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124.jpg" ContentType="image/jpeg"/>
  <Override PartName="/word/media/image173.jpg" ContentType="image/jpe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FE8A2" w14:textId="0EBEE65F" w:rsidR="00F87859" w:rsidRDefault="00A73A81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8000" behindDoc="0" locked="0" layoutInCell="1" allowOverlap="1" wp14:anchorId="3E5D025A" wp14:editId="6EBF8DDE">
            <wp:simplePos x="0" y="0"/>
            <wp:positionH relativeFrom="margin">
              <wp:posOffset>4602480</wp:posOffset>
            </wp:positionH>
            <wp:positionV relativeFrom="page">
              <wp:posOffset>365760</wp:posOffset>
            </wp:positionV>
            <wp:extent cx="1544291" cy="2318598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291" cy="23185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7697">
        <w:rPr>
          <w:rFonts w:cs="Arial"/>
          <w:noProof/>
          <w:szCs w:val="32"/>
        </w:rPr>
        <w:drawing>
          <wp:anchor distT="0" distB="0" distL="114300" distR="114300" simplePos="0" relativeHeight="251766784" behindDoc="0" locked="0" layoutInCell="1" allowOverlap="1" wp14:anchorId="0EAB13DB" wp14:editId="7342C9ED">
            <wp:simplePos x="0" y="0"/>
            <wp:positionH relativeFrom="margin">
              <wp:posOffset>-271375</wp:posOffset>
            </wp:positionH>
            <wp:positionV relativeFrom="paragraph">
              <wp:posOffset>-436245</wp:posOffset>
            </wp:positionV>
            <wp:extent cx="3719693" cy="1050877"/>
            <wp:effectExtent l="0" t="0" r="1905" b="3810"/>
            <wp:wrapNone/>
            <wp:docPr id="874164238" name="Picture 2" descr="Logo of Ministry of Youth Developme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164238" name="Picture 2" descr="Logo of Ministry of Youth Development 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693" cy="10508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FC7F2C" w14:textId="77E7AD89" w:rsidR="00F87859" w:rsidRDefault="00FA7697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765760" behindDoc="0" locked="0" layoutInCell="1" allowOverlap="1" wp14:anchorId="47432DF1" wp14:editId="1BB8B846">
            <wp:simplePos x="0" y="0"/>
            <wp:positionH relativeFrom="margin">
              <wp:posOffset>-408893</wp:posOffset>
            </wp:positionH>
            <wp:positionV relativeFrom="paragraph">
              <wp:posOffset>262341</wp:posOffset>
            </wp:positionV>
            <wp:extent cx="3719195" cy="1050324"/>
            <wp:effectExtent l="0" t="0" r="1905" b="3810"/>
            <wp:wrapNone/>
            <wp:docPr id="1009531803" name="Picture 1" descr="Logo of Ministry of Social Develo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31803" name="Picture 1" descr="Logo of Ministry of Social Development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195" cy="10503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A77941" w14:textId="67BEB560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FE363EA" w14:textId="36E961A9" w:rsidR="00F87859" w:rsidRDefault="00F87859" w:rsidP="00F87859">
      <w:pPr>
        <w:rPr>
          <w:rFonts w:cs="Arial"/>
          <w:szCs w:val="32"/>
        </w:rPr>
      </w:pPr>
    </w:p>
    <w:p w14:paraId="317CF5C7" w14:textId="13C87A31" w:rsidR="00F87859" w:rsidRDefault="00F87859" w:rsidP="00F87859">
      <w:pPr>
        <w:rPr>
          <w:rFonts w:cs="Arial"/>
          <w:szCs w:val="32"/>
        </w:rPr>
      </w:pPr>
    </w:p>
    <w:p w14:paraId="21EDB11B" w14:textId="7F6244B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6B01C2C" w14:textId="43C2C55A" w:rsidR="00887F23" w:rsidRDefault="005D5BCD" w:rsidP="005D5BCD">
      <w:pPr>
        <w:pStyle w:val="Title"/>
      </w:pPr>
      <w:r w:rsidRPr="005D5BCD">
        <w:rPr>
          <w:noProof/>
        </w:rPr>
        <w:drawing>
          <wp:anchor distT="0" distB="0" distL="114300" distR="114300" simplePos="0" relativeHeight="252084224" behindDoc="0" locked="0" layoutInCell="1" allowOverlap="1" wp14:anchorId="4A3E4398" wp14:editId="181701B6">
            <wp:simplePos x="0" y="0"/>
            <wp:positionH relativeFrom="margin">
              <wp:posOffset>2331085</wp:posOffset>
            </wp:positionH>
            <wp:positionV relativeFrom="paragraph">
              <wp:posOffset>1019175</wp:posOffset>
            </wp:positionV>
            <wp:extent cx="3781425" cy="3781425"/>
            <wp:effectExtent l="0" t="0" r="9525" b="9525"/>
            <wp:wrapNone/>
            <wp:docPr id="1099282377" name="Picture 1" descr="Image of 4 diverse young peopl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282377" name="Picture 1" descr="Image of 4 diverse young people 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8F9">
        <w:t xml:space="preserve">Summary of the Youth Plan: Voice, Leadership, Action </w:t>
      </w:r>
    </w:p>
    <w:p w14:paraId="1D3582C7" w14:textId="0ED1F664" w:rsidR="00887F23" w:rsidRDefault="00A441F0" w:rsidP="005D5BCD">
      <w:pPr>
        <w:pStyle w:val="Title"/>
      </w:pPr>
      <w:r>
        <w:rPr>
          <w:noProof/>
        </w:rPr>
        <w:drawing>
          <wp:anchor distT="0" distB="0" distL="114300" distR="114300" simplePos="0" relativeHeight="252124160" behindDoc="0" locked="0" layoutInCell="1" allowOverlap="1" wp14:anchorId="15C147EC" wp14:editId="18422D70">
            <wp:simplePos x="0" y="0"/>
            <wp:positionH relativeFrom="margin">
              <wp:posOffset>-238125</wp:posOffset>
            </wp:positionH>
            <wp:positionV relativeFrom="paragraph">
              <wp:posOffset>268605</wp:posOffset>
            </wp:positionV>
            <wp:extent cx="2287905" cy="3228975"/>
            <wp:effectExtent l="0" t="0" r="0" b="0"/>
            <wp:wrapThrough wrapText="bothSides">
              <wp:wrapPolygon edited="0">
                <wp:start x="0" y="0"/>
                <wp:lineTo x="0" y="21409"/>
                <wp:lineTo x="21402" y="21409"/>
                <wp:lineTo x="21402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905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E6C803" w14:textId="3E471CCC" w:rsidR="00887F23" w:rsidRDefault="00887F23" w:rsidP="005D5BCD">
      <w:pPr>
        <w:pStyle w:val="Title"/>
      </w:pPr>
    </w:p>
    <w:p w14:paraId="3893EC03" w14:textId="05238250" w:rsidR="00887F23" w:rsidRDefault="00887F23" w:rsidP="005D5BCD">
      <w:pPr>
        <w:pStyle w:val="Title"/>
      </w:pPr>
    </w:p>
    <w:p w14:paraId="1DD20F86" w14:textId="023A3A0F" w:rsidR="00887F23" w:rsidRDefault="00887F23" w:rsidP="005D5BCD">
      <w:pPr>
        <w:pStyle w:val="Title"/>
      </w:pPr>
    </w:p>
    <w:p w14:paraId="1EAA58C1" w14:textId="61DF9717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E4354F">
        <w:t xml:space="preserve">August </w:t>
      </w:r>
      <w:r w:rsidR="00E858F9">
        <w:t>2023</w:t>
      </w:r>
    </w:p>
    <w:p w14:paraId="134A8404" w14:textId="77777777" w:rsidR="002E27A5" w:rsidRDefault="002E27A5" w:rsidP="002E27A5">
      <w:pPr>
        <w:pStyle w:val="Heading1"/>
      </w:pPr>
      <w:r>
        <w:lastRenderedPageBreak/>
        <w:t>What you will find in here</w:t>
      </w:r>
    </w:p>
    <w:p w14:paraId="65522840" w14:textId="77777777" w:rsidR="002E27A5" w:rsidRDefault="002E27A5" w:rsidP="002E27A5"/>
    <w:p w14:paraId="7DF35F4B" w14:textId="77777777" w:rsidR="00F642F8" w:rsidRDefault="00F642F8" w:rsidP="002E27A5"/>
    <w:p w14:paraId="765F41E3" w14:textId="09DBFD30" w:rsidR="002E27A5" w:rsidRDefault="00A441F0" w:rsidP="002E27A5">
      <w:pPr>
        <w:pStyle w:val="contentspage"/>
        <w:jc w:val="right"/>
        <w:rPr>
          <w:b/>
          <w:bCs w:val="0"/>
        </w:rPr>
      </w:pPr>
      <w:r w:rsidRPr="00637DD6">
        <w:rPr>
          <w:noProof/>
        </w:rPr>
        <w:drawing>
          <wp:anchor distT="0" distB="0" distL="114300" distR="114300" simplePos="0" relativeHeight="252120064" behindDoc="0" locked="0" layoutInCell="1" allowOverlap="1" wp14:anchorId="1257C8F1" wp14:editId="12A1D9D2">
            <wp:simplePos x="0" y="0"/>
            <wp:positionH relativeFrom="margin">
              <wp:align>left</wp:align>
            </wp:positionH>
            <wp:positionV relativeFrom="paragraph">
              <wp:posOffset>158115</wp:posOffset>
            </wp:positionV>
            <wp:extent cx="1158875" cy="1158875"/>
            <wp:effectExtent l="0" t="0" r="0" b="3175"/>
            <wp:wrapThrough wrapText="bothSides">
              <wp:wrapPolygon edited="0">
                <wp:start x="9587" y="0"/>
                <wp:lineTo x="7812" y="1065"/>
                <wp:lineTo x="7456" y="3196"/>
                <wp:lineTo x="8522" y="5681"/>
                <wp:lineTo x="2130" y="6391"/>
                <wp:lineTo x="355" y="7812"/>
                <wp:lineTo x="1065" y="17043"/>
                <wp:lineTo x="4261" y="21304"/>
                <wp:lineTo x="4616" y="21304"/>
                <wp:lineTo x="16688" y="21304"/>
                <wp:lineTo x="17043" y="21304"/>
                <wp:lineTo x="19884" y="17043"/>
                <wp:lineTo x="20949" y="8167"/>
                <wp:lineTo x="19174" y="6746"/>
                <wp:lineTo x="13848" y="5681"/>
                <wp:lineTo x="14203" y="4261"/>
                <wp:lineTo x="12782" y="355"/>
                <wp:lineTo x="11717" y="0"/>
                <wp:lineTo x="9587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875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27A5" w:rsidRPr="002E27A5">
        <w:rPr>
          <w:b/>
          <w:bCs w:val="0"/>
        </w:rPr>
        <w:t>Page number:</w:t>
      </w:r>
    </w:p>
    <w:p w14:paraId="391F98D1" w14:textId="05A44447" w:rsidR="002E27A5" w:rsidRDefault="002E27A5" w:rsidP="002E27A5">
      <w:pPr>
        <w:pStyle w:val="contentspage"/>
        <w:jc w:val="right"/>
        <w:rPr>
          <w:b/>
          <w:bCs w:val="0"/>
        </w:rPr>
      </w:pPr>
    </w:p>
    <w:p w14:paraId="68BCE618" w14:textId="0F785603" w:rsidR="00F642F8" w:rsidRDefault="00F642F8" w:rsidP="002E27A5">
      <w:pPr>
        <w:pStyle w:val="contentspage"/>
        <w:jc w:val="right"/>
        <w:rPr>
          <w:b/>
          <w:bCs w:val="0"/>
        </w:rPr>
      </w:pPr>
    </w:p>
    <w:p w14:paraId="09A78BF3" w14:textId="0F46A720" w:rsidR="002E27A5" w:rsidRPr="005B5C06" w:rsidRDefault="00304132" w:rsidP="005B5C06">
      <w:pPr>
        <w:pStyle w:val="contentspage"/>
      </w:pPr>
      <w:hyperlink w:anchor="_About_this_document" w:history="1">
        <w:r w:rsidR="002E27A5" w:rsidRPr="005B5C06">
          <w:rPr>
            <w:rStyle w:val="Hyperlink"/>
            <w:color w:val="auto"/>
            <w:u w:val="none"/>
          </w:rPr>
          <w:t>About this document</w:t>
        </w:r>
        <w:r w:rsidR="002E27A5" w:rsidRPr="005B5C06">
          <w:rPr>
            <w:rStyle w:val="Hyperlink"/>
            <w:color w:val="auto"/>
            <w:u w:val="none"/>
          </w:rPr>
          <w:tab/>
        </w:r>
        <w:r w:rsidR="00F642F8" w:rsidRPr="005B5C06">
          <w:rPr>
            <w:rStyle w:val="Hyperlink"/>
            <w:color w:val="auto"/>
            <w:u w:val="none"/>
          </w:rPr>
          <w:t>3</w:t>
        </w:r>
      </w:hyperlink>
    </w:p>
    <w:p w14:paraId="424A8C0A" w14:textId="24862E4C" w:rsidR="002E27A5" w:rsidRDefault="00A441F0" w:rsidP="002E27A5">
      <w:pPr>
        <w:pStyle w:val="contentspage"/>
      </w:pPr>
      <w:r>
        <w:rPr>
          <w:noProof/>
        </w:rPr>
        <w:drawing>
          <wp:anchor distT="0" distB="0" distL="114300" distR="114300" simplePos="0" relativeHeight="252122112" behindDoc="0" locked="0" layoutInCell="1" allowOverlap="1" wp14:anchorId="10988300" wp14:editId="1D781CCC">
            <wp:simplePos x="0" y="0"/>
            <wp:positionH relativeFrom="margin">
              <wp:posOffset>-76200</wp:posOffset>
            </wp:positionH>
            <wp:positionV relativeFrom="paragraph">
              <wp:posOffset>259715</wp:posOffset>
            </wp:positionV>
            <wp:extent cx="1323975" cy="1867535"/>
            <wp:effectExtent l="0" t="0" r="9525" b="0"/>
            <wp:wrapThrough wrapText="bothSides">
              <wp:wrapPolygon edited="0">
                <wp:start x="0" y="0"/>
                <wp:lineTo x="0" y="21372"/>
                <wp:lineTo x="21445" y="21372"/>
                <wp:lineTo x="21445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1F0F18" w14:textId="61C64142" w:rsidR="002E27A5" w:rsidRDefault="002E27A5" w:rsidP="002E27A5">
      <w:pPr>
        <w:pStyle w:val="contentspage"/>
      </w:pPr>
    </w:p>
    <w:p w14:paraId="1B2CEC19" w14:textId="465343FA" w:rsidR="002E27A5" w:rsidRPr="005B5C06" w:rsidRDefault="00304132" w:rsidP="005B5C06">
      <w:pPr>
        <w:pStyle w:val="contentspage"/>
      </w:pPr>
      <w:hyperlink w:anchor="_What_is_the" w:history="1">
        <w:r w:rsidR="002E27A5" w:rsidRPr="005B5C06">
          <w:rPr>
            <w:rStyle w:val="Hyperlink"/>
            <w:color w:val="auto"/>
            <w:u w:val="none"/>
          </w:rPr>
          <w:t>What is the Youth Plan?</w:t>
        </w:r>
        <w:r w:rsidR="002E27A5" w:rsidRPr="005B5C06">
          <w:rPr>
            <w:rStyle w:val="Hyperlink"/>
            <w:color w:val="auto"/>
            <w:u w:val="none"/>
          </w:rPr>
          <w:tab/>
        </w:r>
      </w:hyperlink>
      <w:r w:rsidR="00BC0C97">
        <w:rPr>
          <w:rStyle w:val="Hyperlink"/>
          <w:color w:val="auto"/>
          <w:u w:val="none"/>
        </w:rPr>
        <w:t>5</w:t>
      </w:r>
    </w:p>
    <w:p w14:paraId="26C25EBC" w14:textId="0C49A8A0" w:rsidR="002E27A5" w:rsidRPr="005B5C06" w:rsidRDefault="002E27A5" w:rsidP="005B5C06">
      <w:pPr>
        <w:pStyle w:val="contentspage"/>
      </w:pPr>
    </w:p>
    <w:p w14:paraId="7E3A3863" w14:textId="3F0AB85B" w:rsidR="002E27A5" w:rsidRPr="005B5C06" w:rsidRDefault="002E27A5" w:rsidP="005B5C06">
      <w:pPr>
        <w:pStyle w:val="contentspage"/>
      </w:pPr>
    </w:p>
    <w:p w14:paraId="1B4D2106" w14:textId="194F6130" w:rsidR="002E27A5" w:rsidRPr="005B5C06" w:rsidRDefault="00A441F0" w:rsidP="005B5C06">
      <w:pPr>
        <w:pStyle w:val="contentspage"/>
      </w:pPr>
      <w:r w:rsidRPr="001F77D0">
        <w:rPr>
          <w:rFonts w:eastAsia="Times New Roman"/>
          <w:noProof/>
          <w:lang w:eastAsia="en-NZ"/>
        </w:rPr>
        <w:drawing>
          <wp:anchor distT="0" distB="0" distL="114300" distR="114300" simplePos="0" relativeHeight="252126208" behindDoc="0" locked="0" layoutInCell="1" allowOverlap="1" wp14:anchorId="62A896A4" wp14:editId="233CD4FF">
            <wp:simplePos x="0" y="0"/>
            <wp:positionH relativeFrom="margin">
              <wp:posOffset>-200025</wp:posOffset>
            </wp:positionH>
            <wp:positionV relativeFrom="paragraph">
              <wp:posOffset>222885</wp:posOffset>
            </wp:positionV>
            <wp:extent cx="1828800" cy="1828800"/>
            <wp:effectExtent l="0" t="0" r="0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7263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Who_is_the" w:history="1">
        <w:r w:rsidR="002E27A5" w:rsidRPr="005B5C06">
          <w:rPr>
            <w:rStyle w:val="Hyperlink"/>
            <w:color w:val="auto"/>
            <w:u w:val="none"/>
          </w:rPr>
          <w:t>Who is the Youth Plan for?</w:t>
        </w:r>
        <w:r w:rsidR="002E27A5" w:rsidRPr="005B5C06">
          <w:rPr>
            <w:rStyle w:val="Hyperlink"/>
            <w:color w:val="auto"/>
            <w:u w:val="none"/>
          </w:rPr>
          <w:tab/>
        </w:r>
      </w:hyperlink>
      <w:r w:rsidR="00BC0C97">
        <w:rPr>
          <w:rStyle w:val="Hyperlink"/>
          <w:color w:val="auto"/>
          <w:u w:val="none"/>
        </w:rPr>
        <w:t>8</w:t>
      </w:r>
    </w:p>
    <w:p w14:paraId="7EFE5CFC" w14:textId="4239FFFC" w:rsidR="002E27A5" w:rsidRPr="005B5C06" w:rsidRDefault="002E27A5" w:rsidP="005B5C06">
      <w:pPr>
        <w:pStyle w:val="contentspage"/>
      </w:pPr>
    </w:p>
    <w:p w14:paraId="27AA9BE2" w14:textId="12EF4038" w:rsidR="002E27A5" w:rsidRPr="005B5C06" w:rsidRDefault="002E27A5" w:rsidP="005B5C06">
      <w:pPr>
        <w:pStyle w:val="contentspage"/>
      </w:pPr>
    </w:p>
    <w:p w14:paraId="64BC8244" w14:textId="6F254994" w:rsidR="002E27A5" w:rsidRPr="005B5C06" w:rsidRDefault="005B5C06" w:rsidP="005B5C06">
      <w:pPr>
        <w:pStyle w:val="contentspage"/>
        <w:rPr>
          <w:rStyle w:val="Hyperlink"/>
          <w:color w:val="auto"/>
          <w:u w:val="none"/>
        </w:rPr>
      </w:pPr>
      <w:r w:rsidRPr="005B5C06">
        <w:fldChar w:fldCharType="begin"/>
      </w:r>
      <w:r w:rsidRPr="005B5C06">
        <w:instrText>HYPERLINK  \l "_What_are_the"</w:instrText>
      </w:r>
      <w:r w:rsidRPr="005B5C06">
        <w:fldChar w:fldCharType="separate"/>
      </w:r>
      <w:r w:rsidR="002E27A5" w:rsidRPr="005B5C06">
        <w:rPr>
          <w:rStyle w:val="Hyperlink"/>
          <w:color w:val="auto"/>
          <w:u w:val="none"/>
        </w:rPr>
        <w:t xml:space="preserve">What are the aims of the </w:t>
      </w:r>
    </w:p>
    <w:p w14:paraId="25CABED9" w14:textId="2AD987A6" w:rsidR="002E27A5" w:rsidRPr="005B5C06" w:rsidRDefault="002E27A5" w:rsidP="005B5C06">
      <w:pPr>
        <w:pStyle w:val="contentspage"/>
      </w:pPr>
      <w:r w:rsidRPr="005B5C06">
        <w:rPr>
          <w:rStyle w:val="Hyperlink"/>
          <w:color w:val="auto"/>
          <w:u w:val="none"/>
        </w:rPr>
        <w:t>Youth Plan?</w:t>
      </w:r>
      <w:r w:rsidRPr="005B5C06">
        <w:rPr>
          <w:rStyle w:val="Hyperlink"/>
          <w:color w:val="auto"/>
          <w:u w:val="none"/>
        </w:rPr>
        <w:tab/>
      </w:r>
      <w:r w:rsidR="00F642F8" w:rsidRPr="005B5C06">
        <w:rPr>
          <w:rStyle w:val="Hyperlink"/>
          <w:color w:val="auto"/>
          <w:u w:val="none"/>
        </w:rPr>
        <w:t>1</w:t>
      </w:r>
      <w:r w:rsidR="005B5C06" w:rsidRPr="005B5C06">
        <w:fldChar w:fldCharType="end"/>
      </w:r>
      <w:r w:rsidR="00BC0C97">
        <w:t>3</w:t>
      </w:r>
    </w:p>
    <w:p w14:paraId="205735E7" w14:textId="22DB31F4" w:rsidR="002E27A5" w:rsidRPr="005B5C06" w:rsidRDefault="002E27A5" w:rsidP="005B5C06">
      <w:pPr>
        <w:pStyle w:val="contentspage"/>
      </w:pPr>
    </w:p>
    <w:p w14:paraId="55788101" w14:textId="23D590FE" w:rsidR="002E27A5" w:rsidRPr="005B5C06" w:rsidRDefault="00A441F0" w:rsidP="005B5C06">
      <w:pPr>
        <w:pStyle w:val="contentspage"/>
      </w:pPr>
      <w:r w:rsidRPr="005B5C06">
        <w:rPr>
          <w:noProof/>
        </w:rPr>
        <w:drawing>
          <wp:anchor distT="0" distB="0" distL="114300" distR="114300" simplePos="0" relativeHeight="252059648" behindDoc="0" locked="0" layoutInCell="1" allowOverlap="1" wp14:anchorId="4CAA04CD" wp14:editId="479DEF7A">
            <wp:simplePos x="0" y="0"/>
            <wp:positionH relativeFrom="margin">
              <wp:posOffset>66675</wp:posOffset>
            </wp:positionH>
            <wp:positionV relativeFrom="paragraph">
              <wp:posOffset>290830</wp:posOffset>
            </wp:positionV>
            <wp:extent cx="1257300" cy="1257300"/>
            <wp:effectExtent l="0" t="0" r="0" b="0"/>
            <wp:wrapNone/>
            <wp:docPr id="118589210" name="Picture 1185892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89210" name="Picture 1185892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201D9A" w14:textId="4DED4DFC" w:rsidR="002E27A5" w:rsidRPr="005B5C06" w:rsidRDefault="00304132" w:rsidP="005B5C06">
      <w:pPr>
        <w:pStyle w:val="contentspage"/>
      </w:pPr>
      <w:hyperlink w:anchor="_What_are_the_1" w:history="1">
        <w:r w:rsidR="006644C5" w:rsidRPr="005B5C06">
          <w:rPr>
            <w:rStyle w:val="Hyperlink"/>
            <w:color w:val="auto"/>
            <w:u w:val="none"/>
          </w:rPr>
          <w:t xml:space="preserve">What are the </w:t>
        </w:r>
        <w:r w:rsidR="000739E1" w:rsidRPr="005B5C06">
          <w:rPr>
            <w:rStyle w:val="Hyperlink"/>
            <w:color w:val="auto"/>
            <w:u w:val="none"/>
          </w:rPr>
          <w:t xml:space="preserve">outcomes of the </w:t>
        </w:r>
        <w:r w:rsidR="006644C5" w:rsidRPr="005B5C06">
          <w:rPr>
            <w:rStyle w:val="Hyperlink"/>
            <w:color w:val="auto"/>
            <w:u w:val="none"/>
          </w:rPr>
          <w:br/>
        </w:r>
        <w:r w:rsidR="000739E1" w:rsidRPr="005B5C06">
          <w:rPr>
            <w:rStyle w:val="Hyperlink"/>
            <w:color w:val="auto"/>
            <w:u w:val="none"/>
          </w:rPr>
          <w:t>Youth Plan</w:t>
        </w:r>
        <w:r w:rsidR="006644C5" w:rsidRPr="005B5C06">
          <w:rPr>
            <w:rStyle w:val="Hyperlink"/>
            <w:color w:val="auto"/>
            <w:u w:val="none"/>
          </w:rPr>
          <w:t>?</w:t>
        </w:r>
        <w:r w:rsidR="000739E1" w:rsidRPr="005B5C06">
          <w:rPr>
            <w:rStyle w:val="Hyperlink"/>
            <w:color w:val="auto"/>
            <w:u w:val="none"/>
          </w:rPr>
          <w:tab/>
        </w:r>
        <w:r w:rsidR="00F642F8" w:rsidRPr="005B5C06">
          <w:rPr>
            <w:rStyle w:val="Hyperlink"/>
            <w:color w:val="auto"/>
            <w:u w:val="none"/>
          </w:rPr>
          <w:t>1</w:t>
        </w:r>
      </w:hyperlink>
      <w:r w:rsidR="00BC0C97">
        <w:rPr>
          <w:rStyle w:val="Hyperlink"/>
          <w:color w:val="auto"/>
          <w:u w:val="none"/>
        </w:rPr>
        <w:t>7</w:t>
      </w:r>
    </w:p>
    <w:p w14:paraId="319D2622" w14:textId="77777777" w:rsidR="000739E1" w:rsidRDefault="000739E1" w:rsidP="002E27A5">
      <w:pPr>
        <w:pStyle w:val="contentspage"/>
      </w:pPr>
    </w:p>
    <w:p w14:paraId="6E91227D" w14:textId="42E83172" w:rsidR="000739E1" w:rsidRDefault="000739E1" w:rsidP="002E27A5">
      <w:pPr>
        <w:pStyle w:val="contentspage"/>
      </w:pPr>
    </w:p>
    <w:p w14:paraId="34625E8F" w14:textId="77777777" w:rsidR="006644C5" w:rsidRDefault="006644C5" w:rsidP="00F642F8">
      <w:pPr>
        <w:pStyle w:val="contentspage"/>
      </w:pPr>
    </w:p>
    <w:p w14:paraId="2A9BF079" w14:textId="5092CADC" w:rsidR="006644C5" w:rsidRPr="00F642F8" w:rsidRDefault="00A441F0" w:rsidP="006644C5">
      <w:pPr>
        <w:pStyle w:val="contentspage"/>
        <w:jc w:val="right"/>
        <w:rPr>
          <w:b/>
          <w:bCs w:val="0"/>
        </w:rPr>
      </w:pPr>
      <w:r>
        <w:rPr>
          <w:noProof/>
        </w:rPr>
        <w:lastRenderedPageBreak/>
        <w:drawing>
          <wp:anchor distT="0" distB="0" distL="114300" distR="114300" simplePos="0" relativeHeight="252063744" behindDoc="0" locked="0" layoutInCell="1" allowOverlap="1" wp14:anchorId="3C4860E2" wp14:editId="22B4DC5E">
            <wp:simplePos x="0" y="0"/>
            <wp:positionH relativeFrom="margin">
              <wp:align>left</wp:align>
            </wp:positionH>
            <wp:positionV relativeFrom="paragraph">
              <wp:posOffset>327025</wp:posOffset>
            </wp:positionV>
            <wp:extent cx="1371600" cy="1371600"/>
            <wp:effectExtent l="0" t="0" r="0" b="0"/>
            <wp:wrapNone/>
            <wp:docPr id="449409075" name="Picture 4494090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409075" name="Picture 4494090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44C5" w:rsidRPr="00F642F8">
        <w:rPr>
          <w:b/>
          <w:bCs w:val="0"/>
        </w:rPr>
        <w:t>Page number:</w:t>
      </w:r>
    </w:p>
    <w:p w14:paraId="6E5AC09B" w14:textId="3AF127DB" w:rsidR="006644C5" w:rsidRDefault="006644C5" w:rsidP="00F642F8">
      <w:pPr>
        <w:pStyle w:val="contentspage"/>
      </w:pPr>
    </w:p>
    <w:p w14:paraId="593CE6E1" w14:textId="140E334E" w:rsidR="006644C5" w:rsidRDefault="006644C5" w:rsidP="00F642F8">
      <w:pPr>
        <w:pStyle w:val="contentspage"/>
      </w:pPr>
    </w:p>
    <w:p w14:paraId="405F0247" w14:textId="48995582" w:rsidR="000739E1" w:rsidRPr="00890D6F" w:rsidRDefault="00A441F0" w:rsidP="00890D6F">
      <w:pPr>
        <w:pStyle w:val="contentspage"/>
      </w:pPr>
      <w:r w:rsidRPr="00890D6F">
        <w:rPr>
          <w:noProof/>
        </w:rPr>
        <w:drawing>
          <wp:anchor distT="0" distB="0" distL="114300" distR="114300" simplePos="0" relativeHeight="252065792" behindDoc="0" locked="0" layoutInCell="1" allowOverlap="1" wp14:anchorId="1B72BD8D" wp14:editId="1DE13CEE">
            <wp:simplePos x="0" y="0"/>
            <wp:positionH relativeFrom="margin">
              <wp:align>left</wp:align>
            </wp:positionH>
            <wp:positionV relativeFrom="paragraph">
              <wp:posOffset>676275</wp:posOffset>
            </wp:positionV>
            <wp:extent cx="1188720" cy="1199515"/>
            <wp:effectExtent l="0" t="0" r="0" b="635"/>
            <wp:wrapNone/>
            <wp:docPr id="437236201" name="Picture 4372362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36201" name="Picture 4372362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How_will_government" w:history="1">
        <w:r w:rsidR="000739E1" w:rsidRPr="00890D6F">
          <w:rPr>
            <w:rStyle w:val="Hyperlink"/>
            <w:color w:val="auto"/>
            <w:u w:val="none"/>
          </w:rPr>
          <w:t xml:space="preserve">How will government agencies </w:t>
        </w:r>
        <w:r w:rsidR="000739E1" w:rsidRPr="00890D6F">
          <w:rPr>
            <w:rStyle w:val="Hyperlink"/>
            <w:color w:val="auto"/>
            <w:u w:val="none"/>
          </w:rPr>
          <w:br/>
          <w:t>support the Youth Plan?</w:t>
        </w:r>
        <w:r w:rsidR="000739E1" w:rsidRPr="00890D6F">
          <w:rPr>
            <w:rStyle w:val="Hyperlink"/>
            <w:color w:val="auto"/>
            <w:u w:val="none"/>
          </w:rPr>
          <w:tab/>
        </w:r>
        <w:r w:rsidR="00F642F8" w:rsidRPr="00890D6F">
          <w:rPr>
            <w:rStyle w:val="Hyperlink"/>
            <w:color w:val="auto"/>
            <w:u w:val="none"/>
          </w:rPr>
          <w:t>2</w:t>
        </w:r>
      </w:hyperlink>
      <w:r w:rsidR="00BC0C97">
        <w:rPr>
          <w:rStyle w:val="Hyperlink"/>
          <w:color w:val="auto"/>
          <w:u w:val="none"/>
        </w:rPr>
        <w:t>2</w:t>
      </w:r>
    </w:p>
    <w:p w14:paraId="5C6C8183" w14:textId="5BCC5302" w:rsidR="00F642F8" w:rsidRPr="00890D6F" w:rsidRDefault="00F642F8" w:rsidP="00890D6F">
      <w:pPr>
        <w:pStyle w:val="contentspage"/>
      </w:pPr>
    </w:p>
    <w:p w14:paraId="35047557" w14:textId="25EA9B9F" w:rsidR="00F642F8" w:rsidRPr="00890D6F" w:rsidRDefault="00F642F8" w:rsidP="00890D6F">
      <w:pPr>
        <w:pStyle w:val="contentspage"/>
      </w:pPr>
    </w:p>
    <w:p w14:paraId="1C7091F9" w14:textId="318D5C62" w:rsidR="000739E1" w:rsidRPr="00890D6F" w:rsidRDefault="00304132" w:rsidP="00890D6F">
      <w:pPr>
        <w:pStyle w:val="contentspage"/>
      </w:pPr>
      <w:hyperlink w:anchor="_Tools_to_support" w:history="1">
        <w:r w:rsidR="00F642F8" w:rsidRPr="00890D6F">
          <w:rPr>
            <w:rStyle w:val="Hyperlink"/>
            <w:color w:val="auto"/>
            <w:u w:val="none"/>
          </w:rPr>
          <w:t>Tools to support the Youth Plan</w:t>
        </w:r>
        <w:r w:rsidR="00F642F8" w:rsidRPr="00890D6F">
          <w:rPr>
            <w:rStyle w:val="Hyperlink"/>
            <w:color w:val="auto"/>
            <w:u w:val="none"/>
          </w:rPr>
          <w:tab/>
          <w:t>2</w:t>
        </w:r>
      </w:hyperlink>
      <w:r w:rsidR="00BC0C97">
        <w:rPr>
          <w:rStyle w:val="Hyperlink"/>
          <w:color w:val="auto"/>
          <w:u w:val="none"/>
        </w:rPr>
        <w:t>4</w:t>
      </w:r>
    </w:p>
    <w:p w14:paraId="410A1B3B" w14:textId="187F98F7" w:rsidR="00F642F8" w:rsidRPr="00890D6F" w:rsidRDefault="00A441F0" w:rsidP="00890D6F">
      <w:pPr>
        <w:pStyle w:val="contentspage"/>
        <w:ind w:left="3969"/>
      </w:pPr>
      <w:r w:rsidRPr="00890D6F">
        <w:rPr>
          <w:noProof/>
        </w:rPr>
        <mc:AlternateContent>
          <mc:Choice Requires="wpg">
            <w:drawing>
              <wp:anchor distT="0" distB="0" distL="114300" distR="114300" simplePos="0" relativeHeight="252067840" behindDoc="0" locked="0" layoutInCell="1" allowOverlap="1" wp14:anchorId="0B99DE43" wp14:editId="463A5F2B">
                <wp:simplePos x="0" y="0"/>
                <wp:positionH relativeFrom="margin">
                  <wp:align>left</wp:align>
                </wp:positionH>
                <wp:positionV relativeFrom="paragraph">
                  <wp:posOffset>322580</wp:posOffset>
                </wp:positionV>
                <wp:extent cx="1176020" cy="839470"/>
                <wp:effectExtent l="19050" t="19050" r="24130" b="17780"/>
                <wp:wrapNone/>
                <wp:docPr id="1098428002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6020" cy="839470"/>
                          <a:chOff x="0" y="0"/>
                          <a:chExt cx="1780931" cy="1298038"/>
                        </a:xfrm>
                      </wpg:grpSpPr>
                      <wpg:grpSp>
                        <wpg:cNvPr id="1849571190" name="Group 45"/>
                        <wpg:cNvGrpSpPr/>
                        <wpg:grpSpPr>
                          <a:xfrm>
                            <a:off x="0" y="0"/>
                            <a:ext cx="1780931" cy="1298038"/>
                            <a:chOff x="28135" y="147710"/>
                            <a:chExt cx="1780931" cy="1298038"/>
                          </a:xfrm>
                        </wpg:grpSpPr>
                        <wps:wsp>
                          <wps:cNvPr id="1922051154" name="Oval 44"/>
                          <wps:cNvSpPr/>
                          <wps:spPr>
                            <a:xfrm>
                              <a:off x="28135" y="147710"/>
                              <a:ext cx="1780931" cy="1298038"/>
                            </a:xfrm>
                            <a:prstGeom prst="ellipse">
                              <a:avLst/>
                            </a:prstGeom>
                            <a:noFill/>
                            <a:ln w="38100"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766884275" name="Picture 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2045" y="423398"/>
                              <a:ext cx="884555" cy="8845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130306338" name="Graphic 43" descr="Star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4667" y="106875"/>
                            <a:ext cx="822960" cy="8229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2C1D03A8">
              <v:group id="Group 46" style="position:absolute;margin-left:0;margin-top:25.4pt;width:92.6pt;height:66.1pt;z-index:252067840;mso-position-horizontal:left;mso-position-horizontal-relative:margin;mso-width-relative:margin;mso-height-relative:margin" alt="&quot;&quot;" coordsize="17809,12980" o:spid="_x0000_s1026" w14:anchorId="700B0E09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">
                <v:group id="Group 45" style="position:absolute;width:17809;height:12980" coordsize="17809,12980" coordorigin="281,1477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">
                  <v:oval id="Oval 44" style="position:absolute;left:281;top:1477;width:17809;height:12980;visibility:visible;mso-wrap-style:square;v-text-anchor:middle" o:spid="_x0000_s1028" filled="f" strokecolor="#ffd966 [1943]" strokeweight="3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">
                    <v:stroke joinstyle="miter"/>
                  </v:oval>
                  <v:shapetype id="_x0000_t75" coordsize="21600,21600" filled="f" stroked="f" o:spt="75" o:preferrelative="t" path="m@4@5l@4@11@9@11@9@5xe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gradientshapeok="t" o:connecttype="rect" o:extrusionok="f"/>
                    <o:lock v:ext="edit" aspectratio="t"/>
                  </v:shapetype>
                  <v:shape id="Picture 42" style="position:absolute;left:1420;top:4233;width:8846;height:8846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">
                    <v:imagedata o:title="" r:id="rId26"/>
                  </v:shape>
                </v:group>
                <v:shape id="Graphic 43" style="position:absolute;left:8946;top:1068;width:8230;height:8230;visibility:visible;mso-wrap-style:square" alt="Stars with solid fill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">
                  <v:imagedata o:title="Stars with solid fill" r:id="rId27"/>
                </v:shape>
                <w10:wrap anchorx="margin"/>
              </v:group>
            </w:pict>
          </mc:Fallback>
        </mc:AlternateContent>
      </w:r>
    </w:p>
    <w:p w14:paraId="3A8A4A54" w14:textId="4B04F6DF" w:rsidR="00F642F8" w:rsidRPr="00890D6F" w:rsidRDefault="00F642F8" w:rsidP="00890D6F">
      <w:pPr>
        <w:pStyle w:val="contentspage"/>
        <w:ind w:left="3969"/>
      </w:pPr>
    </w:p>
    <w:p w14:paraId="3D73F6C0" w14:textId="7232CF2B" w:rsidR="00F642F8" w:rsidRPr="00890D6F" w:rsidRDefault="00304132" w:rsidP="00890D6F">
      <w:pPr>
        <w:pStyle w:val="contentspage"/>
        <w:ind w:left="3969"/>
      </w:pPr>
      <w:hyperlink w:anchor="_Tool_1:_Mana" w:history="1">
        <w:r w:rsidR="00F642F8" w:rsidRPr="00890D6F">
          <w:rPr>
            <w:rStyle w:val="Hyperlink"/>
            <w:color w:val="auto"/>
            <w:u w:val="none"/>
          </w:rPr>
          <w:t>Tool 1: Mana Taiohi</w:t>
        </w:r>
        <w:r w:rsidR="00F642F8" w:rsidRPr="00890D6F">
          <w:rPr>
            <w:rStyle w:val="Hyperlink"/>
            <w:color w:val="auto"/>
            <w:u w:val="none"/>
          </w:rPr>
          <w:tab/>
          <w:t>2</w:t>
        </w:r>
      </w:hyperlink>
      <w:r w:rsidR="00BC0C97">
        <w:rPr>
          <w:rStyle w:val="Hyperlink"/>
          <w:color w:val="auto"/>
          <w:u w:val="none"/>
        </w:rPr>
        <w:t>5</w:t>
      </w:r>
    </w:p>
    <w:p w14:paraId="2AAA1964" w14:textId="02D0F4C5" w:rsidR="00F642F8" w:rsidRPr="00890D6F" w:rsidRDefault="00F642F8" w:rsidP="00890D6F">
      <w:pPr>
        <w:pStyle w:val="contentspage"/>
        <w:ind w:left="3969"/>
      </w:pPr>
    </w:p>
    <w:p w14:paraId="59DB8738" w14:textId="254AD4CD" w:rsidR="00F642F8" w:rsidRPr="00890D6F" w:rsidRDefault="00E1451E" w:rsidP="00890D6F">
      <w:pPr>
        <w:pStyle w:val="contentspage"/>
        <w:ind w:left="3969"/>
      </w:pPr>
      <w:r w:rsidRPr="00890D6F">
        <w:rPr>
          <w:noProof/>
        </w:rPr>
        <w:drawing>
          <wp:anchor distT="0" distB="0" distL="114300" distR="114300" simplePos="0" relativeHeight="252069888" behindDoc="0" locked="0" layoutInCell="1" allowOverlap="1" wp14:anchorId="0240C0E7" wp14:editId="558F0B96">
            <wp:simplePos x="0" y="0"/>
            <wp:positionH relativeFrom="margin">
              <wp:posOffset>0</wp:posOffset>
            </wp:positionH>
            <wp:positionV relativeFrom="paragraph">
              <wp:posOffset>26992</wp:posOffset>
            </wp:positionV>
            <wp:extent cx="1371600" cy="863301"/>
            <wp:effectExtent l="0" t="0" r="0" b="635"/>
            <wp:wrapNone/>
            <wp:docPr id="83124030" name="Picture 831240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24030" name="Picture 831240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202" cy="8643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EE02AE" w14:textId="4CE0663D" w:rsidR="00F642F8" w:rsidRPr="00890D6F" w:rsidRDefault="00304132" w:rsidP="00890D6F">
      <w:pPr>
        <w:pStyle w:val="contentspage"/>
        <w:ind w:left="3969"/>
      </w:pPr>
      <w:hyperlink w:anchor="_Tool_2:_Priority" w:history="1">
        <w:r w:rsidR="00F642F8" w:rsidRPr="00890D6F">
          <w:rPr>
            <w:rStyle w:val="Hyperlink"/>
            <w:color w:val="auto"/>
            <w:u w:val="none"/>
          </w:rPr>
          <w:t xml:space="preserve">Tool 2: Priority </w:t>
        </w:r>
        <w:r w:rsidR="005B5C06" w:rsidRPr="00890D6F">
          <w:rPr>
            <w:rStyle w:val="Hyperlink"/>
            <w:color w:val="auto"/>
            <w:u w:val="none"/>
          </w:rPr>
          <w:t>c</w:t>
        </w:r>
        <w:r w:rsidR="00F642F8" w:rsidRPr="00890D6F">
          <w:rPr>
            <w:rStyle w:val="Hyperlink"/>
            <w:color w:val="auto"/>
            <w:u w:val="none"/>
          </w:rPr>
          <w:t>ohorts</w:t>
        </w:r>
        <w:r w:rsidR="00F642F8" w:rsidRPr="00890D6F">
          <w:rPr>
            <w:rStyle w:val="Hyperlink"/>
            <w:color w:val="auto"/>
            <w:u w:val="none"/>
          </w:rPr>
          <w:tab/>
        </w:r>
      </w:hyperlink>
      <w:r w:rsidR="00BC0C97">
        <w:rPr>
          <w:rStyle w:val="Hyperlink"/>
          <w:color w:val="auto"/>
          <w:u w:val="none"/>
        </w:rPr>
        <w:t>29</w:t>
      </w:r>
    </w:p>
    <w:p w14:paraId="6704CE22" w14:textId="67436345" w:rsidR="00F642F8" w:rsidRPr="00890D6F" w:rsidRDefault="006E2F6E" w:rsidP="00890D6F">
      <w:pPr>
        <w:pStyle w:val="contentspage"/>
        <w:ind w:left="3969"/>
      </w:pPr>
      <w:r w:rsidRPr="00890D6F">
        <w:rPr>
          <w:noProof/>
        </w:rPr>
        <w:drawing>
          <wp:anchor distT="0" distB="0" distL="114300" distR="114300" simplePos="0" relativeHeight="252071936" behindDoc="0" locked="0" layoutInCell="1" allowOverlap="1" wp14:anchorId="2D056E35" wp14:editId="6BBC586D">
            <wp:simplePos x="0" y="0"/>
            <wp:positionH relativeFrom="margin">
              <wp:align>left</wp:align>
            </wp:positionH>
            <wp:positionV relativeFrom="paragraph">
              <wp:posOffset>185874</wp:posOffset>
            </wp:positionV>
            <wp:extent cx="1112622" cy="1112622"/>
            <wp:effectExtent l="0" t="0" r="5080" b="5080"/>
            <wp:wrapNone/>
            <wp:docPr id="1871993483" name="Picture 18719934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993483" name="Picture 18719934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622" cy="11126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B382F7" w14:textId="20D35A7E" w:rsidR="00F642F8" w:rsidRPr="00890D6F" w:rsidRDefault="00F642F8" w:rsidP="00890D6F">
      <w:pPr>
        <w:pStyle w:val="contentspage"/>
        <w:ind w:left="3969"/>
      </w:pPr>
    </w:p>
    <w:p w14:paraId="3BE7EB65" w14:textId="57E5C60A" w:rsidR="00F642F8" w:rsidRPr="00890D6F" w:rsidRDefault="00304132" w:rsidP="00890D6F">
      <w:pPr>
        <w:pStyle w:val="contentspage"/>
        <w:ind w:left="3969"/>
      </w:pPr>
      <w:hyperlink w:anchor="_Tool_3:_Age" w:history="1">
        <w:r w:rsidR="00F642F8" w:rsidRPr="00890D6F">
          <w:rPr>
            <w:rStyle w:val="Hyperlink"/>
            <w:color w:val="auto"/>
            <w:u w:val="none"/>
          </w:rPr>
          <w:t xml:space="preserve">Tool 3: Age </w:t>
        </w:r>
        <w:r w:rsidR="005B5C06" w:rsidRPr="00890D6F">
          <w:rPr>
            <w:rStyle w:val="Hyperlink"/>
            <w:color w:val="auto"/>
            <w:u w:val="none"/>
          </w:rPr>
          <w:t>r</w:t>
        </w:r>
        <w:r w:rsidR="00F642F8" w:rsidRPr="00890D6F">
          <w:rPr>
            <w:rStyle w:val="Hyperlink"/>
            <w:color w:val="auto"/>
            <w:u w:val="none"/>
          </w:rPr>
          <w:t>ange</w:t>
        </w:r>
        <w:r w:rsidR="00F642F8" w:rsidRPr="00890D6F">
          <w:rPr>
            <w:rStyle w:val="Hyperlink"/>
            <w:color w:val="auto"/>
            <w:u w:val="none"/>
          </w:rPr>
          <w:tab/>
        </w:r>
        <w:r w:rsidR="00CB022A" w:rsidRPr="00890D6F">
          <w:rPr>
            <w:rStyle w:val="Hyperlink"/>
            <w:color w:val="auto"/>
            <w:u w:val="none"/>
          </w:rPr>
          <w:t>3</w:t>
        </w:r>
      </w:hyperlink>
      <w:r w:rsidR="00BC0C97">
        <w:rPr>
          <w:rStyle w:val="Hyperlink"/>
          <w:color w:val="auto"/>
          <w:u w:val="none"/>
        </w:rPr>
        <w:t>1</w:t>
      </w:r>
    </w:p>
    <w:p w14:paraId="7AD7D32D" w14:textId="744C6E4D" w:rsidR="00F642F8" w:rsidRPr="00890D6F" w:rsidRDefault="00F642F8" w:rsidP="00890D6F">
      <w:pPr>
        <w:pStyle w:val="contentspage"/>
        <w:ind w:left="3969"/>
      </w:pPr>
    </w:p>
    <w:p w14:paraId="0B65F1DB" w14:textId="33306CC5" w:rsidR="00F642F8" w:rsidRPr="00890D6F" w:rsidRDefault="00A441F0" w:rsidP="00890D6F">
      <w:pPr>
        <w:pStyle w:val="contentspage"/>
        <w:ind w:left="3969"/>
      </w:pPr>
      <w:r w:rsidRPr="00890D6F">
        <w:rPr>
          <w:noProof/>
        </w:rPr>
        <w:drawing>
          <wp:anchor distT="0" distB="0" distL="114300" distR="114300" simplePos="0" relativeHeight="252073984" behindDoc="0" locked="0" layoutInCell="1" allowOverlap="1" wp14:anchorId="365CD92D" wp14:editId="46E04786">
            <wp:simplePos x="0" y="0"/>
            <wp:positionH relativeFrom="margin">
              <wp:posOffset>-75565</wp:posOffset>
            </wp:positionH>
            <wp:positionV relativeFrom="paragraph">
              <wp:posOffset>103505</wp:posOffset>
            </wp:positionV>
            <wp:extent cx="1270635" cy="1270635"/>
            <wp:effectExtent l="0" t="0" r="0" b="0"/>
            <wp:wrapNone/>
            <wp:docPr id="1358988485" name="Picture 13589884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988485" name="Picture 13589884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635" cy="1270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22ED69" w14:textId="74DEF38F" w:rsidR="00F642F8" w:rsidRPr="00890D6F" w:rsidRDefault="00304132" w:rsidP="00890D6F">
      <w:pPr>
        <w:pStyle w:val="contentspage"/>
        <w:ind w:left="3969"/>
      </w:pPr>
      <w:hyperlink w:anchor="_Tool_4:_Engagement" w:history="1">
        <w:r w:rsidR="00F642F8" w:rsidRPr="00890D6F">
          <w:rPr>
            <w:rStyle w:val="Hyperlink"/>
            <w:color w:val="auto"/>
            <w:u w:val="none"/>
          </w:rPr>
          <w:t xml:space="preserve">Tool 4: Engagement </w:t>
        </w:r>
        <w:r w:rsidR="00CB022A" w:rsidRPr="00890D6F">
          <w:rPr>
            <w:rStyle w:val="Hyperlink"/>
            <w:color w:val="auto"/>
            <w:u w:val="none"/>
          </w:rPr>
          <w:br/>
        </w:r>
        <w:r w:rsidR="00F642F8" w:rsidRPr="00890D6F">
          <w:rPr>
            <w:rStyle w:val="Hyperlink"/>
            <w:color w:val="auto"/>
            <w:u w:val="none"/>
          </w:rPr>
          <w:t>Continuum</w:t>
        </w:r>
        <w:r w:rsidR="00F642F8" w:rsidRPr="00890D6F">
          <w:rPr>
            <w:rStyle w:val="Hyperlink"/>
            <w:color w:val="auto"/>
            <w:u w:val="none"/>
          </w:rPr>
          <w:tab/>
          <w:t>3</w:t>
        </w:r>
      </w:hyperlink>
      <w:r w:rsidR="00BC0C97">
        <w:rPr>
          <w:rStyle w:val="Hyperlink"/>
          <w:color w:val="auto"/>
          <w:u w:val="none"/>
        </w:rPr>
        <w:t>4</w:t>
      </w:r>
    </w:p>
    <w:p w14:paraId="01008AD3" w14:textId="16693620" w:rsidR="00F642F8" w:rsidRPr="00890D6F" w:rsidRDefault="00F642F8" w:rsidP="00890D6F">
      <w:pPr>
        <w:pStyle w:val="contentspage"/>
      </w:pPr>
    </w:p>
    <w:p w14:paraId="411BD724" w14:textId="6982D2B6" w:rsidR="00F642F8" w:rsidRPr="00890D6F" w:rsidRDefault="00C47282" w:rsidP="00890D6F">
      <w:pPr>
        <w:pStyle w:val="contentspage"/>
      </w:pPr>
      <w:r w:rsidRPr="00890D6F">
        <w:rPr>
          <w:noProof/>
        </w:rPr>
        <w:drawing>
          <wp:anchor distT="0" distB="0" distL="114300" distR="114300" simplePos="0" relativeHeight="252075008" behindDoc="0" locked="0" layoutInCell="1" allowOverlap="1" wp14:anchorId="5071D685" wp14:editId="51559343">
            <wp:simplePos x="0" y="0"/>
            <wp:positionH relativeFrom="margin">
              <wp:posOffset>-260985</wp:posOffset>
            </wp:positionH>
            <wp:positionV relativeFrom="paragraph">
              <wp:posOffset>165735</wp:posOffset>
            </wp:positionV>
            <wp:extent cx="1632585" cy="1047750"/>
            <wp:effectExtent l="0" t="0" r="5715" b="0"/>
            <wp:wrapNone/>
            <wp:docPr id="697431094" name="Picture 1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431094" name="Picture 1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258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667EFF" w14:textId="3D9B7CA3" w:rsidR="00F642F8" w:rsidRPr="00890D6F" w:rsidRDefault="00304132" w:rsidP="00890D6F">
      <w:pPr>
        <w:pStyle w:val="contentspage"/>
      </w:pPr>
      <w:hyperlink w:anchor="_Where_to_find" w:history="1">
        <w:r w:rsidR="00F642F8" w:rsidRPr="00890D6F">
          <w:rPr>
            <w:rStyle w:val="Hyperlink"/>
            <w:color w:val="auto"/>
            <w:u w:val="none"/>
          </w:rPr>
          <w:t>Where to find more information</w:t>
        </w:r>
        <w:r w:rsidR="00F642F8" w:rsidRPr="00890D6F">
          <w:rPr>
            <w:rStyle w:val="Hyperlink"/>
            <w:color w:val="auto"/>
            <w:u w:val="none"/>
          </w:rPr>
          <w:tab/>
          <w:t>3</w:t>
        </w:r>
      </w:hyperlink>
      <w:r w:rsidR="00BC0C97">
        <w:rPr>
          <w:rStyle w:val="Hyperlink"/>
          <w:color w:val="auto"/>
          <w:u w:val="none"/>
        </w:rPr>
        <w:t>8</w:t>
      </w:r>
    </w:p>
    <w:p w14:paraId="1713C5BA" w14:textId="5CCE1830" w:rsidR="000739E1" w:rsidRPr="002E27A5" w:rsidRDefault="00F87859" w:rsidP="00F642F8">
      <w:pPr>
        <w:pStyle w:val="contentspage"/>
      </w:pPr>
      <w:r w:rsidRPr="002E27A5">
        <w:br w:type="page"/>
      </w:r>
    </w:p>
    <w:p w14:paraId="081BAC20" w14:textId="109E8ECA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document"/>
      <w:bookmarkEnd w:id="0"/>
      <w:r>
        <w:rPr>
          <w:noProof/>
          <w:lang w:val="en-NZ" w:eastAsia="en-NZ"/>
        </w:rPr>
        <w:lastRenderedPageBreak/>
        <w:t xml:space="preserve">About this </w:t>
      </w:r>
      <w:r w:rsidR="00FC384C">
        <w:rPr>
          <w:noProof/>
          <w:lang w:val="en-NZ" w:eastAsia="en-NZ"/>
        </w:rPr>
        <w:t>document</w:t>
      </w:r>
    </w:p>
    <w:p w14:paraId="28A6EA18" w14:textId="539896A7" w:rsidR="00D852B6" w:rsidRDefault="00D852B6" w:rsidP="00124EA8"/>
    <w:p w14:paraId="266F637A" w14:textId="1FD87583" w:rsidR="00EF4A04" w:rsidRDefault="00637DD6" w:rsidP="00124EA8">
      <w:r w:rsidRPr="00637DD6">
        <w:rPr>
          <w:noProof/>
        </w:rPr>
        <w:drawing>
          <wp:anchor distT="0" distB="0" distL="114300" distR="114300" simplePos="0" relativeHeight="252113920" behindDoc="0" locked="0" layoutInCell="1" allowOverlap="1" wp14:anchorId="109EB900" wp14:editId="5C0E1885">
            <wp:simplePos x="0" y="0"/>
            <wp:positionH relativeFrom="margin">
              <wp:align>left</wp:align>
            </wp:positionH>
            <wp:positionV relativeFrom="paragraph">
              <wp:posOffset>31115</wp:posOffset>
            </wp:positionV>
            <wp:extent cx="1362075" cy="1362075"/>
            <wp:effectExtent l="0" t="0" r="0" b="9525"/>
            <wp:wrapThrough wrapText="bothSides">
              <wp:wrapPolygon edited="0">
                <wp:start x="9667" y="0"/>
                <wp:lineTo x="8157" y="1208"/>
                <wp:lineTo x="7552" y="3021"/>
                <wp:lineTo x="7855" y="4834"/>
                <wp:lineTo x="1813" y="6646"/>
                <wp:lineTo x="1208" y="7250"/>
                <wp:lineTo x="604" y="11782"/>
                <wp:lineTo x="604" y="13897"/>
                <wp:lineTo x="1208" y="17220"/>
                <wp:lineTo x="3021" y="19334"/>
                <wp:lineTo x="5136" y="19334"/>
                <wp:lineTo x="4834" y="21449"/>
                <wp:lineTo x="16615" y="21449"/>
                <wp:lineTo x="16615" y="19334"/>
                <wp:lineTo x="18428" y="19334"/>
                <wp:lineTo x="20543" y="16615"/>
                <wp:lineTo x="20543" y="7855"/>
                <wp:lineTo x="19334" y="6646"/>
                <wp:lineTo x="14199" y="4834"/>
                <wp:lineTo x="14501" y="3323"/>
                <wp:lineTo x="12688" y="302"/>
                <wp:lineTo x="11480" y="0"/>
                <wp:lineTo x="9667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4FCC29" w14:textId="11876362" w:rsidR="00EF4A04" w:rsidRDefault="00EF4A04" w:rsidP="00FC384C">
      <w:r>
        <w:t xml:space="preserve">This </w:t>
      </w:r>
      <w:r w:rsidR="00FC384C">
        <w:t xml:space="preserve">Easy Read document is from the </w:t>
      </w:r>
      <w:r w:rsidR="00FC384C" w:rsidRPr="001D7F26">
        <w:rPr>
          <w:b/>
          <w:bCs/>
        </w:rPr>
        <w:t xml:space="preserve">Ministry of Youth Development </w:t>
      </w:r>
      <w:r w:rsidR="00844766" w:rsidRPr="001D7F26">
        <w:rPr>
          <w:b/>
          <w:bCs/>
        </w:rPr>
        <w:t xml:space="preserve">– </w:t>
      </w:r>
      <w:r w:rsidR="00844766" w:rsidRPr="001D7F26">
        <w:rPr>
          <w:b/>
          <w:bCs/>
        </w:rPr>
        <w:br/>
        <w:t>Te Manatū Whakahiato Taiohi</w:t>
      </w:r>
      <w:r w:rsidR="00E05348" w:rsidRPr="001D7F26">
        <w:rPr>
          <w:b/>
          <w:bCs/>
        </w:rPr>
        <w:t>.</w:t>
      </w:r>
    </w:p>
    <w:p w14:paraId="4814A398" w14:textId="428B8078" w:rsidR="00E05348" w:rsidRDefault="00E05348" w:rsidP="00FC384C"/>
    <w:p w14:paraId="32CD84FC" w14:textId="5231D311" w:rsidR="00E05348" w:rsidRDefault="00637DD6" w:rsidP="00FC384C">
      <w:r>
        <w:rPr>
          <w:noProof/>
        </w:rPr>
        <w:drawing>
          <wp:anchor distT="0" distB="0" distL="114300" distR="114300" simplePos="0" relativeHeight="252112896" behindDoc="0" locked="0" layoutInCell="1" allowOverlap="1" wp14:anchorId="5C7B0C57" wp14:editId="4972900B">
            <wp:simplePos x="0" y="0"/>
            <wp:positionH relativeFrom="margin">
              <wp:align>left</wp:align>
            </wp:positionH>
            <wp:positionV relativeFrom="paragraph">
              <wp:posOffset>69215</wp:posOffset>
            </wp:positionV>
            <wp:extent cx="1619885" cy="2286000"/>
            <wp:effectExtent l="0" t="0" r="0" b="0"/>
            <wp:wrapThrough wrapText="bothSides">
              <wp:wrapPolygon edited="0">
                <wp:start x="0" y="0"/>
                <wp:lineTo x="0" y="21420"/>
                <wp:lineTo x="21338" y="21420"/>
                <wp:lineTo x="21338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396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BFE859" w14:textId="63CF7DE4" w:rsidR="001D7F26" w:rsidRDefault="00E05348" w:rsidP="001D7F26">
      <w:r>
        <w:t xml:space="preserve">It is a </w:t>
      </w:r>
      <w:r w:rsidRPr="00FB30EF">
        <w:rPr>
          <w:b/>
          <w:bCs/>
        </w:rPr>
        <w:t>summary</w:t>
      </w:r>
      <w:r>
        <w:t xml:space="preserve"> of </w:t>
      </w:r>
      <w:r w:rsidR="001D7F26">
        <w:t>a</w:t>
      </w:r>
      <w:r w:rsidR="00A33C83">
        <w:t xml:space="preserve"> </w:t>
      </w:r>
      <w:r w:rsidR="00A33C83" w:rsidRPr="00A33C83">
        <w:rPr>
          <w:b/>
          <w:bCs/>
        </w:rPr>
        <w:t>plan</w:t>
      </w:r>
      <w:r w:rsidR="00A33C83">
        <w:t xml:space="preserve"> </w:t>
      </w:r>
      <w:r w:rsidR="001D7F26">
        <w:t>called:</w:t>
      </w:r>
    </w:p>
    <w:p w14:paraId="3C054928" w14:textId="42391F44" w:rsidR="001D7F26" w:rsidRDefault="001D7F26" w:rsidP="001D7F26"/>
    <w:p w14:paraId="17083262" w14:textId="00230F64" w:rsidR="00E05348" w:rsidRPr="001D7F26" w:rsidRDefault="00E05348" w:rsidP="001D7F26">
      <w:pPr>
        <w:rPr>
          <w:b/>
          <w:bCs/>
        </w:rPr>
      </w:pPr>
      <w:r w:rsidRPr="001D7F26">
        <w:rPr>
          <w:b/>
          <w:bCs/>
        </w:rPr>
        <w:t>Youth Plan</w:t>
      </w:r>
      <w:r w:rsidR="001D7F26" w:rsidRPr="001D7F26">
        <w:rPr>
          <w:b/>
          <w:bCs/>
        </w:rPr>
        <w:t>: Voice, Leadership, Action</w:t>
      </w:r>
      <w:r w:rsidRPr="001D7F26">
        <w:rPr>
          <w:b/>
          <w:bCs/>
        </w:rPr>
        <w:t xml:space="preserve"> </w:t>
      </w:r>
    </w:p>
    <w:p w14:paraId="639CE5C0" w14:textId="07888394" w:rsidR="00844766" w:rsidRDefault="00844766" w:rsidP="00FB30EF"/>
    <w:p w14:paraId="2624C455" w14:textId="356FA40C" w:rsidR="00FB30EF" w:rsidRDefault="00D16CD9" w:rsidP="00FB30EF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70880" behindDoc="1" locked="0" layoutInCell="1" allowOverlap="1" wp14:anchorId="3E43C8A4" wp14:editId="5BD74C55">
                <wp:simplePos x="0" y="0"/>
                <wp:positionH relativeFrom="margin">
                  <wp:posOffset>2224585</wp:posOffset>
                </wp:positionH>
                <wp:positionV relativeFrom="paragraph">
                  <wp:posOffset>350520</wp:posOffset>
                </wp:positionV>
                <wp:extent cx="3516861" cy="1641423"/>
                <wp:effectExtent l="0" t="0" r="1270" b="0"/>
                <wp:wrapNone/>
                <wp:docPr id="1987598182" name="Rectangle 1987598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164142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545316B5">
              <v:rect id="Rectangle 1987598182" style="position:absolute;margin-left:175.15pt;margin-top:27.6pt;width:276.9pt;height:129.25pt;z-index:-251545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280F46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">
                <w10:wrap anchorx="margin"/>
              </v:rect>
            </w:pict>
          </mc:Fallback>
        </mc:AlternateContent>
      </w:r>
    </w:p>
    <w:p w14:paraId="2C1F696F" w14:textId="4B689CB7" w:rsidR="00FB30EF" w:rsidRDefault="00FB30EF" w:rsidP="00FB30EF">
      <w:pPr>
        <w:rPr>
          <w:rFonts w:cs="Arial"/>
          <w:b/>
          <w:bCs/>
          <w:szCs w:val="32"/>
        </w:rPr>
      </w:pPr>
      <w:r>
        <w:rPr>
          <w:noProof/>
        </w:rPr>
        <w:drawing>
          <wp:anchor distT="0" distB="0" distL="114300" distR="114300" simplePos="0" relativeHeight="251768832" behindDoc="0" locked="0" layoutInCell="1" allowOverlap="1" wp14:anchorId="522F90CA" wp14:editId="506F9530">
            <wp:simplePos x="0" y="0"/>
            <wp:positionH relativeFrom="margin">
              <wp:posOffset>0</wp:posOffset>
            </wp:positionH>
            <wp:positionV relativeFrom="paragraph">
              <wp:posOffset>219710</wp:posOffset>
            </wp:positionV>
            <wp:extent cx="1655445" cy="1200150"/>
            <wp:effectExtent l="0" t="0" r="0" b="6350"/>
            <wp:wrapNone/>
            <wp:docPr id="182926245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26245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44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A </w:t>
      </w:r>
      <w:r w:rsidRPr="0025368D">
        <w:rPr>
          <w:rFonts w:cs="Arial"/>
          <w:b/>
          <w:bCs/>
          <w:szCs w:val="32"/>
        </w:rPr>
        <w:t>summary</w:t>
      </w:r>
      <w:r>
        <w:rPr>
          <w:rFonts w:cs="Arial"/>
          <w:b/>
          <w:bCs/>
          <w:szCs w:val="32"/>
        </w:rPr>
        <w:t>:</w:t>
      </w:r>
      <w:r w:rsidR="00D16CD9" w:rsidRPr="00D16CD9">
        <w:rPr>
          <w:noProof/>
          <w:lang w:eastAsia="en-NZ"/>
        </w:rPr>
        <w:t xml:space="preserve"> </w:t>
      </w:r>
    </w:p>
    <w:p w14:paraId="4C1C872A" w14:textId="6E90ED2C" w:rsidR="00FB30EF" w:rsidRPr="00FB30EF" w:rsidRDefault="00FB30EF" w:rsidP="00FB30EF">
      <w:pPr>
        <w:pStyle w:val="Listtoplevel"/>
      </w:pPr>
      <w:r w:rsidRPr="00FB30EF">
        <w:t>is shorter than the full document</w:t>
      </w:r>
    </w:p>
    <w:p w14:paraId="7D7A26CD" w14:textId="535637FC" w:rsidR="00FB30EF" w:rsidRPr="00FB30EF" w:rsidRDefault="00FB30EF" w:rsidP="00FB30EF">
      <w:pPr>
        <w:pStyle w:val="Listtoplevel"/>
      </w:pPr>
      <w:r w:rsidRPr="00FB30EF">
        <w:t xml:space="preserve">tells you the main ideas. </w:t>
      </w:r>
    </w:p>
    <w:p w14:paraId="2F9671F6" w14:textId="6A8D2EB1" w:rsidR="001D7F26" w:rsidRDefault="00A33C83" w:rsidP="00FC384C">
      <w:r>
        <w:rPr>
          <w:noProof/>
          <w:lang w:eastAsia="en-NZ"/>
        </w:rPr>
        <w:drawing>
          <wp:anchor distT="0" distB="0" distL="114300" distR="114300" simplePos="0" relativeHeight="252104704" behindDoc="0" locked="0" layoutInCell="1" allowOverlap="1" wp14:anchorId="362DA621" wp14:editId="2CBF6433">
            <wp:simplePos x="0" y="0"/>
            <wp:positionH relativeFrom="margin">
              <wp:posOffset>-104775</wp:posOffset>
            </wp:positionH>
            <wp:positionV relativeFrom="paragraph">
              <wp:posOffset>110490</wp:posOffset>
            </wp:positionV>
            <wp:extent cx="1828800" cy="1828800"/>
            <wp:effectExtent l="0" t="0" r="0" b="0"/>
            <wp:wrapNone/>
            <wp:docPr id="117561515" name="Picture 1175615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058978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2B4CDC" w14:textId="2060B432" w:rsidR="001D7F26" w:rsidRDefault="00A33C83" w:rsidP="00FC384C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06752" behindDoc="1" locked="0" layoutInCell="1" allowOverlap="1" wp14:anchorId="72364953" wp14:editId="1B4D0543">
                <wp:simplePos x="0" y="0"/>
                <wp:positionH relativeFrom="margin">
                  <wp:posOffset>2225615</wp:posOffset>
                </wp:positionH>
                <wp:positionV relativeFrom="paragraph">
                  <wp:posOffset>243756</wp:posOffset>
                </wp:positionV>
                <wp:extent cx="3516861" cy="1104181"/>
                <wp:effectExtent l="0" t="0" r="1270" b="1270"/>
                <wp:wrapNone/>
                <wp:docPr id="280967871" name="Rectangle 2809678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110418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47E09AEF">
              <v:rect id="Rectangle 280967871" style="position:absolute;margin-left:175.25pt;margin-top:19.2pt;width:276.9pt;height:86.95pt;z-index:-251209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46051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">
                <w10:wrap anchorx="margin"/>
              </v:rect>
            </w:pict>
          </mc:Fallback>
        </mc:AlternateContent>
      </w:r>
    </w:p>
    <w:p w14:paraId="200DF9FE" w14:textId="10E97ACC" w:rsidR="00A33C83" w:rsidRDefault="00A33C83" w:rsidP="005B5C06">
      <w:pPr>
        <w:rPr>
          <w:lang w:eastAsia="en-NZ"/>
        </w:rPr>
      </w:pPr>
      <w:r>
        <w:t xml:space="preserve">A </w:t>
      </w:r>
      <w:r w:rsidRPr="00A33C83">
        <w:rPr>
          <w:b/>
          <w:bCs/>
        </w:rPr>
        <w:t>plan</w:t>
      </w:r>
      <w:r>
        <w:t xml:space="preserve"> </w:t>
      </w:r>
      <w:r w:rsidR="005B5C06">
        <w:rPr>
          <w:lang w:eastAsia="en-NZ"/>
        </w:rPr>
        <w:t>sets out the steps for how to do things so a person / group of people can reach a goal.</w:t>
      </w:r>
    </w:p>
    <w:p w14:paraId="3F3811FC" w14:textId="67EE1079" w:rsidR="007A2E6D" w:rsidRDefault="00637DD6" w:rsidP="00B31512">
      <w:r w:rsidRPr="00637DD6">
        <w:rPr>
          <w:noProof/>
        </w:rPr>
        <w:drawing>
          <wp:anchor distT="0" distB="0" distL="114300" distR="114300" simplePos="0" relativeHeight="252115968" behindDoc="0" locked="0" layoutInCell="1" allowOverlap="1" wp14:anchorId="294B9610" wp14:editId="0F424303">
            <wp:simplePos x="0" y="0"/>
            <wp:positionH relativeFrom="margin">
              <wp:posOffset>-9525</wp:posOffset>
            </wp:positionH>
            <wp:positionV relativeFrom="paragraph">
              <wp:posOffset>0</wp:posOffset>
            </wp:positionV>
            <wp:extent cx="1362075" cy="1362075"/>
            <wp:effectExtent l="0" t="0" r="0" b="9525"/>
            <wp:wrapThrough wrapText="bothSides">
              <wp:wrapPolygon edited="0">
                <wp:start x="9667" y="0"/>
                <wp:lineTo x="8157" y="1208"/>
                <wp:lineTo x="7552" y="3021"/>
                <wp:lineTo x="7855" y="4834"/>
                <wp:lineTo x="1813" y="6646"/>
                <wp:lineTo x="1208" y="7250"/>
                <wp:lineTo x="604" y="11782"/>
                <wp:lineTo x="604" y="13897"/>
                <wp:lineTo x="1208" y="17220"/>
                <wp:lineTo x="3021" y="19334"/>
                <wp:lineTo x="5136" y="19334"/>
                <wp:lineTo x="4834" y="21449"/>
                <wp:lineTo x="16615" y="21449"/>
                <wp:lineTo x="16615" y="19334"/>
                <wp:lineTo x="18428" y="19334"/>
                <wp:lineTo x="20543" y="16615"/>
                <wp:lineTo x="20543" y="7855"/>
                <wp:lineTo x="19334" y="6646"/>
                <wp:lineTo x="14199" y="4834"/>
                <wp:lineTo x="14501" y="3323"/>
                <wp:lineTo x="12688" y="302"/>
                <wp:lineTo x="11480" y="0"/>
                <wp:lineTo x="9667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n this Easy Read document will call the </w:t>
      </w:r>
      <w:r w:rsidRPr="001D7F26">
        <w:rPr>
          <w:b/>
          <w:bCs/>
        </w:rPr>
        <w:t xml:space="preserve">Youth Plan: Voice, Leadership, Action </w:t>
      </w:r>
      <w:r>
        <w:t xml:space="preserve">the </w:t>
      </w:r>
      <w:r w:rsidRPr="00CB022A">
        <w:rPr>
          <w:b/>
          <w:bCs/>
        </w:rPr>
        <w:t>Youth Plan</w:t>
      </w:r>
      <w:r>
        <w:t>.</w:t>
      </w:r>
    </w:p>
    <w:p w14:paraId="39BD3F04" w14:textId="77777777" w:rsidR="00B31512" w:rsidRDefault="00B31512" w:rsidP="007A2E6D"/>
    <w:p w14:paraId="7BB9E18D" w14:textId="77777777" w:rsidR="00B31512" w:rsidRDefault="00B31512" w:rsidP="007A2E6D"/>
    <w:p w14:paraId="6C79B171" w14:textId="77777777" w:rsidR="00B31512" w:rsidRDefault="00B31512" w:rsidP="00B31512">
      <w:r>
        <w:rPr>
          <w:b/>
          <w:bCs/>
          <w:noProof/>
        </w:rPr>
        <w:drawing>
          <wp:anchor distT="0" distB="0" distL="114300" distR="114300" simplePos="0" relativeHeight="252128256" behindDoc="0" locked="0" layoutInCell="1" allowOverlap="1" wp14:anchorId="7312E50D" wp14:editId="3DFBDD0A">
            <wp:simplePos x="0" y="0"/>
            <wp:positionH relativeFrom="margin">
              <wp:align>left</wp:align>
            </wp:positionH>
            <wp:positionV relativeFrom="paragraph">
              <wp:posOffset>121285</wp:posOffset>
            </wp:positionV>
            <wp:extent cx="1228725" cy="1278890"/>
            <wp:effectExtent l="0" t="0" r="9525" b="0"/>
            <wp:wrapNone/>
            <wp:docPr id="155096306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96306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read the full Youth Plan on the Ministry of Youth Development </w:t>
      </w:r>
      <w:r w:rsidRPr="00637DD6">
        <w:rPr>
          <w:b/>
          <w:bCs/>
        </w:rPr>
        <w:t>website</w:t>
      </w:r>
      <w:r>
        <w:t xml:space="preserve"> at:</w:t>
      </w:r>
    </w:p>
    <w:p w14:paraId="13992B9F" w14:textId="77777777" w:rsidR="00B31512" w:rsidRPr="009E47AF" w:rsidRDefault="00B31512" w:rsidP="00B31512">
      <w:pPr>
        <w:rPr>
          <w:b/>
          <w:bCs/>
        </w:rPr>
      </w:pPr>
    </w:p>
    <w:p w14:paraId="762B3811" w14:textId="6F4F0692" w:rsidR="00B31512" w:rsidRPr="009E47AF" w:rsidRDefault="00B31512" w:rsidP="00B31512">
      <w:pPr>
        <w:rPr>
          <w:b/>
          <w:bCs/>
        </w:rPr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2130304" behindDoc="0" locked="0" layoutInCell="1" allowOverlap="1" wp14:anchorId="34E38151" wp14:editId="58CFE438">
                <wp:simplePos x="0" y="0"/>
                <wp:positionH relativeFrom="margin">
                  <wp:posOffset>-190500</wp:posOffset>
                </wp:positionH>
                <wp:positionV relativeFrom="paragraph">
                  <wp:posOffset>352425</wp:posOffset>
                </wp:positionV>
                <wp:extent cx="2101215" cy="1381125"/>
                <wp:effectExtent l="0" t="0" r="0" b="9525"/>
                <wp:wrapNone/>
                <wp:docPr id="455467551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1215" cy="1381125"/>
                          <a:chOff x="0" y="0"/>
                          <a:chExt cx="2101395" cy="1432560"/>
                        </a:xfrm>
                      </wpg:grpSpPr>
                      <pic:pic xmlns:pic="http://schemas.openxmlformats.org/drawingml/2006/picture">
                        <pic:nvPicPr>
                          <pic:cNvPr id="1821350711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2560" cy="14325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49676863" name="Graphic 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10185" y="327547"/>
                            <a:ext cx="791210" cy="7912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560C5EDE">
              <v:group id="Group 4" style="position:absolute;margin-left:-15pt;margin-top:27.75pt;width:165.45pt;height:108.75pt;z-index:252130304;mso-position-horizontal-relative:margin;mso-height-relative:margin" alt="&quot;&quot;" coordsize="21013,14325" o:spid="_x0000_s1026" w14:anchorId="301FAD2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">
                <v:shape id="Picture 2" style="position:absolute;width:14325;height:14325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">
                  <v:imagedata o:title="" r:id="rId39"/>
                </v:shape>
                <v:shape id="Graphic 3" style="position:absolute;left:13101;top:3275;width:7912;height:7912;visibility:visible;mso-wrap-style:square" alt="Close with solid fill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">
                  <v:imagedata o:title="Close with solid fill" r:id="rId40"/>
                </v:shape>
                <w10:wrap anchorx="margin"/>
              </v:group>
            </w:pict>
          </mc:Fallback>
        </mc:AlternateContent>
      </w:r>
      <w:r w:rsidRPr="009E47AF">
        <w:rPr>
          <w:b/>
          <w:bCs/>
        </w:rPr>
        <w:t>https://tinyurl.com/29c97k29</w:t>
      </w:r>
    </w:p>
    <w:p w14:paraId="754F5BC2" w14:textId="41803A72" w:rsidR="00B31512" w:rsidRDefault="00B31512" w:rsidP="00B31512"/>
    <w:p w14:paraId="00801A44" w14:textId="77777777" w:rsidR="00B31512" w:rsidRDefault="00B31512" w:rsidP="00B31512"/>
    <w:p w14:paraId="4D7C4EAF" w14:textId="77777777" w:rsidR="00B31512" w:rsidRDefault="00B31512" w:rsidP="00B31512">
      <w:r>
        <w:t>The full plan is not in Easy Read.</w:t>
      </w:r>
    </w:p>
    <w:p w14:paraId="7C643623" w14:textId="77777777" w:rsidR="00637DD6" w:rsidRDefault="00637DD6" w:rsidP="007A2E6D"/>
    <w:p w14:paraId="5CAA9CC6" w14:textId="5C7EC5C4" w:rsidR="00D16CD9" w:rsidRPr="009E47AF" w:rsidRDefault="00D16CD9" w:rsidP="009E47AF">
      <w:pPr>
        <w:pStyle w:val="Heading1"/>
        <w:rPr>
          <w:rFonts w:eastAsia="Times New Roman" w:cs="Arial"/>
          <w:szCs w:val="32"/>
          <w:lang w:eastAsia="en-NZ"/>
        </w:rPr>
      </w:pPr>
      <w:bookmarkStart w:id="1" w:name="_What_is_the"/>
      <w:bookmarkStart w:id="2" w:name="_Hlk53559738"/>
      <w:bookmarkEnd w:id="1"/>
      <w:r>
        <w:rPr>
          <w:lang w:eastAsia="en-NZ"/>
        </w:rPr>
        <w:br w:type="page"/>
      </w:r>
      <w:r w:rsidR="009E47AF">
        <w:rPr>
          <w:lang w:eastAsia="en-NZ"/>
        </w:rPr>
        <w:t>What is the Youth Plan?</w:t>
      </w:r>
    </w:p>
    <w:p w14:paraId="56CB4CF1" w14:textId="77777777" w:rsidR="009E47AF" w:rsidRDefault="009E47AF" w:rsidP="009E47AF">
      <w:pPr>
        <w:rPr>
          <w:rFonts w:eastAsia="Times New Roman"/>
          <w:lang w:eastAsia="en-NZ"/>
        </w:rPr>
      </w:pPr>
    </w:p>
    <w:p w14:paraId="3263E854" w14:textId="6399DFF5" w:rsidR="009E47AF" w:rsidRDefault="00AE7C30" w:rsidP="009E47AF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50752" behindDoc="0" locked="0" layoutInCell="1" allowOverlap="1" wp14:anchorId="789F671C" wp14:editId="3A92A2BE">
            <wp:simplePos x="0" y="0"/>
            <wp:positionH relativeFrom="column">
              <wp:posOffset>-182880</wp:posOffset>
            </wp:positionH>
            <wp:positionV relativeFrom="paragraph">
              <wp:posOffset>204470</wp:posOffset>
            </wp:positionV>
            <wp:extent cx="2019869" cy="1455989"/>
            <wp:effectExtent l="0" t="0" r="0" b="0"/>
            <wp:wrapNone/>
            <wp:docPr id="7756404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6404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869" cy="14559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ECFF08" w14:textId="4E53A24F" w:rsidR="00B67037" w:rsidRDefault="00400AFA" w:rsidP="009E47AF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he Youth Plan sets out changes that need to happen </w:t>
      </w:r>
      <w:r w:rsidR="00B67037">
        <w:rPr>
          <w:rFonts w:eastAsia="Times New Roman"/>
          <w:lang w:eastAsia="en-NZ"/>
        </w:rPr>
        <w:t>to better support young people in Aotearoa New Zealand.</w:t>
      </w:r>
    </w:p>
    <w:p w14:paraId="70C8D019" w14:textId="7986818B" w:rsidR="00B67037" w:rsidRDefault="0099103A" w:rsidP="009E47AF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081152" behindDoc="0" locked="0" layoutInCell="1" allowOverlap="1" wp14:anchorId="70031F18" wp14:editId="18DE44D6">
            <wp:simplePos x="0" y="0"/>
            <wp:positionH relativeFrom="margin">
              <wp:align>left</wp:align>
            </wp:positionH>
            <wp:positionV relativeFrom="paragraph">
              <wp:posOffset>247015</wp:posOffset>
            </wp:positionV>
            <wp:extent cx="1524000" cy="2164080"/>
            <wp:effectExtent l="19050" t="19050" r="19050" b="26670"/>
            <wp:wrapThrough wrapText="bothSides">
              <wp:wrapPolygon edited="0">
                <wp:start x="-270" y="-190"/>
                <wp:lineTo x="-270" y="21676"/>
                <wp:lineTo x="21600" y="21676"/>
                <wp:lineTo x="21600" y="-190"/>
                <wp:lineTo x="-270" y="-190"/>
              </wp:wrapPolygon>
            </wp:wrapThrough>
            <wp:docPr id="65668856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68856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216408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A2AB2D" w14:textId="4BD030D9" w:rsidR="00B67037" w:rsidRDefault="00B67037" w:rsidP="009E47AF">
      <w:pPr>
        <w:rPr>
          <w:rFonts w:eastAsia="Times New Roman"/>
          <w:lang w:eastAsia="en-NZ"/>
        </w:rPr>
      </w:pPr>
    </w:p>
    <w:p w14:paraId="0CB833A0" w14:textId="224C4E77" w:rsidR="00E16BC4" w:rsidRDefault="00B67037" w:rsidP="009E47AF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It is part of a </w:t>
      </w:r>
      <w:r w:rsidR="00E4354F">
        <w:rPr>
          <w:rFonts w:eastAsia="Times New Roman"/>
          <w:lang w:eastAsia="en-NZ"/>
        </w:rPr>
        <w:t xml:space="preserve">bigger </w:t>
      </w:r>
      <w:r w:rsidR="00E16BC4">
        <w:rPr>
          <w:rFonts w:eastAsia="Times New Roman"/>
          <w:lang w:eastAsia="en-NZ"/>
        </w:rPr>
        <w:t xml:space="preserve">plan called the </w:t>
      </w:r>
      <w:r w:rsidR="00E16BC4" w:rsidRPr="00AE07C6">
        <w:rPr>
          <w:rFonts w:eastAsia="Times New Roman"/>
          <w:b/>
          <w:bCs/>
          <w:lang w:eastAsia="en-NZ"/>
        </w:rPr>
        <w:t>Child and Youth Wellbeing Strategy</w:t>
      </w:r>
      <w:r w:rsidR="00E16BC4">
        <w:rPr>
          <w:rFonts w:eastAsia="Times New Roman"/>
          <w:lang w:eastAsia="en-NZ"/>
        </w:rPr>
        <w:t>.</w:t>
      </w:r>
    </w:p>
    <w:p w14:paraId="73264A30" w14:textId="5D900BE1" w:rsidR="00E16BC4" w:rsidRDefault="00E16BC4" w:rsidP="009E47AF">
      <w:pPr>
        <w:rPr>
          <w:rFonts w:eastAsia="Times New Roman"/>
          <w:lang w:eastAsia="en-NZ"/>
        </w:rPr>
      </w:pPr>
    </w:p>
    <w:p w14:paraId="5EEF519C" w14:textId="3B4A6FC4" w:rsidR="008A6473" w:rsidRDefault="00834642" w:rsidP="009E47AF">
      <w:pPr>
        <w:rPr>
          <w:rFonts w:eastAsia="Times New Roman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99552" behindDoc="1" locked="0" layoutInCell="1" allowOverlap="1" wp14:anchorId="3C11B652" wp14:editId="0837AE35">
                <wp:simplePos x="0" y="0"/>
                <wp:positionH relativeFrom="margin">
                  <wp:posOffset>2197290</wp:posOffset>
                </wp:positionH>
                <wp:positionV relativeFrom="paragraph">
                  <wp:posOffset>310107</wp:posOffset>
                </wp:positionV>
                <wp:extent cx="3516861" cy="2402006"/>
                <wp:effectExtent l="0" t="0" r="1270" b="0"/>
                <wp:wrapNone/>
                <wp:docPr id="943651636" name="Rectangle 943651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240200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626D0B61">
              <v:rect id="Rectangle 943651636" style="position:absolute;margin-left:173pt;margin-top:24.4pt;width:276.9pt;height:189.15pt;z-index:-251516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6101E9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">
                <w10:wrap anchorx="margin"/>
              </v:rect>
            </w:pict>
          </mc:Fallback>
        </mc:AlternateContent>
      </w:r>
    </w:p>
    <w:p w14:paraId="00E0CF86" w14:textId="522C8C8A" w:rsidR="008A6473" w:rsidRDefault="008A6473" w:rsidP="008A6473">
      <w:r w:rsidRPr="00834642">
        <w:rPr>
          <w:b/>
          <w:bCs/>
        </w:rPr>
        <w:t>Wellbeing</w:t>
      </w:r>
      <w:r w:rsidRPr="008A6473">
        <w:t xml:space="preserve"> </w:t>
      </w:r>
      <w:r w:rsidR="00834642">
        <w:t>is about people</w:t>
      </w:r>
      <w:r w:rsidRPr="008A6473">
        <w:t xml:space="preserve">: </w:t>
      </w:r>
    </w:p>
    <w:p w14:paraId="34C50B32" w14:textId="31AE945C" w:rsidR="008A6473" w:rsidRDefault="0099103A" w:rsidP="008A6473">
      <w:pPr>
        <w:pStyle w:val="Listtoplevel"/>
      </w:pPr>
      <w:r>
        <w:drawing>
          <wp:anchor distT="0" distB="0" distL="114300" distR="114300" simplePos="0" relativeHeight="251851776" behindDoc="0" locked="0" layoutInCell="1" allowOverlap="1" wp14:anchorId="3F032685" wp14:editId="58DCEAAC">
            <wp:simplePos x="0" y="0"/>
            <wp:positionH relativeFrom="margin">
              <wp:posOffset>-29029</wp:posOffset>
            </wp:positionH>
            <wp:positionV relativeFrom="paragraph">
              <wp:posOffset>130719</wp:posOffset>
            </wp:positionV>
            <wp:extent cx="1634490" cy="1828800"/>
            <wp:effectExtent l="0" t="0" r="0" b="0"/>
            <wp:wrapNone/>
            <wp:docPr id="69957295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57295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49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3E78">
        <w:t xml:space="preserve">being </w:t>
      </w:r>
      <w:r w:rsidR="008A6473" w:rsidRPr="008A6473">
        <w:t>healthy</w:t>
      </w:r>
    </w:p>
    <w:p w14:paraId="4A429A40" w14:textId="4040CCF4" w:rsidR="008A6473" w:rsidRDefault="009F3E78" w:rsidP="008A6473">
      <w:pPr>
        <w:pStyle w:val="Listtoplevel"/>
      </w:pPr>
      <w:r>
        <w:t xml:space="preserve">being </w:t>
      </w:r>
      <w:r w:rsidR="008A6473" w:rsidRPr="008A6473">
        <w:t>happy</w:t>
      </w:r>
    </w:p>
    <w:p w14:paraId="18DCE6E9" w14:textId="1D605C65" w:rsidR="008A6473" w:rsidRPr="008A6473" w:rsidRDefault="008A6473" w:rsidP="008A6473">
      <w:pPr>
        <w:pStyle w:val="Listtoplevel"/>
      </w:pPr>
      <w:r>
        <w:t>ha</w:t>
      </w:r>
      <w:r w:rsidR="00834642">
        <w:t>ving</w:t>
      </w:r>
      <w:r>
        <w:t xml:space="preserve"> a good life</w:t>
      </w:r>
      <w:r w:rsidRPr="008A6473">
        <w:t xml:space="preserve">. </w:t>
      </w:r>
    </w:p>
    <w:p w14:paraId="63ECEC71" w14:textId="0C6E6AAE" w:rsidR="008A6473" w:rsidRDefault="008A6473" w:rsidP="009E47AF">
      <w:pPr>
        <w:rPr>
          <w:rFonts w:eastAsia="Times New Roman"/>
          <w:lang w:eastAsia="en-NZ"/>
        </w:rPr>
      </w:pPr>
    </w:p>
    <w:p w14:paraId="53C9B3E1" w14:textId="48B9E179" w:rsidR="00E16BC4" w:rsidRDefault="00E16BC4" w:rsidP="009E47AF">
      <w:pPr>
        <w:rPr>
          <w:rFonts w:eastAsia="Times New Roman"/>
          <w:lang w:eastAsia="en-NZ"/>
        </w:rPr>
      </w:pPr>
    </w:p>
    <w:p w14:paraId="4BF8A70E" w14:textId="24B4F9A4" w:rsidR="008A6473" w:rsidRDefault="008A6473" w:rsidP="009E47AF">
      <w:pPr>
        <w:rPr>
          <w:rFonts w:eastAsia="Times New Roman"/>
          <w:lang w:eastAsia="en-NZ"/>
        </w:rPr>
      </w:pPr>
    </w:p>
    <w:p w14:paraId="1F365F13" w14:textId="75F53BB5" w:rsidR="00E16BC4" w:rsidRPr="005B5C06" w:rsidRDefault="00A73A81" w:rsidP="005B5C06">
      <w:pPr>
        <w:rPr>
          <w:rFonts w:eastAsia="Times New Roman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01600" behindDoc="1" locked="0" layoutInCell="1" allowOverlap="1" wp14:anchorId="200E86E0" wp14:editId="6628FCDE">
                <wp:simplePos x="0" y="0"/>
                <wp:positionH relativeFrom="margin">
                  <wp:posOffset>2190750</wp:posOffset>
                </wp:positionH>
                <wp:positionV relativeFrom="paragraph">
                  <wp:posOffset>-85090</wp:posOffset>
                </wp:positionV>
                <wp:extent cx="3516630" cy="724535"/>
                <wp:effectExtent l="0" t="0" r="7620" b="0"/>
                <wp:wrapNone/>
                <wp:docPr id="847136165" name="Rectangle 847136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630" cy="7245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238395C2">
              <v:rect id="Rectangle 847136165" style="position:absolute;margin-left:172.5pt;margin-top:-6.7pt;width:276.9pt;height:57.05pt;z-index:-251514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49493A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">
                <w10:wrap anchorx="margin"/>
              </v:rect>
            </w:pict>
          </mc:Fallback>
        </mc:AlternateContent>
      </w:r>
      <w:r w:rsidR="005B5C06">
        <w:rPr>
          <w:noProof/>
          <w:lang w:eastAsia="en-NZ"/>
        </w:rPr>
        <w:drawing>
          <wp:anchor distT="0" distB="0" distL="114300" distR="114300" simplePos="0" relativeHeight="251853824" behindDoc="0" locked="0" layoutInCell="1" allowOverlap="1" wp14:anchorId="6C6A6AA2" wp14:editId="5C0093AD">
            <wp:simplePos x="0" y="0"/>
            <wp:positionH relativeFrom="margin">
              <wp:posOffset>88792</wp:posOffset>
            </wp:positionH>
            <wp:positionV relativeFrom="paragraph">
              <wp:posOffset>-368120</wp:posOffset>
            </wp:positionV>
            <wp:extent cx="1593107" cy="1593107"/>
            <wp:effectExtent l="0" t="0" r="0" b="0"/>
            <wp:wrapNone/>
            <wp:docPr id="934058978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058978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107" cy="1593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07C6">
        <w:rPr>
          <w:rFonts w:eastAsia="Times New Roman"/>
          <w:lang w:eastAsia="en-NZ"/>
        </w:rPr>
        <w:t xml:space="preserve">A </w:t>
      </w:r>
      <w:r w:rsidR="00AE07C6" w:rsidRPr="00AE07C6">
        <w:rPr>
          <w:rFonts w:eastAsia="Times New Roman"/>
          <w:b/>
          <w:bCs/>
          <w:lang w:eastAsia="en-NZ"/>
        </w:rPr>
        <w:t>s</w:t>
      </w:r>
      <w:r w:rsidR="00E16BC4" w:rsidRPr="00AE07C6">
        <w:rPr>
          <w:rFonts w:eastAsia="Times New Roman"/>
          <w:b/>
          <w:bCs/>
          <w:lang w:eastAsia="en-NZ"/>
        </w:rPr>
        <w:t>trategy</w:t>
      </w:r>
      <w:r w:rsidR="005B5C06">
        <w:rPr>
          <w:rFonts w:eastAsia="Times New Roman"/>
          <w:lang w:eastAsia="en-NZ"/>
        </w:rPr>
        <w:t xml:space="preserve"> </w:t>
      </w:r>
      <w:r w:rsidR="00E16BC4">
        <w:rPr>
          <w:lang w:eastAsia="en-NZ"/>
        </w:rPr>
        <w:t>is another name for a plan</w:t>
      </w:r>
      <w:r w:rsidR="005B5C06">
        <w:rPr>
          <w:lang w:eastAsia="en-NZ"/>
        </w:rPr>
        <w:t>.</w:t>
      </w:r>
    </w:p>
    <w:p w14:paraId="095273FC" w14:textId="1D3B6A12" w:rsidR="00103780" w:rsidRDefault="00103780" w:rsidP="00FB5496"/>
    <w:p w14:paraId="7A988917" w14:textId="0B60FC66" w:rsidR="00E4354F" w:rsidRDefault="005D5BCD" w:rsidP="00E4354F">
      <w:pPr>
        <w:rPr>
          <w:rFonts w:eastAsia="Times New Roman"/>
          <w:lang w:eastAsia="en-NZ"/>
        </w:rPr>
      </w:pPr>
      <w:r w:rsidRPr="00814A3E">
        <w:rPr>
          <w:rFonts w:eastAsia="Times New Roman"/>
          <w:noProof/>
          <w:lang w:eastAsia="en-NZ"/>
        </w:rPr>
        <w:drawing>
          <wp:anchor distT="0" distB="0" distL="114300" distR="114300" simplePos="0" relativeHeight="252080128" behindDoc="0" locked="0" layoutInCell="1" allowOverlap="1" wp14:anchorId="6409C169" wp14:editId="7C3227C7">
            <wp:simplePos x="0" y="0"/>
            <wp:positionH relativeFrom="margin">
              <wp:posOffset>-190423</wp:posOffset>
            </wp:positionH>
            <wp:positionV relativeFrom="paragraph">
              <wp:posOffset>383540</wp:posOffset>
            </wp:positionV>
            <wp:extent cx="1897380" cy="2776332"/>
            <wp:effectExtent l="19050" t="19050" r="26670" b="24130"/>
            <wp:wrapNone/>
            <wp:docPr id="737568173" name="Picture 7375681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66639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380" cy="27763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D02EA4" w14:textId="77777777" w:rsidR="00E4354F" w:rsidRDefault="00E4354F" w:rsidP="00E4354F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You can find an Easy Read version of the Child and Youth Wellbeing Strategy online at:</w:t>
      </w:r>
    </w:p>
    <w:p w14:paraId="759A2A02" w14:textId="77777777" w:rsidR="00E4354F" w:rsidRDefault="00E4354F" w:rsidP="00E4354F">
      <w:pPr>
        <w:rPr>
          <w:rFonts w:eastAsia="Times New Roman"/>
          <w:lang w:eastAsia="en-NZ"/>
        </w:rPr>
      </w:pPr>
    </w:p>
    <w:p w14:paraId="364A862A" w14:textId="77777777" w:rsidR="00E4354F" w:rsidRPr="008A6473" w:rsidRDefault="00E4354F" w:rsidP="00E4354F">
      <w:pPr>
        <w:rPr>
          <w:rFonts w:eastAsia="Times New Roman"/>
          <w:b/>
          <w:bCs/>
          <w:lang w:eastAsia="en-NZ"/>
        </w:rPr>
      </w:pPr>
      <w:r w:rsidRPr="00CA02C7">
        <w:rPr>
          <w:rFonts w:eastAsia="Times New Roman"/>
          <w:b/>
          <w:bCs/>
          <w:lang w:eastAsia="en-NZ"/>
        </w:rPr>
        <w:t>https://tinyurl.com/bdf5u3je</w:t>
      </w:r>
    </w:p>
    <w:p w14:paraId="5FB52D57" w14:textId="77777777" w:rsidR="00FB5496" w:rsidRDefault="00FB5496" w:rsidP="00FB5496"/>
    <w:p w14:paraId="701FE99D" w14:textId="77777777" w:rsidR="00E4354F" w:rsidRPr="00FB5496" w:rsidRDefault="00E4354F" w:rsidP="00FB5496"/>
    <w:p w14:paraId="6BC876A7" w14:textId="17E8CFD2" w:rsidR="00FB5496" w:rsidRDefault="00103780" w:rsidP="00FB5496">
      <w:r w:rsidRPr="00FB5496">
        <w:t xml:space="preserve">The </w:t>
      </w:r>
      <w:r w:rsidR="00E4354F">
        <w:t xml:space="preserve">Child and Youth </w:t>
      </w:r>
      <w:r w:rsidRPr="00FB5496">
        <w:t xml:space="preserve">Wellbeing Strategy sets out 6 </w:t>
      </w:r>
      <w:r w:rsidRPr="002E5D22">
        <w:rPr>
          <w:b/>
          <w:bCs/>
        </w:rPr>
        <w:t>outcomes</w:t>
      </w:r>
      <w:r w:rsidR="00FB5496">
        <w:t>.</w:t>
      </w:r>
    </w:p>
    <w:p w14:paraId="16E0DFD4" w14:textId="597959BE" w:rsidR="002E5D22" w:rsidRDefault="005D5BCD" w:rsidP="00FB5496">
      <w:r>
        <w:rPr>
          <w:b/>
          <w:bCs/>
          <w:noProof/>
        </w:rPr>
        <w:drawing>
          <wp:anchor distT="0" distB="0" distL="114300" distR="114300" simplePos="0" relativeHeight="251854848" behindDoc="0" locked="0" layoutInCell="1" allowOverlap="1" wp14:anchorId="7D2805FE" wp14:editId="461BD2EB">
            <wp:simplePos x="0" y="0"/>
            <wp:positionH relativeFrom="margin">
              <wp:align>left</wp:align>
            </wp:positionH>
            <wp:positionV relativeFrom="paragraph">
              <wp:posOffset>180975</wp:posOffset>
            </wp:positionV>
            <wp:extent cx="1610360" cy="1610360"/>
            <wp:effectExtent l="0" t="0" r="8890" b="8890"/>
            <wp:wrapNone/>
            <wp:docPr id="1041867746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867746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040E87" w14:textId="3FA3C4FA" w:rsidR="002E5D22" w:rsidRDefault="009F3E78" w:rsidP="00FB5496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03648" behindDoc="1" locked="0" layoutInCell="1" allowOverlap="1" wp14:anchorId="0C63D82A" wp14:editId="6AC3469D">
                <wp:simplePos x="0" y="0"/>
                <wp:positionH relativeFrom="margin">
                  <wp:posOffset>2183642</wp:posOffset>
                </wp:positionH>
                <wp:positionV relativeFrom="paragraph">
                  <wp:posOffset>307065</wp:posOffset>
                </wp:positionV>
                <wp:extent cx="3516861" cy="1037230"/>
                <wp:effectExtent l="0" t="0" r="1270" b="4445"/>
                <wp:wrapNone/>
                <wp:docPr id="46422230" name="Rectangle 46422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103723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0831B86E">
              <v:rect id="Rectangle 46422230" style="position:absolute;margin-left:171.95pt;margin-top:24.2pt;width:276.9pt;height:81.65pt;z-index:-251512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0B9DBF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">
                <w10:wrap anchorx="margin"/>
              </v:rect>
            </w:pict>
          </mc:Fallback>
        </mc:AlternateContent>
      </w:r>
    </w:p>
    <w:p w14:paraId="118D2AAA" w14:textId="26B43E34" w:rsidR="002047E1" w:rsidRPr="00FB5496" w:rsidRDefault="00FB5496" w:rsidP="00FB5496">
      <w:r w:rsidRPr="002E5D22">
        <w:rPr>
          <w:b/>
          <w:bCs/>
        </w:rPr>
        <w:t>Outcomes</w:t>
      </w:r>
      <w:r>
        <w:t xml:space="preserve"> are </w:t>
      </w:r>
      <w:r w:rsidR="00B45AF5" w:rsidRPr="00FB5496">
        <w:t>things that should happen</w:t>
      </w:r>
      <w:r>
        <w:t xml:space="preserve"> </w:t>
      </w:r>
      <w:r w:rsidR="009F3E78">
        <w:t>as a result of</w:t>
      </w:r>
      <w:r w:rsidR="00C04332">
        <w:t xml:space="preserve"> </w:t>
      </w:r>
      <w:r w:rsidRPr="00FB5496">
        <w:t xml:space="preserve">work </w:t>
      </w:r>
      <w:r w:rsidR="009F3E78">
        <w:t xml:space="preserve">that </w:t>
      </w:r>
      <w:r w:rsidR="00B946A3">
        <w:t>is</w:t>
      </w:r>
      <w:r w:rsidR="00C04332">
        <w:t xml:space="preserve"> </w:t>
      </w:r>
      <w:r w:rsidR="002047E1" w:rsidRPr="00FB5496">
        <w:t xml:space="preserve">done. </w:t>
      </w:r>
    </w:p>
    <w:p w14:paraId="5D31C8E2" w14:textId="34341494" w:rsidR="00AE07C6" w:rsidRDefault="00AE07C6" w:rsidP="00103780">
      <w:pPr>
        <w:rPr>
          <w:lang w:eastAsia="en-NZ"/>
        </w:rPr>
      </w:pPr>
    </w:p>
    <w:p w14:paraId="05AB25BE" w14:textId="01E502F8" w:rsidR="00CA02C7" w:rsidRDefault="00CA02C7" w:rsidP="00AE07C6">
      <w:pPr>
        <w:rPr>
          <w:rFonts w:eastAsia="Times New Roman"/>
          <w:lang w:eastAsia="en-NZ"/>
        </w:rPr>
      </w:pPr>
    </w:p>
    <w:p w14:paraId="60B0C16F" w14:textId="69982A42" w:rsidR="005B5C06" w:rsidRDefault="005B5C06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7C8ABD79" w14:textId="4D064C34" w:rsidR="00CA02C7" w:rsidRDefault="005B5C06" w:rsidP="005B5C06">
      <w:pPr>
        <w:rPr>
          <w:rFonts w:eastAsia="Times New Roman"/>
          <w:lang w:eastAsia="en-NZ"/>
        </w:rPr>
      </w:pPr>
      <w:r w:rsidRPr="001F77D0">
        <w:rPr>
          <w:rFonts w:eastAsia="Times New Roman"/>
          <w:noProof/>
          <w:lang w:eastAsia="en-NZ"/>
        </w:rPr>
        <w:drawing>
          <wp:anchor distT="0" distB="0" distL="114300" distR="114300" simplePos="0" relativeHeight="252091392" behindDoc="0" locked="0" layoutInCell="1" allowOverlap="1" wp14:anchorId="4819B28A" wp14:editId="0D6FE62F">
            <wp:simplePos x="0" y="0"/>
            <wp:positionH relativeFrom="margin">
              <wp:align>left</wp:align>
            </wp:positionH>
            <wp:positionV relativeFrom="paragraph">
              <wp:posOffset>-158247</wp:posOffset>
            </wp:positionV>
            <wp:extent cx="1907394" cy="1907394"/>
            <wp:effectExtent l="0" t="0" r="0" b="0"/>
            <wp:wrapNone/>
            <wp:docPr id="66872633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7263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7394" cy="1907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5AF5">
        <w:rPr>
          <w:rFonts w:eastAsia="Times New Roman"/>
          <w:lang w:eastAsia="en-NZ"/>
        </w:rPr>
        <w:t xml:space="preserve">The Youth Plan is part of outcome </w:t>
      </w:r>
      <w:r w:rsidR="001C259A">
        <w:rPr>
          <w:rFonts w:eastAsia="Times New Roman"/>
          <w:lang w:eastAsia="en-NZ"/>
        </w:rPr>
        <w:t xml:space="preserve">6 </w:t>
      </w:r>
      <w:r w:rsidR="001F77D0">
        <w:rPr>
          <w:rFonts w:eastAsia="Times New Roman"/>
          <w:lang w:eastAsia="en-NZ"/>
        </w:rPr>
        <w:t xml:space="preserve">of the </w:t>
      </w:r>
      <w:r w:rsidR="001F77D0">
        <w:t xml:space="preserve">Child and Youth </w:t>
      </w:r>
      <w:r w:rsidR="001F77D0" w:rsidRPr="00FB5496">
        <w:t>Wellbeing Strategy</w:t>
      </w:r>
      <w:r w:rsidR="001F77D0">
        <w:rPr>
          <w:rFonts w:eastAsia="Times New Roman"/>
          <w:lang w:eastAsia="en-NZ"/>
        </w:rPr>
        <w:t xml:space="preserve"> </w:t>
      </w:r>
      <w:r w:rsidR="001C259A">
        <w:rPr>
          <w:rFonts w:eastAsia="Times New Roman"/>
          <w:lang w:eastAsia="en-NZ"/>
        </w:rPr>
        <w:t>that says:</w:t>
      </w:r>
    </w:p>
    <w:p w14:paraId="098E7F68" w14:textId="1C69EEF3" w:rsidR="001C259A" w:rsidRDefault="001C259A" w:rsidP="00AE07C6">
      <w:pPr>
        <w:rPr>
          <w:rFonts w:eastAsia="Times New Roman"/>
          <w:lang w:eastAsia="en-NZ"/>
        </w:rPr>
      </w:pPr>
    </w:p>
    <w:p w14:paraId="1E3C619D" w14:textId="56792F7C" w:rsidR="001C259A" w:rsidRPr="0058335B" w:rsidRDefault="001C259A" w:rsidP="00AE07C6">
      <w:pPr>
        <w:rPr>
          <w:rFonts w:eastAsia="Times New Roman"/>
          <w:b/>
          <w:bCs/>
          <w:lang w:eastAsia="en-NZ"/>
        </w:rPr>
      </w:pPr>
      <w:r w:rsidRPr="0058335B">
        <w:rPr>
          <w:rFonts w:eastAsia="Times New Roman"/>
          <w:b/>
          <w:bCs/>
          <w:lang w:eastAsia="en-NZ"/>
        </w:rPr>
        <w:t>Children and young people are involved and empowered.</w:t>
      </w:r>
    </w:p>
    <w:p w14:paraId="34644D1E" w14:textId="77777777" w:rsidR="001C259A" w:rsidRDefault="001C259A" w:rsidP="00AE07C6">
      <w:pPr>
        <w:rPr>
          <w:rFonts w:eastAsia="Times New Roman"/>
          <w:lang w:eastAsia="en-NZ"/>
        </w:rPr>
      </w:pPr>
    </w:p>
    <w:p w14:paraId="4AA0F103" w14:textId="48B5A264" w:rsidR="005149B3" w:rsidRDefault="001F77D0" w:rsidP="00AE07C6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92416" behindDoc="0" locked="0" layoutInCell="1" allowOverlap="1" wp14:anchorId="12261B04" wp14:editId="04699170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432560" cy="1432560"/>
            <wp:effectExtent l="0" t="0" r="0" b="0"/>
            <wp:wrapNone/>
            <wp:docPr id="208748847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488478" name="Picture 2087488478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56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D92ED5" w14:textId="2589B00A" w:rsidR="005149B3" w:rsidRDefault="005149B3" w:rsidP="005149B3">
      <w:pPr>
        <w:rPr>
          <w:rFonts w:ascii="Times New Roman" w:eastAsia="Times New Roman" w:hAnsi="Times New Roman"/>
          <w:sz w:val="24"/>
          <w:lang w:val="en-NZ"/>
        </w:rPr>
      </w:pPr>
      <w:r>
        <w:t xml:space="preserve">This wellbeing outcome means children and young people are a part of </w:t>
      </w:r>
      <w:r w:rsidR="009F3E78">
        <w:t xml:space="preserve">/ </w:t>
      </w:r>
      <w:r w:rsidR="006A3861">
        <w:t xml:space="preserve">assist with </w:t>
      </w:r>
      <w:r>
        <w:t xml:space="preserve">things that happen: </w:t>
      </w:r>
    </w:p>
    <w:p w14:paraId="73237A39" w14:textId="44002F2A" w:rsidR="005149B3" w:rsidRPr="005149B3" w:rsidRDefault="005C093C" w:rsidP="005149B3">
      <w:pPr>
        <w:pStyle w:val="Listtoplevel"/>
      </w:pPr>
      <w:r>
        <w:drawing>
          <wp:anchor distT="0" distB="0" distL="114300" distR="114300" simplePos="0" relativeHeight="251857920" behindDoc="0" locked="0" layoutInCell="1" allowOverlap="1" wp14:anchorId="08E1473A" wp14:editId="6C39AB79">
            <wp:simplePos x="0" y="0"/>
            <wp:positionH relativeFrom="margin">
              <wp:posOffset>-111760</wp:posOffset>
            </wp:positionH>
            <wp:positionV relativeFrom="paragraph">
              <wp:posOffset>249555</wp:posOffset>
            </wp:positionV>
            <wp:extent cx="1770796" cy="1049020"/>
            <wp:effectExtent l="0" t="0" r="1270" b="0"/>
            <wp:wrapNone/>
            <wp:docPr id="4424376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43765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0796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2F40">
        <w:t xml:space="preserve">at </w:t>
      </w:r>
      <w:r w:rsidR="005149B3" w:rsidRPr="005149B3">
        <w:t xml:space="preserve">home </w:t>
      </w:r>
    </w:p>
    <w:p w14:paraId="17E6693D" w14:textId="02CC6C55" w:rsidR="005149B3" w:rsidRPr="005149B3" w:rsidRDefault="00822F40" w:rsidP="005149B3">
      <w:pPr>
        <w:pStyle w:val="Listtoplevel"/>
      </w:pPr>
      <w:r>
        <w:t xml:space="preserve">at </w:t>
      </w:r>
      <w:r w:rsidR="005149B3" w:rsidRPr="005149B3">
        <w:t xml:space="preserve">school </w:t>
      </w:r>
    </w:p>
    <w:p w14:paraId="7D60040D" w14:textId="5BFF5C24" w:rsidR="005149B3" w:rsidRPr="005149B3" w:rsidRDefault="005C093C" w:rsidP="005149B3">
      <w:pPr>
        <w:pStyle w:val="Listtoplevel"/>
      </w:pPr>
      <w:r>
        <w:drawing>
          <wp:anchor distT="0" distB="0" distL="114300" distR="114300" simplePos="0" relativeHeight="251858944" behindDoc="0" locked="0" layoutInCell="1" allowOverlap="1" wp14:anchorId="6E2744D2" wp14:editId="1B35575C">
            <wp:simplePos x="0" y="0"/>
            <wp:positionH relativeFrom="margin">
              <wp:posOffset>-133350</wp:posOffset>
            </wp:positionH>
            <wp:positionV relativeFrom="paragraph">
              <wp:posOffset>356235</wp:posOffset>
            </wp:positionV>
            <wp:extent cx="1534795" cy="1419225"/>
            <wp:effectExtent l="0" t="0" r="8255" b="0"/>
            <wp:wrapNone/>
            <wp:docPr id="239327400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27400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79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9B3" w:rsidRPr="005149B3">
        <w:t xml:space="preserve">in their communities. </w:t>
      </w:r>
    </w:p>
    <w:p w14:paraId="52CD801B" w14:textId="77313B24" w:rsidR="005149B3" w:rsidRDefault="005149B3" w:rsidP="005149B3"/>
    <w:p w14:paraId="19550D0E" w14:textId="29CD8312" w:rsidR="00C04332" w:rsidRDefault="00C04332" w:rsidP="005149B3"/>
    <w:p w14:paraId="5B507D1F" w14:textId="7FB642B6" w:rsidR="005D5BCD" w:rsidRDefault="005D5BCD" w:rsidP="00CB022A">
      <w:r>
        <w:rPr>
          <w:noProof/>
        </w:rPr>
        <w:drawing>
          <wp:anchor distT="0" distB="0" distL="114300" distR="114300" simplePos="0" relativeHeight="251859968" behindDoc="0" locked="0" layoutInCell="1" allowOverlap="1" wp14:anchorId="5052C06C" wp14:editId="288F9585">
            <wp:simplePos x="0" y="0"/>
            <wp:positionH relativeFrom="margin">
              <wp:posOffset>-95250</wp:posOffset>
            </wp:positionH>
            <wp:positionV relativeFrom="paragraph">
              <wp:posOffset>656590</wp:posOffset>
            </wp:positionV>
            <wp:extent cx="1647825" cy="1647825"/>
            <wp:effectExtent l="0" t="0" r="9525" b="9525"/>
            <wp:wrapNone/>
            <wp:docPr id="1658327692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327692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9B3">
        <w:t>This wellbeing outcome also means that children and young people:</w:t>
      </w:r>
    </w:p>
    <w:p w14:paraId="60BE26E4" w14:textId="0E2A4E69" w:rsidR="005D5BCD" w:rsidRPr="005D5BCD" w:rsidRDefault="005149B3" w:rsidP="005D5BCD">
      <w:pPr>
        <w:pStyle w:val="Listtoplevel"/>
      </w:pPr>
      <w:r w:rsidRPr="005D5BCD">
        <w:t xml:space="preserve">are listened to </w:t>
      </w:r>
    </w:p>
    <w:p w14:paraId="5898E271" w14:textId="7FF1D2A6" w:rsidR="005D5BCD" w:rsidRDefault="005149B3" w:rsidP="00CB022A">
      <w:pPr>
        <w:pStyle w:val="Listtoplevel"/>
        <w:rPr>
          <w:lang w:eastAsia="en-NZ"/>
        </w:rPr>
      </w:pPr>
      <w:r w:rsidRPr="005D5BCD">
        <w:t xml:space="preserve">have the support they need to grow into </w:t>
      </w:r>
      <w:r w:rsidR="00E9176D" w:rsidRPr="005D5BCD">
        <w:t xml:space="preserve">happy / healthy </w:t>
      </w:r>
      <w:r w:rsidRPr="005D5BCD">
        <w:t xml:space="preserve">adults. </w:t>
      </w:r>
      <w:r w:rsidR="005D5BCD">
        <w:rPr>
          <w:lang w:eastAsia="en-NZ"/>
        </w:rPr>
        <w:br w:type="page"/>
      </w:r>
    </w:p>
    <w:p w14:paraId="164F1FD8" w14:textId="30EB93FB" w:rsidR="0058335B" w:rsidRDefault="0058335B" w:rsidP="005D5BCD">
      <w:pPr>
        <w:pStyle w:val="Heading1"/>
        <w:rPr>
          <w:lang w:eastAsia="en-NZ"/>
        </w:rPr>
      </w:pPr>
      <w:bookmarkStart w:id="3" w:name="_Who_is_the"/>
      <w:bookmarkEnd w:id="3"/>
      <w:r>
        <w:rPr>
          <w:lang w:eastAsia="en-NZ"/>
        </w:rPr>
        <w:t>Who is the Youth Plan for?</w:t>
      </w:r>
    </w:p>
    <w:p w14:paraId="210FDA64" w14:textId="42D577F9" w:rsidR="0058335B" w:rsidRDefault="0058335B" w:rsidP="0058335B">
      <w:pPr>
        <w:rPr>
          <w:rFonts w:eastAsia="Times New Roman"/>
          <w:lang w:eastAsia="en-NZ"/>
        </w:rPr>
      </w:pPr>
    </w:p>
    <w:p w14:paraId="5F53709C" w14:textId="1268581D" w:rsidR="0058335B" w:rsidRDefault="00A73A81" w:rsidP="0058335B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62016" behindDoc="0" locked="0" layoutInCell="1" allowOverlap="1" wp14:anchorId="4C92C599" wp14:editId="09E63601">
            <wp:simplePos x="0" y="0"/>
            <wp:positionH relativeFrom="margin">
              <wp:posOffset>-91440</wp:posOffset>
            </wp:positionH>
            <wp:positionV relativeFrom="paragraph">
              <wp:posOffset>47625</wp:posOffset>
            </wp:positionV>
            <wp:extent cx="2073910" cy="1350645"/>
            <wp:effectExtent l="0" t="0" r="2540" b="1905"/>
            <wp:wrapNone/>
            <wp:docPr id="1361983354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983354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3910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8AD353" w14:textId="351ADEAF" w:rsidR="00D30830" w:rsidRDefault="009E4DA5" w:rsidP="0058335B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here are around 8 hundred and 50 thousand </w:t>
      </w:r>
      <w:r w:rsidR="007E5624" w:rsidRPr="00CB022A">
        <w:rPr>
          <w:rFonts w:eastAsia="Times New Roman"/>
          <w:b/>
          <w:bCs/>
          <w:lang w:eastAsia="en-NZ"/>
        </w:rPr>
        <w:t>young people</w:t>
      </w:r>
      <w:r w:rsidR="007E5624">
        <w:rPr>
          <w:rFonts w:eastAsia="Times New Roman"/>
          <w:lang w:eastAsia="en-NZ"/>
        </w:rPr>
        <w:t xml:space="preserve"> living in Aotearoa New Zealand</w:t>
      </w:r>
      <w:r w:rsidR="00D30830">
        <w:rPr>
          <w:rFonts w:eastAsia="Times New Roman"/>
          <w:lang w:eastAsia="en-NZ"/>
        </w:rPr>
        <w:t>.</w:t>
      </w:r>
    </w:p>
    <w:p w14:paraId="174C5770" w14:textId="799F8C46" w:rsidR="00D30830" w:rsidRDefault="00D30830" w:rsidP="0058335B">
      <w:pPr>
        <w:rPr>
          <w:rFonts w:eastAsia="Times New Roman"/>
          <w:lang w:eastAsia="en-NZ"/>
        </w:rPr>
      </w:pPr>
    </w:p>
    <w:p w14:paraId="652B9A20" w14:textId="78D5635F" w:rsidR="00D30830" w:rsidRDefault="005D5BCD" w:rsidP="0058335B">
      <w:pPr>
        <w:rPr>
          <w:rFonts w:eastAsia="Times New Roman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90368" behindDoc="1" locked="0" layoutInCell="1" allowOverlap="1" wp14:anchorId="383AC197" wp14:editId="04C08148">
                <wp:simplePos x="0" y="0"/>
                <wp:positionH relativeFrom="margin">
                  <wp:posOffset>2259330</wp:posOffset>
                </wp:positionH>
                <wp:positionV relativeFrom="paragraph">
                  <wp:posOffset>316865</wp:posOffset>
                </wp:positionV>
                <wp:extent cx="3516861" cy="1099038"/>
                <wp:effectExtent l="0" t="0" r="1270" b="6350"/>
                <wp:wrapNone/>
                <wp:docPr id="1701856484" name="Rectangle 1701856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109903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2A702C0E">
              <v:rect id="Rectangle 1701856484" style="position:absolute;margin-left:177.9pt;margin-top:24.95pt;width:276.9pt;height:86.55pt;z-index:-251226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301550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">
                <w10:wrap anchorx="margin"/>
              </v:rect>
            </w:pict>
          </mc:Fallback>
        </mc:AlternateContent>
      </w:r>
      <w:r w:rsidR="009F5550"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65088" behindDoc="0" locked="0" layoutInCell="1" allowOverlap="1" wp14:anchorId="689AE250" wp14:editId="38C0A354">
                <wp:simplePos x="0" y="0"/>
                <wp:positionH relativeFrom="column">
                  <wp:posOffset>-211015</wp:posOffset>
                </wp:positionH>
                <wp:positionV relativeFrom="paragraph">
                  <wp:posOffset>234217</wp:posOffset>
                </wp:positionV>
                <wp:extent cx="2103608" cy="1123022"/>
                <wp:effectExtent l="0" t="0" r="5080" b="0"/>
                <wp:wrapNone/>
                <wp:docPr id="611742779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3608" cy="1123022"/>
                          <a:chOff x="0" y="0"/>
                          <a:chExt cx="2103608" cy="1123022"/>
                        </a:xfrm>
                      </wpg:grpSpPr>
                      <pic:pic xmlns:pic="http://schemas.openxmlformats.org/drawingml/2006/picture">
                        <pic:nvPicPr>
                          <pic:cNvPr id="1729459825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0677"/>
                            <a:ext cx="982345" cy="9823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0491875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4738" y="0"/>
                            <a:ext cx="1118870" cy="11188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48604E0E">
              <v:group id="Group 19" style="position:absolute;margin-left:-16.6pt;margin-top:18.45pt;width:165.65pt;height:88.45pt;z-index:251865088" alt="&quot;&quot;" coordsize="21036,11230" o:spid="_x0000_s1026" w14:anchorId="1F297A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">
                <v:shape id="Picture 17" style="position:absolute;top:1406;width:9823;height:982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">
                  <v:imagedata o:title="" r:id="rId68"/>
                </v:shape>
                <v:shape id="Picture 18" style="position:absolute;left:9847;width:11189;height:1118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">
                  <v:imagedata o:title="" r:id="rId69"/>
                </v:shape>
              </v:group>
            </w:pict>
          </mc:Fallback>
        </mc:AlternateContent>
      </w:r>
    </w:p>
    <w:p w14:paraId="0A9872C3" w14:textId="3B0E2F72" w:rsidR="00024D70" w:rsidRPr="00CB022A" w:rsidRDefault="00D30830" w:rsidP="005D5BCD">
      <w:r w:rsidRPr="00CB022A">
        <w:rPr>
          <w:b/>
          <w:bCs/>
        </w:rPr>
        <w:t>Young people</w:t>
      </w:r>
      <w:r w:rsidRPr="00CB022A">
        <w:t xml:space="preserve"> in this document means people </w:t>
      </w:r>
      <w:r w:rsidR="007E5624" w:rsidRPr="00CB022A">
        <w:t>who are 12</w:t>
      </w:r>
      <w:r w:rsidR="000832DC">
        <w:t xml:space="preserve"> years</w:t>
      </w:r>
      <w:r w:rsidR="007E5624" w:rsidRPr="00CB022A">
        <w:t xml:space="preserve"> </w:t>
      </w:r>
      <w:r w:rsidR="00024D70" w:rsidRPr="00CB022A">
        <w:t xml:space="preserve">to </w:t>
      </w:r>
      <w:r w:rsidR="007E5624" w:rsidRPr="00CB022A">
        <w:t xml:space="preserve">24 years old. </w:t>
      </w:r>
    </w:p>
    <w:p w14:paraId="2092D7F1" w14:textId="6C39F64E" w:rsidR="00024D70" w:rsidRDefault="00C665C5" w:rsidP="0058335B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66112" behindDoc="0" locked="0" layoutInCell="1" allowOverlap="1" wp14:anchorId="7FE037CB" wp14:editId="5146A9C0">
            <wp:simplePos x="0" y="0"/>
            <wp:positionH relativeFrom="margin">
              <wp:align>left</wp:align>
            </wp:positionH>
            <wp:positionV relativeFrom="paragraph">
              <wp:posOffset>281305</wp:posOffset>
            </wp:positionV>
            <wp:extent cx="1350499" cy="1350499"/>
            <wp:effectExtent l="0" t="0" r="0" b="0"/>
            <wp:wrapNone/>
            <wp:docPr id="20251298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1298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499" cy="135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4DFDC4" w14:textId="207F775C" w:rsidR="00024D70" w:rsidRDefault="00024D70" w:rsidP="0058335B">
      <w:pPr>
        <w:rPr>
          <w:rFonts w:eastAsia="Times New Roman"/>
          <w:lang w:eastAsia="en-NZ"/>
        </w:rPr>
      </w:pPr>
    </w:p>
    <w:p w14:paraId="33C74C30" w14:textId="124210DD" w:rsidR="000002BF" w:rsidRDefault="00BF55AF" w:rsidP="0058335B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he Youth Plan </w:t>
      </w:r>
      <w:r w:rsidR="00A73A81">
        <w:rPr>
          <w:rFonts w:eastAsia="Times New Roman"/>
          <w:lang w:eastAsia="en-NZ"/>
        </w:rPr>
        <w:t xml:space="preserve">looks closely at </w:t>
      </w:r>
      <w:r w:rsidR="002E6161">
        <w:rPr>
          <w:rFonts w:eastAsia="Times New Roman"/>
          <w:lang w:eastAsia="en-NZ"/>
        </w:rPr>
        <w:t xml:space="preserve">7 </w:t>
      </w:r>
      <w:r w:rsidR="000002BF">
        <w:rPr>
          <w:rFonts w:eastAsia="Times New Roman"/>
          <w:lang w:eastAsia="en-NZ"/>
        </w:rPr>
        <w:t>groups</w:t>
      </w:r>
      <w:r w:rsidR="00A73A81">
        <w:rPr>
          <w:rFonts w:eastAsia="Times New Roman"/>
          <w:lang w:eastAsia="en-NZ"/>
        </w:rPr>
        <w:t xml:space="preserve"> of young people</w:t>
      </w:r>
      <w:r w:rsidR="000002BF">
        <w:rPr>
          <w:rFonts w:eastAsia="Times New Roman"/>
          <w:lang w:eastAsia="en-NZ"/>
        </w:rPr>
        <w:t>.</w:t>
      </w:r>
    </w:p>
    <w:p w14:paraId="76408A68" w14:textId="0780AA3F" w:rsidR="00276120" w:rsidRDefault="00276120" w:rsidP="0058335B">
      <w:pPr>
        <w:rPr>
          <w:rFonts w:eastAsia="Times New Roman"/>
          <w:lang w:eastAsia="en-NZ"/>
        </w:rPr>
      </w:pPr>
    </w:p>
    <w:p w14:paraId="122D744D" w14:textId="0890E2FA" w:rsidR="006C694A" w:rsidRDefault="00762E89" w:rsidP="0058335B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67136" behindDoc="0" locked="0" layoutInCell="1" allowOverlap="1" wp14:anchorId="389B6BF9" wp14:editId="1EEB1B98">
            <wp:simplePos x="0" y="0"/>
            <wp:positionH relativeFrom="margin">
              <wp:posOffset>-1</wp:posOffset>
            </wp:positionH>
            <wp:positionV relativeFrom="paragraph">
              <wp:posOffset>182098</wp:posOffset>
            </wp:positionV>
            <wp:extent cx="1722619" cy="1084236"/>
            <wp:effectExtent l="0" t="0" r="5080" b="0"/>
            <wp:wrapNone/>
            <wp:docPr id="184491527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91527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0436" cy="10891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A3B91C" w14:textId="417235C1" w:rsidR="006C694A" w:rsidRDefault="006C694A" w:rsidP="006C694A">
      <w:pPr>
        <w:rPr>
          <w:lang w:eastAsia="en-NZ"/>
        </w:rPr>
      </w:pPr>
      <w:r>
        <w:rPr>
          <w:lang w:eastAsia="en-NZ"/>
        </w:rPr>
        <w:t xml:space="preserve">In the Youth Plan the 7 groups are called </w:t>
      </w:r>
      <w:r w:rsidRPr="007539D5">
        <w:rPr>
          <w:b/>
          <w:bCs/>
          <w:lang w:eastAsia="en-NZ"/>
        </w:rPr>
        <w:t>priority cohorts.</w:t>
      </w:r>
      <w:r>
        <w:rPr>
          <w:lang w:eastAsia="en-NZ"/>
        </w:rPr>
        <w:t xml:space="preserve"> </w:t>
      </w:r>
    </w:p>
    <w:p w14:paraId="37D76503" w14:textId="29186CA8" w:rsidR="00762E89" w:rsidRDefault="00905FDA" w:rsidP="006C694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68160" behindDoc="0" locked="0" layoutInCell="1" allowOverlap="1" wp14:anchorId="5CF52E53" wp14:editId="3C8E5ED3">
            <wp:simplePos x="0" y="0"/>
            <wp:positionH relativeFrom="margin">
              <wp:align>left</wp:align>
            </wp:positionH>
            <wp:positionV relativeFrom="paragraph">
              <wp:posOffset>289657</wp:posOffset>
            </wp:positionV>
            <wp:extent cx="1456006" cy="1456006"/>
            <wp:effectExtent l="0" t="0" r="0" b="5080"/>
            <wp:wrapNone/>
            <wp:docPr id="148241607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41607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006" cy="1456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3ADE23" w14:textId="31D3E975" w:rsidR="00762E89" w:rsidRDefault="00CB022A" w:rsidP="006C694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00608" behindDoc="1" locked="0" layoutInCell="1" allowOverlap="1" wp14:anchorId="2319FFB7" wp14:editId="23940B61">
                <wp:simplePos x="0" y="0"/>
                <wp:positionH relativeFrom="margin">
                  <wp:posOffset>2259623</wp:posOffset>
                </wp:positionH>
                <wp:positionV relativeFrom="paragraph">
                  <wp:posOffset>291172</wp:posOffset>
                </wp:positionV>
                <wp:extent cx="3516861" cy="1099038"/>
                <wp:effectExtent l="0" t="0" r="1270" b="6350"/>
                <wp:wrapNone/>
                <wp:docPr id="2095005198" name="Rectangle 2095005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109903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3655216C">
              <v:rect id="Rectangle 2095005198" style="position:absolute;margin-left:177.9pt;margin-top:22.95pt;width:276.9pt;height:86.55pt;z-index:-251215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024D6A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">
                <w10:wrap anchorx="margin"/>
              </v:rect>
            </w:pict>
          </mc:Fallback>
        </mc:AlternateContent>
      </w:r>
    </w:p>
    <w:p w14:paraId="78A3096B" w14:textId="6996E543" w:rsidR="006C694A" w:rsidRPr="007821AB" w:rsidRDefault="00CB022A" w:rsidP="007821AB">
      <w:pPr>
        <w:rPr>
          <w:lang w:eastAsia="en-NZ"/>
        </w:rPr>
      </w:pPr>
      <w:r>
        <w:rPr>
          <w:b/>
          <w:bCs/>
          <w:lang w:eastAsia="en-NZ"/>
        </w:rPr>
        <w:t>P</w:t>
      </w:r>
      <w:r w:rsidRPr="007539D5">
        <w:rPr>
          <w:b/>
          <w:bCs/>
          <w:lang w:eastAsia="en-NZ"/>
        </w:rPr>
        <w:t>riority cohorts</w:t>
      </w:r>
      <w:r w:rsidR="00762E89">
        <w:rPr>
          <w:lang w:eastAsia="en-NZ"/>
        </w:rPr>
        <w:t xml:space="preserve"> means the needs of the young people in the</w:t>
      </w:r>
      <w:r>
        <w:rPr>
          <w:lang w:eastAsia="en-NZ"/>
        </w:rPr>
        <w:t xml:space="preserve"> 7</w:t>
      </w:r>
      <w:r w:rsidR="00762E89">
        <w:rPr>
          <w:lang w:eastAsia="en-NZ"/>
        </w:rPr>
        <w:t xml:space="preserve"> groups should be </w:t>
      </w:r>
      <w:r w:rsidR="009754EF">
        <w:rPr>
          <w:lang w:eastAsia="en-NZ"/>
        </w:rPr>
        <w:t xml:space="preserve">thought about </w:t>
      </w:r>
      <w:r w:rsidR="006D2DDE">
        <w:rPr>
          <w:lang w:eastAsia="en-NZ"/>
        </w:rPr>
        <w:t>first</w:t>
      </w:r>
      <w:r w:rsidR="007821AB">
        <w:rPr>
          <w:lang w:eastAsia="en-NZ"/>
        </w:rPr>
        <w:t>.</w:t>
      </w:r>
      <w:r w:rsidRPr="00CB022A">
        <w:rPr>
          <w:noProof/>
          <w:lang w:eastAsia="en-NZ"/>
        </w:rPr>
        <w:t xml:space="preserve"> </w:t>
      </w:r>
    </w:p>
    <w:p w14:paraId="60DA0273" w14:textId="3FAB566A" w:rsidR="00A339E9" w:rsidRDefault="00A339E9" w:rsidP="0058335B">
      <w:pPr>
        <w:rPr>
          <w:rFonts w:eastAsia="Times New Roman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51456" behindDoc="1" locked="0" layoutInCell="1" allowOverlap="1" wp14:anchorId="23124F72" wp14:editId="5756AC94">
                <wp:simplePos x="0" y="0"/>
                <wp:positionH relativeFrom="margin">
                  <wp:posOffset>2220686</wp:posOffset>
                </wp:positionH>
                <wp:positionV relativeFrom="paragraph">
                  <wp:posOffset>-42001</wp:posOffset>
                </wp:positionV>
                <wp:extent cx="3474720" cy="682283"/>
                <wp:effectExtent l="0" t="0" r="5080" b="3810"/>
                <wp:wrapNone/>
                <wp:docPr id="221653967" name="Rectangle 2216539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68228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35E3FE2E">
              <v:rect id="Rectangle 221653967" style="position:absolute;margin-left:174.85pt;margin-top:-3.3pt;width:273.6pt;height:53.7pt;z-index:-251265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ffe599 [1303]" stroked="f" strokeweight="1pt" w14:anchorId="3CC3A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">
                <w10:wrap anchorx="margin"/>
              </v:rect>
            </w:pict>
          </mc:Fallback>
        </mc:AlternateContent>
      </w:r>
      <w:r w:rsidR="003E2490">
        <w:rPr>
          <w:rFonts w:eastAsia="Times New Roman"/>
          <w:lang w:eastAsia="en-NZ"/>
        </w:rPr>
        <w:t xml:space="preserve">There is more information about </w:t>
      </w:r>
      <w:r>
        <w:rPr>
          <w:rFonts w:eastAsia="Times New Roman"/>
          <w:lang w:eastAsia="en-NZ"/>
        </w:rPr>
        <w:t xml:space="preserve">priority cohorts on </w:t>
      </w:r>
      <w:r w:rsidRPr="00A339E9">
        <w:rPr>
          <w:rFonts w:eastAsia="Times New Roman"/>
          <w:b/>
          <w:bCs/>
          <w:lang w:eastAsia="en-NZ"/>
        </w:rPr>
        <w:t>page</w:t>
      </w:r>
      <w:r w:rsidR="00892476">
        <w:rPr>
          <w:rFonts w:eastAsia="Times New Roman"/>
          <w:b/>
          <w:bCs/>
          <w:lang w:eastAsia="en-NZ"/>
        </w:rPr>
        <w:t>s</w:t>
      </w:r>
      <w:r w:rsidRPr="00A339E9">
        <w:rPr>
          <w:rFonts w:eastAsia="Times New Roman"/>
          <w:b/>
          <w:bCs/>
          <w:lang w:eastAsia="en-NZ"/>
        </w:rPr>
        <w:t xml:space="preserve"> </w:t>
      </w:r>
      <w:r w:rsidR="00892476">
        <w:rPr>
          <w:rFonts w:eastAsia="Times New Roman"/>
          <w:b/>
          <w:bCs/>
          <w:lang w:eastAsia="en-NZ"/>
        </w:rPr>
        <w:t>29 to 30</w:t>
      </w:r>
      <w:r>
        <w:rPr>
          <w:rFonts w:eastAsia="Times New Roman"/>
          <w:lang w:eastAsia="en-NZ"/>
        </w:rPr>
        <w:t>.</w:t>
      </w:r>
      <w:r w:rsidRPr="00A339E9">
        <w:rPr>
          <w:noProof/>
          <w:lang w:eastAsia="en-NZ"/>
        </w:rPr>
        <w:t xml:space="preserve"> </w:t>
      </w:r>
    </w:p>
    <w:p w14:paraId="2718DF3D" w14:textId="21A879D5" w:rsidR="00A339E9" w:rsidRDefault="001F77D0" w:rsidP="0058335B">
      <w:pPr>
        <w:rPr>
          <w:rFonts w:eastAsia="Times New Roman"/>
          <w:lang w:eastAsia="en-NZ"/>
        </w:rPr>
      </w:pPr>
      <w:r>
        <w:rPr>
          <w:rFonts w:eastAsia="Times New Roman"/>
          <w:b/>
          <w:bCs/>
          <w:noProof/>
          <w:lang w:eastAsia="en-NZ"/>
        </w:rPr>
        <w:drawing>
          <wp:anchor distT="0" distB="0" distL="114300" distR="114300" simplePos="0" relativeHeight="251870208" behindDoc="0" locked="0" layoutInCell="1" allowOverlap="1" wp14:anchorId="79B3C04F" wp14:editId="537C93D4">
            <wp:simplePos x="0" y="0"/>
            <wp:positionH relativeFrom="margin">
              <wp:align>left</wp:align>
            </wp:positionH>
            <wp:positionV relativeFrom="paragraph">
              <wp:posOffset>81280</wp:posOffset>
            </wp:positionV>
            <wp:extent cx="1399736" cy="1399736"/>
            <wp:effectExtent l="0" t="0" r="0" b="0"/>
            <wp:wrapNone/>
            <wp:docPr id="1185997123" name="Picture 1185997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997123" name="Picture 1185997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9736" cy="1399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0358FB" w14:textId="77777777" w:rsidR="00A339E9" w:rsidRDefault="00A339E9" w:rsidP="0058335B">
      <w:pPr>
        <w:rPr>
          <w:rFonts w:eastAsia="Times New Roman"/>
          <w:lang w:eastAsia="en-NZ"/>
        </w:rPr>
      </w:pPr>
    </w:p>
    <w:p w14:paraId="4B23DF42" w14:textId="66A4717D" w:rsidR="000002BF" w:rsidRDefault="000002BF" w:rsidP="0058335B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he 7 </w:t>
      </w:r>
      <w:r w:rsidR="0099103A">
        <w:rPr>
          <w:rFonts w:eastAsia="Times New Roman"/>
          <w:lang w:eastAsia="en-NZ"/>
        </w:rPr>
        <w:t xml:space="preserve">priority cohorts </w:t>
      </w:r>
      <w:r>
        <w:rPr>
          <w:rFonts w:eastAsia="Times New Roman"/>
          <w:lang w:eastAsia="en-NZ"/>
        </w:rPr>
        <w:t>are:</w:t>
      </w:r>
    </w:p>
    <w:p w14:paraId="76810E08" w14:textId="7E72DE1F" w:rsidR="00B157A5" w:rsidRPr="004A26C3" w:rsidRDefault="00B157A5" w:rsidP="00B157A5">
      <w:pPr>
        <w:pStyle w:val="Listtoplevel"/>
      </w:pPr>
      <w:r>
        <w:t>r</w:t>
      </w:r>
      <w:r w:rsidRPr="004A26C3">
        <w:t>angatahi Māori</w:t>
      </w:r>
      <w:r w:rsidR="005652F1">
        <w:t xml:space="preserve"> </w:t>
      </w:r>
      <w:r w:rsidR="0087632C">
        <w:t xml:space="preserve">/ </w:t>
      </w:r>
      <w:r w:rsidR="0099103A">
        <w:t xml:space="preserve">young </w:t>
      </w:r>
      <w:r w:rsidR="0087632C">
        <w:t xml:space="preserve">Māori </w:t>
      </w:r>
    </w:p>
    <w:p w14:paraId="50044536" w14:textId="582B0F1E" w:rsidR="00B157A5" w:rsidRPr="004A26C3" w:rsidRDefault="00905FDA" w:rsidP="00B157A5">
      <w:pPr>
        <w:pStyle w:val="Listtoplevel"/>
      </w:pPr>
      <w:r>
        <w:rPr>
          <w:b/>
          <w:bCs/>
        </w:rPr>
        <w:drawing>
          <wp:anchor distT="0" distB="0" distL="114300" distR="114300" simplePos="0" relativeHeight="251871232" behindDoc="0" locked="0" layoutInCell="1" allowOverlap="1" wp14:anchorId="3E9A1564" wp14:editId="664E1541">
            <wp:simplePos x="0" y="0"/>
            <wp:positionH relativeFrom="margin">
              <wp:align>left</wp:align>
            </wp:positionH>
            <wp:positionV relativeFrom="paragraph">
              <wp:posOffset>1808</wp:posOffset>
            </wp:positionV>
            <wp:extent cx="1502312" cy="1502312"/>
            <wp:effectExtent l="0" t="0" r="0" b="0"/>
            <wp:wrapNone/>
            <wp:docPr id="571784388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784388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312" cy="15023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57A5" w:rsidRPr="004A26C3">
        <w:t>Pacific young people</w:t>
      </w:r>
    </w:p>
    <w:p w14:paraId="4EE00FA5" w14:textId="3A83F650" w:rsidR="00B157A5" w:rsidRPr="004A26C3" w:rsidRDefault="00B157A5" w:rsidP="00B157A5">
      <w:pPr>
        <w:pStyle w:val="Listtoplevel"/>
      </w:pPr>
      <w:r w:rsidRPr="00B31428">
        <w:rPr>
          <w:b/>
          <w:bCs/>
        </w:rPr>
        <w:t>rainbow</w:t>
      </w:r>
      <w:r w:rsidRPr="004A26C3">
        <w:t xml:space="preserve"> young people</w:t>
      </w:r>
    </w:p>
    <w:p w14:paraId="04C4FD6B" w14:textId="0B50AC56" w:rsidR="00B157A5" w:rsidRPr="004A26C3" w:rsidRDefault="00905FDA" w:rsidP="00B157A5">
      <w:pPr>
        <w:pStyle w:val="Listtoplevel"/>
      </w:pPr>
      <w:r>
        <w:drawing>
          <wp:anchor distT="0" distB="0" distL="114300" distR="114300" simplePos="0" relativeHeight="251872256" behindDoc="0" locked="0" layoutInCell="1" allowOverlap="1" wp14:anchorId="292F1C05" wp14:editId="6575CFD0">
            <wp:simplePos x="0" y="0"/>
            <wp:positionH relativeFrom="margin">
              <wp:posOffset>-133350</wp:posOffset>
            </wp:positionH>
            <wp:positionV relativeFrom="paragraph">
              <wp:posOffset>356235</wp:posOffset>
            </wp:positionV>
            <wp:extent cx="1687830" cy="1687830"/>
            <wp:effectExtent l="0" t="0" r="0" b="1270"/>
            <wp:wrapNone/>
            <wp:docPr id="318511066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511066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830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57A5">
        <w:t>d</w:t>
      </w:r>
      <w:r w:rsidR="00B157A5" w:rsidRPr="004A26C3">
        <w:t>isabled young people</w:t>
      </w:r>
    </w:p>
    <w:p w14:paraId="143AA87F" w14:textId="2901C2A9" w:rsidR="00B157A5" w:rsidRPr="004A26C3" w:rsidRDefault="00B157A5" w:rsidP="00B157A5">
      <w:pPr>
        <w:pStyle w:val="Listtoplevel"/>
      </w:pPr>
      <w:r>
        <w:t>y</w:t>
      </w:r>
      <w:r w:rsidRPr="004A26C3">
        <w:t>oung women</w:t>
      </w:r>
    </w:p>
    <w:p w14:paraId="591AC76C" w14:textId="77777777" w:rsidR="00A339E9" w:rsidRPr="00A339E9" w:rsidRDefault="00905FDA" w:rsidP="00874C2B">
      <w:pPr>
        <w:pStyle w:val="Listtoplevel"/>
        <w:rPr>
          <w:b/>
          <w:bCs/>
        </w:rPr>
      </w:pPr>
      <w:r>
        <w:drawing>
          <wp:anchor distT="0" distB="0" distL="114300" distR="114300" simplePos="0" relativeHeight="251873280" behindDoc="0" locked="0" layoutInCell="1" allowOverlap="1" wp14:anchorId="1DB6C0F2" wp14:editId="74D69A68">
            <wp:simplePos x="0" y="0"/>
            <wp:positionH relativeFrom="margin">
              <wp:align>left</wp:align>
            </wp:positionH>
            <wp:positionV relativeFrom="paragraph">
              <wp:posOffset>983322</wp:posOffset>
            </wp:positionV>
            <wp:extent cx="1723942" cy="1097280"/>
            <wp:effectExtent l="0" t="0" r="3810" b="0"/>
            <wp:wrapNone/>
            <wp:docPr id="47342419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4241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942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57A5">
        <w:t>y</w:t>
      </w:r>
      <w:r w:rsidR="00B157A5" w:rsidRPr="004A26C3">
        <w:t xml:space="preserve">oung people from </w:t>
      </w:r>
      <w:r w:rsidR="00B157A5" w:rsidRPr="00A339E9">
        <w:rPr>
          <w:b/>
          <w:bCs/>
        </w:rPr>
        <w:t>ethnic communities</w:t>
      </w:r>
      <w:r w:rsidR="00B157A5" w:rsidRPr="004A26C3">
        <w:t xml:space="preserve"> </w:t>
      </w:r>
      <w:r w:rsidR="001F4CEE">
        <w:t>including</w:t>
      </w:r>
      <w:r w:rsidR="00A339E9">
        <w:t>:</w:t>
      </w:r>
    </w:p>
    <w:p w14:paraId="233144EF" w14:textId="324F2448" w:rsidR="001F4CEE" w:rsidRPr="00913D94" w:rsidRDefault="00B157A5" w:rsidP="00A339E9">
      <w:pPr>
        <w:pStyle w:val="Listsecondlevel"/>
        <w:rPr>
          <w:b/>
          <w:bCs/>
        </w:rPr>
      </w:pPr>
      <w:r w:rsidRPr="00913D94">
        <w:rPr>
          <w:b/>
          <w:bCs/>
        </w:rPr>
        <w:t>refugees</w:t>
      </w:r>
    </w:p>
    <w:p w14:paraId="295ED393" w14:textId="0DDEBAFF" w:rsidR="00B157A5" w:rsidRPr="001F4CEE" w:rsidRDefault="00905FDA" w:rsidP="001F4CEE">
      <w:pPr>
        <w:pStyle w:val="Listsecondlevel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874304" behindDoc="0" locked="0" layoutInCell="1" allowOverlap="1" wp14:anchorId="5BFFF8C5" wp14:editId="67EE862F">
            <wp:simplePos x="0" y="0"/>
            <wp:positionH relativeFrom="margin">
              <wp:posOffset>62865</wp:posOffset>
            </wp:positionH>
            <wp:positionV relativeFrom="paragraph">
              <wp:posOffset>561975</wp:posOffset>
            </wp:positionV>
            <wp:extent cx="1112862" cy="1630826"/>
            <wp:effectExtent l="0" t="0" r="5080" b="0"/>
            <wp:wrapNone/>
            <wp:docPr id="1666035902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035902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862" cy="16308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57A5" w:rsidRPr="001F4CEE">
        <w:rPr>
          <w:b/>
          <w:bCs/>
        </w:rPr>
        <w:t>migrants</w:t>
      </w:r>
    </w:p>
    <w:p w14:paraId="0377AE67" w14:textId="51D66C9F" w:rsidR="001F4CEE" w:rsidRDefault="00B157A5" w:rsidP="00A339E9">
      <w:pPr>
        <w:pStyle w:val="Listtoplevel"/>
      </w:pPr>
      <w:r>
        <w:t>y</w:t>
      </w:r>
      <w:r w:rsidRPr="004A26C3">
        <w:t xml:space="preserve">oung people living in </w:t>
      </w:r>
      <w:r w:rsidRPr="001F4CEE">
        <w:rPr>
          <w:b/>
          <w:bCs/>
        </w:rPr>
        <w:t>the regions</w:t>
      </w:r>
      <w:r w:rsidR="001F4CEE">
        <w:t>.</w:t>
      </w:r>
    </w:p>
    <w:p w14:paraId="66989B64" w14:textId="1D2841C2" w:rsidR="00184172" w:rsidRDefault="00905FDA" w:rsidP="00184172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75328" behindDoc="0" locked="0" layoutInCell="1" allowOverlap="1" wp14:anchorId="038A7BBA" wp14:editId="449EA366">
            <wp:simplePos x="0" y="0"/>
            <wp:positionH relativeFrom="margin">
              <wp:align>left</wp:align>
            </wp:positionH>
            <wp:positionV relativeFrom="paragraph">
              <wp:posOffset>-366297</wp:posOffset>
            </wp:positionV>
            <wp:extent cx="1350498" cy="1350498"/>
            <wp:effectExtent l="0" t="0" r="0" b="0"/>
            <wp:wrapNone/>
            <wp:docPr id="173789674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89674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498" cy="13504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172">
        <w:rPr>
          <w:rFonts w:eastAsia="Times New Roman"/>
          <w:lang w:eastAsia="en-NZ"/>
        </w:rPr>
        <w:t xml:space="preserve">Some young people may be in more than 1 group. </w:t>
      </w:r>
    </w:p>
    <w:p w14:paraId="1E3210B1" w14:textId="1B385263" w:rsidR="00184172" w:rsidRDefault="00184172" w:rsidP="00184172">
      <w:pPr>
        <w:rPr>
          <w:rFonts w:eastAsia="Times New Roman"/>
          <w:lang w:eastAsia="en-NZ"/>
        </w:rPr>
      </w:pPr>
    </w:p>
    <w:p w14:paraId="43691D12" w14:textId="5ABD5CCE" w:rsidR="0020077C" w:rsidRDefault="00913D94" w:rsidP="001F4CEE">
      <w:pPr>
        <w:ind w:left="0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76352" behindDoc="0" locked="0" layoutInCell="1" allowOverlap="1" wp14:anchorId="7E93D9B7" wp14:editId="14EF503B">
            <wp:simplePos x="0" y="0"/>
            <wp:positionH relativeFrom="margin">
              <wp:posOffset>-84455</wp:posOffset>
            </wp:positionH>
            <wp:positionV relativeFrom="paragraph">
              <wp:posOffset>49621</wp:posOffset>
            </wp:positionV>
            <wp:extent cx="1308295" cy="1308295"/>
            <wp:effectExtent l="0" t="0" r="0" b="0"/>
            <wp:wrapNone/>
            <wp:docPr id="1322487509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48750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295" cy="1308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3EF67E" w14:textId="78E1D27B" w:rsidR="0087632C" w:rsidRDefault="0020077C" w:rsidP="0020077C"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133F8CD8" wp14:editId="3BE5A88C">
                <wp:simplePos x="0" y="0"/>
                <wp:positionH relativeFrom="column">
                  <wp:posOffset>2210937</wp:posOffset>
                </wp:positionH>
                <wp:positionV relativeFrom="paragraph">
                  <wp:posOffset>-136478</wp:posOffset>
                </wp:positionV>
                <wp:extent cx="3649211" cy="7642747"/>
                <wp:effectExtent l="0" t="0" r="0" b="31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9211" cy="764274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4E4C295B">
              <v:rect id="Rectangle 7" style="position:absolute;margin-left:174.1pt;margin-top:-10.75pt;width:287.35pt;height:601.8pt;z-index:-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bdd6ee [1304]" stroked="f" strokeweight="1pt" w14:anchorId="722676F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"/>
            </w:pict>
          </mc:Fallback>
        </mc:AlternateContent>
      </w:r>
      <w:r>
        <w:rPr>
          <w:b/>
          <w:bCs/>
        </w:rPr>
        <w:t xml:space="preserve">Rainbow </w:t>
      </w:r>
      <w:r>
        <w:t xml:space="preserve">young people </w:t>
      </w:r>
      <w:r w:rsidR="0087632C">
        <w:t xml:space="preserve">means </w:t>
      </w:r>
      <w:r w:rsidR="001F4CEE">
        <w:t xml:space="preserve">young </w:t>
      </w:r>
      <w:r w:rsidR="0087632C">
        <w:t xml:space="preserve">people who are </w:t>
      </w:r>
      <w:r w:rsidRPr="00500D87">
        <w:rPr>
          <w:b/>
          <w:bCs/>
        </w:rPr>
        <w:t>LGBTTIQ+</w:t>
      </w:r>
      <w:r w:rsidR="001F4CEE">
        <w:rPr>
          <w:b/>
          <w:bCs/>
        </w:rPr>
        <w:t>.</w:t>
      </w:r>
      <w:r w:rsidRPr="00500D87">
        <w:t xml:space="preserve"> </w:t>
      </w:r>
    </w:p>
    <w:p w14:paraId="45490D60" w14:textId="374F5EFE" w:rsidR="0087632C" w:rsidRDefault="0087632C" w:rsidP="0020077C"/>
    <w:p w14:paraId="07ACB65D" w14:textId="628FCAE3" w:rsidR="0087632C" w:rsidRDefault="00905FDA" w:rsidP="0020077C">
      <w:r>
        <w:rPr>
          <w:noProof/>
        </w:rPr>
        <w:drawing>
          <wp:anchor distT="0" distB="0" distL="114300" distR="114300" simplePos="0" relativeHeight="251773952" behindDoc="0" locked="0" layoutInCell="1" allowOverlap="1" wp14:anchorId="2834591F" wp14:editId="747FD6C7">
            <wp:simplePos x="0" y="0"/>
            <wp:positionH relativeFrom="margin">
              <wp:posOffset>804</wp:posOffset>
            </wp:positionH>
            <wp:positionV relativeFrom="paragraph">
              <wp:posOffset>326928</wp:posOffset>
            </wp:positionV>
            <wp:extent cx="1848970" cy="870557"/>
            <wp:effectExtent l="0" t="0" r="0" b="6350"/>
            <wp:wrapNone/>
            <wp:docPr id="7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8970" cy="8705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8BBDAA" w14:textId="52CECCB3" w:rsidR="0020077C" w:rsidRDefault="0087632C" w:rsidP="00501729">
      <w:r w:rsidRPr="00500D87">
        <w:rPr>
          <w:b/>
          <w:bCs/>
        </w:rPr>
        <w:t>LGBTTIQ+</w:t>
      </w:r>
      <w:r w:rsidRPr="00500D87">
        <w:t xml:space="preserve"> </w:t>
      </w:r>
      <w:r w:rsidR="0020077C" w:rsidRPr="00500D87">
        <w:t xml:space="preserve">stands for people who are: </w:t>
      </w:r>
    </w:p>
    <w:p w14:paraId="59C7A992" w14:textId="46699DAF" w:rsidR="0020077C" w:rsidRDefault="00905FDA" w:rsidP="001F4CEE">
      <w:pPr>
        <w:pStyle w:val="Listtoplevel"/>
      </w:pPr>
      <w:r>
        <w:drawing>
          <wp:anchor distT="0" distB="0" distL="114300" distR="114300" simplePos="0" relativeHeight="251774976" behindDoc="0" locked="0" layoutInCell="1" allowOverlap="1" wp14:anchorId="223AF2FD" wp14:editId="675F7AEA">
            <wp:simplePos x="0" y="0"/>
            <wp:positionH relativeFrom="margin">
              <wp:posOffset>42204</wp:posOffset>
            </wp:positionH>
            <wp:positionV relativeFrom="paragraph">
              <wp:posOffset>496717</wp:posOffset>
            </wp:positionV>
            <wp:extent cx="1532964" cy="1443541"/>
            <wp:effectExtent l="0" t="0" r="3810" b="4445"/>
            <wp:wrapNone/>
            <wp:docPr id="77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964" cy="1443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077C">
        <w:t xml:space="preserve">lesbian </w:t>
      </w:r>
    </w:p>
    <w:p w14:paraId="1E57C53A" w14:textId="446088B7" w:rsidR="0020077C" w:rsidRDefault="0020077C" w:rsidP="001F4CEE">
      <w:pPr>
        <w:pStyle w:val="Listtoplevel"/>
      </w:pPr>
      <w:r>
        <w:t xml:space="preserve">gay  </w:t>
      </w:r>
    </w:p>
    <w:p w14:paraId="3BA0906F" w14:textId="5EB2CCCB" w:rsidR="0020077C" w:rsidRDefault="0020077C" w:rsidP="001F4CEE">
      <w:pPr>
        <w:pStyle w:val="Listtoplevel"/>
      </w:pPr>
      <w:r>
        <w:t xml:space="preserve">bisexual </w:t>
      </w:r>
    </w:p>
    <w:p w14:paraId="1F86E4F6" w14:textId="0C67693B" w:rsidR="0020077C" w:rsidRDefault="0099103A" w:rsidP="001F4CEE">
      <w:pPr>
        <w:pStyle w:val="Listtoplevel"/>
      </w:pPr>
      <w:r>
        <w:rPr>
          <w:b/>
          <w:bCs/>
          <w:lang w:eastAsia="en-GB"/>
        </w:rPr>
        <w:drawing>
          <wp:anchor distT="0" distB="0" distL="114300" distR="114300" simplePos="0" relativeHeight="251776000" behindDoc="0" locked="0" layoutInCell="1" allowOverlap="1" wp14:anchorId="75035883" wp14:editId="7EBAF51E">
            <wp:simplePos x="0" y="0"/>
            <wp:positionH relativeFrom="margin">
              <wp:posOffset>0</wp:posOffset>
            </wp:positionH>
            <wp:positionV relativeFrom="paragraph">
              <wp:posOffset>109129</wp:posOffset>
            </wp:positionV>
            <wp:extent cx="1223645" cy="1223645"/>
            <wp:effectExtent l="0" t="0" r="0" b="0"/>
            <wp:wrapNone/>
            <wp:docPr id="78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645" cy="1223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077C">
        <w:t>tran</w:t>
      </w:r>
      <w:r w:rsidR="001F4CEE">
        <w:t>s</w:t>
      </w:r>
      <w:r w:rsidR="0020077C">
        <w:t xml:space="preserve">gender  </w:t>
      </w:r>
    </w:p>
    <w:p w14:paraId="4AABE590" w14:textId="3BA46696" w:rsidR="0020077C" w:rsidRDefault="0020077C" w:rsidP="001F4CEE">
      <w:pPr>
        <w:pStyle w:val="Listtoplevel"/>
      </w:pPr>
      <w:r>
        <w:t xml:space="preserve">takatāpui </w:t>
      </w:r>
    </w:p>
    <w:p w14:paraId="77EA8196" w14:textId="00CF0BFF" w:rsidR="0020077C" w:rsidRDefault="00905FDA" w:rsidP="001F4CEE">
      <w:pPr>
        <w:pStyle w:val="Listtoplevel"/>
      </w:pPr>
      <w:r>
        <w:drawing>
          <wp:anchor distT="0" distB="0" distL="114300" distR="114300" simplePos="0" relativeHeight="251777024" behindDoc="0" locked="0" layoutInCell="1" allowOverlap="1" wp14:anchorId="496D8191" wp14:editId="481782F3">
            <wp:simplePos x="0" y="0"/>
            <wp:positionH relativeFrom="margin">
              <wp:align>left</wp:align>
            </wp:positionH>
            <wp:positionV relativeFrom="paragraph">
              <wp:posOffset>463746</wp:posOffset>
            </wp:positionV>
            <wp:extent cx="1223645" cy="1223645"/>
            <wp:effectExtent l="0" t="0" r="0" b="0"/>
            <wp:wrapNone/>
            <wp:docPr id="83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645" cy="1223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077C">
        <w:t xml:space="preserve">intersex </w:t>
      </w:r>
    </w:p>
    <w:p w14:paraId="40751101" w14:textId="3FB33E91" w:rsidR="0020077C" w:rsidRDefault="0020077C" w:rsidP="001F4CEE">
      <w:pPr>
        <w:pStyle w:val="Listtoplevel"/>
      </w:pPr>
      <w:r>
        <w:t xml:space="preserve">queer </w:t>
      </w:r>
    </w:p>
    <w:p w14:paraId="661A1FB7" w14:textId="77777777" w:rsidR="0020077C" w:rsidRDefault="0020077C" w:rsidP="001F4CEE">
      <w:pPr>
        <w:pStyle w:val="Listtoplevel"/>
        <w:rPr>
          <w:lang w:eastAsia="en-GB"/>
        </w:rPr>
      </w:pPr>
      <w:r>
        <w:t>others such as asexual people.</w:t>
      </w:r>
    </w:p>
    <w:p w14:paraId="58DB3D99" w14:textId="37E4B23C" w:rsidR="009D2F17" w:rsidRDefault="00D16CD9" w:rsidP="009D2F17">
      <w:pPr>
        <w:rPr>
          <w:lang w:eastAsia="en-GB"/>
        </w:rPr>
      </w:pPr>
      <w:r w:rsidRPr="00CA02C7">
        <w:rPr>
          <w:rFonts w:eastAsia="Times New Roman"/>
          <w:lang w:eastAsia="en-NZ"/>
        </w:rPr>
        <w:br w:type="page"/>
      </w:r>
      <w:r w:rsidR="009D2F17">
        <w:t xml:space="preserve">Being </w:t>
      </w:r>
      <w:r w:rsidR="009D2F17" w:rsidRPr="007F51D4">
        <w:t>LGBTTIQ+</w:t>
      </w:r>
      <w:r w:rsidR="009D2F17" w:rsidRPr="00500D87">
        <w:t xml:space="preserve"> </w:t>
      </w:r>
      <w:r w:rsidR="009D2F17">
        <w:rPr>
          <w:lang w:eastAsia="en-GB"/>
        </w:rPr>
        <w:t>can also be about:</w:t>
      </w:r>
    </w:p>
    <w:p w14:paraId="7874BCCE" w14:textId="0CB266FA" w:rsidR="009D2F17" w:rsidRDefault="00D95AB5" w:rsidP="009D2F17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1781120" behindDoc="0" locked="0" layoutInCell="1" allowOverlap="1" wp14:anchorId="01CCDB3F" wp14:editId="49077593">
            <wp:simplePos x="0" y="0"/>
            <wp:positionH relativeFrom="margin">
              <wp:align>left</wp:align>
            </wp:positionH>
            <wp:positionV relativeFrom="paragraph">
              <wp:posOffset>296105</wp:posOffset>
            </wp:positionV>
            <wp:extent cx="1230406" cy="1318331"/>
            <wp:effectExtent l="0" t="0" r="0" b="2540"/>
            <wp:wrapNone/>
            <wp:docPr id="87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0406" cy="1318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76E8">
        <w:rPr>
          <w:lang w:eastAsia="en-GB"/>
        </w:rPr>
        <w:t>your</w:t>
      </w:r>
      <w:r w:rsidR="009D2F17">
        <w:rPr>
          <w:lang w:eastAsia="en-GB"/>
        </w:rPr>
        <w:t xml:space="preserve"> </w:t>
      </w:r>
      <w:r w:rsidR="009D2F17" w:rsidRPr="00C30049">
        <w:rPr>
          <w:b/>
          <w:bCs/>
          <w:lang w:eastAsia="en-GB"/>
        </w:rPr>
        <w:t>gender</w:t>
      </w:r>
      <w:r w:rsidR="009D2F17">
        <w:rPr>
          <w:lang w:eastAsia="en-GB"/>
        </w:rPr>
        <w:t xml:space="preserve"> which is if you are: </w:t>
      </w:r>
    </w:p>
    <w:p w14:paraId="78A0DD94" w14:textId="3947A5DA" w:rsidR="001176E8" w:rsidRDefault="00F42C9D" w:rsidP="00C30049">
      <w:pPr>
        <w:pStyle w:val="Listsecondlevel"/>
        <w:rPr>
          <w:lang w:eastAsia="en-GB"/>
        </w:rPr>
      </w:pPr>
      <w:r>
        <w:rPr>
          <w:lang w:eastAsia="en-GB"/>
        </w:rPr>
        <w:t xml:space="preserve">male / </w:t>
      </w:r>
      <w:r w:rsidR="009D2F17">
        <w:rPr>
          <w:lang w:eastAsia="en-GB"/>
        </w:rPr>
        <w:t xml:space="preserve">a man </w:t>
      </w:r>
    </w:p>
    <w:p w14:paraId="6B1FA1E7" w14:textId="5B967FE9" w:rsidR="009D2F17" w:rsidRDefault="00D95AB5" w:rsidP="00C30049">
      <w:pPr>
        <w:pStyle w:val="Listsecondlevel"/>
        <w:rPr>
          <w:lang w:eastAsia="en-GB"/>
        </w:rPr>
      </w:pPr>
      <w:r>
        <w:rPr>
          <w:b/>
          <w:bCs/>
          <w:noProof/>
          <w:lang w:eastAsia="en-GB"/>
        </w:rPr>
        <w:drawing>
          <wp:anchor distT="0" distB="0" distL="114300" distR="114300" simplePos="0" relativeHeight="251780096" behindDoc="0" locked="0" layoutInCell="1" allowOverlap="1" wp14:anchorId="157C5147" wp14:editId="3E366550">
            <wp:simplePos x="0" y="0"/>
            <wp:positionH relativeFrom="margin">
              <wp:align>left</wp:align>
            </wp:positionH>
            <wp:positionV relativeFrom="paragraph">
              <wp:posOffset>487973</wp:posOffset>
            </wp:positionV>
            <wp:extent cx="1210236" cy="1210236"/>
            <wp:effectExtent l="0" t="0" r="0" b="0"/>
            <wp:wrapNone/>
            <wp:docPr id="86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0236" cy="1210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C9D">
        <w:rPr>
          <w:lang w:eastAsia="en-GB"/>
        </w:rPr>
        <w:t xml:space="preserve">female / </w:t>
      </w:r>
      <w:r w:rsidR="009D2F17">
        <w:rPr>
          <w:lang w:eastAsia="en-GB"/>
        </w:rPr>
        <w:t>a woman</w:t>
      </w:r>
    </w:p>
    <w:p w14:paraId="789C33BE" w14:textId="193ED9E7" w:rsidR="009D2F17" w:rsidRDefault="009D2F17" w:rsidP="009D2F17">
      <w:pPr>
        <w:pStyle w:val="Listsecondlevel"/>
        <w:rPr>
          <w:lang w:eastAsia="en-GB"/>
        </w:rPr>
      </w:pPr>
      <w:r>
        <w:rPr>
          <w:lang w:eastAsia="en-GB"/>
        </w:rPr>
        <w:t xml:space="preserve">another gender like </w:t>
      </w:r>
      <w:r w:rsidR="000B5C84">
        <w:rPr>
          <w:lang w:eastAsia="en-GB"/>
        </w:rPr>
        <w:br/>
      </w:r>
      <w:r>
        <w:rPr>
          <w:lang w:eastAsia="en-GB"/>
        </w:rPr>
        <w:t>non</w:t>
      </w:r>
      <w:r w:rsidR="000B5C84">
        <w:rPr>
          <w:lang w:eastAsia="en-GB"/>
        </w:rPr>
        <w:t>-</w:t>
      </w:r>
      <w:r>
        <w:rPr>
          <w:lang w:eastAsia="en-GB"/>
        </w:rPr>
        <w:t>binary</w:t>
      </w:r>
    </w:p>
    <w:p w14:paraId="1359DCEA" w14:textId="6321769B" w:rsidR="00A73A81" w:rsidRDefault="00D95AB5" w:rsidP="00A73A81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782144" behindDoc="0" locked="0" layoutInCell="1" allowOverlap="1" wp14:anchorId="48F91D77" wp14:editId="3EEE4172">
            <wp:simplePos x="0" y="0"/>
            <wp:positionH relativeFrom="margin">
              <wp:posOffset>-233680</wp:posOffset>
            </wp:positionH>
            <wp:positionV relativeFrom="paragraph">
              <wp:posOffset>311150</wp:posOffset>
            </wp:positionV>
            <wp:extent cx="1908097" cy="920376"/>
            <wp:effectExtent l="0" t="0" r="0" b="0"/>
            <wp:wrapNone/>
            <wp:docPr id="88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8097" cy="920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2F17">
        <w:rPr>
          <w:lang w:eastAsia="en-GB"/>
        </w:rPr>
        <w:t xml:space="preserve">the kinds of people </w:t>
      </w:r>
      <w:r w:rsidR="000B5C84">
        <w:rPr>
          <w:lang w:eastAsia="en-GB"/>
        </w:rPr>
        <w:t>you are</w:t>
      </w:r>
      <w:r w:rsidR="009D2F17">
        <w:rPr>
          <w:lang w:eastAsia="en-GB"/>
        </w:rPr>
        <w:t xml:space="preserve"> attracted to</w:t>
      </w:r>
      <w:r w:rsidR="00A73A81">
        <w:rPr>
          <w:lang w:eastAsia="en-GB"/>
        </w:rPr>
        <w:t>.</w:t>
      </w:r>
    </w:p>
    <w:p w14:paraId="692FA372" w14:textId="1F8C0481" w:rsidR="00A73A81" w:rsidRPr="00A73A81" w:rsidRDefault="00A73A81" w:rsidP="00A73A81">
      <w:pPr>
        <w:pStyle w:val="Listtoplevel"/>
        <w:numPr>
          <w:ilvl w:val="0"/>
          <w:numId w:val="0"/>
        </w:numPr>
        <w:ind w:left="3686"/>
      </w:pPr>
    </w:p>
    <w:p w14:paraId="6C6FE30E" w14:textId="59958375" w:rsidR="00791027" w:rsidRDefault="00A73A81" w:rsidP="00A73A81">
      <w:pPr>
        <w:pStyle w:val="Listtoplevel"/>
        <w:numPr>
          <w:ilvl w:val="0"/>
          <w:numId w:val="0"/>
        </w:numPr>
        <w:ind w:left="3686"/>
      </w:pPr>
      <w: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47C2A5D9" wp14:editId="3ECCADC6">
                <wp:simplePos x="0" y="0"/>
                <wp:positionH relativeFrom="column">
                  <wp:posOffset>2194560</wp:posOffset>
                </wp:positionH>
                <wp:positionV relativeFrom="paragraph">
                  <wp:posOffset>48895</wp:posOffset>
                </wp:positionV>
                <wp:extent cx="3648710" cy="3728720"/>
                <wp:effectExtent l="0" t="0" r="8890" b="5080"/>
                <wp:wrapNone/>
                <wp:docPr id="1148055505" name="Rectangle 11480555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710" cy="37287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26E774C6">
              <v:rect id="Rectangle 1148055505" style="position:absolute;margin-left:172.8pt;margin-top:3.85pt;width:287.3pt;height:293.6pt;z-index:-2515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bdd6ee [1304]" stroked="f" strokeweight="1pt" w14:anchorId="3103F0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"/>
            </w:pict>
          </mc:Fallback>
        </mc:AlternateContent>
      </w:r>
      <w:r>
        <w:drawing>
          <wp:anchor distT="0" distB="0" distL="114300" distR="114300" simplePos="0" relativeHeight="251881472" behindDoc="0" locked="0" layoutInCell="1" allowOverlap="1" wp14:anchorId="3D394D68" wp14:editId="54FF8B7D">
            <wp:simplePos x="0" y="0"/>
            <wp:positionH relativeFrom="margin">
              <wp:posOffset>-310515</wp:posOffset>
            </wp:positionH>
            <wp:positionV relativeFrom="paragraph">
              <wp:posOffset>533400</wp:posOffset>
            </wp:positionV>
            <wp:extent cx="2207545" cy="1019908"/>
            <wp:effectExtent l="0" t="0" r="0" b="0"/>
            <wp:wrapNone/>
            <wp:docPr id="22247510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47510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545" cy="10199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76BF">
        <w:rPr>
          <w:b/>
          <w:bCs/>
        </w:rPr>
        <w:t xml:space="preserve">Ethnic communities </w:t>
      </w:r>
      <w:r w:rsidR="009476BF">
        <w:t xml:space="preserve">are people from other </w:t>
      </w:r>
      <w:r w:rsidR="009476BF" w:rsidRPr="00791027">
        <w:rPr>
          <w:b/>
          <w:bCs/>
        </w:rPr>
        <w:t>cultures</w:t>
      </w:r>
      <w:r w:rsidR="009476BF">
        <w:t xml:space="preserve"> / countries</w:t>
      </w:r>
      <w:r w:rsidR="00791027">
        <w:t>.</w:t>
      </w:r>
      <w:r w:rsidR="008A0DFE" w:rsidRPr="008A0DFE">
        <w:t xml:space="preserve"> </w:t>
      </w:r>
    </w:p>
    <w:p w14:paraId="484CFD8B" w14:textId="080A821E" w:rsidR="00791027" w:rsidRDefault="00791027" w:rsidP="009476BF"/>
    <w:p w14:paraId="55D85F3B" w14:textId="251F3AB5" w:rsidR="00791027" w:rsidRDefault="00791027" w:rsidP="009476BF"/>
    <w:p w14:paraId="3104CA70" w14:textId="3A1BF737" w:rsidR="00791027" w:rsidRPr="00020503" w:rsidRDefault="00A73A81" w:rsidP="00791027">
      <w:r>
        <w:rPr>
          <w:noProof/>
        </w:rPr>
        <w:drawing>
          <wp:anchor distT="0" distB="0" distL="114300" distR="114300" simplePos="0" relativeHeight="251787264" behindDoc="0" locked="0" layoutInCell="1" allowOverlap="1" wp14:anchorId="58D74D6E" wp14:editId="60E4B59E">
            <wp:simplePos x="0" y="0"/>
            <wp:positionH relativeFrom="margin">
              <wp:posOffset>-175895</wp:posOffset>
            </wp:positionH>
            <wp:positionV relativeFrom="paragraph">
              <wp:posOffset>105410</wp:posOffset>
            </wp:positionV>
            <wp:extent cx="2068776" cy="1534342"/>
            <wp:effectExtent l="0" t="0" r="1905" b="254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8776" cy="15343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027" w:rsidRPr="00020503">
        <w:rPr>
          <w:b/>
          <w:bCs/>
        </w:rPr>
        <w:t>Culture</w:t>
      </w:r>
      <w:r w:rsidR="00791027" w:rsidRPr="00020503">
        <w:t xml:space="preserve"> is a way of: </w:t>
      </w:r>
    </w:p>
    <w:p w14:paraId="15A1EE8E" w14:textId="10BBF298" w:rsidR="00791027" w:rsidRPr="00020503" w:rsidRDefault="00791027" w:rsidP="00791027">
      <w:pPr>
        <w:pStyle w:val="Listtoplevel"/>
      </w:pPr>
      <w:r w:rsidRPr="00020503">
        <w:t xml:space="preserve">thinking that </w:t>
      </w:r>
      <w:r>
        <w:t xml:space="preserve">a group of people </w:t>
      </w:r>
      <w:r w:rsidRPr="00020503">
        <w:t xml:space="preserve">share </w:t>
      </w:r>
    </w:p>
    <w:p w14:paraId="00498393" w14:textId="77777777" w:rsidR="00791027" w:rsidRPr="00020503" w:rsidRDefault="00791027" w:rsidP="00791027">
      <w:pPr>
        <w:pStyle w:val="Listtoplevel"/>
      </w:pPr>
      <w:r w:rsidRPr="00020503">
        <w:t xml:space="preserve">doing things as a group. </w:t>
      </w:r>
    </w:p>
    <w:p w14:paraId="006A7EB6" w14:textId="46658859" w:rsidR="009D2F17" w:rsidRDefault="00A73A81" w:rsidP="009476BF">
      <w:r>
        <w:rPr>
          <w:noProof/>
        </w:rPr>
        <w:drawing>
          <wp:anchor distT="0" distB="0" distL="114300" distR="114300" simplePos="0" relativeHeight="251883520" behindDoc="0" locked="0" layoutInCell="1" allowOverlap="1" wp14:anchorId="497BB5FC" wp14:editId="32DC69C7">
            <wp:simplePos x="0" y="0"/>
            <wp:positionH relativeFrom="margin">
              <wp:posOffset>0</wp:posOffset>
            </wp:positionH>
            <wp:positionV relativeFrom="paragraph">
              <wp:posOffset>-28575</wp:posOffset>
            </wp:positionV>
            <wp:extent cx="1723390" cy="1097280"/>
            <wp:effectExtent l="0" t="0" r="0" b="7620"/>
            <wp:wrapNone/>
            <wp:docPr id="654562857" name="Picture 6545628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562857" name="Picture 6545628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39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1" locked="0" layoutInCell="1" allowOverlap="1" wp14:anchorId="0B0B9624" wp14:editId="402CAAAE">
                <wp:simplePos x="0" y="0"/>
                <wp:positionH relativeFrom="column">
                  <wp:posOffset>2197100</wp:posOffset>
                </wp:positionH>
                <wp:positionV relativeFrom="paragraph">
                  <wp:posOffset>-39370</wp:posOffset>
                </wp:positionV>
                <wp:extent cx="3648710" cy="1050290"/>
                <wp:effectExtent l="0" t="0" r="8890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710" cy="10502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7B486404">
              <v:rect id="Rectangle 22" style="position:absolute;margin-left:173pt;margin-top:-3.1pt;width:287.3pt;height:82.7pt;z-index:-25152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bdd6ee [1304]" stroked="f" strokeweight="1pt" w14:anchorId="259DFE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"/>
            </w:pict>
          </mc:Fallback>
        </mc:AlternateContent>
      </w:r>
      <w:r w:rsidR="009476BF" w:rsidRPr="009476BF">
        <w:rPr>
          <w:b/>
          <w:bCs/>
        </w:rPr>
        <w:t>Refugees</w:t>
      </w:r>
      <w:r w:rsidR="009476BF">
        <w:t xml:space="preserve"> are </w:t>
      </w:r>
      <w:r w:rsidR="00516E74">
        <w:t>people who have come here to be safe from harm in their home country</w:t>
      </w:r>
      <w:r w:rsidR="009476BF">
        <w:t>.</w:t>
      </w:r>
      <w:r w:rsidR="008A0DFE" w:rsidRPr="008A0DFE">
        <w:rPr>
          <w:noProof/>
        </w:rPr>
        <w:t xml:space="preserve"> </w:t>
      </w:r>
    </w:p>
    <w:p w14:paraId="40CE247E" w14:textId="31DCEABD" w:rsidR="009476BF" w:rsidRDefault="002E3B71" w:rsidP="009476BF">
      <w:r>
        <w:rPr>
          <w:b/>
          <w:bCs/>
          <w:noProof/>
        </w:rPr>
        <w:drawing>
          <wp:anchor distT="0" distB="0" distL="114300" distR="114300" simplePos="0" relativeHeight="251884544" behindDoc="0" locked="0" layoutInCell="1" allowOverlap="1" wp14:anchorId="529E0712" wp14:editId="3A30ED8B">
            <wp:simplePos x="0" y="0"/>
            <wp:positionH relativeFrom="margin">
              <wp:posOffset>0</wp:posOffset>
            </wp:positionH>
            <wp:positionV relativeFrom="paragraph">
              <wp:posOffset>292344</wp:posOffset>
            </wp:positionV>
            <wp:extent cx="1341637" cy="1371991"/>
            <wp:effectExtent l="0" t="0" r="5080" b="0"/>
            <wp:wrapNone/>
            <wp:docPr id="539880384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880384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637" cy="13719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CDAEE3" w14:textId="17101953" w:rsidR="009476BF" w:rsidRDefault="008A0DFE" w:rsidP="009476BF"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1" locked="0" layoutInCell="1" allowOverlap="1" wp14:anchorId="29C62D95" wp14:editId="0215CC5C">
                <wp:simplePos x="0" y="0"/>
                <wp:positionH relativeFrom="column">
                  <wp:posOffset>2197290</wp:posOffset>
                </wp:positionH>
                <wp:positionV relativeFrom="paragraph">
                  <wp:posOffset>338636</wp:posOffset>
                </wp:positionV>
                <wp:extent cx="3648710" cy="696036"/>
                <wp:effectExtent l="0" t="0" r="0" b="2540"/>
                <wp:wrapNone/>
                <wp:docPr id="1203581159" name="Rectangle 1203581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710" cy="69603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7CF6CA34">
              <v:rect id="Rectangle 1203581159" style="position:absolute;margin-left:173pt;margin-top:26.65pt;width:287.3pt;height:54.8pt;z-index:-25152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bdd6ee [1304]" stroked="f" strokeweight="1pt" w14:anchorId="2F17E4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"/>
            </w:pict>
          </mc:Fallback>
        </mc:AlternateContent>
      </w:r>
    </w:p>
    <w:p w14:paraId="4053AC05" w14:textId="1B0EB277" w:rsidR="009476BF" w:rsidRDefault="009476BF" w:rsidP="009476BF">
      <w:r w:rsidRPr="009476BF">
        <w:rPr>
          <w:b/>
          <w:bCs/>
        </w:rPr>
        <w:t>Migrants</w:t>
      </w:r>
      <w:r>
        <w:t xml:space="preserve"> are people who have moved here from other countries.</w:t>
      </w:r>
    </w:p>
    <w:p w14:paraId="0481EE82" w14:textId="70F77B38" w:rsidR="009823DB" w:rsidRDefault="009823DB" w:rsidP="009476BF">
      <w:pPr>
        <w:rPr>
          <w:b/>
          <w:bCs/>
          <w:lang w:eastAsia="en-GB"/>
        </w:rPr>
      </w:pPr>
    </w:p>
    <w:p w14:paraId="45244209" w14:textId="5D73A220" w:rsidR="009823DB" w:rsidRDefault="008C6E21" w:rsidP="009476BF">
      <w:pPr>
        <w:rPr>
          <w:b/>
          <w:bCs/>
          <w:lang w:eastAsia="en-GB"/>
        </w:rPr>
      </w:pPr>
      <w:r>
        <w:rPr>
          <w:b/>
          <w:bCs/>
          <w:noProof/>
        </w:rPr>
        <w:drawing>
          <wp:anchor distT="0" distB="0" distL="114300" distR="114300" simplePos="0" relativeHeight="252110848" behindDoc="0" locked="0" layoutInCell="1" allowOverlap="1" wp14:anchorId="381F9040" wp14:editId="486816A7">
            <wp:simplePos x="0" y="0"/>
            <wp:positionH relativeFrom="margin">
              <wp:posOffset>95250</wp:posOffset>
            </wp:positionH>
            <wp:positionV relativeFrom="paragraph">
              <wp:posOffset>199390</wp:posOffset>
            </wp:positionV>
            <wp:extent cx="1112520" cy="1630680"/>
            <wp:effectExtent l="0" t="0" r="508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035902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4F43">
        <w:rPr>
          <w:noProof/>
        </w:rPr>
        <mc:AlternateContent>
          <mc:Choice Requires="wps">
            <w:drawing>
              <wp:anchor distT="0" distB="0" distL="114300" distR="114300" simplePos="0" relativeHeight="251795456" behindDoc="1" locked="0" layoutInCell="1" allowOverlap="1" wp14:anchorId="50E2735B" wp14:editId="2ADC3653">
                <wp:simplePos x="0" y="0"/>
                <wp:positionH relativeFrom="column">
                  <wp:posOffset>2197290</wp:posOffset>
                </wp:positionH>
                <wp:positionV relativeFrom="paragraph">
                  <wp:posOffset>314979</wp:posOffset>
                </wp:positionV>
                <wp:extent cx="3648710" cy="1009934"/>
                <wp:effectExtent l="0" t="0" r="0" b="6350"/>
                <wp:wrapNone/>
                <wp:docPr id="1269030097" name="Rectangle 12690300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710" cy="10099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04F3B5D8">
              <v:rect id="Rectangle 1269030097" style="position:absolute;margin-left:173pt;margin-top:24.8pt;width:287.3pt;height:79.5pt;z-index:-25152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bdd6ee [1304]" stroked="f" strokeweight="1pt" w14:anchorId="03A41D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"/>
            </w:pict>
          </mc:Fallback>
        </mc:AlternateContent>
      </w:r>
    </w:p>
    <w:p w14:paraId="59A0DE73" w14:textId="576B0C54" w:rsidR="009823DB" w:rsidRPr="009823DB" w:rsidRDefault="009823DB" w:rsidP="009476BF">
      <w:pPr>
        <w:rPr>
          <w:lang w:eastAsia="en-GB"/>
        </w:rPr>
      </w:pPr>
      <w:r>
        <w:rPr>
          <w:b/>
          <w:bCs/>
          <w:lang w:eastAsia="en-GB"/>
        </w:rPr>
        <w:t xml:space="preserve">The regions </w:t>
      </w:r>
      <w:r>
        <w:rPr>
          <w:lang w:eastAsia="en-GB"/>
        </w:rPr>
        <w:t>means</w:t>
      </w:r>
      <w:r w:rsidR="00B44F43">
        <w:rPr>
          <w:lang w:eastAsia="en-GB"/>
        </w:rPr>
        <w:t xml:space="preserve"> </w:t>
      </w:r>
      <w:r>
        <w:rPr>
          <w:lang w:eastAsia="en-GB"/>
        </w:rPr>
        <w:t xml:space="preserve">places outside of the main cities </w:t>
      </w:r>
      <w:r w:rsidR="009133B2">
        <w:rPr>
          <w:lang w:eastAsia="en-GB"/>
        </w:rPr>
        <w:t>of</w:t>
      </w:r>
      <w:r>
        <w:rPr>
          <w:lang w:eastAsia="en-GB"/>
        </w:rPr>
        <w:t xml:space="preserve"> Aotearoa New Zealand.</w:t>
      </w:r>
    </w:p>
    <w:p w14:paraId="108BB807" w14:textId="3EA8D64F" w:rsidR="009D2F17" w:rsidRPr="00CE010D" w:rsidRDefault="009D2F17" w:rsidP="009D2F17">
      <w:pPr>
        <w:ind w:left="4253" w:hanging="567"/>
        <w:rPr>
          <w:lang w:eastAsia="en-GB"/>
        </w:rPr>
      </w:pPr>
    </w:p>
    <w:p w14:paraId="4EE76B70" w14:textId="77777777" w:rsidR="00A73A81" w:rsidRDefault="00A73A81">
      <w:pPr>
        <w:spacing w:line="240" w:lineRule="auto"/>
        <w:ind w:left="0"/>
        <w:rPr>
          <w:rFonts w:eastAsia="Arial Unicode MS"/>
          <w:b/>
          <w:kern w:val="28"/>
          <w:sz w:val="44"/>
          <w:lang w:eastAsia="en-GB"/>
        </w:rPr>
      </w:pPr>
      <w:bookmarkStart w:id="4" w:name="_What_are_the"/>
      <w:bookmarkEnd w:id="4"/>
      <w:r>
        <w:rPr>
          <w:lang w:eastAsia="en-GB"/>
        </w:rPr>
        <w:br w:type="page"/>
      </w:r>
    </w:p>
    <w:p w14:paraId="329A9E1E" w14:textId="4CD2D2A2" w:rsidR="006F29DE" w:rsidRDefault="001830B0" w:rsidP="001830B0">
      <w:pPr>
        <w:pStyle w:val="Heading1"/>
        <w:rPr>
          <w:lang w:eastAsia="en-GB"/>
        </w:rPr>
      </w:pPr>
      <w:r>
        <w:rPr>
          <w:lang w:eastAsia="en-GB"/>
        </w:rPr>
        <w:t xml:space="preserve">What </w:t>
      </w:r>
      <w:r w:rsidR="002E065F">
        <w:rPr>
          <w:lang w:eastAsia="en-GB"/>
        </w:rPr>
        <w:t xml:space="preserve">are </w:t>
      </w:r>
      <w:r>
        <w:rPr>
          <w:lang w:eastAsia="en-GB"/>
        </w:rPr>
        <w:t>the aim</w:t>
      </w:r>
      <w:r w:rsidR="002E065F">
        <w:rPr>
          <w:lang w:eastAsia="en-GB"/>
        </w:rPr>
        <w:t>s</w:t>
      </w:r>
      <w:r>
        <w:rPr>
          <w:lang w:eastAsia="en-GB"/>
        </w:rPr>
        <w:t xml:space="preserve"> of the Youth Plan?</w:t>
      </w:r>
    </w:p>
    <w:p w14:paraId="7E329BB3" w14:textId="19FB5414" w:rsidR="006F29DE" w:rsidRDefault="00FC6183" w:rsidP="006F29DE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886592" behindDoc="0" locked="0" layoutInCell="1" allowOverlap="1" wp14:anchorId="1C357D04" wp14:editId="153064DF">
            <wp:simplePos x="0" y="0"/>
            <wp:positionH relativeFrom="margin">
              <wp:posOffset>0</wp:posOffset>
            </wp:positionH>
            <wp:positionV relativeFrom="paragraph">
              <wp:posOffset>242960</wp:posOffset>
            </wp:positionV>
            <wp:extent cx="1454931" cy="1454931"/>
            <wp:effectExtent l="0" t="0" r="5715" b="0"/>
            <wp:wrapNone/>
            <wp:docPr id="180513515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13515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931" cy="1454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F1AF4" w14:textId="35124C06" w:rsidR="006F29DE" w:rsidRDefault="006F29DE" w:rsidP="006F29DE">
      <w:pPr>
        <w:rPr>
          <w:lang w:eastAsia="en-GB"/>
        </w:rPr>
      </w:pPr>
    </w:p>
    <w:p w14:paraId="03BD07F2" w14:textId="7B6775B6" w:rsidR="008B1A56" w:rsidRDefault="006F29DE" w:rsidP="006F29DE">
      <w:pPr>
        <w:rPr>
          <w:lang w:eastAsia="en-GB"/>
        </w:rPr>
      </w:pPr>
      <w:r>
        <w:rPr>
          <w:lang w:eastAsia="en-GB"/>
        </w:rPr>
        <w:t xml:space="preserve">The Youth Plan </w:t>
      </w:r>
      <w:r w:rsidR="008B1A56">
        <w:rPr>
          <w:lang w:eastAsia="en-GB"/>
        </w:rPr>
        <w:t>aims to</w:t>
      </w:r>
      <w:r>
        <w:rPr>
          <w:lang w:eastAsia="en-GB"/>
        </w:rPr>
        <w:t xml:space="preserve"> </w:t>
      </w:r>
      <w:r w:rsidR="008B1A56">
        <w:rPr>
          <w:lang w:eastAsia="en-GB"/>
        </w:rPr>
        <w:t>make sure that young people are:</w:t>
      </w:r>
    </w:p>
    <w:p w14:paraId="3CBC8BA9" w14:textId="70907B67" w:rsidR="008B1A56" w:rsidRDefault="00FD71B7" w:rsidP="008B1A56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1887616" behindDoc="0" locked="0" layoutInCell="1" allowOverlap="1" wp14:anchorId="2B96C1B0" wp14:editId="7C9A7BED">
            <wp:simplePos x="0" y="0"/>
            <wp:positionH relativeFrom="margin">
              <wp:align>left</wp:align>
            </wp:positionH>
            <wp:positionV relativeFrom="paragraph">
              <wp:posOffset>166761</wp:posOffset>
            </wp:positionV>
            <wp:extent cx="1491175" cy="1491175"/>
            <wp:effectExtent l="0" t="0" r="0" b="0"/>
            <wp:wrapNone/>
            <wp:docPr id="1655840519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840519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1175" cy="149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1A56">
        <w:rPr>
          <w:lang w:eastAsia="en-GB"/>
        </w:rPr>
        <w:t>listened to</w:t>
      </w:r>
    </w:p>
    <w:p w14:paraId="19895A27" w14:textId="14E918F6" w:rsidR="008B1A56" w:rsidRDefault="008B1A56" w:rsidP="008B1A56">
      <w:pPr>
        <w:pStyle w:val="Listtoplevel"/>
        <w:rPr>
          <w:lang w:eastAsia="en-GB"/>
        </w:rPr>
      </w:pPr>
      <w:r>
        <w:rPr>
          <w:lang w:eastAsia="en-GB"/>
        </w:rPr>
        <w:t>involved in making decisions about their own lives</w:t>
      </w:r>
    </w:p>
    <w:p w14:paraId="2CF28102" w14:textId="451D7630" w:rsidR="008B1A56" w:rsidRDefault="00FC6183" w:rsidP="008B1A56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1888640" behindDoc="0" locked="0" layoutInCell="1" allowOverlap="1" wp14:anchorId="6B8B7B24" wp14:editId="502E9D34">
            <wp:simplePos x="0" y="0"/>
            <wp:positionH relativeFrom="margin">
              <wp:posOffset>40640</wp:posOffset>
            </wp:positionH>
            <wp:positionV relativeFrom="paragraph">
              <wp:posOffset>52705</wp:posOffset>
            </wp:positionV>
            <wp:extent cx="1146517" cy="1400610"/>
            <wp:effectExtent l="0" t="0" r="0" b="9525"/>
            <wp:wrapNone/>
            <wp:docPr id="1538256460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25646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6517" cy="1400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1A56">
        <w:rPr>
          <w:lang w:eastAsia="en-GB"/>
        </w:rPr>
        <w:t>able to have their say about the things that affect them.</w:t>
      </w:r>
    </w:p>
    <w:p w14:paraId="1BC329F3" w14:textId="754C5741" w:rsidR="008B1A56" w:rsidRDefault="008B1A56" w:rsidP="00750D72">
      <w:pPr>
        <w:rPr>
          <w:lang w:eastAsia="en-GB"/>
        </w:rPr>
      </w:pPr>
    </w:p>
    <w:p w14:paraId="1BF2D7E0" w14:textId="28355D3C" w:rsidR="00750D72" w:rsidRDefault="00750D72" w:rsidP="00750D72">
      <w:pPr>
        <w:rPr>
          <w:lang w:eastAsia="en-GB"/>
        </w:rPr>
      </w:pPr>
    </w:p>
    <w:p w14:paraId="75AE582C" w14:textId="0159B85B" w:rsidR="005D42F6" w:rsidRDefault="00F45A91" w:rsidP="00750D72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889664" behindDoc="0" locked="0" layoutInCell="1" allowOverlap="1" wp14:anchorId="3691DDDB" wp14:editId="5489D83E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490101" cy="1490101"/>
            <wp:effectExtent l="0" t="0" r="0" b="0"/>
            <wp:wrapNone/>
            <wp:docPr id="1329295514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295514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101" cy="1490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42F6">
        <w:rPr>
          <w:lang w:eastAsia="en-GB"/>
        </w:rPr>
        <w:t xml:space="preserve">The </w:t>
      </w:r>
      <w:r w:rsidR="00523C14">
        <w:rPr>
          <w:lang w:eastAsia="en-GB"/>
        </w:rPr>
        <w:t xml:space="preserve">Youth Plan says the </w:t>
      </w:r>
      <w:r w:rsidR="005D42F6" w:rsidRPr="00E603DB">
        <w:rPr>
          <w:b/>
          <w:bCs/>
          <w:lang w:eastAsia="en-GB"/>
        </w:rPr>
        <w:t>mana</w:t>
      </w:r>
      <w:r w:rsidR="005D42F6">
        <w:rPr>
          <w:lang w:eastAsia="en-GB"/>
        </w:rPr>
        <w:t xml:space="preserve"> of young people is made stronger when</w:t>
      </w:r>
      <w:r w:rsidR="00E603DB">
        <w:rPr>
          <w:lang w:eastAsia="en-GB"/>
        </w:rPr>
        <w:t>:</w:t>
      </w:r>
    </w:p>
    <w:p w14:paraId="40989809" w14:textId="21A7687F" w:rsidR="00750D72" w:rsidRDefault="005D42F6" w:rsidP="00E603DB">
      <w:pPr>
        <w:pStyle w:val="Listtoplevel"/>
        <w:rPr>
          <w:lang w:eastAsia="en-GB"/>
        </w:rPr>
      </w:pPr>
      <w:r>
        <w:rPr>
          <w:lang w:eastAsia="en-GB"/>
        </w:rPr>
        <w:t>they</w:t>
      </w:r>
      <w:r w:rsidR="00750D72">
        <w:rPr>
          <w:lang w:eastAsia="en-GB"/>
        </w:rPr>
        <w:t xml:space="preserve"> can lead their own lives </w:t>
      </w:r>
    </w:p>
    <w:p w14:paraId="6DB6D1EF" w14:textId="17BC0176" w:rsidR="005D42F6" w:rsidRDefault="001550F7" w:rsidP="00E603DB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1890688" behindDoc="0" locked="0" layoutInCell="1" allowOverlap="1" wp14:anchorId="1058923C" wp14:editId="47399997">
            <wp:simplePos x="0" y="0"/>
            <wp:positionH relativeFrom="margin">
              <wp:align>left</wp:align>
            </wp:positionH>
            <wp:positionV relativeFrom="paragraph">
              <wp:posOffset>213995</wp:posOffset>
            </wp:positionV>
            <wp:extent cx="1250669" cy="1442097"/>
            <wp:effectExtent l="0" t="0" r="0" b="5715"/>
            <wp:wrapNone/>
            <wp:docPr id="127738171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38171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0669" cy="14420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42F6">
        <w:rPr>
          <w:lang w:eastAsia="en-GB"/>
        </w:rPr>
        <w:t>they are seen for who they are</w:t>
      </w:r>
    </w:p>
    <w:p w14:paraId="1055C81D" w14:textId="3A7AE550" w:rsidR="005D42F6" w:rsidRDefault="00E603DB" w:rsidP="00E603DB">
      <w:pPr>
        <w:pStyle w:val="Listtoplevel"/>
        <w:rPr>
          <w:lang w:eastAsia="en-GB"/>
        </w:rPr>
      </w:pPr>
      <w:r>
        <w:rPr>
          <w:lang w:eastAsia="en-GB"/>
        </w:rPr>
        <w:t xml:space="preserve">they have a greater say in things that affect them. </w:t>
      </w:r>
    </w:p>
    <w:p w14:paraId="740990AA" w14:textId="77777777" w:rsidR="008B1A56" w:rsidRDefault="008B1A56" w:rsidP="008B1A56">
      <w:pPr>
        <w:rPr>
          <w:lang w:eastAsia="en-GB"/>
        </w:rPr>
      </w:pPr>
    </w:p>
    <w:p w14:paraId="7A56DE3B" w14:textId="4899B87A" w:rsidR="00080753" w:rsidRDefault="0099103A" w:rsidP="00080753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05696" behindDoc="1" locked="0" layoutInCell="1" allowOverlap="1" wp14:anchorId="57B47E04" wp14:editId="4F11647B">
                <wp:simplePos x="0" y="0"/>
                <wp:positionH relativeFrom="margin">
                  <wp:posOffset>2220051</wp:posOffset>
                </wp:positionH>
                <wp:positionV relativeFrom="paragraph">
                  <wp:posOffset>-173990</wp:posOffset>
                </wp:positionV>
                <wp:extent cx="3672114" cy="5734050"/>
                <wp:effectExtent l="0" t="0" r="5080" b="0"/>
                <wp:wrapNone/>
                <wp:docPr id="2133475750" name="Rectangle 21334757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114" cy="5734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6E6B0DB1">
              <v:rect id="Rectangle 2133475750" style="position:absolute;margin-left:174.8pt;margin-top:-13.7pt;width:289.15pt;height:451.5pt;z-index:-251510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7FD5CF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">
                <w10:wrap anchorx="margin"/>
              </v:rect>
            </w:pict>
          </mc:Fallback>
        </mc:AlternateContent>
      </w:r>
      <w:r w:rsidR="00080753">
        <w:rPr>
          <w:noProof/>
        </w:rPr>
        <w:drawing>
          <wp:anchor distT="0" distB="0" distL="114300" distR="114300" simplePos="0" relativeHeight="252077056" behindDoc="0" locked="0" layoutInCell="1" allowOverlap="1" wp14:anchorId="71986EF2" wp14:editId="7222DE64">
            <wp:simplePos x="0" y="0"/>
            <wp:positionH relativeFrom="margin">
              <wp:align>left</wp:align>
            </wp:positionH>
            <wp:positionV relativeFrom="paragraph">
              <wp:posOffset>-356870</wp:posOffset>
            </wp:positionV>
            <wp:extent cx="1390115" cy="1547616"/>
            <wp:effectExtent l="0" t="0" r="0" b="1905"/>
            <wp:wrapNone/>
            <wp:docPr id="105398103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8103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115" cy="15476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0753">
        <w:t xml:space="preserve">Māori believe that everyone has </w:t>
      </w:r>
      <w:r w:rsidR="00080753" w:rsidRPr="00CB022A">
        <w:rPr>
          <w:b/>
          <w:bCs/>
        </w:rPr>
        <w:t>mana</w:t>
      </w:r>
      <w:r w:rsidR="00080753">
        <w:t xml:space="preserve"> from the time they are born.</w:t>
      </w:r>
    </w:p>
    <w:p w14:paraId="6102DEAA" w14:textId="77777777" w:rsidR="00080753" w:rsidRDefault="00080753" w:rsidP="00080753"/>
    <w:p w14:paraId="698C3CA6" w14:textId="308D96AF" w:rsidR="00080753" w:rsidRDefault="00080753" w:rsidP="006C2C3D">
      <w:pPr>
        <w:rPr>
          <w:b/>
          <w:bCs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97856" behindDoc="0" locked="0" layoutInCell="1" allowOverlap="1" wp14:anchorId="792E44CD" wp14:editId="322DEA93">
                <wp:simplePos x="0" y="0"/>
                <wp:positionH relativeFrom="margin">
                  <wp:posOffset>-206375</wp:posOffset>
                </wp:positionH>
                <wp:positionV relativeFrom="paragraph">
                  <wp:posOffset>219075</wp:posOffset>
                </wp:positionV>
                <wp:extent cx="1816100" cy="1345565"/>
                <wp:effectExtent l="12700" t="12700" r="25400" b="26035"/>
                <wp:wrapNone/>
                <wp:docPr id="577923674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6100" cy="1345565"/>
                          <a:chOff x="0" y="0"/>
                          <a:chExt cx="1780931" cy="1298038"/>
                        </a:xfrm>
                      </wpg:grpSpPr>
                      <wpg:grpSp>
                        <wpg:cNvPr id="1281306553" name="Group 45"/>
                        <wpg:cNvGrpSpPr/>
                        <wpg:grpSpPr>
                          <a:xfrm>
                            <a:off x="0" y="0"/>
                            <a:ext cx="1780931" cy="1298038"/>
                            <a:chOff x="28135" y="147710"/>
                            <a:chExt cx="1780931" cy="1298038"/>
                          </a:xfrm>
                        </wpg:grpSpPr>
                        <wps:wsp>
                          <wps:cNvPr id="161744358" name="Oval 44"/>
                          <wps:cNvSpPr/>
                          <wps:spPr>
                            <a:xfrm>
                              <a:off x="28135" y="147710"/>
                              <a:ext cx="1780931" cy="1298038"/>
                            </a:xfrm>
                            <a:prstGeom prst="ellipse">
                              <a:avLst/>
                            </a:prstGeom>
                            <a:noFill/>
                            <a:ln w="38100"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532096860" name="Picture 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2045" y="423398"/>
                              <a:ext cx="884555" cy="8845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18752996" name="Graphic 43" descr="Star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4667" y="106875"/>
                            <a:ext cx="822960" cy="8229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4143A912">
              <v:group id="Group 46" style="position:absolute;margin-left:-16.25pt;margin-top:17.25pt;width:143pt;height:105.95pt;z-index:251897856;mso-position-horizontal-relative:margin;mso-width-relative:margin;mso-height-relative:margin" alt="&quot;&quot;" coordsize="17809,12980" o:spid="_x0000_s1026" w14:anchorId="09732C2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">
                <v:group id="Group 45" style="position:absolute;width:17809;height:12980" coordsize="17809,12980" coordorigin="281,1477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">
                  <v:oval id="Oval 44" style="position:absolute;left:281;top:1477;width:17809;height:12980;visibility:visible;mso-wrap-style:square;v-text-anchor:middle" o:spid="_x0000_s1028" filled="f" strokecolor="#ffd966 [1943]" strokeweight="3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">
                    <v:stroke joinstyle="miter"/>
                  </v:oval>
                  <v:shapetype id="_x0000_t75" coordsize="21600,21600" filled="f" stroked="f" o:spt="75" o:preferrelative="t" path="m@4@5l@4@11@9@11@9@5xe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gradientshapeok="t" o:connecttype="rect" o:extrusionok="f"/>
                    <o:lock v:ext="edit" aspectratio="t"/>
                  </v:shapetype>
                  <v:shape id="Picture 42" style="position:absolute;left:1420;top:4233;width:8846;height:8846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">
                    <v:imagedata o:title="" r:id="rId97"/>
                  </v:shape>
                </v:group>
                <v:shape id="Graphic 43" style="position:absolute;left:8946;top:1068;width:8230;height:8230;visibility:visible;mso-wrap-style:square" alt="Stars with solid fill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">
                  <v:imagedata o:title="Stars with solid fill" r:id="rId98"/>
                </v:shape>
                <w10:wrap anchorx="margin"/>
              </v:group>
            </w:pict>
          </mc:Fallback>
        </mc:AlternateContent>
      </w:r>
    </w:p>
    <w:p w14:paraId="0A77DD48" w14:textId="06BA34F0" w:rsidR="006C2C3D" w:rsidRDefault="00080753" w:rsidP="006C2C3D">
      <w:r w:rsidRPr="00CB022A">
        <w:t>Mana</w:t>
      </w:r>
      <w:r w:rsidR="006C2C3D">
        <w:t xml:space="preserve"> is the spiritual life force / power that is found in all of the universe.</w:t>
      </w:r>
    </w:p>
    <w:p w14:paraId="4315CF9E" w14:textId="1676E6B7" w:rsidR="0008020F" w:rsidRDefault="0008020F" w:rsidP="006C2C3D"/>
    <w:p w14:paraId="7B3F293D" w14:textId="441CB4E0" w:rsidR="002534B1" w:rsidRDefault="002534B1" w:rsidP="006C2C3D"/>
    <w:p w14:paraId="4C00603C" w14:textId="1C53CB05" w:rsidR="007F4DB2" w:rsidRDefault="00080753" w:rsidP="006C2C3D">
      <w:r>
        <w:rPr>
          <w:noProof/>
        </w:rPr>
        <w:drawing>
          <wp:anchor distT="0" distB="0" distL="114300" distR="114300" simplePos="0" relativeHeight="251797504" behindDoc="0" locked="0" layoutInCell="1" allowOverlap="1" wp14:anchorId="3370CE93" wp14:editId="67A1447F">
            <wp:simplePos x="0" y="0"/>
            <wp:positionH relativeFrom="margin">
              <wp:align>left</wp:align>
            </wp:positionH>
            <wp:positionV relativeFrom="paragraph">
              <wp:posOffset>149497</wp:posOffset>
            </wp:positionV>
            <wp:extent cx="1664335" cy="1296670"/>
            <wp:effectExtent l="0" t="0" r="0" b="0"/>
            <wp:wrapNone/>
            <wp:docPr id="1397868560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868560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35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4DB2">
        <w:t>Having</w:t>
      </w:r>
      <w:r w:rsidR="0008020F">
        <w:t xml:space="preserve"> mana</w:t>
      </w:r>
      <w:r w:rsidR="007F4DB2">
        <w:t>:</w:t>
      </w:r>
      <w:r w:rsidR="00523C14" w:rsidRPr="00523C14">
        <w:rPr>
          <w:noProof/>
          <w:lang w:eastAsia="en-NZ"/>
        </w:rPr>
        <w:t xml:space="preserve"> </w:t>
      </w:r>
    </w:p>
    <w:p w14:paraId="3849E39B" w14:textId="083EA332" w:rsidR="007F4DB2" w:rsidRDefault="00B12798" w:rsidP="007F4DB2">
      <w:pPr>
        <w:pStyle w:val="Listtoplevel"/>
      </w:pPr>
      <w:r>
        <w:drawing>
          <wp:anchor distT="0" distB="0" distL="114300" distR="114300" simplePos="0" relativeHeight="251898880" behindDoc="0" locked="0" layoutInCell="1" allowOverlap="1" wp14:anchorId="4F3F65DB" wp14:editId="30CDA9FC">
            <wp:simplePos x="0" y="0"/>
            <wp:positionH relativeFrom="margin">
              <wp:align>left</wp:align>
            </wp:positionH>
            <wp:positionV relativeFrom="paragraph">
              <wp:posOffset>1172210</wp:posOffset>
            </wp:positionV>
            <wp:extent cx="1406770" cy="1406770"/>
            <wp:effectExtent l="0" t="0" r="3175" b="0"/>
            <wp:wrapNone/>
            <wp:docPr id="761866856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866856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770" cy="1406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4DB2">
        <w:t xml:space="preserve">means </w:t>
      </w:r>
      <w:r w:rsidR="0008020F">
        <w:t>someone</w:t>
      </w:r>
      <w:r w:rsidR="008C4383">
        <w:t xml:space="preserve"> has a </w:t>
      </w:r>
      <w:r w:rsidR="00962003">
        <w:t>strong</w:t>
      </w:r>
      <w:r w:rsidR="00954A82">
        <w:t xml:space="preserve"> </w:t>
      </w:r>
      <w:r w:rsidR="00962003">
        <w:t>sense</w:t>
      </w:r>
      <w:r w:rsidR="009026E2">
        <w:t xml:space="preserve"> of </w:t>
      </w:r>
      <w:r w:rsidR="00317CD2">
        <w:t>confidence</w:t>
      </w:r>
      <w:r w:rsidR="00954A82">
        <w:t xml:space="preserve"> / </w:t>
      </w:r>
      <w:r w:rsidR="00B52FB8">
        <w:t xml:space="preserve">knowledge </w:t>
      </w:r>
      <w:r w:rsidR="00954A82">
        <w:t>about them</w:t>
      </w:r>
    </w:p>
    <w:p w14:paraId="77CD9EA5" w14:textId="7A156494" w:rsidR="00B52FB8" w:rsidRDefault="00954A82" w:rsidP="00B52FB8">
      <w:pPr>
        <w:pStyle w:val="Listtoplevel"/>
      </w:pPr>
      <w:r>
        <w:t>might</w:t>
      </w:r>
      <w:r w:rsidR="002534B1">
        <w:t xml:space="preserve"> affect how other people s</w:t>
      </w:r>
      <w:r w:rsidR="00B52FB8">
        <w:t>e</w:t>
      </w:r>
      <w:r w:rsidR="002534B1">
        <w:t xml:space="preserve">e / think about them. </w:t>
      </w:r>
    </w:p>
    <w:p w14:paraId="6DC0A19B" w14:textId="0739C898" w:rsidR="00193F77" w:rsidRDefault="00193F77" w:rsidP="00B52FB8"/>
    <w:p w14:paraId="599972FE" w14:textId="5EBC5256" w:rsidR="00193F77" w:rsidRDefault="00193F77" w:rsidP="00B52FB8"/>
    <w:p w14:paraId="0714DBA0" w14:textId="1E8AC9C4" w:rsidR="00B204A0" w:rsidRDefault="009F169E" w:rsidP="00B52FB8">
      <w:r>
        <w:rPr>
          <w:noProof/>
        </w:rPr>
        <w:drawing>
          <wp:anchor distT="0" distB="0" distL="114300" distR="114300" simplePos="0" relativeHeight="251900928" behindDoc="0" locked="0" layoutInCell="1" allowOverlap="1" wp14:anchorId="7435A613" wp14:editId="6C9679E2">
            <wp:simplePos x="0" y="0"/>
            <wp:positionH relativeFrom="margin">
              <wp:align>left</wp:align>
            </wp:positionH>
            <wp:positionV relativeFrom="paragraph">
              <wp:posOffset>116205</wp:posOffset>
            </wp:positionV>
            <wp:extent cx="1656080" cy="1656080"/>
            <wp:effectExtent l="0" t="0" r="1270" b="1270"/>
            <wp:wrapNone/>
            <wp:docPr id="3120108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0108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80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0617">
        <w:t>Young p</w:t>
      </w:r>
      <w:r w:rsidR="00193F77">
        <w:t>eople can gain more mana throughout their lives</w:t>
      </w:r>
      <w:r w:rsidR="00B204A0">
        <w:t>:</w:t>
      </w:r>
    </w:p>
    <w:p w14:paraId="3C274BC0" w14:textId="4FE4FB55" w:rsidR="00193F77" w:rsidRDefault="00193F77" w:rsidP="00B204A0">
      <w:pPr>
        <w:pStyle w:val="Listtoplevel"/>
      </w:pPr>
      <w:r>
        <w:t xml:space="preserve">by the things they do </w:t>
      </w:r>
    </w:p>
    <w:p w14:paraId="43814E20" w14:textId="6A09C39F" w:rsidR="00B204A0" w:rsidRDefault="00B204A0" w:rsidP="00B204A0">
      <w:pPr>
        <w:pStyle w:val="Listtoplevel"/>
      </w:pPr>
      <w:r>
        <w:t>through the choices they make.</w:t>
      </w:r>
    </w:p>
    <w:p w14:paraId="53071984" w14:textId="77777777" w:rsidR="00B52FB8" w:rsidRDefault="00B52FB8" w:rsidP="00B52FB8"/>
    <w:p w14:paraId="555D4246" w14:textId="4202E4FE" w:rsidR="00B52FB8" w:rsidRDefault="009F169E" w:rsidP="00762D5E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01952" behindDoc="0" locked="0" layoutInCell="1" allowOverlap="1" wp14:anchorId="7CEA48E9" wp14:editId="332995C0">
            <wp:simplePos x="0" y="0"/>
            <wp:positionH relativeFrom="margin">
              <wp:align>left</wp:align>
            </wp:positionH>
            <wp:positionV relativeFrom="paragraph">
              <wp:posOffset>-429065</wp:posOffset>
            </wp:positionV>
            <wp:extent cx="1329397" cy="1329397"/>
            <wp:effectExtent l="0" t="0" r="0" b="4445"/>
            <wp:wrapNone/>
            <wp:docPr id="121270863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70863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397" cy="13293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2FB8">
        <w:rPr>
          <w:lang w:eastAsia="en-NZ"/>
        </w:rPr>
        <w:t xml:space="preserve">The Youth Plan </w:t>
      </w:r>
      <w:r w:rsidR="008C6E21">
        <w:rPr>
          <w:lang w:eastAsia="en-NZ"/>
        </w:rPr>
        <w:t>looks</w:t>
      </w:r>
      <w:r w:rsidR="00B52FB8">
        <w:rPr>
          <w:lang w:eastAsia="en-NZ"/>
        </w:rPr>
        <w:t xml:space="preserve"> at 2 </w:t>
      </w:r>
      <w:r w:rsidR="0099103A">
        <w:rPr>
          <w:lang w:eastAsia="en-NZ"/>
        </w:rPr>
        <w:t xml:space="preserve">main </w:t>
      </w:r>
      <w:r w:rsidR="00B52FB8">
        <w:rPr>
          <w:lang w:eastAsia="en-NZ"/>
        </w:rPr>
        <w:t>areas:</w:t>
      </w:r>
    </w:p>
    <w:p w14:paraId="5D02CC9A" w14:textId="43D1F2B1" w:rsidR="00B52FB8" w:rsidRPr="00A73A81" w:rsidRDefault="009F169E" w:rsidP="00B52FB8">
      <w:pPr>
        <w:pStyle w:val="Listtoplevel"/>
        <w:rPr>
          <w:b/>
          <w:bCs/>
          <w:lang w:eastAsia="en-NZ"/>
        </w:rPr>
      </w:pPr>
      <w:r w:rsidRPr="00A73A81">
        <w:rPr>
          <w:b/>
          <w:bCs/>
          <w:lang w:eastAsia="en-NZ"/>
        </w:rPr>
        <w:drawing>
          <wp:anchor distT="0" distB="0" distL="114300" distR="114300" simplePos="0" relativeHeight="251902976" behindDoc="0" locked="0" layoutInCell="1" allowOverlap="1" wp14:anchorId="427A014F" wp14:editId="5D62C648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307123" cy="1307123"/>
            <wp:effectExtent l="0" t="0" r="0" b="1270"/>
            <wp:wrapNone/>
            <wp:docPr id="1770499994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499994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123" cy="13071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2FB8" w:rsidRPr="00A73A81">
        <w:rPr>
          <w:b/>
          <w:bCs/>
          <w:lang w:eastAsia="en-NZ"/>
        </w:rPr>
        <w:t>voice</w:t>
      </w:r>
      <w:r w:rsidR="007F7E36" w:rsidRPr="00A73A81">
        <w:rPr>
          <w:b/>
          <w:bCs/>
          <w:lang w:eastAsia="en-NZ"/>
        </w:rPr>
        <w:t xml:space="preserve"> </w:t>
      </w:r>
    </w:p>
    <w:p w14:paraId="64C50677" w14:textId="361AF912" w:rsidR="00B52FB8" w:rsidRDefault="00B52FB8" w:rsidP="0066296C">
      <w:pPr>
        <w:pStyle w:val="Listtoplevel"/>
        <w:rPr>
          <w:lang w:eastAsia="en-NZ"/>
        </w:rPr>
      </w:pPr>
      <w:r w:rsidRPr="00A73A81">
        <w:rPr>
          <w:b/>
          <w:bCs/>
          <w:lang w:eastAsia="en-NZ"/>
        </w:rPr>
        <w:t>leadership</w:t>
      </w:r>
      <w:r>
        <w:rPr>
          <w:lang w:eastAsia="en-NZ"/>
        </w:rPr>
        <w:t>.</w:t>
      </w:r>
    </w:p>
    <w:p w14:paraId="2D9B8CDC" w14:textId="58861F56" w:rsidR="007E2C00" w:rsidRDefault="007E2C00" w:rsidP="007E2C00">
      <w:pPr>
        <w:rPr>
          <w:lang w:eastAsia="en-NZ"/>
        </w:rPr>
      </w:pPr>
    </w:p>
    <w:p w14:paraId="40FF77F5" w14:textId="1BD50E4E" w:rsidR="00BB470D" w:rsidRDefault="009F169E" w:rsidP="007E2C00">
      <w:pPr>
        <w:rPr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905024" behindDoc="0" locked="0" layoutInCell="1" allowOverlap="1" wp14:anchorId="3CC20A45" wp14:editId="315DA8B3">
            <wp:simplePos x="0" y="0"/>
            <wp:positionH relativeFrom="margin">
              <wp:posOffset>0</wp:posOffset>
            </wp:positionH>
            <wp:positionV relativeFrom="paragraph">
              <wp:posOffset>277202</wp:posOffset>
            </wp:positionV>
            <wp:extent cx="998806" cy="1220163"/>
            <wp:effectExtent l="0" t="0" r="5080" b="0"/>
            <wp:wrapNone/>
            <wp:docPr id="1523995790" name="Picture 15239957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995790" name="Picture 15239957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8806" cy="1220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3DB0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07744" behindDoc="1" locked="0" layoutInCell="1" allowOverlap="1" wp14:anchorId="612C8F26" wp14:editId="711DAE1F">
                <wp:simplePos x="0" y="0"/>
                <wp:positionH relativeFrom="margin">
                  <wp:posOffset>2265528</wp:posOffset>
                </wp:positionH>
                <wp:positionV relativeFrom="paragraph">
                  <wp:posOffset>312752</wp:posOffset>
                </wp:positionV>
                <wp:extent cx="3516861" cy="2743200"/>
                <wp:effectExtent l="0" t="0" r="1270" b="0"/>
                <wp:wrapNone/>
                <wp:docPr id="1236743429" name="Rectangle 1236743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2743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3F07F1F8">
              <v:rect id="Rectangle 1236743429" style="position:absolute;margin-left:178.4pt;margin-top:24.65pt;width:276.9pt;height:3in;z-index:-251508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3FE86AC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">
                <w10:wrap anchorx="margin"/>
              </v:rect>
            </w:pict>
          </mc:Fallback>
        </mc:AlternateContent>
      </w:r>
    </w:p>
    <w:p w14:paraId="45EC451E" w14:textId="1DB3071C" w:rsidR="0091111C" w:rsidRDefault="00BB470D" w:rsidP="007E2C00">
      <w:pPr>
        <w:rPr>
          <w:lang w:eastAsia="en-NZ"/>
        </w:rPr>
      </w:pPr>
      <w:r w:rsidRPr="0066296C">
        <w:rPr>
          <w:b/>
          <w:bCs/>
          <w:lang w:eastAsia="en-NZ"/>
        </w:rPr>
        <w:t xml:space="preserve">Voice </w:t>
      </w:r>
      <w:r w:rsidR="00673DB0" w:rsidRPr="00673DB0">
        <w:rPr>
          <w:lang w:eastAsia="en-NZ"/>
        </w:rPr>
        <w:t>is about</w:t>
      </w:r>
      <w:r w:rsidR="0091111C">
        <w:rPr>
          <w:lang w:eastAsia="en-NZ"/>
        </w:rPr>
        <w:t>:</w:t>
      </w:r>
      <w:r w:rsidR="00673DB0" w:rsidRPr="00673DB0">
        <w:rPr>
          <w:lang w:eastAsia="en-NZ"/>
        </w:rPr>
        <w:t xml:space="preserve"> </w:t>
      </w:r>
    </w:p>
    <w:p w14:paraId="44F24426" w14:textId="3A88DA3D" w:rsidR="00BB470D" w:rsidRDefault="009F169E" w:rsidP="0091111C">
      <w:pPr>
        <w:pStyle w:val="Listtoplevel"/>
        <w:rPr>
          <w:lang w:eastAsia="en-NZ"/>
        </w:rPr>
      </w:pPr>
      <w:r>
        <w:rPr>
          <w:lang w:eastAsia="en-GB"/>
        </w:rPr>
        <w:drawing>
          <wp:anchor distT="0" distB="0" distL="114300" distR="114300" simplePos="0" relativeHeight="251906048" behindDoc="0" locked="0" layoutInCell="1" allowOverlap="1" wp14:anchorId="1B0C1B08" wp14:editId="1AADC5F6">
            <wp:simplePos x="0" y="0"/>
            <wp:positionH relativeFrom="margin">
              <wp:align>left</wp:align>
            </wp:positionH>
            <wp:positionV relativeFrom="paragraph">
              <wp:posOffset>925537</wp:posOffset>
            </wp:positionV>
            <wp:extent cx="1427871" cy="1427871"/>
            <wp:effectExtent l="0" t="0" r="0" b="0"/>
            <wp:wrapNone/>
            <wp:docPr id="319089406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089406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871" cy="1427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70D">
        <w:rPr>
          <w:lang w:eastAsia="en-NZ"/>
        </w:rPr>
        <w:t>giv</w:t>
      </w:r>
      <w:r w:rsidR="00673DB0">
        <w:rPr>
          <w:lang w:eastAsia="en-NZ"/>
        </w:rPr>
        <w:t>ing</w:t>
      </w:r>
      <w:r w:rsidR="00BB470D">
        <w:rPr>
          <w:lang w:eastAsia="en-NZ"/>
        </w:rPr>
        <w:t xml:space="preserve"> young people the chance to </w:t>
      </w:r>
      <w:r w:rsidR="0066296C">
        <w:rPr>
          <w:lang w:eastAsia="en-NZ"/>
        </w:rPr>
        <w:t>speak out about things that are important to them</w:t>
      </w:r>
    </w:p>
    <w:p w14:paraId="3761B48D" w14:textId="10207B6C" w:rsidR="0091111C" w:rsidRDefault="0091111C" w:rsidP="0091111C">
      <w:pPr>
        <w:pStyle w:val="Listtoplevel"/>
        <w:rPr>
          <w:lang w:eastAsia="en-NZ"/>
        </w:rPr>
      </w:pPr>
      <w:r>
        <w:rPr>
          <w:lang w:eastAsia="en-NZ"/>
        </w:rPr>
        <w:t>listening to what young people say.</w:t>
      </w:r>
    </w:p>
    <w:p w14:paraId="686B885C" w14:textId="486503A8" w:rsidR="0066296C" w:rsidRDefault="0066296C" w:rsidP="007E2C00">
      <w:pPr>
        <w:rPr>
          <w:lang w:eastAsia="en-NZ"/>
        </w:rPr>
      </w:pPr>
    </w:p>
    <w:p w14:paraId="42FC3649" w14:textId="21615831" w:rsidR="0066296C" w:rsidRDefault="006035AD" w:rsidP="007E2C00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07072" behindDoc="0" locked="0" layoutInCell="1" allowOverlap="1" wp14:anchorId="555D9E75" wp14:editId="17903B06">
            <wp:simplePos x="0" y="0"/>
            <wp:positionH relativeFrom="margin">
              <wp:align>left</wp:align>
            </wp:positionH>
            <wp:positionV relativeFrom="paragraph">
              <wp:posOffset>81133</wp:posOffset>
            </wp:positionV>
            <wp:extent cx="1413461" cy="1382768"/>
            <wp:effectExtent l="0" t="0" r="0" b="1905"/>
            <wp:wrapNone/>
            <wp:docPr id="688633658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633658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461" cy="1382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3DB0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09792" behindDoc="1" locked="0" layoutInCell="1" allowOverlap="1" wp14:anchorId="3EEA586E" wp14:editId="133501B1">
                <wp:simplePos x="0" y="0"/>
                <wp:positionH relativeFrom="margin">
                  <wp:posOffset>2265528</wp:posOffset>
                </wp:positionH>
                <wp:positionV relativeFrom="paragraph">
                  <wp:posOffset>299616</wp:posOffset>
                </wp:positionV>
                <wp:extent cx="3516861" cy="1050877"/>
                <wp:effectExtent l="0" t="0" r="1270" b="3810"/>
                <wp:wrapNone/>
                <wp:docPr id="1312294020" name="Rectangle 13122940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105087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2B50A46A">
              <v:rect id="Rectangle 1312294020" style="position:absolute;margin-left:178.4pt;margin-top:23.6pt;width:276.9pt;height:82.75pt;z-index:-251506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18F6B2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">
                <w10:wrap anchorx="margin"/>
              </v:rect>
            </w:pict>
          </mc:Fallback>
        </mc:AlternateContent>
      </w:r>
    </w:p>
    <w:p w14:paraId="40ADF3F3" w14:textId="6042A630" w:rsidR="0066296C" w:rsidRDefault="0066296C" w:rsidP="007E2C00">
      <w:pPr>
        <w:rPr>
          <w:lang w:eastAsia="en-NZ"/>
        </w:rPr>
      </w:pPr>
      <w:r w:rsidRPr="0066296C">
        <w:rPr>
          <w:b/>
          <w:bCs/>
          <w:lang w:eastAsia="en-NZ"/>
        </w:rPr>
        <w:t>Leadership</w:t>
      </w:r>
      <w:r>
        <w:rPr>
          <w:lang w:eastAsia="en-NZ"/>
        </w:rPr>
        <w:t xml:space="preserve"> </w:t>
      </w:r>
      <w:r w:rsidR="00673DB0">
        <w:rPr>
          <w:lang w:eastAsia="en-NZ"/>
        </w:rPr>
        <w:t>is about giving</w:t>
      </w:r>
      <w:r>
        <w:rPr>
          <w:lang w:eastAsia="en-NZ"/>
        </w:rPr>
        <w:t xml:space="preserve"> young people the chance to make / be a part of decisions that affect them.</w:t>
      </w:r>
    </w:p>
    <w:p w14:paraId="24B15BBC" w14:textId="43D01D18" w:rsidR="0066296C" w:rsidRDefault="0066296C" w:rsidP="007E2C00">
      <w:pPr>
        <w:rPr>
          <w:lang w:eastAsia="en-NZ"/>
        </w:rPr>
      </w:pPr>
    </w:p>
    <w:p w14:paraId="32F6A0C7" w14:textId="59D601D3" w:rsidR="0066296C" w:rsidRDefault="0066296C" w:rsidP="007E2C00">
      <w:pPr>
        <w:rPr>
          <w:lang w:eastAsia="en-NZ"/>
        </w:rPr>
      </w:pPr>
    </w:p>
    <w:p w14:paraId="379F9869" w14:textId="0C6BDB5B" w:rsidR="003C6552" w:rsidRDefault="003C6552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28A1DB9D" w14:textId="72166BEE" w:rsidR="00070E0E" w:rsidRDefault="003C6552" w:rsidP="008C6E21">
      <w:r>
        <w:rPr>
          <w:b/>
          <w:bCs/>
          <w:noProof/>
          <w:lang w:eastAsia="en-NZ"/>
        </w:rPr>
        <w:drawing>
          <wp:anchor distT="0" distB="0" distL="114300" distR="114300" simplePos="0" relativeHeight="252083200" behindDoc="0" locked="0" layoutInCell="1" allowOverlap="1" wp14:anchorId="357CC9DB" wp14:editId="0F58B366">
            <wp:simplePos x="0" y="0"/>
            <wp:positionH relativeFrom="margin">
              <wp:posOffset>116114</wp:posOffset>
            </wp:positionH>
            <wp:positionV relativeFrom="paragraph">
              <wp:posOffset>-324666</wp:posOffset>
            </wp:positionV>
            <wp:extent cx="1454736" cy="1454736"/>
            <wp:effectExtent l="0" t="0" r="6350" b="0"/>
            <wp:wrapNone/>
            <wp:docPr id="1965812685" name="Picture 19658126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352423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736" cy="1454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>Voice and leadership are</w:t>
      </w:r>
      <w:r w:rsidR="007E2C00">
        <w:rPr>
          <w:lang w:eastAsia="en-NZ"/>
        </w:rPr>
        <w:t xml:space="preserve"> a part of </w:t>
      </w:r>
      <w:r w:rsidR="007E2C00" w:rsidRPr="00673DB0">
        <w:rPr>
          <w:b/>
          <w:bCs/>
          <w:lang w:eastAsia="en-NZ"/>
        </w:rPr>
        <w:t xml:space="preserve">whai </w:t>
      </w:r>
      <w:r w:rsidR="008C6E21" w:rsidRPr="008C6E21">
        <w:rPr>
          <w:b/>
          <w:bCs/>
        </w:rPr>
        <w:t>wāhitanga.</w:t>
      </w:r>
    </w:p>
    <w:p w14:paraId="0ACBCF21" w14:textId="77777777" w:rsidR="008C6E21" w:rsidRDefault="008C6E21" w:rsidP="008C6E21">
      <w:pPr>
        <w:rPr>
          <w:lang w:eastAsia="en-NZ"/>
        </w:rPr>
      </w:pPr>
    </w:p>
    <w:p w14:paraId="4DEC9494" w14:textId="0F1560E1" w:rsidR="003C6552" w:rsidRDefault="008C6E21" w:rsidP="009928B3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15936" behindDoc="1" locked="0" layoutInCell="1" allowOverlap="1" wp14:anchorId="2266AB0B" wp14:editId="124DBE3B">
                <wp:simplePos x="0" y="0"/>
                <wp:positionH relativeFrom="margin">
                  <wp:posOffset>2257425</wp:posOffset>
                </wp:positionH>
                <wp:positionV relativeFrom="paragraph">
                  <wp:posOffset>271780</wp:posOffset>
                </wp:positionV>
                <wp:extent cx="3516630" cy="2943225"/>
                <wp:effectExtent l="0" t="0" r="7620" b="9525"/>
                <wp:wrapNone/>
                <wp:docPr id="2068435277" name="Rectangle 2068435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630" cy="29432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01D9D1CB">
              <v:rect id="Rectangle 2068435277" style="position:absolute;margin-left:177.75pt;margin-top:21.4pt;width:276.9pt;height:231.75pt;z-index:-251500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1BDD38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">
                <w10:wrap anchorx="margin"/>
              </v:rect>
            </w:pict>
          </mc:Fallback>
        </mc:AlternateContent>
      </w:r>
    </w:p>
    <w:p w14:paraId="6BBE492A" w14:textId="35440F8D" w:rsidR="00A874DA" w:rsidRDefault="00B32F8D" w:rsidP="00407520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78080" behindDoc="0" locked="0" layoutInCell="1" allowOverlap="1" wp14:anchorId="2D14EA0E" wp14:editId="4232443F">
            <wp:simplePos x="0" y="0"/>
            <wp:positionH relativeFrom="margin">
              <wp:align>left</wp:align>
            </wp:positionH>
            <wp:positionV relativeFrom="paragraph">
              <wp:posOffset>-183243</wp:posOffset>
            </wp:positionV>
            <wp:extent cx="1749444" cy="1231900"/>
            <wp:effectExtent l="0" t="0" r="3175" b="0"/>
            <wp:wrapNone/>
            <wp:docPr id="283817573" name="Picture 1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817573" name="Picture 1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444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328C" w:rsidRPr="00673DB0">
        <w:rPr>
          <w:b/>
          <w:bCs/>
          <w:lang w:eastAsia="en-NZ"/>
        </w:rPr>
        <w:t xml:space="preserve">Whai </w:t>
      </w:r>
      <w:r w:rsidR="008C6E21" w:rsidRPr="008C6E21">
        <w:rPr>
          <w:b/>
          <w:bCs/>
        </w:rPr>
        <w:t>wāhitanga</w:t>
      </w:r>
      <w:r w:rsidR="008C6E21">
        <w:rPr>
          <w:lang w:eastAsia="en-NZ"/>
        </w:rPr>
        <w:t xml:space="preserve"> </w:t>
      </w:r>
      <w:r w:rsidR="00A30FA8">
        <w:rPr>
          <w:lang w:eastAsia="en-NZ"/>
        </w:rPr>
        <w:t xml:space="preserve">means </w:t>
      </w:r>
      <w:r w:rsidR="00A874DA" w:rsidRPr="00A874DA">
        <w:rPr>
          <w:b/>
          <w:bCs/>
          <w:lang w:eastAsia="en-NZ"/>
        </w:rPr>
        <w:t>participation</w:t>
      </w:r>
      <w:r w:rsidR="00A874DA">
        <w:rPr>
          <w:lang w:eastAsia="en-NZ"/>
        </w:rPr>
        <w:t xml:space="preserve"> which is about taking part in things.</w:t>
      </w:r>
    </w:p>
    <w:p w14:paraId="55115B45" w14:textId="454FBFA2" w:rsidR="00A874DA" w:rsidRDefault="00A874DA" w:rsidP="00407520">
      <w:pPr>
        <w:rPr>
          <w:lang w:eastAsia="en-NZ"/>
        </w:rPr>
      </w:pPr>
    </w:p>
    <w:p w14:paraId="67B3091A" w14:textId="35286F67" w:rsidR="00A874DA" w:rsidRDefault="00B32F8D" w:rsidP="00407520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09120" behindDoc="0" locked="0" layoutInCell="1" allowOverlap="1" wp14:anchorId="4870B812" wp14:editId="4B7BE8D7">
            <wp:simplePos x="0" y="0"/>
            <wp:positionH relativeFrom="margin">
              <wp:posOffset>92710</wp:posOffset>
            </wp:positionH>
            <wp:positionV relativeFrom="paragraph">
              <wp:posOffset>56515</wp:posOffset>
            </wp:positionV>
            <wp:extent cx="1654175" cy="1618615"/>
            <wp:effectExtent l="0" t="0" r="0" b="0"/>
            <wp:wrapNone/>
            <wp:docPr id="303034108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034108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4175" cy="1618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03D370" w14:textId="6FF10217" w:rsidR="00A874DA" w:rsidRDefault="00B32F8D" w:rsidP="008705C1">
      <w:pPr>
        <w:rPr>
          <w:lang w:eastAsia="en-NZ"/>
        </w:rPr>
      </w:pPr>
      <w:r>
        <w:rPr>
          <w:lang w:eastAsia="en-NZ"/>
        </w:rPr>
        <w:t>It also means</w:t>
      </w:r>
      <w:r w:rsidR="00A874DA">
        <w:rPr>
          <w:lang w:eastAsia="en-NZ"/>
        </w:rPr>
        <w:t xml:space="preserve"> </w:t>
      </w:r>
      <w:r w:rsidR="00A30FA8">
        <w:rPr>
          <w:lang w:eastAsia="en-NZ"/>
        </w:rPr>
        <w:t xml:space="preserve">that </w:t>
      </w:r>
      <w:r w:rsidR="00070E0E">
        <w:rPr>
          <w:lang w:eastAsia="en-NZ"/>
        </w:rPr>
        <w:t xml:space="preserve">young people </w:t>
      </w:r>
      <w:r w:rsidR="00A30FA8">
        <w:rPr>
          <w:lang w:eastAsia="en-NZ"/>
        </w:rPr>
        <w:t xml:space="preserve">can take </w:t>
      </w:r>
      <w:r w:rsidR="00070E0E">
        <w:rPr>
          <w:lang w:eastAsia="en-NZ"/>
        </w:rPr>
        <w:t xml:space="preserve">an active </w:t>
      </w:r>
      <w:r w:rsidR="00A30FA8">
        <w:rPr>
          <w:lang w:eastAsia="en-NZ"/>
        </w:rPr>
        <w:t xml:space="preserve">part in </w:t>
      </w:r>
      <w:r w:rsidR="00070E0E">
        <w:rPr>
          <w:lang w:eastAsia="en-NZ"/>
        </w:rPr>
        <w:t xml:space="preserve">making choices </w:t>
      </w:r>
      <w:r w:rsidR="00A874DA">
        <w:rPr>
          <w:lang w:eastAsia="en-NZ"/>
        </w:rPr>
        <w:t xml:space="preserve">about things </w:t>
      </w:r>
      <w:r w:rsidR="00070E0E">
        <w:rPr>
          <w:lang w:eastAsia="en-NZ"/>
        </w:rPr>
        <w:t>that affect them.</w:t>
      </w:r>
    </w:p>
    <w:p w14:paraId="58D0FE25" w14:textId="64CAEDEF" w:rsidR="009928B3" w:rsidRDefault="009928B3" w:rsidP="008705C1">
      <w:pPr>
        <w:rPr>
          <w:lang w:eastAsia="en-NZ"/>
        </w:rPr>
      </w:pPr>
    </w:p>
    <w:p w14:paraId="39E546D7" w14:textId="5816CCF4" w:rsidR="009928B3" w:rsidRDefault="00B32F8D" w:rsidP="00762D5E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11168" behindDoc="0" locked="0" layoutInCell="1" allowOverlap="1" wp14:anchorId="505EB34E" wp14:editId="7DC19264">
            <wp:simplePos x="0" y="0"/>
            <wp:positionH relativeFrom="margin">
              <wp:align>left</wp:align>
            </wp:positionH>
            <wp:positionV relativeFrom="paragraph">
              <wp:posOffset>60506</wp:posOffset>
            </wp:positionV>
            <wp:extent cx="1748168" cy="1361984"/>
            <wp:effectExtent l="0" t="0" r="4445" b="0"/>
            <wp:wrapNone/>
            <wp:docPr id="43895358" name="Picture 438953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95358" name="Picture 438953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168" cy="1361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FF0983" w14:textId="47AAB806" w:rsidR="00070E0E" w:rsidRDefault="00070E0E" w:rsidP="00762D5E">
      <w:pPr>
        <w:rPr>
          <w:lang w:eastAsia="en-NZ"/>
        </w:rPr>
      </w:pPr>
      <w:r>
        <w:rPr>
          <w:lang w:eastAsia="en-NZ"/>
        </w:rPr>
        <w:t xml:space="preserve">Whai </w:t>
      </w:r>
      <w:r w:rsidR="008C6E21" w:rsidRPr="008C6E21">
        <w:t>wāhitanga</w:t>
      </w:r>
      <w:r w:rsidRPr="008C6E21">
        <w:rPr>
          <w:lang w:eastAsia="en-NZ"/>
        </w:rPr>
        <w:t>:</w:t>
      </w:r>
      <w:r>
        <w:rPr>
          <w:lang w:eastAsia="en-NZ"/>
        </w:rPr>
        <w:t xml:space="preserve"> </w:t>
      </w:r>
    </w:p>
    <w:p w14:paraId="6B3C2265" w14:textId="75C26A98" w:rsidR="0012532C" w:rsidRDefault="00B32F8D" w:rsidP="00070E0E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12192" behindDoc="0" locked="0" layoutInCell="1" allowOverlap="1" wp14:anchorId="1CD63328" wp14:editId="4FDBBC9C">
            <wp:simplePos x="0" y="0"/>
            <wp:positionH relativeFrom="margin">
              <wp:align>left</wp:align>
            </wp:positionH>
            <wp:positionV relativeFrom="paragraph">
              <wp:posOffset>928097</wp:posOffset>
            </wp:positionV>
            <wp:extent cx="1489166" cy="1420049"/>
            <wp:effectExtent l="0" t="0" r="0" b="2540"/>
            <wp:wrapNone/>
            <wp:docPr id="1854882952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882952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166" cy="1420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E0E">
        <w:rPr>
          <w:lang w:eastAsia="en-NZ"/>
        </w:rPr>
        <w:t>sees</w:t>
      </w:r>
      <w:r w:rsidR="00344D1E">
        <w:rPr>
          <w:lang w:eastAsia="en-NZ"/>
        </w:rPr>
        <w:t xml:space="preserve"> mana</w:t>
      </w:r>
      <w:r w:rsidR="0012532C">
        <w:rPr>
          <w:lang w:eastAsia="en-NZ"/>
        </w:rPr>
        <w:t xml:space="preserve"> in every young person </w:t>
      </w:r>
    </w:p>
    <w:p w14:paraId="07205127" w14:textId="22C18971" w:rsidR="0012532C" w:rsidRDefault="00070E0E" w:rsidP="00070E0E">
      <w:pPr>
        <w:pStyle w:val="Listtoplevel"/>
        <w:rPr>
          <w:lang w:eastAsia="en-NZ"/>
        </w:rPr>
      </w:pPr>
      <w:r>
        <w:rPr>
          <w:lang w:eastAsia="en-NZ"/>
        </w:rPr>
        <w:t xml:space="preserve">gives </w:t>
      </w:r>
      <w:r w:rsidR="0012532C">
        <w:rPr>
          <w:lang w:eastAsia="en-NZ"/>
        </w:rPr>
        <w:t xml:space="preserve">all young people </w:t>
      </w:r>
      <w:r>
        <w:rPr>
          <w:lang w:eastAsia="en-NZ"/>
        </w:rPr>
        <w:t xml:space="preserve">the power </w:t>
      </w:r>
      <w:r w:rsidR="0012532C">
        <w:rPr>
          <w:lang w:eastAsia="en-NZ"/>
        </w:rPr>
        <w:t xml:space="preserve">to have a say in </w:t>
      </w:r>
      <w:r>
        <w:rPr>
          <w:lang w:eastAsia="en-NZ"/>
        </w:rPr>
        <w:t>their own lives</w:t>
      </w:r>
      <w:r w:rsidR="0012532C">
        <w:rPr>
          <w:lang w:eastAsia="en-NZ"/>
        </w:rPr>
        <w:t xml:space="preserve">. </w:t>
      </w:r>
    </w:p>
    <w:p w14:paraId="263B50DF" w14:textId="77777777" w:rsidR="00A874DA" w:rsidRDefault="00A874DA" w:rsidP="00A874DA">
      <w:pPr>
        <w:pStyle w:val="Listtoplevel"/>
        <w:numPr>
          <w:ilvl w:val="0"/>
          <w:numId w:val="0"/>
        </w:numPr>
        <w:ind w:left="4253" w:hanging="567"/>
        <w:rPr>
          <w:lang w:eastAsia="en-NZ"/>
        </w:rPr>
      </w:pPr>
    </w:p>
    <w:p w14:paraId="1837FE5B" w14:textId="2282309D" w:rsidR="002E065F" w:rsidRDefault="002E065F">
      <w:pPr>
        <w:spacing w:line="240" w:lineRule="auto"/>
        <w:ind w:left="0"/>
        <w:rPr>
          <w:rFonts w:eastAsia="Arial Unicode MS"/>
          <w:b/>
          <w:kern w:val="28"/>
          <w:sz w:val="44"/>
          <w:lang w:eastAsia="en-NZ"/>
        </w:rPr>
      </w:pPr>
    </w:p>
    <w:p w14:paraId="7A1DFDAF" w14:textId="2355E3A6" w:rsidR="00DA328C" w:rsidRDefault="006644C5" w:rsidP="002E065F">
      <w:pPr>
        <w:pStyle w:val="Heading1"/>
        <w:rPr>
          <w:lang w:eastAsia="en-NZ"/>
        </w:rPr>
      </w:pPr>
      <w:bookmarkStart w:id="5" w:name="_What_are_the_1"/>
      <w:bookmarkEnd w:id="5"/>
      <w:r>
        <w:rPr>
          <w:lang w:eastAsia="en-NZ"/>
        </w:rPr>
        <w:t>What are the</w:t>
      </w:r>
      <w:r w:rsidR="002E065F">
        <w:rPr>
          <w:lang w:eastAsia="en-NZ"/>
        </w:rPr>
        <w:t xml:space="preserve"> outcomes of the Youth Plan</w:t>
      </w:r>
      <w:r>
        <w:rPr>
          <w:lang w:eastAsia="en-NZ"/>
        </w:rPr>
        <w:t>?</w:t>
      </w:r>
    </w:p>
    <w:p w14:paraId="05623642" w14:textId="77777777" w:rsidR="002E065F" w:rsidRDefault="002E065F" w:rsidP="00673DB0"/>
    <w:p w14:paraId="731245AC" w14:textId="260EFD41" w:rsidR="00673DB0" w:rsidRDefault="00A31066" w:rsidP="00673DB0">
      <w:r>
        <w:rPr>
          <w:noProof/>
        </w:rPr>
        <w:drawing>
          <wp:anchor distT="0" distB="0" distL="114300" distR="114300" simplePos="0" relativeHeight="251913216" behindDoc="0" locked="0" layoutInCell="1" allowOverlap="1" wp14:anchorId="2E14236D" wp14:editId="0040F971">
            <wp:simplePos x="0" y="0"/>
            <wp:positionH relativeFrom="margin">
              <wp:align>left</wp:align>
            </wp:positionH>
            <wp:positionV relativeFrom="paragraph">
              <wp:posOffset>91440</wp:posOffset>
            </wp:positionV>
            <wp:extent cx="1139190" cy="1139190"/>
            <wp:effectExtent l="0" t="0" r="3810" b="3810"/>
            <wp:wrapNone/>
            <wp:docPr id="2122526214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526214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919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08F9D3" w14:textId="778FBA3E" w:rsidR="001F77D0" w:rsidRDefault="001F77D0" w:rsidP="00673DB0">
      <w:r>
        <w:t>The Youth Plan also has outcomes.</w:t>
      </w:r>
    </w:p>
    <w:p w14:paraId="54196E18" w14:textId="77777777" w:rsidR="006F09D4" w:rsidRDefault="006F09D4" w:rsidP="00673DB0"/>
    <w:p w14:paraId="70FA69FB" w14:textId="55780448" w:rsidR="006F09D4" w:rsidRDefault="006F09D4" w:rsidP="00673DB0"/>
    <w:p w14:paraId="75688978" w14:textId="026CB611" w:rsidR="006F09D4" w:rsidRDefault="006F09D4" w:rsidP="00673DB0">
      <w:r w:rsidRPr="00AE7C30">
        <w:rPr>
          <w:noProof/>
        </w:rPr>
        <w:drawing>
          <wp:anchor distT="0" distB="0" distL="114300" distR="114300" simplePos="0" relativeHeight="252094464" behindDoc="0" locked="0" layoutInCell="1" allowOverlap="1" wp14:anchorId="7B95805F" wp14:editId="497757D8">
            <wp:simplePos x="0" y="0"/>
            <wp:positionH relativeFrom="margin">
              <wp:posOffset>0</wp:posOffset>
            </wp:positionH>
            <wp:positionV relativeFrom="paragraph">
              <wp:posOffset>188741</wp:posOffset>
            </wp:positionV>
            <wp:extent cx="1285645" cy="1812937"/>
            <wp:effectExtent l="0" t="0" r="0" b="0"/>
            <wp:wrapNone/>
            <wp:docPr id="2132313494" name="Picture 21323134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313494" name="Picture 21323134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645" cy="1812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outcomes of the Youth Plan are different to the outcomes of the Child and </w:t>
      </w:r>
      <w:r w:rsidR="00A026C1">
        <w:t xml:space="preserve">Youth </w:t>
      </w:r>
      <w:r>
        <w:t xml:space="preserve">Wellbeing Strategy. </w:t>
      </w:r>
    </w:p>
    <w:p w14:paraId="5957C0AE" w14:textId="10306526" w:rsidR="001F77D0" w:rsidRDefault="001F77D0" w:rsidP="00673DB0"/>
    <w:p w14:paraId="0E108631" w14:textId="0A716854" w:rsidR="001F77D0" w:rsidRDefault="001F77D0" w:rsidP="00673DB0"/>
    <w:p w14:paraId="680B3969" w14:textId="5435BFCA" w:rsidR="002E065F" w:rsidRPr="004A26C3" w:rsidRDefault="001F77D0" w:rsidP="00673DB0">
      <w:r>
        <w:t>T</w:t>
      </w:r>
      <w:r w:rsidR="002E065F">
        <w:t xml:space="preserve">he </w:t>
      </w:r>
      <w:r w:rsidR="008411E8">
        <w:t xml:space="preserve">6 </w:t>
      </w:r>
      <w:r w:rsidR="002E065F">
        <w:t>outcomes of the Youth Plan are:</w:t>
      </w:r>
    </w:p>
    <w:p w14:paraId="21399A5D" w14:textId="78B9C97B" w:rsidR="00365CF2" w:rsidRDefault="00A31066" w:rsidP="00365CF2">
      <w:pPr>
        <w:pStyle w:val="Listtoplevel"/>
        <w:numPr>
          <w:ilvl w:val="0"/>
          <w:numId w:val="15"/>
        </w:numPr>
        <w:ind w:left="4253" w:hanging="567"/>
      </w:pPr>
      <w:r>
        <w:rPr>
          <w:lang w:eastAsia="en-GB"/>
        </w:rPr>
        <w:drawing>
          <wp:anchor distT="0" distB="0" distL="114300" distR="114300" simplePos="0" relativeHeight="251915264" behindDoc="0" locked="0" layoutInCell="1" allowOverlap="1" wp14:anchorId="2A326BBC" wp14:editId="3CE7579C">
            <wp:simplePos x="0" y="0"/>
            <wp:positionH relativeFrom="margin">
              <wp:align>left</wp:align>
            </wp:positionH>
            <wp:positionV relativeFrom="paragraph">
              <wp:posOffset>212725</wp:posOffset>
            </wp:positionV>
            <wp:extent cx="1454785" cy="1454785"/>
            <wp:effectExtent l="0" t="0" r="0" b="0"/>
            <wp:wrapNone/>
            <wp:docPr id="1270280482" name="Picture 12702804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280482" name="Picture 12702804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785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0F3D">
        <w:t>A</w:t>
      </w:r>
      <w:r w:rsidR="00365CF2">
        <w:t xml:space="preserve">ll </w:t>
      </w:r>
      <w:r w:rsidR="008B5D75">
        <w:t>y</w:t>
      </w:r>
      <w:r w:rsidR="002E065F" w:rsidRPr="002E065F">
        <w:t>oung people are supported to</w:t>
      </w:r>
      <w:r w:rsidR="00365CF2">
        <w:t>:</w:t>
      </w:r>
      <w:r w:rsidR="002E065F" w:rsidRPr="002E065F">
        <w:t xml:space="preserve"> </w:t>
      </w:r>
    </w:p>
    <w:p w14:paraId="1F808C3B" w14:textId="573B5371" w:rsidR="00365CF2" w:rsidRDefault="00F96783" w:rsidP="00365CF2">
      <w:pPr>
        <w:pStyle w:val="Listtoplevel"/>
        <w:numPr>
          <w:ilvl w:val="0"/>
          <w:numId w:val="16"/>
        </w:numPr>
        <w:ind w:left="4820" w:hanging="567"/>
      </w:pPr>
      <w:r>
        <w:t>be the people they want to be</w:t>
      </w:r>
      <w:r w:rsidR="002E065F" w:rsidRPr="002E065F">
        <w:t xml:space="preserve"> </w:t>
      </w:r>
    </w:p>
    <w:p w14:paraId="11A66750" w14:textId="0E70A07B" w:rsidR="002E065F" w:rsidRDefault="00A31066" w:rsidP="00365CF2">
      <w:pPr>
        <w:pStyle w:val="Listtoplevel"/>
        <w:numPr>
          <w:ilvl w:val="0"/>
          <w:numId w:val="16"/>
        </w:numPr>
        <w:ind w:left="4820" w:hanging="567"/>
      </w:pPr>
      <w:r>
        <w:drawing>
          <wp:anchor distT="0" distB="0" distL="114300" distR="114300" simplePos="0" relativeHeight="251916288" behindDoc="0" locked="0" layoutInCell="1" allowOverlap="1" wp14:anchorId="5074DEDB" wp14:editId="0CA9683E">
            <wp:simplePos x="0" y="0"/>
            <wp:positionH relativeFrom="margin">
              <wp:posOffset>-219075</wp:posOffset>
            </wp:positionH>
            <wp:positionV relativeFrom="paragraph">
              <wp:posOffset>111125</wp:posOffset>
            </wp:positionV>
            <wp:extent cx="1934845" cy="892175"/>
            <wp:effectExtent l="0" t="0" r="0" b="0"/>
            <wp:wrapNone/>
            <wp:docPr id="1553537595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537595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4845" cy="892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5CF2">
        <w:t xml:space="preserve">make good choices that add to their </w:t>
      </w:r>
      <w:r w:rsidR="002E065F" w:rsidRPr="002E065F">
        <w:t>mana.</w:t>
      </w:r>
    </w:p>
    <w:p w14:paraId="294BA0F0" w14:textId="50EFCDE1" w:rsidR="00BA0F3D" w:rsidRDefault="00BA0F3D" w:rsidP="00BA0F3D"/>
    <w:p w14:paraId="17DC0854" w14:textId="77777777" w:rsidR="005B5C06" w:rsidRDefault="005B5C06" w:rsidP="00BA0F3D"/>
    <w:p w14:paraId="5CD3CD0F" w14:textId="77777777" w:rsidR="005B5C06" w:rsidRDefault="005B5C06" w:rsidP="00BA0F3D"/>
    <w:p w14:paraId="65C8BAAF" w14:textId="77777777" w:rsidR="005B5C06" w:rsidRDefault="005B5C06" w:rsidP="00BA0F3D"/>
    <w:p w14:paraId="0920F286" w14:textId="77777777" w:rsidR="005B5C06" w:rsidRPr="002E065F" w:rsidRDefault="005B5C06" w:rsidP="005B5C06">
      <w:r>
        <w:rPr>
          <w:noProof/>
        </w:rPr>
        <w:drawing>
          <wp:anchor distT="0" distB="0" distL="114300" distR="114300" simplePos="0" relativeHeight="252108800" behindDoc="0" locked="0" layoutInCell="1" allowOverlap="1" wp14:anchorId="5004A318" wp14:editId="19B0A441">
            <wp:simplePos x="0" y="0"/>
            <wp:positionH relativeFrom="margin">
              <wp:align>left</wp:align>
            </wp:positionH>
            <wp:positionV relativeFrom="paragraph">
              <wp:posOffset>-242570</wp:posOffset>
            </wp:positionV>
            <wp:extent cx="1045210" cy="949325"/>
            <wp:effectExtent l="0" t="0" r="2540" b="3175"/>
            <wp:wrapNone/>
            <wp:docPr id="1999889715" name="Picture 19998897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731128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5210" cy="949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ther outcomes of the Youth Plan are:</w:t>
      </w:r>
    </w:p>
    <w:p w14:paraId="2A653EA4" w14:textId="77777777" w:rsidR="005B5C06" w:rsidRPr="002E065F" w:rsidRDefault="005B5C06" w:rsidP="00BA0F3D"/>
    <w:p w14:paraId="352ACE57" w14:textId="519D5B32" w:rsidR="00F71042" w:rsidRDefault="00A31066" w:rsidP="00AB4143">
      <w:pPr>
        <w:pStyle w:val="Listtoplevel"/>
        <w:numPr>
          <w:ilvl w:val="0"/>
          <w:numId w:val="15"/>
        </w:numPr>
        <w:ind w:left="4253" w:hanging="567"/>
      </w:pPr>
      <w:r>
        <w:rPr>
          <w:lang w:eastAsia="en-GB"/>
        </w:rPr>
        <w:drawing>
          <wp:anchor distT="0" distB="0" distL="114300" distR="114300" simplePos="0" relativeHeight="251918336" behindDoc="0" locked="0" layoutInCell="1" allowOverlap="1" wp14:anchorId="27828F67" wp14:editId="6B790CE9">
            <wp:simplePos x="0" y="0"/>
            <wp:positionH relativeFrom="margin">
              <wp:posOffset>14</wp:posOffset>
            </wp:positionH>
            <wp:positionV relativeFrom="paragraph">
              <wp:posOffset>-105590</wp:posOffset>
            </wp:positionV>
            <wp:extent cx="1146517" cy="1400610"/>
            <wp:effectExtent l="0" t="0" r="0" b="0"/>
            <wp:wrapNone/>
            <wp:docPr id="115840457" name="Picture 1158404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40457" name="Picture 1158404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6517" cy="1400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65F" w:rsidRPr="002E065F">
        <w:t xml:space="preserve">The </w:t>
      </w:r>
      <w:r w:rsidR="002E065F" w:rsidRPr="00AB4143">
        <w:rPr>
          <w:b/>
          <w:bCs/>
        </w:rPr>
        <w:t xml:space="preserve">mauri </w:t>
      </w:r>
      <w:r w:rsidR="002E065F" w:rsidRPr="002E065F">
        <w:t xml:space="preserve">of young people is </w:t>
      </w:r>
      <w:r w:rsidR="00AB4143">
        <w:t xml:space="preserve">made stronger </w:t>
      </w:r>
      <w:r w:rsidR="002E065F" w:rsidRPr="002E065F">
        <w:t xml:space="preserve">so that </w:t>
      </w:r>
      <w:r w:rsidR="00F71042">
        <w:t xml:space="preserve">other people see </w:t>
      </w:r>
      <w:r w:rsidR="002E065F" w:rsidRPr="002E065F">
        <w:t>young people</w:t>
      </w:r>
      <w:r w:rsidR="00F71042">
        <w:t>:</w:t>
      </w:r>
      <w:r w:rsidR="002E065F" w:rsidRPr="002E065F">
        <w:t xml:space="preserve"> </w:t>
      </w:r>
    </w:p>
    <w:p w14:paraId="5965F0A9" w14:textId="2A212886" w:rsidR="00F71042" w:rsidRDefault="00A31066" w:rsidP="00F71042">
      <w:pPr>
        <w:pStyle w:val="Listtoplevel"/>
        <w:numPr>
          <w:ilvl w:val="0"/>
          <w:numId w:val="17"/>
        </w:numPr>
        <w:ind w:left="4820" w:hanging="567"/>
      </w:pPr>
      <w:r>
        <w:drawing>
          <wp:anchor distT="0" distB="0" distL="114300" distR="114300" simplePos="0" relativeHeight="251919360" behindDoc="0" locked="0" layoutInCell="1" allowOverlap="1" wp14:anchorId="4CD1EF4B" wp14:editId="2F5AC27E">
            <wp:simplePos x="0" y="0"/>
            <wp:positionH relativeFrom="margin">
              <wp:posOffset>0</wp:posOffset>
            </wp:positionH>
            <wp:positionV relativeFrom="paragraph">
              <wp:posOffset>418909</wp:posOffset>
            </wp:positionV>
            <wp:extent cx="1266092" cy="1266092"/>
            <wp:effectExtent l="0" t="0" r="4445" b="4445"/>
            <wp:wrapNone/>
            <wp:docPr id="450300599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300599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092" cy="12660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65F" w:rsidRPr="002E065F">
        <w:t>for who they are</w:t>
      </w:r>
    </w:p>
    <w:p w14:paraId="2196BECB" w14:textId="4EB252D9" w:rsidR="00F71042" w:rsidRDefault="002E065F" w:rsidP="00F71042">
      <w:pPr>
        <w:pStyle w:val="Listtoplevel"/>
        <w:numPr>
          <w:ilvl w:val="0"/>
          <w:numId w:val="17"/>
        </w:numPr>
        <w:ind w:left="4820" w:hanging="567"/>
      </w:pPr>
      <w:r w:rsidRPr="002E065F">
        <w:t>who they want to be.</w:t>
      </w:r>
    </w:p>
    <w:p w14:paraId="131B8D47" w14:textId="02621805" w:rsidR="00F71042" w:rsidRDefault="00F71042" w:rsidP="00F71042"/>
    <w:p w14:paraId="7439589B" w14:textId="77777777" w:rsidR="00F71042" w:rsidRDefault="00F71042" w:rsidP="00F71042"/>
    <w:p w14:paraId="51502FF3" w14:textId="4B74C9A7" w:rsidR="00F71042" w:rsidRDefault="00DC7725" w:rsidP="00A44179"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24480" behindDoc="0" locked="0" layoutInCell="1" allowOverlap="1" wp14:anchorId="0AA48963" wp14:editId="1D914121">
                <wp:simplePos x="0" y="0"/>
                <wp:positionH relativeFrom="column">
                  <wp:posOffset>-56271</wp:posOffset>
                </wp:positionH>
                <wp:positionV relativeFrom="paragraph">
                  <wp:posOffset>-13481</wp:posOffset>
                </wp:positionV>
                <wp:extent cx="1858743" cy="1579489"/>
                <wp:effectExtent l="0" t="0" r="0" b="0"/>
                <wp:wrapNone/>
                <wp:docPr id="1476750389" name="Group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8743" cy="1579489"/>
                          <a:chOff x="0" y="0"/>
                          <a:chExt cx="1858743" cy="1579489"/>
                        </a:xfrm>
                      </wpg:grpSpPr>
                      <pic:pic xmlns:pic="http://schemas.openxmlformats.org/drawingml/2006/picture">
                        <pic:nvPicPr>
                          <pic:cNvPr id="1201462517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6609"/>
                            <a:ext cx="1497965" cy="14528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89148167" name="Graphic 1089148167" descr="Star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9908" y="0"/>
                            <a:ext cx="838835" cy="8528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77E6E548">
              <v:group id="Group 63" style="position:absolute;margin-left:-4.45pt;margin-top:-1.05pt;width:146.35pt;height:124.35pt;z-index:251924480" alt="&quot;&quot;" coordsize="18587,15794" o:spid="_x0000_s1026" w14:anchorId="5D75D959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CLLMUO7DQAAOw0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0AUlE&#10;QVR4Ae2dC5wcVZX/z62eyeQFSUAgIAKikknGJAQSCc8AkUhCVkAMCNGYx8ysq/4R1F31v/+/Rt1V&#10;cFld/uz66JmEyCNEIrq6EhBXQVBkNSIQJzNhIQKBAIskk5DnzHSd/6metMk8uqeq61bVvVW/+nyS&#10;7q6699xzvqfmnrq37oMIBw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">
                <v:shape id="Picture 62" style="position:absolute;top:1266;width:14979;height:14528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">
                  <v:imagedata o:title="" r:id="rId116"/>
                </v:shape>
                <v:shape id="Graphic 1089148167" style="position:absolute;left:10199;width:8388;height:8528;visibility:visible;mso-wrap-style:square" alt="Stars with solid fill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">
                  <v:imagedata o:title="Stars with solid fill" r:id="rId117"/>
                </v:shape>
              </v:group>
            </w:pict>
          </mc:Fallback>
        </mc:AlternateContent>
      </w:r>
      <w:r w:rsidR="00A44179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13888" behindDoc="1" locked="0" layoutInCell="1" allowOverlap="1" wp14:anchorId="0380C730" wp14:editId="687C4BFA">
                <wp:simplePos x="0" y="0"/>
                <wp:positionH relativeFrom="margin">
                  <wp:posOffset>2238233</wp:posOffset>
                </wp:positionH>
                <wp:positionV relativeFrom="paragraph">
                  <wp:posOffset>-81888</wp:posOffset>
                </wp:positionV>
                <wp:extent cx="3516861" cy="3507475"/>
                <wp:effectExtent l="0" t="0" r="1270" b="0"/>
                <wp:wrapNone/>
                <wp:docPr id="789421731" name="Rectangle 7894217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3507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27ABF358">
              <v:rect id="Rectangle 789421731" style="position:absolute;margin-left:176.25pt;margin-top:-6.45pt;width:276.9pt;height:276.2pt;z-index:-251502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32602B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">
                <w10:wrap anchorx="margin"/>
              </v:rect>
            </w:pict>
          </mc:Fallback>
        </mc:AlternateContent>
      </w:r>
      <w:r w:rsidR="00F71042" w:rsidRPr="00A44179">
        <w:rPr>
          <w:b/>
          <w:bCs/>
        </w:rPr>
        <w:t>Mauri</w:t>
      </w:r>
      <w:r w:rsidR="00F71042">
        <w:t xml:space="preserve"> </w:t>
      </w:r>
      <w:r w:rsidR="00525B98">
        <w:t xml:space="preserve">is a way of saying everyone has a spark of life inside them </w:t>
      </w:r>
      <w:r w:rsidR="00077493">
        <w:t>that</w:t>
      </w:r>
      <w:r w:rsidR="00FE06FF">
        <w:t xml:space="preserve"> is </w:t>
      </w:r>
      <w:r w:rsidR="00E708CC">
        <w:t>part of who they are</w:t>
      </w:r>
      <w:r w:rsidR="00FE06FF">
        <w:t>.</w:t>
      </w:r>
    </w:p>
    <w:p w14:paraId="20C4940E" w14:textId="12FBFE16" w:rsidR="00A44179" w:rsidRDefault="00A44179" w:rsidP="00A44179"/>
    <w:p w14:paraId="6D1E2B2D" w14:textId="3A664A4D" w:rsidR="00A44179" w:rsidRDefault="00A44179" w:rsidP="00A44179"/>
    <w:p w14:paraId="728BE28B" w14:textId="431376C5" w:rsidR="00FE06FF" w:rsidRDefault="00DC7725" w:rsidP="00A44179">
      <w:r>
        <w:rPr>
          <w:noProof/>
        </w:rPr>
        <w:drawing>
          <wp:anchor distT="0" distB="0" distL="114300" distR="114300" simplePos="0" relativeHeight="251920384" behindDoc="0" locked="0" layoutInCell="1" allowOverlap="1" wp14:anchorId="1937DB6D" wp14:editId="037BB07B">
            <wp:simplePos x="0" y="0"/>
            <wp:positionH relativeFrom="column">
              <wp:posOffset>210576</wp:posOffset>
            </wp:positionH>
            <wp:positionV relativeFrom="paragraph">
              <wp:posOffset>59202</wp:posOffset>
            </wp:positionV>
            <wp:extent cx="1301261" cy="1690143"/>
            <wp:effectExtent l="0" t="0" r="0" b="0"/>
            <wp:wrapNone/>
            <wp:docPr id="1148756345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756345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261" cy="16901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06FF">
        <w:t>Mauri</w:t>
      </w:r>
      <w:r w:rsidR="00A44179">
        <w:t xml:space="preserve"> is also a part of:</w:t>
      </w:r>
    </w:p>
    <w:p w14:paraId="36509EB9" w14:textId="4C7052AD" w:rsidR="00E708CC" w:rsidRDefault="00A44179" w:rsidP="00A44179">
      <w:pPr>
        <w:pStyle w:val="Listtoplevel"/>
      </w:pPr>
      <w:r>
        <w:t>t</w:t>
      </w:r>
      <w:r w:rsidR="00E708CC">
        <w:t xml:space="preserve">he things </w:t>
      </w:r>
      <w:r>
        <w:t>people</w:t>
      </w:r>
      <w:r w:rsidR="00E708CC">
        <w:t xml:space="preserve"> </w:t>
      </w:r>
      <w:r w:rsidR="000264E8">
        <w:t>are good at.</w:t>
      </w:r>
    </w:p>
    <w:p w14:paraId="7B500E4A" w14:textId="77D5B951" w:rsidR="000264E8" w:rsidRDefault="00A44179" w:rsidP="00A44179">
      <w:pPr>
        <w:pStyle w:val="Listtoplevel"/>
      </w:pPr>
      <w:r>
        <w:t>t</w:t>
      </w:r>
      <w:r w:rsidR="000264E8">
        <w:t xml:space="preserve">he things </w:t>
      </w:r>
      <w:r>
        <w:t>people</w:t>
      </w:r>
      <w:r w:rsidR="000264E8">
        <w:t xml:space="preserve"> believe. </w:t>
      </w:r>
    </w:p>
    <w:p w14:paraId="61B0349E" w14:textId="24324B57" w:rsidR="00A44179" w:rsidRDefault="00A44179" w:rsidP="00A44179"/>
    <w:p w14:paraId="4C907003" w14:textId="346CE86C" w:rsidR="00CB31A6" w:rsidRDefault="00CB31A6" w:rsidP="00CB31A6"/>
    <w:p w14:paraId="0554E3C2" w14:textId="537F867C" w:rsidR="006F09D4" w:rsidRDefault="006F09D4">
      <w:pPr>
        <w:spacing w:line="240" w:lineRule="auto"/>
        <w:ind w:left="0"/>
      </w:pPr>
      <w:r>
        <w:br w:type="page"/>
      </w:r>
    </w:p>
    <w:p w14:paraId="4C27E87F" w14:textId="3FF5E406" w:rsidR="00A44179" w:rsidRPr="002E065F" w:rsidRDefault="006F09D4" w:rsidP="005B5C06">
      <w:r>
        <w:rPr>
          <w:noProof/>
        </w:rPr>
        <w:drawing>
          <wp:anchor distT="0" distB="0" distL="114300" distR="114300" simplePos="0" relativeHeight="251926528" behindDoc="0" locked="0" layoutInCell="1" allowOverlap="1" wp14:anchorId="4B2DBDA6" wp14:editId="494790A1">
            <wp:simplePos x="0" y="0"/>
            <wp:positionH relativeFrom="margin">
              <wp:align>left</wp:align>
            </wp:positionH>
            <wp:positionV relativeFrom="paragraph">
              <wp:posOffset>-166663</wp:posOffset>
            </wp:positionV>
            <wp:extent cx="1045398" cy="949569"/>
            <wp:effectExtent l="0" t="0" r="0" b="3175"/>
            <wp:wrapNone/>
            <wp:docPr id="1807731128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731128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5398" cy="949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31A6">
        <w:t>Other outcomes of the Youth Plan are:</w:t>
      </w:r>
    </w:p>
    <w:p w14:paraId="2F26248F" w14:textId="030401C6" w:rsidR="00996EEB" w:rsidRDefault="00DC7725" w:rsidP="00CB022A">
      <w:pPr>
        <w:pStyle w:val="Listtoplevel"/>
        <w:numPr>
          <w:ilvl w:val="0"/>
          <w:numId w:val="15"/>
        </w:numPr>
        <w:ind w:left="4253" w:hanging="567"/>
      </w:pPr>
      <w:r>
        <w:drawing>
          <wp:anchor distT="0" distB="0" distL="114300" distR="114300" simplePos="0" relativeHeight="251925504" behindDoc="0" locked="0" layoutInCell="1" allowOverlap="1" wp14:anchorId="6D17F8BC" wp14:editId="26788201">
            <wp:simplePos x="0" y="0"/>
            <wp:positionH relativeFrom="margin">
              <wp:posOffset>-223520</wp:posOffset>
            </wp:positionH>
            <wp:positionV relativeFrom="paragraph">
              <wp:posOffset>518160</wp:posOffset>
            </wp:positionV>
            <wp:extent cx="2037806" cy="1372400"/>
            <wp:effectExtent l="0" t="0" r="635" b="0"/>
            <wp:wrapNone/>
            <wp:docPr id="1474107868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107868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806" cy="137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65F" w:rsidRPr="002E065F">
        <w:t xml:space="preserve">The whai wāhitanga of young people is </w:t>
      </w:r>
      <w:r w:rsidR="00CB31A6">
        <w:t>seen</w:t>
      </w:r>
      <w:r w:rsidR="00F86430">
        <w:t xml:space="preserve"> / made stronger by giving them the chance to </w:t>
      </w:r>
      <w:r w:rsidR="00996EEB">
        <w:t>be involved in the things that affect them.</w:t>
      </w:r>
    </w:p>
    <w:p w14:paraId="658FFD5A" w14:textId="77777777" w:rsidR="006F09D4" w:rsidRDefault="006F09D4" w:rsidP="005B5C06">
      <w:pPr>
        <w:ind w:left="0"/>
      </w:pPr>
    </w:p>
    <w:p w14:paraId="6E1642EE" w14:textId="4BC4B2BD" w:rsidR="0081322E" w:rsidRDefault="00DC7725" w:rsidP="00036759">
      <w:pPr>
        <w:pStyle w:val="Listtoplevel"/>
        <w:numPr>
          <w:ilvl w:val="0"/>
          <w:numId w:val="15"/>
        </w:numPr>
        <w:ind w:left="4253" w:hanging="567"/>
      </w:pPr>
      <w:r>
        <w:drawing>
          <wp:anchor distT="0" distB="0" distL="114300" distR="114300" simplePos="0" relativeHeight="251931648" behindDoc="0" locked="0" layoutInCell="1" allowOverlap="1" wp14:anchorId="5C6B42EF" wp14:editId="307ABCCE">
            <wp:simplePos x="0" y="0"/>
            <wp:positionH relativeFrom="margin">
              <wp:align>left</wp:align>
            </wp:positionH>
            <wp:positionV relativeFrom="paragraph">
              <wp:posOffset>213360</wp:posOffset>
            </wp:positionV>
            <wp:extent cx="1710690" cy="1710690"/>
            <wp:effectExtent l="0" t="0" r="0" b="3810"/>
            <wp:wrapNone/>
            <wp:docPr id="1224624164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624164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0690" cy="1710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65F" w:rsidRPr="002E065F">
        <w:t xml:space="preserve">Young people </w:t>
      </w:r>
      <w:r w:rsidR="00036759">
        <w:t xml:space="preserve">who are part of </w:t>
      </w:r>
      <w:r w:rsidR="002E065F" w:rsidRPr="002E065F">
        <w:t xml:space="preserve">the </w:t>
      </w:r>
      <w:r w:rsidR="00996EEB">
        <w:t xml:space="preserve">7 </w:t>
      </w:r>
      <w:r w:rsidR="001F77D0">
        <w:t>priority cohorts</w:t>
      </w:r>
      <w:r w:rsidR="00996EEB">
        <w:t xml:space="preserve"> </w:t>
      </w:r>
      <w:r w:rsidR="00036759">
        <w:t>are given chances to</w:t>
      </w:r>
      <w:r w:rsidR="00154943">
        <w:t xml:space="preserve"> make</w:t>
      </w:r>
      <w:r w:rsidR="0081322E">
        <w:t>:</w:t>
      </w:r>
    </w:p>
    <w:p w14:paraId="1E0E9C56" w14:textId="1A81FDA4" w:rsidR="0081322E" w:rsidRPr="0081322E" w:rsidRDefault="000952DE" w:rsidP="00CB022A">
      <w:pPr>
        <w:pStyle w:val="Listtoplevel"/>
        <w:numPr>
          <w:ilvl w:val="0"/>
          <w:numId w:val="22"/>
        </w:numPr>
        <w:ind w:left="4820" w:hanging="567"/>
      </w:pPr>
      <w:r>
        <w:drawing>
          <wp:anchor distT="0" distB="0" distL="114300" distR="114300" simplePos="0" relativeHeight="251932672" behindDoc="0" locked="0" layoutInCell="1" allowOverlap="1" wp14:anchorId="3B00A976" wp14:editId="5F0F663A">
            <wp:simplePos x="0" y="0"/>
            <wp:positionH relativeFrom="margin">
              <wp:posOffset>172720</wp:posOffset>
            </wp:positionH>
            <wp:positionV relativeFrom="paragraph">
              <wp:posOffset>989965</wp:posOffset>
            </wp:positionV>
            <wp:extent cx="1369218" cy="1351280"/>
            <wp:effectExtent l="0" t="0" r="2540" b="1270"/>
            <wp:wrapNone/>
            <wp:docPr id="245902516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902516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9218" cy="1351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6759" w:rsidRPr="0081322E">
        <w:t xml:space="preserve">changes </w:t>
      </w:r>
      <w:r w:rsidR="0081322E" w:rsidRPr="0081322E">
        <w:t>to things that affect them</w:t>
      </w:r>
    </w:p>
    <w:p w14:paraId="53D4FB9A" w14:textId="5DB04AFD" w:rsidR="002E065F" w:rsidRPr="002E065F" w:rsidRDefault="00154943" w:rsidP="00CB022A">
      <w:pPr>
        <w:pStyle w:val="Listtoplevel"/>
        <w:numPr>
          <w:ilvl w:val="0"/>
          <w:numId w:val="22"/>
        </w:numPr>
        <w:ind w:left="4820" w:hanging="567"/>
      </w:pPr>
      <w:r>
        <w:t xml:space="preserve">these changes </w:t>
      </w:r>
      <w:r w:rsidR="00036759" w:rsidRPr="0081322E">
        <w:t>in the ways they want to</w:t>
      </w:r>
      <w:r w:rsidR="00B72D4A" w:rsidRPr="0081322E">
        <w:t>.</w:t>
      </w:r>
      <w:r w:rsidR="00B72D4A">
        <w:br/>
      </w:r>
    </w:p>
    <w:p w14:paraId="670A78E7" w14:textId="77777777" w:rsidR="006F09D4" w:rsidRDefault="006F09D4">
      <w:pPr>
        <w:spacing w:line="240" w:lineRule="auto"/>
        <w:ind w:left="0"/>
      </w:pPr>
      <w:r>
        <w:br w:type="page"/>
      </w:r>
    </w:p>
    <w:p w14:paraId="2912B270" w14:textId="59E95263" w:rsidR="006F09D4" w:rsidRPr="004A26C3" w:rsidRDefault="006F09D4" w:rsidP="00CB022A">
      <w:r>
        <w:rPr>
          <w:noProof/>
        </w:rPr>
        <w:drawing>
          <wp:anchor distT="0" distB="0" distL="114300" distR="114300" simplePos="0" relativeHeight="252096512" behindDoc="0" locked="0" layoutInCell="1" allowOverlap="1" wp14:anchorId="4D5443AF" wp14:editId="61F0B610">
            <wp:simplePos x="0" y="0"/>
            <wp:positionH relativeFrom="margin">
              <wp:posOffset>81</wp:posOffset>
            </wp:positionH>
            <wp:positionV relativeFrom="paragraph">
              <wp:posOffset>-280670</wp:posOffset>
            </wp:positionV>
            <wp:extent cx="1045398" cy="949569"/>
            <wp:effectExtent l="0" t="0" r="0" b="3175"/>
            <wp:wrapNone/>
            <wp:docPr id="1747235391" name="Picture 17472353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731128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5398" cy="949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ther outcomes of the Youth Plan are:</w:t>
      </w:r>
    </w:p>
    <w:p w14:paraId="645A3907" w14:textId="1ED76984" w:rsidR="002C563A" w:rsidRDefault="000952DE" w:rsidP="00036759">
      <w:pPr>
        <w:pStyle w:val="Listtoplevel"/>
        <w:numPr>
          <w:ilvl w:val="0"/>
          <w:numId w:val="15"/>
        </w:numPr>
        <w:ind w:left="4253" w:hanging="567"/>
      </w:pPr>
      <w:r>
        <w:drawing>
          <wp:anchor distT="0" distB="0" distL="114300" distR="114300" simplePos="0" relativeHeight="251933696" behindDoc="0" locked="0" layoutInCell="1" allowOverlap="1" wp14:anchorId="24F5E026" wp14:editId="70A6281D">
            <wp:simplePos x="0" y="0"/>
            <wp:positionH relativeFrom="margin">
              <wp:align>left</wp:align>
            </wp:positionH>
            <wp:positionV relativeFrom="paragraph">
              <wp:posOffset>320675</wp:posOffset>
            </wp:positionV>
            <wp:extent cx="1125415" cy="1125415"/>
            <wp:effectExtent l="0" t="0" r="0" b="0"/>
            <wp:wrapNone/>
            <wp:docPr id="1390697444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697444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415" cy="1125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65F" w:rsidRPr="002E065F">
        <w:t xml:space="preserve">Young people </w:t>
      </w:r>
      <w:r w:rsidR="00036759">
        <w:t>get the</w:t>
      </w:r>
      <w:r w:rsidR="002E065F" w:rsidRPr="002E065F">
        <w:t xml:space="preserve"> support</w:t>
      </w:r>
      <w:r w:rsidR="00036759">
        <w:t xml:space="preserve"> they need to </w:t>
      </w:r>
      <w:r w:rsidR="002C563A">
        <w:t xml:space="preserve">get into: </w:t>
      </w:r>
    </w:p>
    <w:p w14:paraId="25533BC8" w14:textId="306CD139" w:rsidR="002C563A" w:rsidRDefault="000952DE" w:rsidP="0081322E">
      <w:pPr>
        <w:pStyle w:val="Listtoplevel"/>
        <w:numPr>
          <w:ilvl w:val="0"/>
          <w:numId w:val="18"/>
        </w:numPr>
        <w:ind w:left="4820" w:hanging="567"/>
      </w:pPr>
      <w:r>
        <w:drawing>
          <wp:anchor distT="0" distB="0" distL="114300" distR="114300" simplePos="0" relativeHeight="251934720" behindDoc="0" locked="0" layoutInCell="1" allowOverlap="1" wp14:anchorId="506CC41D" wp14:editId="16B9F997">
            <wp:simplePos x="0" y="0"/>
            <wp:positionH relativeFrom="margin">
              <wp:posOffset>-27940</wp:posOffset>
            </wp:positionH>
            <wp:positionV relativeFrom="paragraph">
              <wp:posOffset>650337</wp:posOffset>
            </wp:positionV>
            <wp:extent cx="1153551" cy="1153551"/>
            <wp:effectExtent l="0" t="0" r="0" b="2540"/>
            <wp:wrapNone/>
            <wp:docPr id="2060192089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192089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3551" cy="11535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563A">
        <w:t>e</w:t>
      </w:r>
      <w:r w:rsidR="002E065F" w:rsidRPr="002E065F">
        <w:t>ducatio</w:t>
      </w:r>
      <w:r w:rsidR="002C563A">
        <w:t>n like school / college</w:t>
      </w:r>
    </w:p>
    <w:p w14:paraId="4723091D" w14:textId="106C9318" w:rsidR="002C563A" w:rsidRDefault="00BB7BB8" w:rsidP="0081322E">
      <w:pPr>
        <w:pStyle w:val="Listtoplevel"/>
        <w:numPr>
          <w:ilvl w:val="0"/>
          <w:numId w:val="18"/>
        </w:numPr>
        <w:ind w:left="4820" w:hanging="567"/>
      </w:pPr>
      <w:r>
        <w:t>the kind of job they want</w:t>
      </w:r>
    </w:p>
    <w:p w14:paraId="019AA1E2" w14:textId="1A1D0B86" w:rsidR="002C563A" w:rsidRDefault="000952DE" w:rsidP="0081322E">
      <w:pPr>
        <w:pStyle w:val="Listtoplevel"/>
        <w:numPr>
          <w:ilvl w:val="0"/>
          <w:numId w:val="18"/>
        </w:numPr>
        <w:ind w:left="4820" w:hanging="567"/>
      </w:pPr>
      <w:r>
        <w:drawing>
          <wp:anchor distT="0" distB="0" distL="114300" distR="114300" simplePos="0" relativeHeight="251935744" behindDoc="0" locked="0" layoutInCell="1" allowOverlap="1" wp14:anchorId="0627CCE8" wp14:editId="77A8E128">
            <wp:simplePos x="0" y="0"/>
            <wp:positionH relativeFrom="margin">
              <wp:align>left</wp:align>
            </wp:positionH>
            <wp:positionV relativeFrom="paragraph">
              <wp:posOffset>256442</wp:posOffset>
            </wp:positionV>
            <wp:extent cx="1244991" cy="1244991"/>
            <wp:effectExtent l="0" t="0" r="0" b="0"/>
            <wp:wrapNone/>
            <wp:docPr id="1379272538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272538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184" cy="12511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65F" w:rsidRPr="002E065F">
        <w:t xml:space="preserve">training </w:t>
      </w:r>
      <w:r w:rsidR="00F4244A">
        <w:t>t</w:t>
      </w:r>
      <w:r w:rsidR="00B72D4A">
        <w:t>o</w:t>
      </w:r>
      <w:r w:rsidR="00F4244A">
        <w:t xml:space="preserve"> g</w:t>
      </w:r>
      <w:r w:rsidR="00B72D4A">
        <w:t>et</w:t>
      </w:r>
      <w:r w:rsidR="00F4244A">
        <w:t xml:space="preserve"> the skills they want / need.</w:t>
      </w:r>
    </w:p>
    <w:p w14:paraId="1C8D0790" w14:textId="5341B080" w:rsidR="00B72D4A" w:rsidRDefault="00B72D4A" w:rsidP="00B72D4A"/>
    <w:p w14:paraId="69D2CDA3" w14:textId="33C4984F" w:rsidR="00B72D4A" w:rsidRDefault="00B72D4A">
      <w:pPr>
        <w:spacing w:line="240" w:lineRule="auto"/>
        <w:ind w:left="0"/>
      </w:pPr>
    </w:p>
    <w:p w14:paraId="2DE7B15C" w14:textId="1813D68F" w:rsidR="00B72D4A" w:rsidRDefault="00070B17" w:rsidP="00B72D4A">
      <w:r>
        <w:rPr>
          <w:noProof/>
        </w:rPr>
        <w:drawing>
          <wp:anchor distT="0" distB="0" distL="114300" distR="114300" simplePos="0" relativeHeight="251936768" behindDoc="0" locked="0" layoutInCell="1" allowOverlap="1" wp14:anchorId="539E68C4" wp14:editId="666F65A1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231265" cy="956310"/>
            <wp:effectExtent l="0" t="0" r="6985" b="0"/>
            <wp:wrapNone/>
            <wp:docPr id="1349506804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506804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265" cy="956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44A">
        <w:t>Th</w:t>
      </w:r>
      <w:r w:rsidR="008411E8">
        <w:t>e</w:t>
      </w:r>
      <w:r w:rsidR="002E065F" w:rsidRPr="002E065F">
        <w:t xml:space="preserve"> support </w:t>
      </w:r>
      <w:r w:rsidR="008411E8">
        <w:t xml:space="preserve">for </w:t>
      </w:r>
      <w:r w:rsidR="00224233">
        <w:t xml:space="preserve">young people in </w:t>
      </w:r>
      <w:r w:rsidR="00E4658E">
        <w:t>o</w:t>
      </w:r>
      <w:r w:rsidR="008411E8">
        <w:t xml:space="preserve">utcome 5 </w:t>
      </w:r>
      <w:r w:rsidR="00F4244A">
        <w:t xml:space="preserve">should come </w:t>
      </w:r>
      <w:r w:rsidR="002E065F" w:rsidRPr="002E065F">
        <w:t>from</w:t>
      </w:r>
      <w:r w:rsidR="00B72D4A">
        <w:t>:</w:t>
      </w:r>
      <w:r w:rsidR="002E065F" w:rsidRPr="002E065F">
        <w:t xml:space="preserve"> </w:t>
      </w:r>
    </w:p>
    <w:p w14:paraId="6327C0F4" w14:textId="5438C1B1" w:rsidR="00F4244A" w:rsidRDefault="00BE4080" w:rsidP="00B72D4A">
      <w:pPr>
        <w:pStyle w:val="Listtoplevel"/>
      </w:pPr>
      <w:r>
        <w:drawing>
          <wp:anchor distT="0" distB="0" distL="114300" distR="114300" simplePos="0" relativeHeight="251937792" behindDoc="0" locked="0" layoutInCell="1" allowOverlap="1" wp14:anchorId="0EA2AE21" wp14:editId="2D3A4497">
            <wp:simplePos x="0" y="0"/>
            <wp:positionH relativeFrom="margin">
              <wp:posOffset>-95631</wp:posOffset>
            </wp:positionH>
            <wp:positionV relativeFrom="paragraph">
              <wp:posOffset>592455</wp:posOffset>
            </wp:positionV>
            <wp:extent cx="1378634" cy="861646"/>
            <wp:effectExtent l="0" t="0" r="0" b="2540"/>
            <wp:wrapNone/>
            <wp:docPr id="148896921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96921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634" cy="8616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2D4A">
        <w:t xml:space="preserve">their </w:t>
      </w:r>
      <w:r w:rsidR="002E065F" w:rsidRPr="002E065F">
        <w:t xml:space="preserve">whānau </w:t>
      </w:r>
      <w:r w:rsidR="00F4244A">
        <w:t xml:space="preserve">/ </w:t>
      </w:r>
      <w:r w:rsidR="002E065F" w:rsidRPr="002E065F">
        <w:t>family</w:t>
      </w:r>
      <w:r w:rsidR="00F4244A">
        <w:t xml:space="preserve"> </w:t>
      </w:r>
    </w:p>
    <w:p w14:paraId="48B854D5" w14:textId="2971714C" w:rsidR="00F4244A" w:rsidRDefault="00B72D4A" w:rsidP="00B72D4A">
      <w:pPr>
        <w:pStyle w:val="Listtoplevel"/>
      </w:pPr>
      <w:r>
        <w:t xml:space="preserve">their </w:t>
      </w:r>
      <w:r w:rsidR="002E065F" w:rsidRPr="002E065F">
        <w:t>communi</w:t>
      </w:r>
      <w:r>
        <w:t>ty</w:t>
      </w:r>
    </w:p>
    <w:p w14:paraId="2CC51A2A" w14:textId="02C639A9" w:rsidR="002E065F" w:rsidRDefault="00BE4080" w:rsidP="00B72D4A">
      <w:pPr>
        <w:pStyle w:val="Listtoplevel"/>
      </w:pPr>
      <w:r>
        <w:drawing>
          <wp:anchor distT="0" distB="0" distL="114300" distR="114300" simplePos="0" relativeHeight="251938816" behindDoc="0" locked="0" layoutInCell="1" allowOverlap="1" wp14:anchorId="1FC648F7" wp14:editId="6C0462EC">
            <wp:simplePos x="0" y="0"/>
            <wp:positionH relativeFrom="margin">
              <wp:align>left</wp:align>
            </wp:positionH>
            <wp:positionV relativeFrom="paragraph">
              <wp:posOffset>321310</wp:posOffset>
            </wp:positionV>
            <wp:extent cx="1280502" cy="846554"/>
            <wp:effectExtent l="0" t="0" r="0" b="0"/>
            <wp:wrapNone/>
            <wp:docPr id="1631702591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702591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502" cy="8465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2D4A">
        <w:t xml:space="preserve">the </w:t>
      </w:r>
      <w:r w:rsidR="00497AF7">
        <w:t>G</w:t>
      </w:r>
      <w:r w:rsidR="00497AF7" w:rsidRPr="002E065F">
        <w:t>overnment</w:t>
      </w:r>
      <w:r w:rsidR="002E065F" w:rsidRPr="002E065F">
        <w:t>.</w:t>
      </w:r>
    </w:p>
    <w:p w14:paraId="01B5AFC6" w14:textId="47F9E983" w:rsidR="008411E8" w:rsidRDefault="008411E8" w:rsidP="008411E8">
      <w:pPr>
        <w:pStyle w:val="Listtoplevel"/>
        <w:numPr>
          <w:ilvl w:val="0"/>
          <w:numId w:val="0"/>
        </w:numPr>
        <w:ind w:left="4253"/>
      </w:pPr>
    </w:p>
    <w:p w14:paraId="0F2D37BE" w14:textId="164BD949" w:rsidR="00F42C9D" w:rsidRPr="002E065F" w:rsidRDefault="00BE4080" w:rsidP="00F42C9D">
      <w:r>
        <w:rPr>
          <w:noProof/>
        </w:rPr>
        <w:drawing>
          <wp:anchor distT="0" distB="0" distL="114300" distR="114300" simplePos="0" relativeHeight="251930624" behindDoc="0" locked="0" layoutInCell="1" allowOverlap="1" wp14:anchorId="1364A470" wp14:editId="21AB9AA0">
            <wp:simplePos x="0" y="0"/>
            <wp:positionH relativeFrom="margin">
              <wp:align>left</wp:align>
            </wp:positionH>
            <wp:positionV relativeFrom="paragraph">
              <wp:posOffset>-116540</wp:posOffset>
            </wp:positionV>
            <wp:extent cx="1086928" cy="987292"/>
            <wp:effectExtent l="0" t="0" r="5715" b="3810"/>
            <wp:wrapNone/>
            <wp:docPr id="1000027427" name="Picture 10000274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27427" name="Picture 10000274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6928" cy="9872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C9D">
        <w:t>The final outcome of the Youth Plan is:</w:t>
      </w:r>
    </w:p>
    <w:p w14:paraId="5E20CA82" w14:textId="63883B6A" w:rsidR="00CD76BA" w:rsidRDefault="00BE4080" w:rsidP="00036759">
      <w:pPr>
        <w:pStyle w:val="Listtoplevel"/>
        <w:numPr>
          <w:ilvl w:val="0"/>
          <w:numId w:val="15"/>
        </w:numPr>
        <w:ind w:left="4253" w:hanging="567"/>
      </w:pPr>
      <w:r>
        <w:drawing>
          <wp:anchor distT="0" distB="0" distL="114300" distR="114300" simplePos="0" relativeHeight="251939840" behindDoc="0" locked="0" layoutInCell="1" allowOverlap="1" wp14:anchorId="3F0EC004" wp14:editId="1811696B">
            <wp:simplePos x="0" y="0"/>
            <wp:positionH relativeFrom="margin">
              <wp:align>left</wp:align>
            </wp:positionH>
            <wp:positionV relativeFrom="paragraph">
              <wp:posOffset>803227</wp:posOffset>
            </wp:positionV>
            <wp:extent cx="1462698" cy="1462698"/>
            <wp:effectExtent l="0" t="0" r="0" b="0"/>
            <wp:wrapNone/>
            <wp:docPr id="624655343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655343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2698" cy="14626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65F" w:rsidRPr="002E065F">
        <w:t xml:space="preserve">Young people </w:t>
      </w:r>
      <w:r w:rsidR="008C6E21">
        <w:t xml:space="preserve">get </w:t>
      </w:r>
      <w:r w:rsidR="00E4658E">
        <w:t>more chances</w:t>
      </w:r>
      <w:r w:rsidR="00866754">
        <w:t xml:space="preserve"> to</w:t>
      </w:r>
      <w:r w:rsidR="00CD76BA">
        <w:t>:</w:t>
      </w:r>
    </w:p>
    <w:p w14:paraId="08B6D883" w14:textId="440A3BAD" w:rsidR="00CD76BA" w:rsidRPr="00385298" w:rsidRDefault="00CD76BA" w:rsidP="00385298">
      <w:pPr>
        <w:pStyle w:val="Listtoplevel"/>
        <w:ind w:left="4820"/>
      </w:pPr>
      <w:r w:rsidRPr="00385298">
        <w:t xml:space="preserve">lead others </w:t>
      </w:r>
    </w:p>
    <w:p w14:paraId="0CD820C9" w14:textId="6FB794A9" w:rsidR="00385298" w:rsidRPr="00385298" w:rsidRDefault="00BE4080" w:rsidP="00385298">
      <w:pPr>
        <w:pStyle w:val="Listtoplevel"/>
        <w:ind w:left="4820"/>
      </w:pPr>
      <w:r>
        <w:drawing>
          <wp:anchor distT="0" distB="0" distL="114300" distR="114300" simplePos="0" relativeHeight="251940864" behindDoc="0" locked="0" layoutInCell="1" allowOverlap="1" wp14:anchorId="657F7114" wp14:editId="6F05F7D3">
            <wp:simplePos x="0" y="0"/>
            <wp:positionH relativeFrom="margin">
              <wp:align>left</wp:align>
            </wp:positionH>
            <wp:positionV relativeFrom="paragraph">
              <wp:posOffset>787791</wp:posOffset>
            </wp:positionV>
            <wp:extent cx="1477191" cy="1445114"/>
            <wp:effectExtent l="0" t="0" r="0" b="3175"/>
            <wp:wrapNone/>
            <wp:docPr id="1777532545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532545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191" cy="1445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5078" w:rsidRPr="00385298">
        <w:t xml:space="preserve">be a part of </w:t>
      </w:r>
      <w:r w:rsidR="007423A2">
        <w:t xml:space="preserve">official </w:t>
      </w:r>
      <w:r w:rsidR="00866754" w:rsidRPr="00385298">
        <w:t>groups that</w:t>
      </w:r>
      <w:r w:rsidR="00385298" w:rsidRPr="00385298">
        <w:t>:</w:t>
      </w:r>
      <w:r w:rsidR="00866754" w:rsidRPr="00385298">
        <w:t xml:space="preserve"> </w:t>
      </w:r>
    </w:p>
    <w:p w14:paraId="20898138" w14:textId="2A1B2DC4" w:rsidR="002E065F" w:rsidRPr="00385298" w:rsidRDefault="00925078" w:rsidP="00385298">
      <w:pPr>
        <w:pStyle w:val="Listsecondlevel"/>
        <w:ind w:left="5387"/>
      </w:pPr>
      <w:r w:rsidRPr="00385298">
        <w:t>mak</w:t>
      </w:r>
      <w:r w:rsidR="00385298" w:rsidRPr="00385298">
        <w:t>e</w:t>
      </w:r>
      <w:r w:rsidRPr="00385298">
        <w:t xml:space="preserve"> decisions</w:t>
      </w:r>
    </w:p>
    <w:p w14:paraId="2D3E276B" w14:textId="10916D70" w:rsidR="00385298" w:rsidRDefault="00385298" w:rsidP="00385298">
      <w:pPr>
        <w:pStyle w:val="Listsecondlevel"/>
        <w:ind w:left="5387"/>
      </w:pPr>
      <w:r w:rsidRPr="00385298">
        <w:t>give others advice.</w:t>
      </w:r>
    </w:p>
    <w:p w14:paraId="64EB4F34" w14:textId="77777777" w:rsidR="007423A2" w:rsidRDefault="007423A2" w:rsidP="00F42C9D">
      <w:pPr>
        <w:pStyle w:val="Listparagraph2"/>
        <w:numPr>
          <w:ilvl w:val="0"/>
          <w:numId w:val="0"/>
        </w:numPr>
        <w:rPr>
          <w:lang w:eastAsia="en-US"/>
        </w:rPr>
      </w:pPr>
    </w:p>
    <w:p w14:paraId="02BBFE21" w14:textId="77777777" w:rsidR="006F09D4" w:rsidRDefault="006F09D4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645E2ED" w14:textId="612926A2" w:rsidR="003C6552" w:rsidRDefault="00C537E4" w:rsidP="007423A2">
      <w:pPr>
        <w:pStyle w:val="Heading1"/>
      </w:pPr>
      <w:bookmarkStart w:id="6" w:name="_How_will_government"/>
      <w:bookmarkEnd w:id="6"/>
      <w:r>
        <w:t xml:space="preserve">How will government agencies </w:t>
      </w:r>
    </w:p>
    <w:p w14:paraId="6C4A8D9E" w14:textId="6D01B9E8" w:rsidR="007423A2" w:rsidRPr="007423A2" w:rsidRDefault="00C537E4" w:rsidP="007423A2">
      <w:pPr>
        <w:pStyle w:val="Heading1"/>
      </w:pPr>
      <w:r>
        <w:t>support the Youth Plan?</w:t>
      </w:r>
    </w:p>
    <w:p w14:paraId="6714DDBF" w14:textId="77777777" w:rsidR="00D31BB5" w:rsidRDefault="00D31BB5" w:rsidP="00F42C9D"/>
    <w:p w14:paraId="64227F9C" w14:textId="77777777" w:rsidR="000D0517" w:rsidRDefault="000D0517" w:rsidP="00F42C9D"/>
    <w:p w14:paraId="660271BF" w14:textId="799F41A6" w:rsidR="00F01A1B" w:rsidRDefault="00BE4080" w:rsidP="009B0FF7">
      <w:r>
        <w:rPr>
          <w:b/>
          <w:bCs/>
          <w:noProof/>
          <w:lang w:eastAsia="en-NZ"/>
        </w:rPr>
        <w:drawing>
          <wp:anchor distT="0" distB="0" distL="114300" distR="114300" simplePos="0" relativeHeight="251942912" behindDoc="0" locked="0" layoutInCell="1" allowOverlap="1" wp14:anchorId="3FBE173F" wp14:editId="53013E35">
            <wp:simplePos x="0" y="0"/>
            <wp:positionH relativeFrom="margin">
              <wp:posOffset>56271</wp:posOffset>
            </wp:positionH>
            <wp:positionV relativeFrom="paragraph">
              <wp:posOffset>96911</wp:posOffset>
            </wp:positionV>
            <wp:extent cx="1561514" cy="1561514"/>
            <wp:effectExtent l="0" t="0" r="635" b="0"/>
            <wp:wrapNone/>
            <wp:docPr id="262206274" name="Picture 2622062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206274" name="Picture 2622062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514" cy="15615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A1B">
        <w:t>To support the Youth Plan all</w:t>
      </w:r>
      <w:r w:rsidR="009B0FF7">
        <w:t xml:space="preserve"> government agencies</w:t>
      </w:r>
      <w:r w:rsidR="00F01A1B">
        <w:t xml:space="preserve"> must:</w:t>
      </w:r>
    </w:p>
    <w:p w14:paraId="15419D22" w14:textId="34846183" w:rsidR="009B0FF7" w:rsidRDefault="00BE4080" w:rsidP="009B25B6">
      <w:pPr>
        <w:pStyle w:val="Listtoplevel"/>
      </w:pPr>
      <w:r>
        <w:drawing>
          <wp:anchor distT="0" distB="0" distL="114300" distR="114300" simplePos="0" relativeHeight="251945984" behindDoc="0" locked="0" layoutInCell="1" allowOverlap="1" wp14:anchorId="24C3E976" wp14:editId="71BC47F3">
            <wp:simplePos x="0" y="0"/>
            <wp:positionH relativeFrom="margin">
              <wp:posOffset>27989</wp:posOffset>
            </wp:positionH>
            <wp:positionV relativeFrom="paragraph">
              <wp:posOffset>959240</wp:posOffset>
            </wp:positionV>
            <wp:extent cx="1392701" cy="1392701"/>
            <wp:effectExtent l="0" t="0" r="4445" b="4445"/>
            <wp:wrapNone/>
            <wp:docPr id="797474112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474112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701" cy="13927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A1B">
        <w:t>understand the importance of</w:t>
      </w:r>
      <w:r w:rsidR="000D0517">
        <w:t xml:space="preserve"> whai wāhitanga of </w:t>
      </w:r>
      <w:r w:rsidR="00F01A1B">
        <w:t xml:space="preserve">all </w:t>
      </w:r>
      <w:r w:rsidR="000D0517">
        <w:t>young people</w:t>
      </w:r>
    </w:p>
    <w:p w14:paraId="11E2E330" w14:textId="0B5DFF87" w:rsidR="00291F4E" w:rsidRPr="00762D5E" w:rsidRDefault="00291F4E" w:rsidP="009B25B6">
      <w:pPr>
        <w:pStyle w:val="Listtoplevel"/>
        <w:rPr>
          <w:b/>
          <w:bCs/>
        </w:rPr>
      </w:pPr>
      <w:r>
        <w:t xml:space="preserve">think about / understand </w:t>
      </w:r>
      <w:r w:rsidR="00E27F01">
        <w:t xml:space="preserve">the importance of </w:t>
      </w:r>
      <w:r w:rsidR="00444D37">
        <w:rPr>
          <w:b/>
          <w:bCs/>
        </w:rPr>
        <w:t>M</w:t>
      </w:r>
      <w:r w:rsidR="008F2BD4" w:rsidRPr="00762D5E">
        <w:rPr>
          <w:b/>
          <w:bCs/>
        </w:rPr>
        <w:t xml:space="preserve">ana </w:t>
      </w:r>
      <w:r w:rsidR="00444D37">
        <w:rPr>
          <w:b/>
          <w:bCs/>
        </w:rPr>
        <w:t>T</w:t>
      </w:r>
      <w:r w:rsidR="008F2BD4" w:rsidRPr="00762D5E">
        <w:rPr>
          <w:b/>
          <w:bCs/>
        </w:rPr>
        <w:t>a</w:t>
      </w:r>
      <w:r w:rsidR="009B25B6" w:rsidRPr="00762D5E">
        <w:rPr>
          <w:b/>
          <w:bCs/>
        </w:rPr>
        <w:t>iohi</w:t>
      </w:r>
    </w:p>
    <w:p w14:paraId="7755CBED" w14:textId="262FE111" w:rsidR="009B25B6" w:rsidRDefault="00BE4080" w:rsidP="009B25B6">
      <w:pPr>
        <w:pStyle w:val="Listtoplevel"/>
      </w:pPr>
      <w:r>
        <w:drawing>
          <wp:anchor distT="0" distB="0" distL="114300" distR="114300" simplePos="0" relativeHeight="251947008" behindDoc="0" locked="0" layoutInCell="1" allowOverlap="1" wp14:anchorId="34C98286" wp14:editId="5F21272B">
            <wp:simplePos x="0" y="0"/>
            <wp:positionH relativeFrom="margin">
              <wp:align>left</wp:align>
            </wp:positionH>
            <wp:positionV relativeFrom="paragraph">
              <wp:posOffset>46990</wp:posOffset>
            </wp:positionV>
            <wp:extent cx="1371600" cy="1371600"/>
            <wp:effectExtent l="0" t="0" r="0" b="0"/>
            <wp:wrapNone/>
            <wp:docPr id="214649641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49641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25B6">
        <w:t>work with other agencies to fully support the voices of young people</w:t>
      </w:r>
    </w:p>
    <w:p w14:paraId="2A415D88" w14:textId="7F6BC891" w:rsidR="00762D5E" w:rsidRDefault="00BE4080" w:rsidP="0048452F">
      <w:pPr>
        <w:pStyle w:val="Listtoplevel"/>
      </w:pPr>
      <w:r>
        <w:drawing>
          <wp:anchor distT="0" distB="0" distL="114300" distR="114300" simplePos="0" relativeHeight="251948032" behindDoc="0" locked="0" layoutInCell="1" allowOverlap="1" wp14:anchorId="42751EDE" wp14:editId="15E87A0F">
            <wp:simplePos x="0" y="0"/>
            <wp:positionH relativeFrom="margin">
              <wp:align>left</wp:align>
            </wp:positionH>
            <wp:positionV relativeFrom="paragraph">
              <wp:posOffset>156064</wp:posOffset>
            </wp:positionV>
            <wp:extent cx="1287194" cy="1440927"/>
            <wp:effectExtent l="0" t="0" r="0" b="0"/>
            <wp:wrapNone/>
            <wp:docPr id="1220634174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634174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194" cy="1440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1B29">
        <w:t xml:space="preserve">support agencies </w:t>
      </w:r>
      <w:r w:rsidR="00107ABF">
        <w:t xml:space="preserve">/ communities </w:t>
      </w:r>
      <w:r w:rsidR="00C81B29">
        <w:t>who work with young people</w:t>
      </w:r>
      <w:r w:rsidR="00762D5E">
        <w:t>.</w:t>
      </w:r>
    </w:p>
    <w:p w14:paraId="11BB5417" w14:textId="0B5CBA82" w:rsidR="00F42C9D" w:rsidRDefault="00444D37" w:rsidP="00762D5E">
      <w:r>
        <w:br/>
      </w:r>
      <w:r w:rsidR="00762D5E">
        <w:br/>
      </w:r>
    </w:p>
    <w:p w14:paraId="45B6A607" w14:textId="4DA96F29" w:rsidR="000D0517" w:rsidRDefault="00BE4080" w:rsidP="00762D5E">
      <w:r>
        <w:rPr>
          <w:noProof/>
        </w:rPr>
        <w:drawing>
          <wp:anchor distT="0" distB="0" distL="114300" distR="114300" simplePos="0" relativeHeight="251950080" behindDoc="0" locked="0" layoutInCell="1" allowOverlap="1" wp14:anchorId="30AD5647" wp14:editId="031A07CA">
            <wp:simplePos x="0" y="0"/>
            <wp:positionH relativeFrom="margin">
              <wp:posOffset>104</wp:posOffset>
            </wp:positionH>
            <wp:positionV relativeFrom="paragraph">
              <wp:posOffset>67765</wp:posOffset>
            </wp:positionV>
            <wp:extent cx="1655806" cy="1200487"/>
            <wp:effectExtent l="0" t="0" r="0" b="6350"/>
            <wp:wrapNone/>
            <wp:docPr id="1107083126" name="Picture 11070831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083126" name="Picture 11070831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806" cy="12004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C9D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17984" behindDoc="1" locked="0" layoutInCell="1" allowOverlap="1" wp14:anchorId="7C2A5859" wp14:editId="060C8847">
                <wp:simplePos x="0" y="0"/>
                <wp:positionH relativeFrom="margin">
                  <wp:posOffset>2224405</wp:posOffset>
                </wp:positionH>
                <wp:positionV relativeFrom="paragraph">
                  <wp:posOffset>-26983</wp:posOffset>
                </wp:positionV>
                <wp:extent cx="3516861" cy="1023582"/>
                <wp:effectExtent l="0" t="0" r="1270" b="5715"/>
                <wp:wrapNone/>
                <wp:docPr id="87045470" name="Rectangle 87045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102358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0E880F37">
              <v:rect id="Rectangle 87045470" style="position:absolute;margin-left:175.15pt;margin-top:-2.1pt;width:276.9pt;height:80.6pt;z-index:-251498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ffe599 [1303]" stroked="f" strokeweight="1pt" w14:anchorId="4B4E51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">
                <w10:wrap anchorx="margin"/>
              </v:rect>
            </w:pict>
          </mc:Fallback>
        </mc:AlternateContent>
      </w:r>
      <w:r w:rsidR="00444D37">
        <w:t xml:space="preserve">There is more information about </w:t>
      </w:r>
      <w:r w:rsidR="00444D37" w:rsidRPr="00F42C9D">
        <w:rPr>
          <w:b/>
          <w:bCs/>
        </w:rPr>
        <w:t>Mana Taiohi</w:t>
      </w:r>
      <w:r w:rsidR="00444D37">
        <w:t xml:space="preserve"> on </w:t>
      </w:r>
      <w:r w:rsidR="00444D37" w:rsidRPr="00892476">
        <w:rPr>
          <w:b/>
          <w:bCs/>
        </w:rPr>
        <w:t>page</w:t>
      </w:r>
      <w:r w:rsidR="00F42C9D" w:rsidRPr="00892476">
        <w:rPr>
          <w:b/>
          <w:bCs/>
        </w:rPr>
        <w:t>s</w:t>
      </w:r>
      <w:r w:rsidR="00444D37" w:rsidRPr="00892476">
        <w:rPr>
          <w:b/>
          <w:bCs/>
        </w:rPr>
        <w:t xml:space="preserve"> </w:t>
      </w:r>
      <w:r w:rsidR="00F42C9D" w:rsidRPr="00892476">
        <w:rPr>
          <w:b/>
          <w:bCs/>
        </w:rPr>
        <w:t>2</w:t>
      </w:r>
      <w:r w:rsidR="00892476" w:rsidRPr="00892476">
        <w:rPr>
          <w:b/>
          <w:bCs/>
        </w:rPr>
        <w:t>4</w:t>
      </w:r>
      <w:r w:rsidR="00F42C9D" w:rsidRPr="00892476">
        <w:rPr>
          <w:b/>
          <w:bCs/>
        </w:rPr>
        <w:t xml:space="preserve"> to 2</w:t>
      </w:r>
      <w:r w:rsidR="00892476" w:rsidRPr="00892476">
        <w:rPr>
          <w:b/>
          <w:bCs/>
        </w:rPr>
        <w:t>8</w:t>
      </w:r>
      <w:r w:rsidR="00F42C9D">
        <w:t xml:space="preserve"> of this document.</w:t>
      </w:r>
    </w:p>
    <w:p w14:paraId="1E702EF3" w14:textId="77777777" w:rsidR="00F42C9D" w:rsidRDefault="00F42C9D" w:rsidP="00762D5E"/>
    <w:p w14:paraId="5170383D" w14:textId="77777777" w:rsidR="00F42C9D" w:rsidRDefault="00F42C9D" w:rsidP="00762D5E"/>
    <w:p w14:paraId="2180915B" w14:textId="013D2DB1" w:rsidR="00444D37" w:rsidRDefault="00BE4080" w:rsidP="00444D37">
      <w:r>
        <w:rPr>
          <w:noProof/>
        </w:rPr>
        <w:drawing>
          <wp:anchor distT="0" distB="0" distL="114300" distR="114300" simplePos="0" relativeHeight="251951104" behindDoc="0" locked="0" layoutInCell="1" allowOverlap="1" wp14:anchorId="16A6A28F" wp14:editId="3F0AB85B">
            <wp:simplePos x="0" y="0"/>
            <wp:positionH relativeFrom="margin">
              <wp:posOffset>-190500</wp:posOffset>
            </wp:positionH>
            <wp:positionV relativeFrom="paragraph">
              <wp:posOffset>602615</wp:posOffset>
            </wp:positionV>
            <wp:extent cx="1765300" cy="1205865"/>
            <wp:effectExtent l="0" t="0" r="0" b="635"/>
            <wp:wrapNone/>
            <wp:docPr id="806573719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573719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300" cy="1205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4D37">
        <w:t>To support the Youth Plan all government agencies must also</w:t>
      </w:r>
      <w:r w:rsidR="00444D37" w:rsidRPr="00D94768">
        <w:t xml:space="preserve"> </w:t>
      </w:r>
      <w:r w:rsidR="00444D37">
        <w:t>make sure they:</w:t>
      </w:r>
    </w:p>
    <w:p w14:paraId="43802198" w14:textId="1E05FBC2" w:rsidR="00107ABF" w:rsidRDefault="00BE4080" w:rsidP="0048452F">
      <w:pPr>
        <w:pStyle w:val="Listtoplevel"/>
      </w:pPr>
      <w:r>
        <w:drawing>
          <wp:anchor distT="0" distB="0" distL="114300" distR="114300" simplePos="0" relativeHeight="251952128" behindDoc="0" locked="0" layoutInCell="1" allowOverlap="1" wp14:anchorId="121C16ED" wp14:editId="140B20FD">
            <wp:simplePos x="0" y="0"/>
            <wp:positionH relativeFrom="margin">
              <wp:align>left</wp:align>
            </wp:positionH>
            <wp:positionV relativeFrom="paragraph">
              <wp:posOffset>1098550</wp:posOffset>
            </wp:positionV>
            <wp:extent cx="1356995" cy="1307465"/>
            <wp:effectExtent l="0" t="0" r="0" b="6985"/>
            <wp:wrapNone/>
            <wp:docPr id="2026637386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637386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995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7ABF">
        <w:t xml:space="preserve">share what they have learned with other agencies so that everyone can learn </w:t>
      </w:r>
      <w:r w:rsidR="00A103F6">
        <w:t>togther</w:t>
      </w:r>
    </w:p>
    <w:p w14:paraId="61D7E4B4" w14:textId="7B38742D" w:rsidR="00A103F6" w:rsidRDefault="008C6E21" w:rsidP="00D94768">
      <w:pPr>
        <w:pStyle w:val="Listtoplevel"/>
      </w:pPr>
      <w:r>
        <w:drawing>
          <wp:anchor distT="0" distB="0" distL="114300" distR="114300" simplePos="0" relativeHeight="251953152" behindDoc="0" locked="0" layoutInCell="1" allowOverlap="1" wp14:anchorId="72C7308E" wp14:editId="2536F079">
            <wp:simplePos x="0" y="0"/>
            <wp:positionH relativeFrom="margin">
              <wp:align>left</wp:align>
            </wp:positionH>
            <wp:positionV relativeFrom="paragraph">
              <wp:posOffset>1318260</wp:posOffset>
            </wp:positionV>
            <wp:extent cx="1490980" cy="1490980"/>
            <wp:effectExtent l="0" t="0" r="0" b="0"/>
            <wp:wrapNone/>
            <wp:docPr id="1196512222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512222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980" cy="149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03F6">
        <w:t xml:space="preserve">listen to what young people tell them so that changes can be made </w:t>
      </w:r>
      <w:r w:rsidR="00ED2635">
        <w:t>when needed</w:t>
      </w:r>
    </w:p>
    <w:p w14:paraId="0BBDEF6A" w14:textId="257456F3" w:rsidR="00ED2635" w:rsidRDefault="00D94768" w:rsidP="00D94768">
      <w:pPr>
        <w:pStyle w:val="Listtoplevel"/>
      </w:pPr>
      <w:r>
        <w:t>give y</w:t>
      </w:r>
      <w:r w:rsidR="00ED2635">
        <w:t xml:space="preserve">oung people who are part of the 7 </w:t>
      </w:r>
      <w:r w:rsidR="006F09D4">
        <w:t>priority cohorts</w:t>
      </w:r>
      <w:r w:rsidR="00ED2635">
        <w:t xml:space="preserve"> </w:t>
      </w:r>
      <w:r>
        <w:t>more chances to have their say</w:t>
      </w:r>
      <w:r w:rsidR="007758C5">
        <w:t>.</w:t>
      </w:r>
      <w:r>
        <w:t xml:space="preserve"> </w:t>
      </w:r>
    </w:p>
    <w:p w14:paraId="162C6F4F" w14:textId="77777777" w:rsidR="00A103F6" w:rsidRDefault="00A103F6" w:rsidP="00A103F6">
      <w:pPr>
        <w:pStyle w:val="Listtoplevel"/>
        <w:numPr>
          <w:ilvl w:val="0"/>
          <w:numId w:val="0"/>
        </w:numPr>
        <w:ind w:left="4253"/>
      </w:pPr>
    </w:p>
    <w:p w14:paraId="7CBABC5B" w14:textId="77777777" w:rsidR="009205CA" w:rsidRDefault="009205CA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A57003E" w14:textId="70EE302A" w:rsidR="00607A40" w:rsidRDefault="009205CA" w:rsidP="009205CA">
      <w:pPr>
        <w:pStyle w:val="Heading1"/>
      </w:pPr>
      <w:bookmarkStart w:id="7" w:name="_Tools_to_support"/>
      <w:bookmarkEnd w:id="7"/>
      <w:r>
        <w:t>Tools to support the Youth Plan</w:t>
      </w:r>
    </w:p>
    <w:p w14:paraId="6D17878A" w14:textId="77777777" w:rsidR="008C6E21" w:rsidRDefault="008C6E21" w:rsidP="001D3B45">
      <w:pPr>
        <w:pStyle w:val="Heading2"/>
        <w:rPr>
          <w:lang w:eastAsia="en-NZ"/>
        </w:rPr>
      </w:pPr>
    </w:p>
    <w:p w14:paraId="3381FEAF" w14:textId="77777777" w:rsidR="008C6E21" w:rsidRDefault="008C6E21" w:rsidP="001D3B45">
      <w:pPr>
        <w:pStyle w:val="Heading2"/>
        <w:rPr>
          <w:lang w:eastAsia="en-NZ"/>
        </w:rPr>
      </w:pPr>
    </w:p>
    <w:p w14:paraId="31F60E7B" w14:textId="3AB7AD59" w:rsidR="001D3B45" w:rsidRDefault="001D3B45" w:rsidP="001D3B45">
      <w:pPr>
        <w:pStyle w:val="Heading2"/>
        <w:rPr>
          <w:lang w:eastAsia="en-NZ"/>
        </w:rPr>
      </w:pPr>
      <w:r>
        <w:rPr>
          <w:lang w:eastAsia="en-NZ"/>
        </w:rPr>
        <w:t>Tool 1: Mana Taiohi</w:t>
      </w:r>
    </w:p>
    <w:p w14:paraId="7B8B6978" w14:textId="519BA859" w:rsidR="008C6E21" w:rsidRDefault="008C6E21" w:rsidP="001D3B45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62368" behindDoc="0" locked="0" layoutInCell="1" allowOverlap="1" wp14:anchorId="67A3DC9D" wp14:editId="00F7D8FC">
            <wp:simplePos x="0" y="0"/>
            <wp:positionH relativeFrom="margin">
              <wp:align>left</wp:align>
            </wp:positionH>
            <wp:positionV relativeFrom="paragraph">
              <wp:posOffset>342265</wp:posOffset>
            </wp:positionV>
            <wp:extent cx="1392555" cy="1392555"/>
            <wp:effectExtent l="0" t="0" r="0" b="0"/>
            <wp:wrapNone/>
            <wp:docPr id="1389738124" name="Picture 1389738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738124" name="Picture 13897381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555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992DFE" w14:textId="7294CD7A" w:rsidR="001D3B45" w:rsidRDefault="00BE4080" w:rsidP="001D3B45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44960" behindDoc="1" locked="0" layoutInCell="1" allowOverlap="1" wp14:anchorId="2844EEC5" wp14:editId="5D4295C7">
                <wp:simplePos x="0" y="0"/>
                <wp:positionH relativeFrom="margin">
                  <wp:posOffset>2264898</wp:posOffset>
                </wp:positionH>
                <wp:positionV relativeFrom="paragraph">
                  <wp:posOffset>316082</wp:posOffset>
                </wp:positionV>
                <wp:extent cx="3516861" cy="2518117"/>
                <wp:effectExtent l="0" t="0" r="1270" b="0"/>
                <wp:wrapNone/>
                <wp:docPr id="9284946" name="Rectangle 92849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251811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024C2770">
              <v:rect id="Rectangle 9284946" style="position:absolute;margin-left:178.35pt;margin-top:24.9pt;width:276.9pt;height:198.3pt;z-index:-251371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5F792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">
                <w10:wrap anchorx="margin"/>
              </v:rect>
            </w:pict>
          </mc:Fallback>
        </mc:AlternateContent>
      </w:r>
    </w:p>
    <w:p w14:paraId="13D1549A" w14:textId="3EFB482D" w:rsidR="00003ABF" w:rsidRDefault="000918AE" w:rsidP="00003ABF">
      <w:pPr>
        <w:rPr>
          <w:lang w:eastAsia="en-NZ"/>
        </w:rPr>
      </w:pPr>
      <w:r w:rsidRPr="00BE4080">
        <w:rPr>
          <w:b/>
          <w:bCs/>
          <w:lang w:eastAsia="en-NZ"/>
        </w:rPr>
        <w:t>Mana Taiohi</w:t>
      </w:r>
      <w:r>
        <w:rPr>
          <w:lang w:eastAsia="en-NZ"/>
        </w:rPr>
        <w:t xml:space="preserve"> is a guide </w:t>
      </w:r>
      <w:r w:rsidR="00003ABF">
        <w:rPr>
          <w:lang w:eastAsia="en-NZ"/>
        </w:rPr>
        <w:t>for people who work with young people in Aotearoa New Zealand.</w:t>
      </w:r>
    </w:p>
    <w:p w14:paraId="0DF6B50C" w14:textId="5BD777D6" w:rsidR="00003ABF" w:rsidRDefault="00003ABF" w:rsidP="00003ABF">
      <w:pPr>
        <w:rPr>
          <w:lang w:eastAsia="en-NZ"/>
        </w:rPr>
      </w:pPr>
    </w:p>
    <w:p w14:paraId="3B6C65BE" w14:textId="1F00BA00" w:rsidR="00003ABF" w:rsidRDefault="00624501" w:rsidP="00003ABF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64416" behindDoc="0" locked="0" layoutInCell="1" allowOverlap="1" wp14:anchorId="2F4F8111" wp14:editId="5E78CAA8">
                <wp:simplePos x="0" y="0"/>
                <wp:positionH relativeFrom="margin">
                  <wp:align>left</wp:align>
                </wp:positionH>
                <wp:positionV relativeFrom="paragraph">
                  <wp:posOffset>26231</wp:posOffset>
                </wp:positionV>
                <wp:extent cx="1140851" cy="915133"/>
                <wp:effectExtent l="12700" t="12700" r="27940" b="24765"/>
                <wp:wrapNone/>
                <wp:docPr id="1655509096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0851" cy="915133"/>
                          <a:chOff x="0" y="0"/>
                          <a:chExt cx="1780931" cy="1298038"/>
                        </a:xfrm>
                      </wpg:grpSpPr>
                      <wpg:grpSp>
                        <wpg:cNvPr id="1847072148" name="Group 45"/>
                        <wpg:cNvGrpSpPr/>
                        <wpg:grpSpPr>
                          <a:xfrm>
                            <a:off x="0" y="0"/>
                            <a:ext cx="1780931" cy="1298038"/>
                            <a:chOff x="28135" y="147710"/>
                            <a:chExt cx="1780931" cy="1298038"/>
                          </a:xfrm>
                        </wpg:grpSpPr>
                        <wps:wsp>
                          <wps:cNvPr id="935339002" name="Oval 44"/>
                          <wps:cNvSpPr/>
                          <wps:spPr>
                            <a:xfrm>
                              <a:off x="28135" y="147710"/>
                              <a:ext cx="1780931" cy="1298038"/>
                            </a:xfrm>
                            <a:prstGeom prst="ellipse">
                              <a:avLst/>
                            </a:prstGeom>
                            <a:noFill/>
                            <a:ln w="38100"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42563049" name="Picture 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2045" y="423398"/>
                              <a:ext cx="884555" cy="8845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197303862" name="Graphic 43" descr="Star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4667" y="106875"/>
                            <a:ext cx="822960" cy="8229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21B7BF9F">
              <v:group id="Group 46" style="position:absolute;margin-left:0;margin-top:2.05pt;width:89.85pt;height:72.05pt;z-index:251964416;mso-position-horizontal:left;mso-position-horizontal-relative:margin;mso-width-relative:margin;mso-height-relative:margin" alt="&quot;&quot;" coordsize="17809,12980" o:spid="_x0000_s1026" w14:anchorId="3176817B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CLLMUO7DQAAOw0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0AUlEQVR4Ae2dC5wc&#10;VZX/z62eyeQFSUAgIAKikknGJAQSCc8AkUhCVkAMCNGYx8ysq/4R1F31v/+/Rt1VcFld/uz66JmE&#10;yCNEIrq6EhBXQVBkNSIQJzNhIQKBAIskk5DnzHSd/6metMk8uqeq61bVvVW/+nyS7q6699xzvqfm&#10;nrq37oMIBw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">
                <v:group id="Group 45" style="position:absolute;width:17809;height:12980" coordsize="17809,12980" coordorigin="281,1477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">
                  <v:oval id="Oval 44" style="position:absolute;left:281;top:1477;width:17809;height:12980;visibility:visible;mso-wrap-style:square;v-text-anchor:middle" o:spid="_x0000_s1028" filled="f" strokecolor="#ffd966 [1943]" strokeweight="3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">
                    <v:stroke joinstyle="miter"/>
                  </v:oval>
                  <v:shape id="Picture 42" style="position:absolute;left:1420;top:4233;width:8846;height:8846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">
                    <v:imagedata o:title="" r:id="rId142"/>
                  </v:shape>
                </v:group>
                <v:shape id="Graphic 43" style="position:absolute;left:8946;top:1068;width:8230;height:8230;visibility:visible;mso-wrap-style:square" alt="Stars with solid fill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">
                  <v:imagedata o:title="Stars with solid fill" r:id="rId117"/>
                </v:shape>
                <w10:wrap anchorx="margin"/>
              </v:group>
            </w:pict>
          </mc:Fallback>
        </mc:AlternateContent>
      </w:r>
    </w:p>
    <w:p w14:paraId="17ED2774" w14:textId="4380CD64" w:rsidR="00027E8F" w:rsidRDefault="000207E4" w:rsidP="00027E8F">
      <w:pPr>
        <w:rPr>
          <w:lang w:eastAsia="en-NZ"/>
        </w:rPr>
      </w:pPr>
      <w:r>
        <w:rPr>
          <w:lang w:eastAsia="en-NZ"/>
        </w:rPr>
        <w:t xml:space="preserve">Mana Taiohi </w:t>
      </w:r>
      <w:r w:rsidR="00994692">
        <w:rPr>
          <w:lang w:eastAsia="en-NZ"/>
        </w:rPr>
        <w:t>is</w:t>
      </w:r>
      <w:r w:rsidR="00027E8F">
        <w:rPr>
          <w:lang w:eastAsia="en-NZ"/>
        </w:rPr>
        <w:t xml:space="preserve"> </w:t>
      </w:r>
      <w:r w:rsidR="00994692">
        <w:rPr>
          <w:lang w:eastAsia="en-NZ"/>
        </w:rPr>
        <w:t>based on the understanding of mana</w:t>
      </w:r>
      <w:r w:rsidR="00027E8F">
        <w:rPr>
          <w:lang w:eastAsia="en-NZ"/>
        </w:rPr>
        <w:t>.</w:t>
      </w:r>
    </w:p>
    <w:p w14:paraId="663CC767" w14:textId="7BE0BCC8" w:rsidR="00027E8F" w:rsidRDefault="00027E8F" w:rsidP="00027E8F">
      <w:pPr>
        <w:rPr>
          <w:lang w:eastAsia="en-NZ"/>
        </w:rPr>
      </w:pPr>
    </w:p>
    <w:p w14:paraId="0BAEF675" w14:textId="182F16B5" w:rsidR="00027E8F" w:rsidRDefault="006078D5" w:rsidP="00027E8F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65440" behindDoc="0" locked="0" layoutInCell="1" allowOverlap="1" wp14:anchorId="26D7E021" wp14:editId="5B03874A">
            <wp:simplePos x="0" y="0"/>
            <wp:positionH relativeFrom="column">
              <wp:posOffset>1075543</wp:posOffset>
            </wp:positionH>
            <wp:positionV relativeFrom="paragraph">
              <wp:posOffset>284382</wp:posOffset>
            </wp:positionV>
            <wp:extent cx="611944" cy="611944"/>
            <wp:effectExtent l="0" t="0" r="0" b="0"/>
            <wp:wrapNone/>
            <wp:docPr id="1403628178" name="Graphic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628178" name="Graphic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944" cy="6119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3E27">
        <w:rPr>
          <w:b/>
          <w:bCs/>
          <w:noProof/>
          <w:lang w:eastAsia="en-NZ"/>
        </w:rPr>
        <w:drawing>
          <wp:anchor distT="0" distB="0" distL="114300" distR="114300" simplePos="0" relativeHeight="251967488" behindDoc="0" locked="0" layoutInCell="1" allowOverlap="1" wp14:anchorId="7D36C2B6" wp14:editId="316A102E">
            <wp:simplePos x="0" y="0"/>
            <wp:positionH relativeFrom="column">
              <wp:posOffset>-293</wp:posOffset>
            </wp:positionH>
            <wp:positionV relativeFrom="paragraph">
              <wp:posOffset>233583</wp:posOffset>
            </wp:positionV>
            <wp:extent cx="1076129" cy="1076129"/>
            <wp:effectExtent l="0" t="0" r="0" b="3810"/>
            <wp:wrapNone/>
            <wp:docPr id="1391771339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771339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129" cy="10761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B1AA76" w14:textId="535FAAFA" w:rsidR="00377390" w:rsidRDefault="00377390" w:rsidP="00027E8F">
      <w:pPr>
        <w:rPr>
          <w:lang w:eastAsia="en-NZ"/>
        </w:rPr>
      </w:pPr>
      <w:r>
        <w:rPr>
          <w:lang w:eastAsia="en-NZ"/>
        </w:rPr>
        <w:t>Mana Taiohi</w:t>
      </w:r>
      <w:r w:rsidR="00027E8F">
        <w:rPr>
          <w:lang w:eastAsia="en-NZ"/>
        </w:rPr>
        <w:t xml:space="preserve"> also includes 8 other </w:t>
      </w:r>
      <w:r w:rsidR="00027E8F" w:rsidRPr="00377390">
        <w:rPr>
          <w:b/>
          <w:bCs/>
          <w:lang w:eastAsia="en-NZ"/>
        </w:rPr>
        <w:t>principles</w:t>
      </w:r>
      <w:r w:rsidR="00027E8F">
        <w:rPr>
          <w:lang w:eastAsia="en-NZ"/>
        </w:rPr>
        <w:t xml:space="preserve"> </w:t>
      </w:r>
      <w:r>
        <w:rPr>
          <w:lang w:eastAsia="en-NZ"/>
        </w:rPr>
        <w:t>that are connected to / work with each other.</w:t>
      </w:r>
    </w:p>
    <w:p w14:paraId="698587AA" w14:textId="46D9DEC9" w:rsidR="00377390" w:rsidRDefault="00377390" w:rsidP="00027E8F">
      <w:pPr>
        <w:rPr>
          <w:lang w:eastAsia="en-NZ"/>
        </w:rPr>
      </w:pPr>
    </w:p>
    <w:p w14:paraId="553947D3" w14:textId="4AAA2F7F" w:rsidR="00377390" w:rsidRDefault="00624501" w:rsidP="00027E8F">
      <w:pPr>
        <w:rPr>
          <w:lang w:eastAsia="en-NZ"/>
        </w:rPr>
      </w:pPr>
      <w:r>
        <w:rPr>
          <w:b/>
          <w:bCs/>
          <w:noProof/>
          <w:lang w:eastAsia="en-NZ"/>
        </w:rPr>
        <w:drawing>
          <wp:anchor distT="0" distB="0" distL="114300" distR="114300" simplePos="0" relativeHeight="251966464" behindDoc="0" locked="0" layoutInCell="1" allowOverlap="1" wp14:anchorId="6969F883" wp14:editId="4CFB7693">
            <wp:simplePos x="0" y="0"/>
            <wp:positionH relativeFrom="margin">
              <wp:align>left</wp:align>
            </wp:positionH>
            <wp:positionV relativeFrom="paragraph">
              <wp:posOffset>58274</wp:posOffset>
            </wp:positionV>
            <wp:extent cx="1293837" cy="1293837"/>
            <wp:effectExtent l="0" t="0" r="0" b="1905"/>
            <wp:wrapNone/>
            <wp:docPr id="1729488475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488475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837" cy="1293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7390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20032" behindDoc="1" locked="0" layoutInCell="1" allowOverlap="1" wp14:anchorId="242EE22F" wp14:editId="6600B247">
                <wp:simplePos x="0" y="0"/>
                <wp:positionH relativeFrom="margin">
                  <wp:posOffset>2265528</wp:posOffset>
                </wp:positionH>
                <wp:positionV relativeFrom="paragraph">
                  <wp:posOffset>294602</wp:posOffset>
                </wp:positionV>
                <wp:extent cx="3516861" cy="736979"/>
                <wp:effectExtent l="0" t="0" r="1270" b="0"/>
                <wp:wrapNone/>
                <wp:docPr id="1773459502" name="Rectangle 17734595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73697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4C6EF247">
              <v:rect id="Rectangle 1773459502" style="position:absolute;margin-left:178.4pt;margin-top:23.2pt;width:276.9pt;height:58.05pt;z-index:-251496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723387A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">
                <w10:wrap anchorx="margin"/>
              </v:rect>
            </w:pict>
          </mc:Fallback>
        </mc:AlternateContent>
      </w:r>
    </w:p>
    <w:p w14:paraId="40446CE7" w14:textId="5AE9A7C8" w:rsidR="00377390" w:rsidRDefault="00377390" w:rsidP="00027E8F">
      <w:pPr>
        <w:rPr>
          <w:lang w:eastAsia="en-NZ"/>
        </w:rPr>
      </w:pPr>
      <w:r w:rsidRPr="00377390">
        <w:rPr>
          <w:b/>
          <w:bCs/>
          <w:lang w:eastAsia="en-NZ"/>
        </w:rPr>
        <w:t>Principles</w:t>
      </w:r>
      <w:r>
        <w:rPr>
          <w:lang w:eastAsia="en-NZ"/>
        </w:rPr>
        <w:t xml:space="preserve"> are like rules that tell people how they should behave / act. </w:t>
      </w:r>
    </w:p>
    <w:p w14:paraId="36D51CF1" w14:textId="2FC7B6F0" w:rsidR="00377390" w:rsidRDefault="00377390" w:rsidP="00027E8F">
      <w:pPr>
        <w:rPr>
          <w:lang w:eastAsia="en-NZ"/>
        </w:rPr>
      </w:pPr>
    </w:p>
    <w:p w14:paraId="2E413562" w14:textId="5B762BD6" w:rsidR="001D3B45" w:rsidRDefault="00003ABF" w:rsidP="00027E8F">
      <w:pPr>
        <w:rPr>
          <w:lang w:eastAsia="en-NZ"/>
        </w:rPr>
      </w:pPr>
      <w:r>
        <w:rPr>
          <w:lang w:eastAsia="en-NZ"/>
        </w:rPr>
        <w:t xml:space="preserve"> </w:t>
      </w:r>
    </w:p>
    <w:p w14:paraId="47A42CEE" w14:textId="5F7C97EB" w:rsidR="00303C8E" w:rsidRDefault="008C6E21" w:rsidP="00303C8E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71584" behindDoc="0" locked="0" layoutInCell="1" allowOverlap="1" wp14:anchorId="6844F0AB" wp14:editId="3C0DFD67">
                <wp:simplePos x="0" y="0"/>
                <wp:positionH relativeFrom="column">
                  <wp:posOffset>52070</wp:posOffset>
                </wp:positionH>
                <wp:positionV relativeFrom="paragraph">
                  <wp:posOffset>-2540</wp:posOffset>
                </wp:positionV>
                <wp:extent cx="1637665" cy="1209675"/>
                <wp:effectExtent l="0" t="0" r="0" b="0"/>
                <wp:wrapNone/>
                <wp:docPr id="1214677683" name="Group 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7665" cy="1209675"/>
                          <a:chOff x="0" y="0"/>
                          <a:chExt cx="1637763" cy="1209675"/>
                        </a:xfrm>
                      </wpg:grpSpPr>
                      <pic:pic xmlns:pic="http://schemas.openxmlformats.org/drawingml/2006/picture">
                        <pic:nvPicPr>
                          <pic:cNvPr id="457223590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12096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8882836" name="Graphic 288882836" descr="Star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348" y="49236"/>
                            <a:ext cx="526415" cy="5797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1D400773">
              <v:group id="Group 95" style="position:absolute;margin-left:4.1pt;margin-top:-.2pt;width:128.95pt;height:95.25pt;z-index:251971584" alt="&quot;&quot;" coordsize="16377,12096" o:spid="_x0000_s1026" w14:anchorId="383DDE3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">
                <v:shape id="Picture 94" style="position:absolute;width:12096;height:12096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">
                  <v:imagedata o:title="" r:id="rId148"/>
                </v:shape>
                <v:shape id="Graphic 288882836" style="position:absolute;left:11113;top:492;width:5264;height:5797;visibility:visible;mso-wrap-style:square" alt="Stars with solid fill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">
                  <v:imagedata o:title="Stars with solid fill" r:id="rId98"/>
                </v:shape>
              </v:group>
            </w:pict>
          </mc:Fallback>
        </mc:AlternateContent>
      </w:r>
      <w:r w:rsidR="00303C8E">
        <w:rPr>
          <w:lang w:eastAsia="en-NZ"/>
        </w:rPr>
        <w:t xml:space="preserve">The first 4 principles are </w:t>
      </w:r>
      <w:r w:rsidR="006078D5">
        <w:rPr>
          <w:lang w:eastAsia="en-NZ"/>
        </w:rPr>
        <w:t xml:space="preserve">about </w:t>
      </w:r>
      <w:r w:rsidR="00303C8E">
        <w:rPr>
          <w:lang w:eastAsia="en-NZ"/>
        </w:rPr>
        <w:t>mana that young people have.</w:t>
      </w:r>
    </w:p>
    <w:p w14:paraId="29A5DCE9" w14:textId="4C32E325" w:rsidR="00303C8E" w:rsidRDefault="00303C8E" w:rsidP="00303C8E">
      <w:pPr>
        <w:rPr>
          <w:lang w:eastAsia="en-NZ"/>
        </w:rPr>
      </w:pPr>
    </w:p>
    <w:p w14:paraId="59B67F11" w14:textId="047CCC90" w:rsidR="00303C8E" w:rsidRDefault="00303C8E" w:rsidP="00303C8E">
      <w:pPr>
        <w:rPr>
          <w:lang w:eastAsia="en-NZ"/>
        </w:rPr>
      </w:pPr>
    </w:p>
    <w:p w14:paraId="28BBCEC3" w14:textId="2FF5732D" w:rsidR="00303C8E" w:rsidRDefault="00303C8E" w:rsidP="00303C8E">
      <w:pPr>
        <w:rPr>
          <w:lang w:eastAsia="en-NZ"/>
        </w:rPr>
      </w:pPr>
    </w:p>
    <w:p w14:paraId="455787BD" w14:textId="67F4D4B7" w:rsidR="00303C8E" w:rsidRDefault="00954FF1" w:rsidP="00303C8E">
      <w:pPr>
        <w:rPr>
          <w:lang w:eastAsia="en-NZ"/>
        </w:rPr>
      </w:pPr>
      <w:r>
        <w:rPr>
          <w:b/>
          <w:bCs/>
          <w:noProof/>
        </w:rPr>
        <w:drawing>
          <wp:anchor distT="0" distB="0" distL="114300" distR="114300" simplePos="0" relativeHeight="251979776" behindDoc="0" locked="0" layoutInCell="1" allowOverlap="1" wp14:anchorId="13EB2E07" wp14:editId="5947EB78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1712001" cy="1666289"/>
            <wp:effectExtent l="0" t="0" r="2540" b="0"/>
            <wp:wrapNone/>
            <wp:docPr id="1513689383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689383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2001" cy="16662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3C8E">
        <w:rPr>
          <w:lang w:eastAsia="en-NZ"/>
        </w:rPr>
        <w:t>The first 4 principles are:</w:t>
      </w:r>
    </w:p>
    <w:p w14:paraId="39D0D4BC" w14:textId="6011C2AF" w:rsidR="00303C8E" w:rsidRPr="004A26C3" w:rsidRDefault="00FF53B6" w:rsidP="00303C8E">
      <w:pPr>
        <w:pStyle w:val="Listtoplevel"/>
      </w:pPr>
      <w:r>
        <w:t>m</w:t>
      </w:r>
      <w:r w:rsidR="00303C8E" w:rsidRPr="004A26C3">
        <w:t>auri</w:t>
      </w:r>
    </w:p>
    <w:p w14:paraId="1B7E0425" w14:textId="08EF8603" w:rsidR="00303C8E" w:rsidRPr="00435B97" w:rsidRDefault="00FF53B6" w:rsidP="00303C8E">
      <w:pPr>
        <w:pStyle w:val="Listtoplevel"/>
        <w:rPr>
          <w:b/>
          <w:bCs/>
        </w:rPr>
      </w:pPr>
      <w:r w:rsidRPr="00435B97">
        <w:rPr>
          <w:b/>
          <w:bCs/>
        </w:rPr>
        <w:t>w</w:t>
      </w:r>
      <w:r w:rsidR="00303C8E" w:rsidRPr="00435B97">
        <w:rPr>
          <w:b/>
          <w:bCs/>
        </w:rPr>
        <w:t>hakapapa</w:t>
      </w:r>
    </w:p>
    <w:p w14:paraId="4C71BCBB" w14:textId="3AF79A1D" w:rsidR="00303C8E" w:rsidRPr="00435B97" w:rsidRDefault="00FF53B6" w:rsidP="00303C8E">
      <w:pPr>
        <w:pStyle w:val="Listtoplevel"/>
        <w:rPr>
          <w:b/>
          <w:bCs/>
        </w:rPr>
      </w:pPr>
      <w:r w:rsidRPr="00435B97">
        <w:rPr>
          <w:b/>
          <w:bCs/>
        </w:rPr>
        <w:t>h</w:t>
      </w:r>
      <w:r w:rsidR="00303C8E" w:rsidRPr="00435B97">
        <w:rPr>
          <w:b/>
          <w:bCs/>
        </w:rPr>
        <w:t>ononga</w:t>
      </w:r>
    </w:p>
    <w:p w14:paraId="4262421A" w14:textId="4D676CF8" w:rsidR="00303C8E" w:rsidRPr="00435B97" w:rsidRDefault="00FF53B6" w:rsidP="00303C8E">
      <w:pPr>
        <w:pStyle w:val="Listtoplevel"/>
        <w:rPr>
          <w:b/>
          <w:bCs/>
        </w:rPr>
      </w:pPr>
      <w:r w:rsidRPr="00435B97">
        <w:rPr>
          <w:b/>
          <w:bCs/>
        </w:rPr>
        <w:t>t</w:t>
      </w:r>
      <w:r w:rsidR="00303C8E" w:rsidRPr="00435B97">
        <w:rPr>
          <w:b/>
          <w:bCs/>
        </w:rPr>
        <w:t xml:space="preserve">e </w:t>
      </w:r>
      <w:r w:rsidR="00435B97" w:rsidRPr="00435B97">
        <w:rPr>
          <w:b/>
          <w:bCs/>
        </w:rPr>
        <w:t>a</w:t>
      </w:r>
      <w:r w:rsidR="00303C8E" w:rsidRPr="00435B97">
        <w:rPr>
          <w:b/>
          <w:bCs/>
        </w:rPr>
        <w:t>o</w:t>
      </w:r>
      <w:r w:rsidR="00435B97" w:rsidRPr="00435B97">
        <w:rPr>
          <w:b/>
          <w:bCs/>
        </w:rPr>
        <w:t>.</w:t>
      </w:r>
    </w:p>
    <w:p w14:paraId="01AA883D" w14:textId="13CC404F" w:rsidR="00303C8E" w:rsidRDefault="00954FF1" w:rsidP="00303C8E">
      <w:pPr>
        <w:pStyle w:val="Listtoplevel"/>
        <w:numPr>
          <w:ilvl w:val="0"/>
          <w:numId w:val="0"/>
        </w:numPr>
        <w:ind w:left="4253" w:hanging="567"/>
      </w:pPr>
      <w:r>
        <w:drawing>
          <wp:anchor distT="0" distB="0" distL="114300" distR="114300" simplePos="0" relativeHeight="251974656" behindDoc="0" locked="0" layoutInCell="1" allowOverlap="1" wp14:anchorId="082F5565" wp14:editId="372134BC">
            <wp:simplePos x="0" y="0"/>
            <wp:positionH relativeFrom="margin">
              <wp:align>left</wp:align>
            </wp:positionH>
            <wp:positionV relativeFrom="paragraph">
              <wp:posOffset>169056</wp:posOffset>
            </wp:positionV>
            <wp:extent cx="1406525" cy="1980292"/>
            <wp:effectExtent l="0" t="0" r="3175" b="1270"/>
            <wp:wrapNone/>
            <wp:docPr id="1624600424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600424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525" cy="19802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2A79">
        <w:rPr>
          <w:lang w:eastAsia="en-NZ"/>
        </w:rPr>
        <mc:AlternateContent>
          <mc:Choice Requires="wps">
            <w:drawing>
              <wp:anchor distT="0" distB="0" distL="114300" distR="114300" simplePos="0" relativeHeight="251822080" behindDoc="1" locked="0" layoutInCell="1" allowOverlap="1" wp14:anchorId="1C49CA60" wp14:editId="0FF0D77B">
                <wp:simplePos x="0" y="0"/>
                <wp:positionH relativeFrom="margin">
                  <wp:posOffset>2251881</wp:posOffset>
                </wp:positionH>
                <wp:positionV relativeFrom="paragraph">
                  <wp:posOffset>631189</wp:posOffset>
                </wp:positionV>
                <wp:extent cx="3516861" cy="2333767"/>
                <wp:effectExtent l="0" t="0" r="1270" b="3175"/>
                <wp:wrapNone/>
                <wp:docPr id="936338650" name="Rectangle 9363386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23337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192ED2F2">
              <v:rect id="Rectangle 936338650" style="position:absolute;margin-left:177.3pt;margin-top:49.7pt;width:276.9pt;height:183.75pt;z-index:-25149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0ED35B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">
                <w10:wrap anchorx="margin"/>
              </v:rect>
            </w:pict>
          </mc:Fallback>
        </mc:AlternateContent>
      </w:r>
    </w:p>
    <w:p w14:paraId="78D4E487" w14:textId="292A2AC7" w:rsidR="00A773E8" w:rsidRDefault="00435B97" w:rsidP="00A773E8">
      <w:r>
        <w:rPr>
          <w:b/>
          <w:bCs/>
        </w:rPr>
        <w:t>W</w:t>
      </w:r>
      <w:r w:rsidRPr="00435B97">
        <w:rPr>
          <w:b/>
          <w:bCs/>
        </w:rPr>
        <w:t>hakapapa</w:t>
      </w:r>
      <w:r>
        <w:rPr>
          <w:b/>
          <w:bCs/>
        </w:rPr>
        <w:t xml:space="preserve"> </w:t>
      </w:r>
      <w:r w:rsidR="007F0772" w:rsidRPr="007F0772">
        <w:t xml:space="preserve">is about how people </w:t>
      </w:r>
      <w:r w:rsidR="007F0772">
        <w:t>are connected to</w:t>
      </w:r>
      <w:r w:rsidR="00A773E8">
        <w:t>:</w:t>
      </w:r>
      <w:r w:rsidR="007F0772">
        <w:t xml:space="preserve"> </w:t>
      </w:r>
    </w:p>
    <w:p w14:paraId="1A86052B" w14:textId="4C933569" w:rsidR="00435B97" w:rsidRDefault="007F0772" w:rsidP="00A773E8">
      <w:pPr>
        <w:pStyle w:val="Listtoplevel"/>
      </w:pPr>
      <w:r>
        <w:t>the land they live in</w:t>
      </w:r>
    </w:p>
    <w:p w14:paraId="7B68967A" w14:textId="64D4AC14" w:rsidR="007F0772" w:rsidRPr="007F0772" w:rsidRDefault="00817961" w:rsidP="00A773E8">
      <w:pPr>
        <w:pStyle w:val="Listtoplevel"/>
      </w:pPr>
      <w:r>
        <w:drawing>
          <wp:anchor distT="0" distB="0" distL="114300" distR="114300" simplePos="0" relativeHeight="251973632" behindDoc="0" locked="0" layoutInCell="1" allowOverlap="1" wp14:anchorId="30DDE6F9" wp14:editId="25875297">
            <wp:simplePos x="0" y="0"/>
            <wp:positionH relativeFrom="margin">
              <wp:align>left</wp:align>
            </wp:positionH>
            <wp:positionV relativeFrom="paragraph">
              <wp:posOffset>180340</wp:posOffset>
            </wp:positionV>
            <wp:extent cx="1892105" cy="1019841"/>
            <wp:effectExtent l="0" t="0" r="635" b="0"/>
            <wp:wrapNone/>
            <wp:docPr id="982060283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060283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105" cy="10198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0826">
        <w:t>the people who are a part of their whānau / family</w:t>
      </w:r>
      <w:r w:rsidR="00A773E8">
        <w:t>.</w:t>
      </w:r>
      <w:r w:rsidR="00202A79" w:rsidRPr="00202A79">
        <w:rPr>
          <w:lang w:eastAsia="en-NZ"/>
        </w:rPr>
        <w:t xml:space="preserve"> </w:t>
      </w:r>
      <w:r w:rsidR="00A773E8">
        <w:br/>
      </w:r>
      <w:r w:rsidR="00A773E8">
        <w:br/>
      </w:r>
      <w:r w:rsidR="002F0826">
        <w:t xml:space="preserve"> </w:t>
      </w:r>
    </w:p>
    <w:p w14:paraId="22810742" w14:textId="4DDA6CEE" w:rsidR="00435B97" w:rsidRDefault="008C6E21" w:rsidP="00435B97">
      <w:r>
        <w:rPr>
          <w:b/>
          <w:bCs/>
          <w:noProof/>
        </w:rPr>
        <w:drawing>
          <wp:anchor distT="0" distB="0" distL="114300" distR="114300" simplePos="0" relativeHeight="251972608" behindDoc="0" locked="0" layoutInCell="1" allowOverlap="1" wp14:anchorId="18BDB0BD" wp14:editId="28B2D74E">
            <wp:simplePos x="0" y="0"/>
            <wp:positionH relativeFrom="margin">
              <wp:posOffset>-114300</wp:posOffset>
            </wp:positionH>
            <wp:positionV relativeFrom="paragraph">
              <wp:posOffset>-96520</wp:posOffset>
            </wp:positionV>
            <wp:extent cx="1406525" cy="1406525"/>
            <wp:effectExtent l="0" t="0" r="3175" b="3175"/>
            <wp:wrapNone/>
            <wp:docPr id="182144644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44644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525" cy="140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0F0ED897" wp14:editId="0C24B4B8">
                <wp:simplePos x="0" y="0"/>
                <wp:positionH relativeFrom="margin">
                  <wp:posOffset>2242185</wp:posOffset>
                </wp:positionH>
                <wp:positionV relativeFrom="paragraph">
                  <wp:posOffset>-45720</wp:posOffset>
                </wp:positionV>
                <wp:extent cx="3516630" cy="1364615"/>
                <wp:effectExtent l="0" t="0" r="1270" b="0"/>
                <wp:wrapNone/>
                <wp:docPr id="1168310758" name="Rectangle 11683107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630" cy="13646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4989FE08">
              <v:rect id="Rectangle 1168310758" style="position:absolute;margin-left:176.55pt;margin-top:-3.6pt;width:276.9pt;height:107.45pt;z-index:-251492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4F25D4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">
                <w10:wrap anchorx="margin"/>
              </v:rect>
            </w:pict>
          </mc:Fallback>
        </mc:AlternateContent>
      </w:r>
      <w:r w:rsidR="00A773E8">
        <w:rPr>
          <w:b/>
          <w:bCs/>
        </w:rPr>
        <w:t>H</w:t>
      </w:r>
      <w:r w:rsidR="00435B97" w:rsidRPr="00435B97">
        <w:rPr>
          <w:b/>
          <w:bCs/>
        </w:rPr>
        <w:t>ononga</w:t>
      </w:r>
      <w:r w:rsidR="00A773E8">
        <w:rPr>
          <w:b/>
          <w:bCs/>
        </w:rPr>
        <w:t xml:space="preserve"> </w:t>
      </w:r>
      <w:r w:rsidR="0058073A" w:rsidRPr="00CF0A6C">
        <w:t xml:space="preserve">is linked to whakapapa </w:t>
      </w:r>
      <w:r w:rsidR="00CF0A6C" w:rsidRPr="00CF0A6C">
        <w:t xml:space="preserve">and is about how people feel the connections </w:t>
      </w:r>
      <w:r w:rsidR="00CF0A6C">
        <w:t>to things that make up who they are.</w:t>
      </w:r>
    </w:p>
    <w:p w14:paraId="3CC5E3FB" w14:textId="77777777" w:rsidR="00CF0A6C" w:rsidRDefault="00CF0A6C" w:rsidP="00435B97">
      <w:pPr>
        <w:rPr>
          <w:b/>
          <w:bCs/>
        </w:rPr>
      </w:pPr>
    </w:p>
    <w:p w14:paraId="28F7575A" w14:textId="77777777" w:rsidR="00CF0A6C" w:rsidRPr="00435B97" w:rsidRDefault="00CF0A6C" w:rsidP="00435B97">
      <w:pPr>
        <w:rPr>
          <w:b/>
          <w:bCs/>
        </w:rPr>
      </w:pPr>
    </w:p>
    <w:p w14:paraId="1C7331E7" w14:textId="7A6E714F" w:rsidR="00E92301" w:rsidRPr="00202A79" w:rsidRDefault="00B75E86" w:rsidP="00202A79"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978752" behindDoc="0" locked="0" layoutInCell="1" allowOverlap="1" wp14:anchorId="79FDCAA6" wp14:editId="3DA60F65">
                <wp:simplePos x="0" y="0"/>
                <wp:positionH relativeFrom="margin">
                  <wp:align>left</wp:align>
                </wp:positionH>
                <wp:positionV relativeFrom="paragraph">
                  <wp:posOffset>198714</wp:posOffset>
                </wp:positionV>
                <wp:extent cx="1610751" cy="1962443"/>
                <wp:effectExtent l="0" t="0" r="2540" b="6350"/>
                <wp:wrapNone/>
                <wp:docPr id="1105855295" name="Group 1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0751" cy="1962443"/>
                          <a:chOff x="0" y="0"/>
                          <a:chExt cx="2209800" cy="2870200"/>
                        </a:xfrm>
                      </wpg:grpSpPr>
                      <pic:pic xmlns:pic="http://schemas.openxmlformats.org/drawingml/2006/picture">
                        <pic:nvPicPr>
                          <pic:cNvPr id="470060974" name="Picture 100"/>
                          <pic:cNvPicPr>
                            <a:picLocks noChangeAspect="1"/>
                          </pic:cNvPicPr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2870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60253075" name="Picture 99"/>
                          <pic:cNvPicPr>
                            <a:picLocks noChangeAspect="1"/>
                          </pic:cNvPicPr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0419" y="98474"/>
                            <a:ext cx="1399540" cy="13995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333C0E4D">
              <v:group id="Group 101" style="position:absolute;margin-left:0;margin-top:15.65pt;width:126.85pt;height:154.5pt;z-index:251978752;mso-position-horizontal:left;mso-position-horizontal-relative:margin;mso-width-relative:margin;mso-height-relative:margin" alt="&quot;&quot;" coordsize="22098,28702" o:spid="_x0000_s1026" w14:anchorId="7DF57F8D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">
                <v:shape id="Picture 100" style="position:absolute;width:22098;height:28702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">
                  <v:imagedata o:title="" r:id="rId155"/>
                </v:shape>
                <v:shape id="Picture 99" style="position:absolute;left:7104;top:984;width:13995;height:13996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">
                  <v:imagedata o:title="" r:id="rId156"/>
                </v:shape>
                <w10:wrap anchorx="margin"/>
              </v:group>
            </w:pict>
          </mc:Fallback>
        </mc:AlternateContent>
      </w:r>
      <w:r w:rsidR="00202A79" w:rsidRPr="00202A7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26176" behindDoc="1" locked="0" layoutInCell="1" allowOverlap="1" wp14:anchorId="0989BEF6" wp14:editId="26A957B5">
                <wp:simplePos x="0" y="0"/>
                <wp:positionH relativeFrom="margin">
                  <wp:posOffset>2250753</wp:posOffset>
                </wp:positionH>
                <wp:positionV relativeFrom="paragraph">
                  <wp:posOffset>-53975</wp:posOffset>
                </wp:positionV>
                <wp:extent cx="3516861" cy="2361063"/>
                <wp:effectExtent l="0" t="0" r="1270" b="1270"/>
                <wp:wrapNone/>
                <wp:docPr id="1197839274" name="Rectangle 1197839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236106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190D2780">
              <v:rect id="Rectangle 1197839274" style="position:absolute;margin-left:177.2pt;margin-top:-4.25pt;width:276.9pt;height:185.9pt;z-index:-25149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1A0D0E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">
                <w10:wrap anchorx="margin"/>
              </v:rect>
            </w:pict>
          </mc:Fallback>
        </mc:AlternateContent>
      </w:r>
      <w:r w:rsidR="00CF0A6C" w:rsidRPr="00202A79">
        <w:rPr>
          <w:b/>
          <w:bCs/>
        </w:rPr>
        <w:t>T</w:t>
      </w:r>
      <w:r w:rsidR="00435B97" w:rsidRPr="00202A79">
        <w:rPr>
          <w:b/>
          <w:bCs/>
        </w:rPr>
        <w:t>e ao</w:t>
      </w:r>
      <w:r w:rsidR="00E933C3" w:rsidRPr="00202A79">
        <w:t xml:space="preserve"> </w:t>
      </w:r>
      <w:r w:rsidR="00E92301" w:rsidRPr="00202A79">
        <w:t xml:space="preserve">is </w:t>
      </w:r>
      <w:r w:rsidR="00202A79">
        <w:t xml:space="preserve">about </w:t>
      </w:r>
      <w:r w:rsidR="00E92301" w:rsidRPr="00202A79">
        <w:t>how Māori view / think about:</w:t>
      </w:r>
    </w:p>
    <w:p w14:paraId="4DDEEEA7" w14:textId="4B472DBB" w:rsidR="00E92301" w:rsidRPr="00202A79" w:rsidRDefault="00E92301" w:rsidP="00202A79">
      <w:pPr>
        <w:pStyle w:val="Listtoplevel"/>
      </w:pPr>
      <w:r w:rsidRPr="00202A79">
        <w:t>the world</w:t>
      </w:r>
    </w:p>
    <w:p w14:paraId="03B038F7" w14:textId="09DA6EBB" w:rsidR="00435B97" w:rsidRPr="00202A79" w:rsidRDefault="00E92301" w:rsidP="00202A79">
      <w:pPr>
        <w:pStyle w:val="Listtoplevel"/>
      </w:pPr>
      <w:r w:rsidRPr="00202A79">
        <w:t xml:space="preserve">their place in the world </w:t>
      </w:r>
      <w:r w:rsidR="00202A79" w:rsidRPr="00202A79">
        <w:t>/ how they connect to it</w:t>
      </w:r>
      <w:r w:rsidRPr="00202A79">
        <w:t>.</w:t>
      </w:r>
    </w:p>
    <w:p w14:paraId="7F81FED3" w14:textId="6AEFDF1D" w:rsidR="00435B97" w:rsidRPr="00202A79" w:rsidRDefault="00435B97" w:rsidP="00202A79"/>
    <w:p w14:paraId="625D8E20" w14:textId="197E6B2F" w:rsidR="00202A79" w:rsidRDefault="00954FF1" w:rsidP="003E7482"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81824" behindDoc="0" locked="0" layoutInCell="1" allowOverlap="1" wp14:anchorId="5A28B98C" wp14:editId="49966F34">
                <wp:simplePos x="0" y="0"/>
                <wp:positionH relativeFrom="margin">
                  <wp:align>left</wp:align>
                </wp:positionH>
                <wp:positionV relativeFrom="paragraph">
                  <wp:posOffset>236171</wp:posOffset>
                </wp:positionV>
                <wp:extent cx="1637763" cy="1209675"/>
                <wp:effectExtent l="0" t="0" r="0" b="0"/>
                <wp:wrapNone/>
                <wp:docPr id="1045784063" name="Group 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7763" cy="1209675"/>
                          <a:chOff x="0" y="0"/>
                          <a:chExt cx="1637763" cy="1209675"/>
                        </a:xfrm>
                      </wpg:grpSpPr>
                      <pic:pic xmlns:pic="http://schemas.openxmlformats.org/drawingml/2006/picture">
                        <pic:nvPicPr>
                          <pic:cNvPr id="129229588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12096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44737947" name="Graphic 644737947" descr="Star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348" y="49236"/>
                            <a:ext cx="526415" cy="5797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60024994">
              <v:group id="Group 95" style="position:absolute;margin-left:0;margin-top:18.6pt;width:128.95pt;height:95.25pt;z-index:251981824;mso-position-horizontal:left;mso-position-horizontal-relative:margin" alt="&quot;&quot;" coordsize="16377,12096" o:spid="_x0000_s1026" w14:anchorId="2BC978C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CLLMUO7DQAAOw0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0AUlEQVR4Ae2dC5wc&#10;VZX/z62eyeQFSUAgIAKikknGJAQSCc8AkUhCVkAMCNGYx8ysq/4R1F31v/+/Rt1VcFld/uz66JmE&#10;yCNEIrq6EhBXQVBkNSIQJzNhIQKBAIskk5DnzHSd/6metMk8uqeq61bVvVW/+nyS7q6699xzvqfm&#10;nrq37oMIBw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">
                <v:shape id="Picture 94" style="position:absolute;width:12096;height:12096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">
                  <v:imagedata o:title="" r:id="rId157"/>
                </v:shape>
                <v:shape id="Graphic 644737947" style="position:absolute;left:11113;top:492;width:5264;height:5797;visibility:visible;mso-wrap-style:square" alt="Stars with solid fill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">
                  <v:imagedata o:title="Stars with solid fill" r:id="rId117"/>
                </v:shape>
                <w10:wrap anchorx="margin"/>
              </v:group>
            </w:pict>
          </mc:Fallback>
        </mc:AlternateContent>
      </w:r>
    </w:p>
    <w:p w14:paraId="289024A2" w14:textId="21E2B18F" w:rsidR="00BD41C5" w:rsidRDefault="00954FF1" w:rsidP="003E7482">
      <w:r>
        <w:rPr>
          <w:noProof/>
          <w:lang w:eastAsia="en-NZ"/>
        </w:rPr>
        <w:drawing>
          <wp:anchor distT="0" distB="0" distL="114300" distR="114300" simplePos="0" relativeHeight="251982848" behindDoc="0" locked="0" layoutInCell="1" allowOverlap="1" wp14:anchorId="354CF29C" wp14:editId="2B34FD6D">
            <wp:simplePos x="0" y="0"/>
            <wp:positionH relativeFrom="column">
              <wp:posOffset>1209212</wp:posOffset>
            </wp:positionH>
            <wp:positionV relativeFrom="paragraph">
              <wp:posOffset>277788</wp:posOffset>
            </wp:positionV>
            <wp:extent cx="766690" cy="766690"/>
            <wp:effectExtent l="0" t="0" r="0" b="0"/>
            <wp:wrapNone/>
            <wp:docPr id="1068414595" name="Graphic 105" descr="Tic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414595" name="Graphic 1068414595" descr="Tick with solid fill"/>
                    <pic:cNvPicPr/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690" cy="766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41C5" w:rsidRPr="003E7482">
        <w:t xml:space="preserve">The </w:t>
      </w:r>
      <w:r>
        <w:t>next</w:t>
      </w:r>
      <w:r w:rsidR="00BD41C5" w:rsidRPr="003E7482">
        <w:t xml:space="preserve"> 4 principles show how </w:t>
      </w:r>
      <w:r w:rsidR="003E7482" w:rsidRPr="003E7482">
        <w:t xml:space="preserve">supporting young people can also support </w:t>
      </w:r>
      <w:r w:rsidR="003E7482">
        <w:t>/ strengthen their mana.</w:t>
      </w:r>
    </w:p>
    <w:p w14:paraId="2F7561F7" w14:textId="77777777" w:rsidR="003E7482" w:rsidRDefault="003E7482" w:rsidP="003E7482"/>
    <w:p w14:paraId="486A4ECD" w14:textId="77777777" w:rsidR="003E7482" w:rsidRDefault="003E7482" w:rsidP="003E7482"/>
    <w:p w14:paraId="4A1BD8F2" w14:textId="77777777" w:rsidR="008C6E21" w:rsidRDefault="008C6E21">
      <w:pPr>
        <w:spacing w:line="240" w:lineRule="auto"/>
        <w:ind w:left="0"/>
      </w:pPr>
      <w:r>
        <w:br w:type="page"/>
      </w:r>
    </w:p>
    <w:p w14:paraId="78D18BD0" w14:textId="695DAF52" w:rsidR="003E7482" w:rsidRPr="003E7482" w:rsidRDefault="00954FF1" w:rsidP="003E7482">
      <w:r>
        <w:rPr>
          <w:b/>
          <w:bCs/>
          <w:noProof/>
        </w:rPr>
        <w:drawing>
          <wp:anchor distT="0" distB="0" distL="114300" distR="114300" simplePos="0" relativeHeight="251984896" behindDoc="0" locked="0" layoutInCell="1" allowOverlap="1" wp14:anchorId="4197C448" wp14:editId="2AEB08C7">
            <wp:simplePos x="0" y="0"/>
            <wp:positionH relativeFrom="margin">
              <wp:align>left</wp:align>
            </wp:positionH>
            <wp:positionV relativeFrom="paragraph">
              <wp:posOffset>201882</wp:posOffset>
            </wp:positionV>
            <wp:extent cx="1712001" cy="1666289"/>
            <wp:effectExtent l="0" t="0" r="2540" b="0"/>
            <wp:wrapNone/>
            <wp:docPr id="670582223" name="Picture 6705822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582223" name="Picture 6705822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2001" cy="16662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7482">
        <w:t>The 4 principles are:</w:t>
      </w:r>
    </w:p>
    <w:p w14:paraId="4E8EB610" w14:textId="73C7300F" w:rsidR="00303C8E" w:rsidRPr="00202A79" w:rsidRDefault="00435B97" w:rsidP="00303C8E">
      <w:pPr>
        <w:pStyle w:val="Listtoplevel"/>
        <w:rPr>
          <w:b/>
          <w:bCs/>
        </w:rPr>
      </w:pPr>
      <w:r w:rsidRPr="00202A79">
        <w:rPr>
          <w:b/>
          <w:bCs/>
        </w:rPr>
        <w:t>m</w:t>
      </w:r>
      <w:r w:rsidR="00303C8E" w:rsidRPr="00202A79">
        <w:rPr>
          <w:b/>
          <w:bCs/>
        </w:rPr>
        <w:t>anaakitanga</w:t>
      </w:r>
    </w:p>
    <w:p w14:paraId="53EB5CC0" w14:textId="1DFEE10A" w:rsidR="00303C8E" w:rsidRPr="004A26C3" w:rsidRDefault="00435B97" w:rsidP="00303C8E">
      <w:pPr>
        <w:pStyle w:val="Listtoplevel"/>
      </w:pPr>
      <w:r>
        <w:t>w</w:t>
      </w:r>
      <w:r w:rsidR="00303C8E" w:rsidRPr="004A26C3">
        <w:t xml:space="preserve">hai </w:t>
      </w:r>
      <w:r w:rsidR="00202A79">
        <w:t>w</w:t>
      </w:r>
      <w:r w:rsidR="00303C8E" w:rsidRPr="004A26C3">
        <w:t>āhitanga</w:t>
      </w:r>
    </w:p>
    <w:p w14:paraId="075222E5" w14:textId="0C01C68D" w:rsidR="00303C8E" w:rsidRPr="00202A79" w:rsidRDefault="00435B97" w:rsidP="00303C8E">
      <w:pPr>
        <w:pStyle w:val="Listtoplevel"/>
        <w:rPr>
          <w:b/>
          <w:bCs/>
        </w:rPr>
      </w:pPr>
      <w:r w:rsidRPr="00202A79">
        <w:rPr>
          <w:b/>
          <w:bCs/>
        </w:rPr>
        <w:t>m</w:t>
      </w:r>
      <w:r w:rsidR="00303C8E" w:rsidRPr="00202A79">
        <w:rPr>
          <w:b/>
          <w:bCs/>
        </w:rPr>
        <w:t>ātauranga</w:t>
      </w:r>
    </w:p>
    <w:p w14:paraId="7511694E" w14:textId="69A4ED32" w:rsidR="00303C8E" w:rsidRPr="00202A79" w:rsidRDefault="00435B97" w:rsidP="00303C8E">
      <w:pPr>
        <w:pStyle w:val="Listtoplevel"/>
        <w:rPr>
          <w:b/>
          <w:bCs/>
        </w:rPr>
      </w:pPr>
      <w:r w:rsidRPr="00202A79">
        <w:rPr>
          <w:b/>
          <w:bCs/>
        </w:rPr>
        <w:t>w</w:t>
      </w:r>
      <w:r w:rsidR="00303C8E" w:rsidRPr="00202A79">
        <w:rPr>
          <w:b/>
          <w:bCs/>
        </w:rPr>
        <w:t>hanaungatanga</w:t>
      </w:r>
      <w:r w:rsidRPr="00202A79">
        <w:rPr>
          <w:b/>
          <w:bCs/>
        </w:rPr>
        <w:t>.</w:t>
      </w:r>
    </w:p>
    <w:p w14:paraId="5F2C193B" w14:textId="77777777" w:rsidR="00303C8E" w:rsidRDefault="00303C8E" w:rsidP="00303C8E">
      <w:pPr>
        <w:rPr>
          <w:lang w:eastAsia="en-NZ"/>
        </w:rPr>
      </w:pPr>
    </w:p>
    <w:p w14:paraId="5132D4AA" w14:textId="77777777" w:rsidR="00202A79" w:rsidRDefault="00202A79" w:rsidP="003412C4">
      <w:pPr>
        <w:rPr>
          <w:lang w:eastAsia="en-NZ"/>
        </w:rPr>
      </w:pPr>
    </w:p>
    <w:p w14:paraId="45E459E2" w14:textId="4B3B1065" w:rsidR="004842FF" w:rsidRPr="008E7A24" w:rsidRDefault="007F3BDE" w:rsidP="004842FF">
      <w:pPr>
        <w:rPr>
          <w:b/>
          <w:bCs/>
        </w:rPr>
      </w:pPr>
      <w:r w:rsidRPr="00610EE2">
        <w:rPr>
          <w:noProof/>
        </w:rPr>
        <w:drawing>
          <wp:anchor distT="0" distB="0" distL="114300" distR="114300" simplePos="0" relativeHeight="251878400" behindDoc="0" locked="0" layoutInCell="1" allowOverlap="0" wp14:anchorId="2371315C" wp14:editId="15BC8D64">
            <wp:simplePos x="0" y="0"/>
            <wp:positionH relativeFrom="margin">
              <wp:align>left</wp:align>
            </wp:positionH>
            <wp:positionV relativeFrom="paragraph">
              <wp:posOffset>-266944</wp:posOffset>
            </wp:positionV>
            <wp:extent cx="1610751" cy="1146712"/>
            <wp:effectExtent l="0" t="0" r="2540" b="0"/>
            <wp:wrapNone/>
            <wp:docPr id="844" name="Picture 8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" name="Picture 8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610751" cy="1146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22B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646C9DAE" wp14:editId="7D88F9A9">
                <wp:simplePos x="0" y="0"/>
                <wp:positionH relativeFrom="margin">
                  <wp:posOffset>2237418</wp:posOffset>
                </wp:positionH>
                <wp:positionV relativeFrom="paragraph">
                  <wp:posOffset>-45720</wp:posOffset>
                </wp:positionV>
                <wp:extent cx="3516861" cy="709683"/>
                <wp:effectExtent l="0" t="0" r="1270" b="1905"/>
                <wp:wrapNone/>
                <wp:docPr id="1059551907" name="Rectangle 10595519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70968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4920CB1A">
              <v:rect id="Rectangle 1059551907" style="position:absolute;margin-left:176.15pt;margin-top:-3.6pt;width:276.9pt;height:55.9pt;z-index:-25148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11B6EB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">
                <w10:wrap anchorx="margin"/>
              </v:rect>
            </w:pict>
          </mc:Fallback>
        </mc:AlternateContent>
      </w:r>
      <w:r w:rsidR="00202A79">
        <w:rPr>
          <w:b/>
          <w:bCs/>
        </w:rPr>
        <w:t>M</w:t>
      </w:r>
      <w:r w:rsidR="00202A79" w:rsidRPr="00202A79">
        <w:rPr>
          <w:b/>
          <w:bCs/>
        </w:rPr>
        <w:t>anaakitanga</w:t>
      </w:r>
      <w:r w:rsidR="00202A79">
        <w:rPr>
          <w:b/>
          <w:bCs/>
        </w:rPr>
        <w:t xml:space="preserve"> </w:t>
      </w:r>
      <w:r w:rsidR="004842FF" w:rsidRPr="004842FF">
        <w:t xml:space="preserve">is about </w:t>
      </w:r>
      <w:r w:rsidR="004842FF">
        <w:t>showing respect / care for others</w:t>
      </w:r>
      <w:r w:rsidR="00BB43D8">
        <w:t>.</w:t>
      </w:r>
    </w:p>
    <w:p w14:paraId="3EBC37E6" w14:textId="77777777" w:rsidR="004842FF" w:rsidRDefault="004842FF" w:rsidP="004842FF"/>
    <w:p w14:paraId="3F41C10C" w14:textId="7365A662" w:rsidR="004842FF" w:rsidRDefault="00434258" w:rsidP="004842FF">
      <w:r>
        <w:rPr>
          <w:noProof/>
        </w:rPr>
        <w:drawing>
          <wp:anchor distT="0" distB="0" distL="114300" distR="114300" simplePos="0" relativeHeight="251879424" behindDoc="0" locked="0" layoutInCell="1" allowOverlap="1" wp14:anchorId="5D0EBCBC" wp14:editId="0ADEBB6A">
            <wp:simplePos x="0" y="0"/>
            <wp:positionH relativeFrom="margin">
              <wp:align>left</wp:align>
            </wp:positionH>
            <wp:positionV relativeFrom="paragraph">
              <wp:posOffset>48504</wp:posOffset>
            </wp:positionV>
            <wp:extent cx="1216855" cy="1403109"/>
            <wp:effectExtent l="0" t="0" r="2540" b="0"/>
            <wp:wrapNone/>
            <wp:docPr id="1055945092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94509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855" cy="1403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122B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1C5D3534" wp14:editId="1DC87E18">
                <wp:simplePos x="0" y="0"/>
                <wp:positionH relativeFrom="margin">
                  <wp:posOffset>2224585</wp:posOffset>
                </wp:positionH>
                <wp:positionV relativeFrom="paragraph">
                  <wp:posOffset>340512</wp:posOffset>
                </wp:positionV>
                <wp:extent cx="3516861" cy="1050877"/>
                <wp:effectExtent l="0" t="0" r="1270" b="3810"/>
                <wp:wrapNone/>
                <wp:docPr id="1166145379" name="Rectangle 11661453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105087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31F07D43">
              <v:rect id="Rectangle 1166145379" style="position:absolute;margin-left:175.15pt;margin-top:26.8pt;width:276.9pt;height:82.75pt;z-index:-251486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19C5B66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">
                <w10:wrap anchorx="margin"/>
              </v:rect>
            </w:pict>
          </mc:Fallback>
        </mc:AlternateContent>
      </w:r>
    </w:p>
    <w:p w14:paraId="4D99034A" w14:textId="5A0DEAF0" w:rsidR="00202A79" w:rsidRDefault="004842FF" w:rsidP="004842FF">
      <w:r w:rsidRPr="008033ED">
        <w:rPr>
          <w:b/>
          <w:bCs/>
        </w:rPr>
        <w:t>M</w:t>
      </w:r>
      <w:r w:rsidR="00202A79" w:rsidRPr="008033ED">
        <w:rPr>
          <w:b/>
          <w:bCs/>
        </w:rPr>
        <w:t>ātauranga</w:t>
      </w:r>
      <w:r w:rsidR="00FB03B0">
        <w:t xml:space="preserve"> is about knowledge / understanding</w:t>
      </w:r>
      <w:r w:rsidR="00DF122B">
        <w:t xml:space="preserve"> particularly about things that are important to Māori.</w:t>
      </w:r>
      <w:r w:rsidR="00DF122B" w:rsidRPr="00DF122B">
        <w:rPr>
          <w:noProof/>
          <w:lang w:eastAsia="en-NZ"/>
        </w:rPr>
        <w:t xml:space="preserve"> </w:t>
      </w:r>
    </w:p>
    <w:p w14:paraId="75782141" w14:textId="63B839AD" w:rsidR="008033ED" w:rsidRDefault="00434258" w:rsidP="004842FF">
      <w:r>
        <w:rPr>
          <w:b/>
          <w:bCs/>
          <w:noProof/>
        </w:rPr>
        <w:drawing>
          <wp:anchor distT="0" distB="0" distL="114300" distR="114300" simplePos="0" relativeHeight="251880448" behindDoc="0" locked="0" layoutInCell="1" allowOverlap="1" wp14:anchorId="2231B075" wp14:editId="2F9A151E">
            <wp:simplePos x="0" y="0"/>
            <wp:positionH relativeFrom="margin">
              <wp:align>left</wp:align>
            </wp:positionH>
            <wp:positionV relativeFrom="paragraph">
              <wp:posOffset>190452</wp:posOffset>
            </wp:positionV>
            <wp:extent cx="1427871" cy="1427871"/>
            <wp:effectExtent l="0" t="0" r="0" b="0"/>
            <wp:wrapNone/>
            <wp:docPr id="140696126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96126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871" cy="1427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1D2ACF" w14:textId="72CF8F6A" w:rsidR="008033ED" w:rsidRPr="00202A79" w:rsidRDefault="00DF122B" w:rsidP="004842FF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28224" behindDoc="1" locked="0" layoutInCell="1" allowOverlap="1" wp14:anchorId="29FEF76B" wp14:editId="4528F4CB">
                <wp:simplePos x="0" y="0"/>
                <wp:positionH relativeFrom="margin">
                  <wp:posOffset>2224585</wp:posOffset>
                </wp:positionH>
                <wp:positionV relativeFrom="paragraph">
                  <wp:posOffset>307530</wp:posOffset>
                </wp:positionV>
                <wp:extent cx="3516861" cy="709683"/>
                <wp:effectExtent l="0" t="0" r="1270" b="1905"/>
                <wp:wrapNone/>
                <wp:docPr id="1942193226" name="Rectangle 1942193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861" cy="70968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67EA5FAA">
              <v:rect id="Rectangle 1942193226" style="position:absolute;margin-left:175.15pt;margin-top:24.2pt;width:276.9pt;height:55.9pt;z-index:-25148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31C062D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">
                <w10:wrap anchorx="margin"/>
              </v:rect>
            </w:pict>
          </mc:Fallback>
        </mc:AlternateContent>
      </w:r>
    </w:p>
    <w:p w14:paraId="55196689" w14:textId="64344414" w:rsidR="008033ED" w:rsidRDefault="00D11589" w:rsidP="008033ED">
      <w:r w:rsidRPr="008033ED">
        <w:rPr>
          <w:b/>
          <w:bCs/>
        </w:rPr>
        <w:t>W</w:t>
      </w:r>
      <w:r w:rsidR="00202A79" w:rsidRPr="008033ED">
        <w:rPr>
          <w:b/>
          <w:bCs/>
        </w:rPr>
        <w:t>hanaungatanga</w:t>
      </w:r>
      <w:r w:rsidRPr="008033ED">
        <w:rPr>
          <w:b/>
          <w:bCs/>
        </w:rPr>
        <w:t xml:space="preserve"> </w:t>
      </w:r>
      <w:r w:rsidR="000518A8">
        <w:t xml:space="preserve">is about </w:t>
      </w:r>
      <w:r w:rsidR="00B10767">
        <w:t>feeling connection</w:t>
      </w:r>
      <w:r w:rsidR="00434258">
        <w:t>s</w:t>
      </w:r>
      <w:r w:rsidR="00B10767">
        <w:t xml:space="preserve"> with family / </w:t>
      </w:r>
      <w:r w:rsidR="008033ED">
        <w:t>community.</w:t>
      </w:r>
    </w:p>
    <w:p w14:paraId="17F4ADCF" w14:textId="32970E8B" w:rsidR="008033ED" w:rsidRDefault="008033ED" w:rsidP="008033ED"/>
    <w:p w14:paraId="02201729" w14:textId="33EEA67E" w:rsidR="00202A79" w:rsidRPr="00202A79" w:rsidRDefault="00B10767" w:rsidP="008033ED">
      <w:r>
        <w:t xml:space="preserve"> </w:t>
      </w:r>
    </w:p>
    <w:p w14:paraId="26F96E6F" w14:textId="6815C90E" w:rsidR="00303C8E" w:rsidRDefault="008C6E21" w:rsidP="003412C4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85920" behindDoc="0" locked="0" layoutInCell="1" allowOverlap="1" wp14:anchorId="04E9CDAC" wp14:editId="6E5D4182">
            <wp:simplePos x="0" y="0"/>
            <wp:positionH relativeFrom="margin">
              <wp:posOffset>-228600</wp:posOffset>
            </wp:positionH>
            <wp:positionV relativeFrom="paragraph">
              <wp:posOffset>-441325</wp:posOffset>
            </wp:positionV>
            <wp:extent cx="1504950" cy="1504950"/>
            <wp:effectExtent l="0" t="0" r="6350" b="0"/>
            <wp:wrapNone/>
            <wp:docPr id="261013272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3272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3834">
        <w:rPr>
          <w:lang w:eastAsia="en-NZ"/>
        </w:rPr>
        <w:t xml:space="preserve">The principles </w:t>
      </w:r>
      <w:r w:rsidR="003412C4">
        <w:rPr>
          <w:lang w:eastAsia="en-NZ"/>
        </w:rPr>
        <w:t>of Mana Taiohi work together to strengthen each other.</w:t>
      </w:r>
    </w:p>
    <w:p w14:paraId="269A74D5" w14:textId="77777777" w:rsidR="00303C8E" w:rsidRDefault="00303C8E" w:rsidP="003C0E24">
      <w:pPr>
        <w:rPr>
          <w:lang w:eastAsia="en-NZ"/>
        </w:rPr>
      </w:pPr>
    </w:p>
    <w:p w14:paraId="0EFE632E" w14:textId="05FC7F5F" w:rsidR="00027E8F" w:rsidRDefault="00954FF1" w:rsidP="003C0E24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87968" behindDoc="0" locked="0" layoutInCell="1" allowOverlap="1" wp14:anchorId="4EFE78F5" wp14:editId="7A3CDE7B">
            <wp:simplePos x="0" y="0"/>
            <wp:positionH relativeFrom="margin">
              <wp:posOffset>0</wp:posOffset>
            </wp:positionH>
            <wp:positionV relativeFrom="paragraph">
              <wp:posOffset>229235</wp:posOffset>
            </wp:positionV>
            <wp:extent cx="1356995" cy="1307465"/>
            <wp:effectExtent l="0" t="0" r="1905" b="635"/>
            <wp:wrapNone/>
            <wp:docPr id="360494015" name="Picture 3604940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494015" name="Picture 3604940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995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3D0E22" w14:textId="20F22EDC" w:rsidR="00FE207A" w:rsidRDefault="00FE207A" w:rsidP="00003ABF">
      <w:pPr>
        <w:rPr>
          <w:lang w:eastAsia="en-NZ"/>
        </w:rPr>
      </w:pPr>
      <w:r w:rsidRPr="00A477C2">
        <w:rPr>
          <w:b/>
          <w:bCs/>
          <w:lang w:eastAsia="en-NZ"/>
        </w:rPr>
        <w:t>Tool 1</w:t>
      </w:r>
      <w:r w:rsidR="005829B7">
        <w:rPr>
          <w:lang w:eastAsia="en-NZ"/>
        </w:rPr>
        <w:t xml:space="preserve"> </w:t>
      </w:r>
      <w:r w:rsidR="0089006E">
        <w:rPr>
          <w:lang w:eastAsia="en-NZ"/>
        </w:rPr>
        <w:t xml:space="preserve">supports the </w:t>
      </w:r>
      <w:r w:rsidR="003966FE">
        <w:rPr>
          <w:lang w:eastAsia="en-NZ"/>
        </w:rPr>
        <w:t>Youth Plan</w:t>
      </w:r>
      <w:r w:rsidR="005435B1">
        <w:rPr>
          <w:lang w:eastAsia="en-NZ"/>
        </w:rPr>
        <w:t xml:space="preserve"> by </w:t>
      </w:r>
      <w:r w:rsidR="003C0E24">
        <w:rPr>
          <w:lang w:eastAsia="en-NZ"/>
        </w:rPr>
        <w:t>showing the importance of</w:t>
      </w:r>
      <w:r w:rsidR="00923A63">
        <w:rPr>
          <w:lang w:eastAsia="en-NZ"/>
        </w:rPr>
        <w:t>:</w:t>
      </w:r>
      <w:r w:rsidR="003C0E24">
        <w:rPr>
          <w:lang w:eastAsia="en-NZ"/>
        </w:rPr>
        <w:t xml:space="preserve"> </w:t>
      </w:r>
    </w:p>
    <w:p w14:paraId="18AED643" w14:textId="07AFB9A7" w:rsidR="005829B7" w:rsidRDefault="003C0E24" w:rsidP="00FE207A">
      <w:pPr>
        <w:pStyle w:val="Listtoplevel"/>
        <w:rPr>
          <w:lang w:eastAsia="en-NZ"/>
        </w:rPr>
      </w:pPr>
      <w:r>
        <w:rPr>
          <w:lang w:eastAsia="en-NZ"/>
        </w:rPr>
        <w:t xml:space="preserve">listening to young people </w:t>
      </w:r>
    </w:p>
    <w:p w14:paraId="3E4193A3" w14:textId="6070081B" w:rsidR="00906C67" w:rsidRDefault="00954FF1" w:rsidP="00FE207A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990016" behindDoc="0" locked="0" layoutInCell="1" allowOverlap="1" wp14:anchorId="21D6F2B6" wp14:editId="0C3016EA">
            <wp:simplePos x="0" y="0"/>
            <wp:positionH relativeFrom="margin">
              <wp:align>left</wp:align>
            </wp:positionH>
            <wp:positionV relativeFrom="paragraph">
              <wp:posOffset>274759</wp:posOffset>
            </wp:positionV>
            <wp:extent cx="1935069" cy="892713"/>
            <wp:effectExtent l="0" t="0" r="0" b="0"/>
            <wp:wrapNone/>
            <wp:docPr id="594483750" name="Picture 5944837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483750" name="Picture 5944837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069" cy="8927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207A">
        <w:rPr>
          <w:lang w:eastAsia="en-NZ"/>
        </w:rPr>
        <w:t>giving young people the chance to make decisions</w:t>
      </w:r>
      <w:r w:rsidR="00637DD6">
        <w:rPr>
          <w:lang w:eastAsia="en-NZ"/>
        </w:rPr>
        <w:t xml:space="preserve"> about the things</w:t>
      </w:r>
      <w:r w:rsidR="00FE207A">
        <w:rPr>
          <w:lang w:eastAsia="en-NZ"/>
        </w:rPr>
        <w:t xml:space="preserve"> that affect them.</w:t>
      </w:r>
    </w:p>
    <w:p w14:paraId="436D333B" w14:textId="77777777" w:rsidR="008C6E21" w:rsidRDefault="008C6E21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NZ"/>
        </w:rPr>
      </w:pPr>
      <w:bookmarkStart w:id="8" w:name="_Tool_2:_Priority"/>
      <w:bookmarkEnd w:id="8"/>
      <w:r>
        <w:rPr>
          <w:lang w:eastAsia="en-NZ"/>
        </w:rPr>
        <w:br w:type="page"/>
      </w:r>
    </w:p>
    <w:p w14:paraId="1F928CA6" w14:textId="0AA6FE0F" w:rsidR="001D3B45" w:rsidRDefault="00DF084F" w:rsidP="007539D5">
      <w:pPr>
        <w:pStyle w:val="Heading2"/>
        <w:rPr>
          <w:lang w:eastAsia="en-NZ"/>
        </w:rPr>
      </w:pPr>
      <w:r>
        <w:rPr>
          <w:lang w:eastAsia="en-NZ"/>
        </w:rPr>
        <w:t xml:space="preserve">Tool 2: </w:t>
      </w:r>
      <w:r w:rsidR="00AA64C2">
        <w:rPr>
          <w:lang w:eastAsia="en-NZ"/>
        </w:rPr>
        <w:t xml:space="preserve">Priority </w:t>
      </w:r>
      <w:r w:rsidR="005B5C06">
        <w:rPr>
          <w:lang w:eastAsia="en-NZ"/>
        </w:rPr>
        <w:t>c</w:t>
      </w:r>
      <w:r w:rsidR="00AA64C2">
        <w:rPr>
          <w:lang w:eastAsia="en-NZ"/>
        </w:rPr>
        <w:t>ohorts</w:t>
      </w:r>
      <w:r w:rsidR="007539D5">
        <w:rPr>
          <w:lang w:eastAsia="en-NZ"/>
        </w:rPr>
        <w:t xml:space="preserve"> </w:t>
      </w:r>
    </w:p>
    <w:p w14:paraId="4774D282" w14:textId="16A2364F" w:rsidR="007539D5" w:rsidRDefault="007539D5" w:rsidP="007539D5">
      <w:pPr>
        <w:rPr>
          <w:lang w:eastAsia="en-NZ"/>
        </w:rPr>
      </w:pPr>
    </w:p>
    <w:p w14:paraId="5D0B12A2" w14:textId="03D72C97" w:rsidR="007539D5" w:rsidRDefault="004B32E4" w:rsidP="007539D5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94112" behindDoc="1" locked="0" layoutInCell="1" allowOverlap="1" wp14:anchorId="4375BA3E" wp14:editId="2BEBB6A5">
                <wp:simplePos x="0" y="0"/>
                <wp:positionH relativeFrom="margin">
                  <wp:posOffset>2243797</wp:posOffset>
                </wp:positionH>
                <wp:positionV relativeFrom="paragraph">
                  <wp:posOffset>303188</wp:posOffset>
                </wp:positionV>
                <wp:extent cx="3474720" cy="682283"/>
                <wp:effectExtent l="0" t="0" r="5080" b="3810"/>
                <wp:wrapNone/>
                <wp:docPr id="553001293" name="Rectangle 553001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68228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22277D19">
              <v:rect id="Rectangle 553001293" style="position:absolute;margin-left:176.7pt;margin-top:23.85pt;width:273.6pt;height:53.7pt;z-index:-251322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ffe599 [1303]" stroked="f" strokeweight="1pt" w14:anchorId="140F4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">
                <w10:wrap anchorx="margin"/>
              </v:rect>
            </w:pict>
          </mc:Fallback>
        </mc:AlternateContent>
      </w:r>
      <w:r>
        <w:rPr>
          <w:noProof/>
          <w:lang w:eastAsia="en-NZ"/>
        </w:rPr>
        <w:drawing>
          <wp:anchor distT="0" distB="0" distL="114300" distR="114300" simplePos="0" relativeHeight="251992064" behindDoc="0" locked="0" layoutInCell="1" allowOverlap="1" wp14:anchorId="166F2AFF" wp14:editId="0CCAB528">
            <wp:simplePos x="0" y="0"/>
            <wp:positionH relativeFrom="margin">
              <wp:posOffset>0</wp:posOffset>
            </wp:positionH>
            <wp:positionV relativeFrom="paragraph">
              <wp:posOffset>174918</wp:posOffset>
            </wp:positionV>
            <wp:extent cx="1722619" cy="1084236"/>
            <wp:effectExtent l="0" t="0" r="5080" b="0"/>
            <wp:wrapNone/>
            <wp:docPr id="2001838553" name="Picture 20018385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838553" name="Picture 20018385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619" cy="1084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E274F9" w14:textId="790DF783" w:rsidR="0020077C" w:rsidRDefault="001B71E5" w:rsidP="00AA64C2">
      <w:pPr>
        <w:rPr>
          <w:rFonts w:eastAsia="Times New Roman"/>
          <w:lang w:eastAsia="en-NZ"/>
        </w:rPr>
      </w:pPr>
      <w:r>
        <w:rPr>
          <w:lang w:eastAsia="en-NZ"/>
        </w:rPr>
        <w:t>Priority</w:t>
      </w:r>
      <w:r w:rsidR="00AA64C2">
        <w:rPr>
          <w:lang w:eastAsia="en-NZ"/>
        </w:rPr>
        <w:t xml:space="preserve"> cohorts are the </w:t>
      </w:r>
      <w:r w:rsidR="00000F49">
        <w:rPr>
          <w:rFonts w:eastAsia="Times New Roman"/>
          <w:lang w:eastAsia="en-NZ"/>
        </w:rPr>
        <w:t xml:space="preserve">7 groups listed on </w:t>
      </w:r>
      <w:r w:rsidR="00000F49" w:rsidRPr="004B32E4">
        <w:rPr>
          <w:rFonts w:eastAsia="Times New Roman"/>
          <w:b/>
          <w:bCs/>
          <w:lang w:eastAsia="en-NZ"/>
        </w:rPr>
        <w:t xml:space="preserve">page </w:t>
      </w:r>
      <w:r w:rsidR="00892476">
        <w:rPr>
          <w:rFonts w:eastAsia="Times New Roman"/>
          <w:b/>
          <w:bCs/>
          <w:lang w:eastAsia="en-NZ"/>
        </w:rPr>
        <w:t>9</w:t>
      </w:r>
      <w:r>
        <w:rPr>
          <w:rFonts w:eastAsia="Times New Roman"/>
          <w:lang w:eastAsia="en-NZ"/>
        </w:rPr>
        <w:t xml:space="preserve"> of this document.</w:t>
      </w:r>
      <w:r w:rsidR="004B32E4" w:rsidRPr="004B32E4">
        <w:rPr>
          <w:noProof/>
          <w:lang w:eastAsia="en-NZ"/>
        </w:rPr>
        <w:t xml:space="preserve"> </w:t>
      </w:r>
    </w:p>
    <w:p w14:paraId="7CF62E89" w14:textId="1756B20E" w:rsidR="00AA64C2" w:rsidRDefault="00AA64C2" w:rsidP="00AA64C2">
      <w:pPr>
        <w:rPr>
          <w:rFonts w:eastAsia="Times New Roman"/>
          <w:lang w:eastAsia="en-NZ"/>
        </w:rPr>
      </w:pPr>
    </w:p>
    <w:p w14:paraId="1D2F07B6" w14:textId="46BDFFE7" w:rsidR="00AA64C2" w:rsidRPr="00AA64C2" w:rsidRDefault="00D7543B" w:rsidP="00AA64C2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96160" behindDoc="0" locked="0" layoutInCell="1" allowOverlap="1" wp14:anchorId="184ED4D1" wp14:editId="57947182">
            <wp:simplePos x="0" y="0"/>
            <wp:positionH relativeFrom="margin">
              <wp:align>left</wp:align>
            </wp:positionH>
            <wp:positionV relativeFrom="paragraph">
              <wp:posOffset>282185</wp:posOffset>
            </wp:positionV>
            <wp:extent cx="1301262" cy="1284215"/>
            <wp:effectExtent l="0" t="0" r="0" b="0"/>
            <wp:wrapNone/>
            <wp:docPr id="1665416861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416861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262" cy="1284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89AB4A" w14:textId="799B9697" w:rsidR="00FF14BF" w:rsidRDefault="00FF14BF" w:rsidP="00FF14BF">
      <w:r w:rsidRPr="004A26C3">
        <w:t xml:space="preserve">Some groups of young people </w:t>
      </w:r>
      <w:r>
        <w:t xml:space="preserve">experience things that </w:t>
      </w:r>
      <w:r w:rsidR="0097693A">
        <w:t>affect</w:t>
      </w:r>
      <w:r>
        <w:t xml:space="preserve"> their </w:t>
      </w:r>
      <w:r w:rsidR="001B71E5">
        <w:t xml:space="preserve">overall </w:t>
      </w:r>
      <w:r w:rsidRPr="004A26C3">
        <w:t>wellbeing</w:t>
      </w:r>
      <w:r>
        <w:t>.</w:t>
      </w:r>
    </w:p>
    <w:p w14:paraId="1F2A70E4" w14:textId="51838183" w:rsidR="00FF14BF" w:rsidRDefault="00FF14BF" w:rsidP="00FF14BF"/>
    <w:p w14:paraId="51900468" w14:textId="5EC984E4" w:rsidR="00FF14BF" w:rsidRDefault="008C6E21" w:rsidP="00FF14BF">
      <w:r>
        <w:rPr>
          <w:noProof/>
        </w:rPr>
        <w:drawing>
          <wp:anchor distT="0" distB="0" distL="114300" distR="114300" simplePos="0" relativeHeight="251997184" behindDoc="0" locked="0" layoutInCell="1" allowOverlap="1" wp14:anchorId="3F719598" wp14:editId="1A962D0B">
            <wp:simplePos x="0" y="0"/>
            <wp:positionH relativeFrom="margin">
              <wp:align>left</wp:align>
            </wp:positionH>
            <wp:positionV relativeFrom="paragraph">
              <wp:posOffset>200660</wp:posOffset>
            </wp:positionV>
            <wp:extent cx="1174115" cy="1174115"/>
            <wp:effectExtent l="0" t="0" r="6985" b="6985"/>
            <wp:wrapNone/>
            <wp:docPr id="1244775015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775015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4115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82D489" w14:textId="1925EB88" w:rsidR="0036503D" w:rsidRDefault="001B71E5" w:rsidP="0036503D">
      <w:r>
        <w:t>Things</w:t>
      </w:r>
      <w:r w:rsidR="00644B54">
        <w:t xml:space="preserve"> that </w:t>
      </w:r>
      <w:r>
        <w:t xml:space="preserve">might </w:t>
      </w:r>
      <w:r w:rsidR="00644B54">
        <w:t xml:space="preserve">affect </w:t>
      </w:r>
      <w:r>
        <w:t xml:space="preserve">the </w:t>
      </w:r>
      <w:r w:rsidR="00644B54">
        <w:t>wellbeing</w:t>
      </w:r>
      <w:r>
        <w:t xml:space="preserve"> of a young person</w:t>
      </w:r>
      <w:r w:rsidR="00644B54">
        <w:t xml:space="preserve"> include</w:t>
      </w:r>
      <w:r>
        <w:t>:</w:t>
      </w:r>
    </w:p>
    <w:p w14:paraId="6181F31C" w14:textId="3C14D957" w:rsidR="0097693A" w:rsidRPr="001B71E5" w:rsidRDefault="00D7543B" w:rsidP="0036503D">
      <w:pPr>
        <w:pStyle w:val="Listtoplevel"/>
      </w:pPr>
      <w:r>
        <w:drawing>
          <wp:anchor distT="0" distB="0" distL="114300" distR="114300" simplePos="0" relativeHeight="251998208" behindDoc="0" locked="0" layoutInCell="1" allowOverlap="1" wp14:anchorId="2F757633" wp14:editId="467519AA">
            <wp:simplePos x="0" y="0"/>
            <wp:positionH relativeFrom="margin">
              <wp:align>left</wp:align>
            </wp:positionH>
            <wp:positionV relativeFrom="paragraph">
              <wp:posOffset>462915</wp:posOffset>
            </wp:positionV>
            <wp:extent cx="1040765" cy="1040765"/>
            <wp:effectExtent l="0" t="0" r="6985" b="6985"/>
            <wp:wrapNone/>
            <wp:docPr id="1842593015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593015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0765" cy="1040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71E5">
        <w:t>being</w:t>
      </w:r>
      <w:r w:rsidR="0036503D">
        <w:t xml:space="preserve"> part of an </w:t>
      </w:r>
      <w:r w:rsidR="0036503D" w:rsidRPr="001B71E5">
        <w:t>ethnic community</w:t>
      </w:r>
    </w:p>
    <w:p w14:paraId="0004AAA0" w14:textId="6BBC1C5E" w:rsidR="00C85DB7" w:rsidRDefault="00D7543B" w:rsidP="0036503D">
      <w:pPr>
        <w:pStyle w:val="Listtoplevel"/>
      </w:pPr>
      <w:r>
        <w:drawing>
          <wp:anchor distT="0" distB="0" distL="114300" distR="114300" simplePos="0" relativeHeight="251995136" behindDoc="0" locked="0" layoutInCell="1" allowOverlap="1" wp14:anchorId="030D2257" wp14:editId="093615FE">
            <wp:simplePos x="0" y="0"/>
            <wp:positionH relativeFrom="margin">
              <wp:align>left</wp:align>
            </wp:positionH>
            <wp:positionV relativeFrom="paragraph">
              <wp:posOffset>570230</wp:posOffset>
            </wp:positionV>
            <wp:extent cx="1237615" cy="1237615"/>
            <wp:effectExtent l="0" t="0" r="635" b="0"/>
            <wp:wrapNone/>
            <wp:docPr id="1411231005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231005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7615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71E5">
        <w:t>being</w:t>
      </w:r>
      <w:r w:rsidR="00644B54">
        <w:t xml:space="preserve"> </w:t>
      </w:r>
      <w:r w:rsidR="00B03911">
        <w:t>LGBTTQI+</w:t>
      </w:r>
      <w:r w:rsidR="00FF14BF" w:rsidRPr="004A26C3">
        <w:t xml:space="preserve"> </w:t>
      </w:r>
    </w:p>
    <w:p w14:paraId="12427DA9" w14:textId="5918F84B" w:rsidR="002A7D97" w:rsidRPr="002A7D97" w:rsidRDefault="002A7D97" w:rsidP="002A7D97">
      <w:pPr>
        <w:pStyle w:val="Listtoplevel"/>
        <w:rPr>
          <w:b/>
          <w:bCs/>
        </w:rPr>
      </w:pPr>
      <w:r>
        <w:t xml:space="preserve">their </w:t>
      </w:r>
      <w:r w:rsidRPr="00616E5E">
        <w:t>gender</w:t>
      </w:r>
    </w:p>
    <w:p w14:paraId="2324B0F1" w14:textId="6F5E2E89" w:rsidR="00B03911" w:rsidRDefault="00D7543B" w:rsidP="0036503D">
      <w:pPr>
        <w:pStyle w:val="Listtoplevel"/>
      </w:pPr>
      <w:r>
        <w:drawing>
          <wp:anchor distT="0" distB="0" distL="114300" distR="114300" simplePos="0" relativeHeight="251999232" behindDoc="0" locked="0" layoutInCell="1" allowOverlap="1" wp14:anchorId="585BAD98" wp14:editId="677E0DE5">
            <wp:simplePos x="0" y="0"/>
            <wp:positionH relativeFrom="margin">
              <wp:align>left</wp:align>
            </wp:positionH>
            <wp:positionV relativeFrom="paragraph">
              <wp:posOffset>531398</wp:posOffset>
            </wp:positionV>
            <wp:extent cx="1160584" cy="1135382"/>
            <wp:effectExtent l="0" t="0" r="0" b="0"/>
            <wp:wrapNone/>
            <wp:docPr id="256815277" name="Picture 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815277" name="Picture 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0584" cy="1135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71E5">
        <w:t>having a disability</w:t>
      </w:r>
    </w:p>
    <w:p w14:paraId="51E230FC" w14:textId="71BCB44F" w:rsidR="00AE3551" w:rsidRDefault="00B03911" w:rsidP="002A7D97">
      <w:pPr>
        <w:pStyle w:val="Listtoplevel"/>
      </w:pPr>
      <w:r>
        <w:t xml:space="preserve">where they live. </w:t>
      </w:r>
    </w:p>
    <w:p w14:paraId="48852738" w14:textId="741E250F" w:rsidR="00786E1A" w:rsidRDefault="00EE5C69" w:rsidP="00786E1A">
      <w:r>
        <w:rPr>
          <w:noProof/>
        </w:rPr>
        <w:drawing>
          <wp:anchor distT="0" distB="0" distL="114300" distR="114300" simplePos="0" relativeHeight="252000256" behindDoc="0" locked="0" layoutInCell="1" allowOverlap="1" wp14:anchorId="4AAD6B62" wp14:editId="69E7F57D">
            <wp:simplePos x="0" y="0"/>
            <wp:positionH relativeFrom="margin">
              <wp:align>left</wp:align>
            </wp:positionH>
            <wp:positionV relativeFrom="paragraph">
              <wp:posOffset>251655</wp:posOffset>
            </wp:positionV>
            <wp:extent cx="1688123" cy="1378633"/>
            <wp:effectExtent l="0" t="0" r="1270" b="5715"/>
            <wp:wrapNone/>
            <wp:docPr id="937115070" name="Picture 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115070" name="Picture 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8123" cy="13786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14BF" w:rsidRPr="004A26C3">
        <w:t>Many of these young people also struggle to access support services</w:t>
      </w:r>
      <w:r w:rsidR="00786E1A">
        <w:t>:</w:t>
      </w:r>
    </w:p>
    <w:p w14:paraId="56EE7A50" w14:textId="1AE8E822" w:rsidR="001636F8" w:rsidRDefault="00786E1A" w:rsidP="00786E1A">
      <w:pPr>
        <w:pStyle w:val="Listtoplevel"/>
      </w:pPr>
      <w:r>
        <w:t>f</w:t>
      </w:r>
      <w:r w:rsidR="001636F8">
        <w:t>or things they need</w:t>
      </w:r>
    </w:p>
    <w:p w14:paraId="6BCCE263" w14:textId="10E24C42" w:rsidR="00786E1A" w:rsidRDefault="00786E1A" w:rsidP="00786E1A">
      <w:pPr>
        <w:pStyle w:val="Listtoplevel"/>
      </w:pPr>
      <w:r>
        <w:t>that meet their needs.</w:t>
      </w:r>
    </w:p>
    <w:p w14:paraId="48EE067D" w14:textId="5797CDEA" w:rsidR="00786E1A" w:rsidRDefault="00786E1A" w:rsidP="00786E1A"/>
    <w:p w14:paraId="5427EC91" w14:textId="09EB1B55" w:rsidR="00786E1A" w:rsidRDefault="00C40583" w:rsidP="00786E1A">
      <w:r>
        <w:rPr>
          <w:noProof/>
        </w:rPr>
        <mc:AlternateContent>
          <mc:Choice Requires="wpg">
            <w:drawing>
              <wp:anchor distT="0" distB="0" distL="114300" distR="114300" simplePos="0" relativeHeight="252004352" behindDoc="0" locked="0" layoutInCell="1" allowOverlap="1" wp14:anchorId="1B844D72" wp14:editId="5333DD50">
                <wp:simplePos x="0" y="0"/>
                <wp:positionH relativeFrom="margin">
                  <wp:align>left</wp:align>
                </wp:positionH>
                <wp:positionV relativeFrom="paragraph">
                  <wp:posOffset>109220</wp:posOffset>
                </wp:positionV>
                <wp:extent cx="2042795" cy="1458595"/>
                <wp:effectExtent l="0" t="0" r="0" b="8255"/>
                <wp:wrapNone/>
                <wp:docPr id="752656124" name="Group 1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2795" cy="1458595"/>
                          <a:chOff x="0" y="0"/>
                          <a:chExt cx="2043137" cy="1458790"/>
                        </a:xfrm>
                      </wpg:grpSpPr>
                      <pic:pic xmlns:pic="http://schemas.openxmlformats.org/drawingml/2006/picture">
                        <pic:nvPicPr>
                          <pic:cNvPr id="66098405" name="Picture 113"/>
                          <pic:cNvPicPr>
                            <a:picLocks noChangeAspect="1"/>
                          </pic:cNvPicPr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10972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5024045" name="Picture 195024045"/>
                          <pic:cNvPicPr>
                            <a:picLocks noChangeAspect="1"/>
                          </pic:cNvPicPr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63637" y="393895"/>
                            <a:ext cx="1079500" cy="1064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151D0247">
              <v:group id="Group 114" style="position:absolute;margin-left:0;margin-top:8.6pt;width:160.85pt;height:114.85pt;z-index:252004352;mso-position-horizontal:left;mso-position-horizontal-relative:margin" alt="&quot;&quot;" coordsize="20431,14587" o:spid="_x0000_s1026" w14:anchorId="4B7E473D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">
                <v:shape id="Picture 113" style="position:absolute;width:8985;height:10972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">
                  <v:imagedata o:title="" r:id="rId173"/>
                </v:shape>
                <v:shape id="Picture 195024045" style="position:absolute;left:9636;top:3938;width:10795;height:10649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">
                  <v:imagedata o:title="" r:id="rId174"/>
                </v:shape>
                <w10:wrap anchorx="margin"/>
              </v:group>
            </w:pict>
          </mc:Fallback>
        </mc:AlternateContent>
      </w:r>
    </w:p>
    <w:p w14:paraId="1B9F8FB4" w14:textId="205FA82F" w:rsidR="00786E1A" w:rsidRDefault="00786E1A" w:rsidP="00786E1A">
      <w:r>
        <w:t>Not every young person has the same experience even if they are part of the same key group.</w:t>
      </w:r>
    </w:p>
    <w:p w14:paraId="7A4617B7" w14:textId="3A112ECE" w:rsidR="001636F8" w:rsidRDefault="001636F8" w:rsidP="00FF14BF"/>
    <w:p w14:paraId="406F3815" w14:textId="46774311" w:rsidR="00A433CC" w:rsidRDefault="00A433CC" w:rsidP="00FF14BF"/>
    <w:p w14:paraId="7064F112" w14:textId="3819C14F" w:rsidR="003C2ABF" w:rsidRDefault="00C40583" w:rsidP="00FF14BF">
      <w:r w:rsidRPr="00A477C2">
        <w:rPr>
          <w:b/>
          <w:bCs/>
          <w:noProof/>
          <w:lang w:eastAsia="en-NZ"/>
        </w:rPr>
        <w:drawing>
          <wp:anchor distT="0" distB="0" distL="114300" distR="114300" simplePos="0" relativeHeight="252006400" behindDoc="0" locked="0" layoutInCell="1" allowOverlap="1" wp14:anchorId="61CE0A62" wp14:editId="2CFFA2C8">
            <wp:simplePos x="0" y="0"/>
            <wp:positionH relativeFrom="margin">
              <wp:align>left</wp:align>
            </wp:positionH>
            <wp:positionV relativeFrom="paragraph">
              <wp:posOffset>93980</wp:posOffset>
            </wp:positionV>
            <wp:extent cx="1427480" cy="1427480"/>
            <wp:effectExtent l="0" t="0" r="1270" b="0"/>
            <wp:wrapNone/>
            <wp:docPr id="1523632608" name="Picture 15236326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632608" name="Picture 15236326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480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33CC" w:rsidRPr="00A477C2">
        <w:rPr>
          <w:b/>
          <w:bCs/>
        </w:rPr>
        <w:t>Tool 2</w:t>
      </w:r>
      <w:r w:rsidR="00A433CC">
        <w:t xml:space="preserve"> supports the Youth Plan by </w:t>
      </w:r>
      <w:r w:rsidR="001F19E9">
        <w:t>showing the importance of</w:t>
      </w:r>
      <w:r w:rsidR="003C2ABF">
        <w:t>:</w:t>
      </w:r>
    </w:p>
    <w:p w14:paraId="4C33FF9A" w14:textId="4B4DA5DA" w:rsidR="00A433CC" w:rsidRDefault="001F19E9" w:rsidP="00406D40">
      <w:pPr>
        <w:pStyle w:val="Listtoplevel"/>
      </w:pPr>
      <w:r>
        <w:t xml:space="preserve">looking at the </w:t>
      </w:r>
      <w:r w:rsidR="003C2ABF">
        <w:t xml:space="preserve">specific needs of every young person </w:t>
      </w:r>
    </w:p>
    <w:p w14:paraId="58FB67D2" w14:textId="7CE07641" w:rsidR="003C2ABF" w:rsidRDefault="008955F3" w:rsidP="00406D40">
      <w:pPr>
        <w:pStyle w:val="Listtoplevel"/>
      </w:pPr>
      <w:r>
        <w:drawing>
          <wp:anchor distT="0" distB="0" distL="114300" distR="114300" simplePos="0" relativeHeight="252007424" behindDoc="0" locked="0" layoutInCell="1" allowOverlap="1" wp14:anchorId="59071538" wp14:editId="5E9B4E0B">
            <wp:simplePos x="0" y="0"/>
            <wp:positionH relativeFrom="margin">
              <wp:posOffset>-180975</wp:posOffset>
            </wp:positionH>
            <wp:positionV relativeFrom="paragraph">
              <wp:posOffset>179705</wp:posOffset>
            </wp:positionV>
            <wp:extent cx="1807210" cy="1132205"/>
            <wp:effectExtent l="0" t="0" r="0" b="0"/>
            <wp:wrapNone/>
            <wp:docPr id="940565223" name="Picture 1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565223" name="Picture 1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329"/>
                    <a:stretch/>
                  </pic:blipFill>
                  <pic:spPr bwMode="auto">
                    <a:xfrm>
                      <a:off x="0" y="0"/>
                      <a:ext cx="1807210" cy="1132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2ABF">
        <w:t xml:space="preserve">making sure </w:t>
      </w:r>
      <w:r w:rsidR="00406D40">
        <w:t>these needs are met so they can succeed / are not held back.</w:t>
      </w:r>
    </w:p>
    <w:p w14:paraId="626E2FE8" w14:textId="77777777" w:rsidR="001636F8" w:rsidRDefault="001636F8" w:rsidP="00FF14BF"/>
    <w:p w14:paraId="70F66B73" w14:textId="77777777" w:rsidR="0020077C" w:rsidRPr="00CA02C7" w:rsidRDefault="0020077C" w:rsidP="0058335B">
      <w:pPr>
        <w:rPr>
          <w:rFonts w:eastAsia="Times New Roman"/>
          <w:lang w:eastAsia="en-NZ"/>
        </w:rPr>
      </w:pPr>
    </w:p>
    <w:p w14:paraId="750382F4" w14:textId="77777777" w:rsidR="009E47AF" w:rsidRDefault="009E47AF" w:rsidP="009E47AF">
      <w:pPr>
        <w:rPr>
          <w:rFonts w:eastAsia="Times New Roman"/>
          <w:lang w:eastAsia="en-NZ"/>
        </w:rPr>
      </w:pPr>
    </w:p>
    <w:p w14:paraId="53A75B38" w14:textId="6D02F9B8" w:rsidR="00F83359" w:rsidRDefault="00F83359" w:rsidP="00F83359">
      <w:pPr>
        <w:pStyle w:val="Heading2"/>
        <w:rPr>
          <w:rFonts w:eastAsia="Times New Roman"/>
          <w:lang w:eastAsia="en-NZ"/>
        </w:rPr>
      </w:pPr>
      <w:bookmarkStart w:id="9" w:name="_Tool_3:_Age"/>
      <w:bookmarkEnd w:id="9"/>
      <w:r>
        <w:rPr>
          <w:rFonts w:eastAsia="Times New Roman"/>
          <w:lang w:eastAsia="en-NZ"/>
        </w:rPr>
        <w:t xml:space="preserve">Tool 3: Age </w:t>
      </w:r>
      <w:r w:rsidR="00BD5EBF">
        <w:rPr>
          <w:rFonts w:eastAsia="Times New Roman"/>
          <w:lang w:eastAsia="en-NZ"/>
        </w:rPr>
        <w:t>r</w:t>
      </w:r>
      <w:r>
        <w:rPr>
          <w:rFonts w:eastAsia="Times New Roman"/>
          <w:lang w:eastAsia="en-NZ"/>
        </w:rPr>
        <w:t>ange</w:t>
      </w:r>
    </w:p>
    <w:p w14:paraId="551ECEAB" w14:textId="77777777" w:rsidR="008C6E21" w:rsidRDefault="008C6E21" w:rsidP="00F83359">
      <w:pPr>
        <w:rPr>
          <w:lang w:eastAsia="en-NZ"/>
        </w:rPr>
      </w:pPr>
    </w:p>
    <w:p w14:paraId="294B127E" w14:textId="2958F795" w:rsidR="00F83359" w:rsidRDefault="008955F3" w:rsidP="00F83359">
      <w:pPr>
        <w:rPr>
          <w:lang w:eastAsia="en-NZ"/>
        </w:rPr>
      </w:pP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09472" behindDoc="0" locked="0" layoutInCell="1" allowOverlap="1" wp14:anchorId="603782BB" wp14:editId="7DFA5F49">
                <wp:simplePos x="0" y="0"/>
                <wp:positionH relativeFrom="margin">
                  <wp:posOffset>-257175</wp:posOffset>
                </wp:positionH>
                <wp:positionV relativeFrom="paragraph">
                  <wp:posOffset>167640</wp:posOffset>
                </wp:positionV>
                <wp:extent cx="2103120" cy="1122680"/>
                <wp:effectExtent l="0" t="0" r="5080" b="0"/>
                <wp:wrapNone/>
                <wp:docPr id="490284163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3120" cy="1122680"/>
                          <a:chOff x="0" y="0"/>
                          <a:chExt cx="2103608" cy="1123022"/>
                        </a:xfrm>
                      </wpg:grpSpPr>
                      <pic:pic xmlns:pic="http://schemas.openxmlformats.org/drawingml/2006/picture">
                        <pic:nvPicPr>
                          <pic:cNvPr id="742916510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0677"/>
                            <a:ext cx="982345" cy="9823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38044461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4738" y="0"/>
                            <a:ext cx="1118870" cy="11188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703F8C19">
              <v:group id="Group 19" style="position:absolute;margin-left:-20.25pt;margin-top:13.2pt;width:165.6pt;height:88.4pt;z-index:252009472;mso-position-horizontal-relative:margin" alt="&quot;&quot;" coordsize="21036,11230" o:spid="_x0000_s1026" w14:anchorId="4F0BCB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">
                <v:shape id="Picture 17" style="position:absolute;top:1406;width:9823;height:982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">
                  <v:imagedata o:title="" r:id="rId177"/>
                </v:shape>
                <v:shape id="Picture 18" style="position:absolute;left:9847;width:11189;height:1118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">
                  <v:imagedata o:title="" r:id="rId177"/>
                </v:shape>
                <w10:wrap anchorx="margin"/>
              </v:group>
            </w:pict>
          </mc:Fallback>
        </mc:AlternateContent>
      </w:r>
    </w:p>
    <w:p w14:paraId="4ADB1F9D" w14:textId="627113F9" w:rsidR="00B66C04" w:rsidRDefault="00B66C04" w:rsidP="00B66C04">
      <w:r w:rsidRPr="004A26C3">
        <w:t xml:space="preserve">The Youth Plan is for all young people aged </w:t>
      </w:r>
      <w:r>
        <w:t xml:space="preserve">between </w:t>
      </w:r>
      <w:r w:rsidRPr="004A26C3">
        <w:t>12</w:t>
      </w:r>
      <w:r>
        <w:t xml:space="preserve"> </w:t>
      </w:r>
      <w:r w:rsidR="008C6E21">
        <w:t>and</w:t>
      </w:r>
      <w:r>
        <w:t xml:space="preserve"> </w:t>
      </w:r>
      <w:r w:rsidRPr="004A26C3">
        <w:t>24 years</w:t>
      </w:r>
      <w:r>
        <w:t xml:space="preserve"> old</w:t>
      </w:r>
      <w:r w:rsidRPr="004A26C3">
        <w:t xml:space="preserve">. </w:t>
      </w:r>
    </w:p>
    <w:p w14:paraId="0C31876D" w14:textId="26165673" w:rsidR="00B66C04" w:rsidRDefault="008955F3" w:rsidP="00B66C04">
      <w:r>
        <w:rPr>
          <w:noProof/>
        </w:rPr>
        <w:drawing>
          <wp:anchor distT="0" distB="0" distL="114300" distR="114300" simplePos="0" relativeHeight="252010496" behindDoc="0" locked="0" layoutInCell="1" allowOverlap="1" wp14:anchorId="2D9E8A15" wp14:editId="22754DE9">
            <wp:simplePos x="0" y="0"/>
            <wp:positionH relativeFrom="margin">
              <wp:align>left</wp:align>
            </wp:positionH>
            <wp:positionV relativeFrom="paragraph">
              <wp:posOffset>207401</wp:posOffset>
            </wp:positionV>
            <wp:extent cx="1477107" cy="1477107"/>
            <wp:effectExtent l="0" t="0" r="0" b="0"/>
            <wp:wrapNone/>
            <wp:docPr id="1983333833" name="Picture 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333833" name="Picture 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107" cy="1477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C8C2D" w14:textId="71FD864E" w:rsidR="00B66C04" w:rsidRDefault="00B66C04" w:rsidP="00B66C04"/>
    <w:p w14:paraId="2BE638EE" w14:textId="3C131FCF" w:rsidR="007063AB" w:rsidRDefault="00B66C04" w:rsidP="00B66C04">
      <w:r>
        <w:t xml:space="preserve">This age group can be split into 2 </w:t>
      </w:r>
      <w:r w:rsidR="007063AB">
        <w:t xml:space="preserve">groups that </w:t>
      </w:r>
      <w:r w:rsidR="008C6E21">
        <w:t>are</w:t>
      </w:r>
      <w:r w:rsidR="007063AB">
        <w:t xml:space="preserve"> about how young people grow / change.</w:t>
      </w:r>
    </w:p>
    <w:p w14:paraId="2DC90623" w14:textId="5765C8FB" w:rsidR="007063AB" w:rsidRDefault="007063AB" w:rsidP="00290FA4"/>
    <w:p w14:paraId="759FB1BB" w14:textId="26817E07" w:rsidR="007063AB" w:rsidRDefault="008C6E21" w:rsidP="00290FA4">
      <w:r>
        <w:rPr>
          <w:noProof/>
        </w:rPr>
        <w:drawing>
          <wp:anchor distT="0" distB="0" distL="114300" distR="114300" simplePos="0" relativeHeight="252011520" behindDoc="0" locked="0" layoutInCell="1" allowOverlap="1" wp14:anchorId="09F2D655" wp14:editId="5D80E76F">
            <wp:simplePos x="0" y="0"/>
            <wp:positionH relativeFrom="margin">
              <wp:align>left</wp:align>
            </wp:positionH>
            <wp:positionV relativeFrom="paragraph">
              <wp:posOffset>172720</wp:posOffset>
            </wp:positionV>
            <wp:extent cx="1645920" cy="1186180"/>
            <wp:effectExtent l="0" t="0" r="0" b="0"/>
            <wp:wrapNone/>
            <wp:docPr id="363847390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847390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186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079D3F" w14:textId="5406DE0D" w:rsidR="00290FA4" w:rsidRDefault="007063AB" w:rsidP="00290FA4">
      <w:r>
        <w:t>These 2 groups are</w:t>
      </w:r>
      <w:r w:rsidR="00290FA4">
        <w:t>:</w:t>
      </w:r>
    </w:p>
    <w:p w14:paraId="01BD6D58" w14:textId="22396F45" w:rsidR="00290FA4" w:rsidRDefault="008955F3" w:rsidP="00290FA4">
      <w:pPr>
        <w:pStyle w:val="Listtoplevel"/>
      </w:pPr>
      <w:r>
        <w:rPr>
          <w:b/>
          <w:bCs/>
        </w:rPr>
        <w:drawing>
          <wp:anchor distT="0" distB="0" distL="114300" distR="114300" simplePos="0" relativeHeight="252012544" behindDoc="0" locked="0" layoutInCell="1" allowOverlap="1" wp14:anchorId="31F5C61D" wp14:editId="31B2A821">
            <wp:simplePos x="0" y="0"/>
            <wp:positionH relativeFrom="margin">
              <wp:align>left</wp:align>
            </wp:positionH>
            <wp:positionV relativeFrom="paragraph">
              <wp:posOffset>758825</wp:posOffset>
            </wp:positionV>
            <wp:extent cx="1371600" cy="1371600"/>
            <wp:effectExtent l="0" t="0" r="0" b="0"/>
            <wp:wrapNone/>
            <wp:docPr id="2014488776" name="Picture 1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488776" name="Picture 1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68DF" w:rsidRPr="00AD68DF">
        <w:rPr>
          <w:b/>
          <w:bCs/>
        </w:rPr>
        <w:t>Group 1</w:t>
      </w:r>
      <w:r w:rsidR="00AD68DF">
        <w:t xml:space="preserve">: </w:t>
      </w:r>
      <w:r w:rsidR="00B66C04" w:rsidRPr="00290FA4">
        <w:t xml:space="preserve">young people aged </w:t>
      </w:r>
      <w:r w:rsidR="00290FA4" w:rsidRPr="00290FA4">
        <w:t xml:space="preserve">from </w:t>
      </w:r>
      <w:r w:rsidR="00B66C04" w:rsidRPr="00290FA4">
        <w:t>12</w:t>
      </w:r>
      <w:r w:rsidR="00290FA4" w:rsidRPr="00290FA4">
        <w:t xml:space="preserve"> to </w:t>
      </w:r>
      <w:r w:rsidR="00B66C04" w:rsidRPr="00290FA4">
        <w:t>17 years</w:t>
      </w:r>
      <w:r w:rsidR="00290FA4" w:rsidRPr="00290FA4">
        <w:t xml:space="preserve"> old</w:t>
      </w:r>
    </w:p>
    <w:p w14:paraId="6A694F99" w14:textId="22AB775D" w:rsidR="00B66C04" w:rsidRPr="004A26C3" w:rsidRDefault="00AD68DF" w:rsidP="00290FA4">
      <w:pPr>
        <w:pStyle w:val="Listtoplevel"/>
      </w:pPr>
      <w:r w:rsidRPr="00AD68DF">
        <w:rPr>
          <w:b/>
          <w:bCs/>
        </w:rPr>
        <w:t>Group 2</w:t>
      </w:r>
      <w:r>
        <w:t xml:space="preserve">: </w:t>
      </w:r>
      <w:r w:rsidR="00B66C04" w:rsidRPr="00290FA4">
        <w:t xml:space="preserve">young people aged </w:t>
      </w:r>
      <w:r w:rsidR="00290FA4" w:rsidRPr="00290FA4">
        <w:t xml:space="preserve">from </w:t>
      </w:r>
      <w:r w:rsidR="00B66C04" w:rsidRPr="00290FA4">
        <w:t>18</w:t>
      </w:r>
      <w:r w:rsidR="00290FA4" w:rsidRPr="00290FA4">
        <w:t xml:space="preserve"> to </w:t>
      </w:r>
      <w:r w:rsidR="00B66C04" w:rsidRPr="00290FA4">
        <w:t>24 years</w:t>
      </w:r>
      <w:r w:rsidR="00290FA4" w:rsidRPr="00290FA4">
        <w:t xml:space="preserve"> old</w:t>
      </w:r>
      <w:r w:rsidR="00B66C04" w:rsidRPr="00290FA4">
        <w:t>.</w:t>
      </w:r>
      <w:r w:rsidR="00B66C04" w:rsidRPr="004A26C3">
        <w:t xml:space="preserve"> </w:t>
      </w:r>
    </w:p>
    <w:p w14:paraId="6DE29528" w14:textId="58975618" w:rsidR="00F83359" w:rsidRDefault="00F83359" w:rsidP="00F83359">
      <w:pPr>
        <w:rPr>
          <w:lang w:eastAsia="en-NZ"/>
        </w:rPr>
      </w:pPr>
    </w:p>
    <w:p w14:paraId="26E98DBF" w14:textId="4B8A03B0" w:rsidR="002531B9" w:rsidRDefault="00544949" w:rsidP="00F8335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13568" behindDoc="0" locked="0" layoutInCell="1" allowOverlap="1" wp14:anchorId="457524A4" wp14:editId="0F7F5AA2">
            <wp:simplePos x="0" y="0"/>
            <wp:positionH relativeFrom="margin">
              <wp:posOffset>0</wp:posOffset>
            </wp:positionH>
            <wp:positionV relativeFrom="paragraph">
              <wp:posOffset>218685</wp:posOffset>
            </wp:positionV>
            <wp:extent cx="1301261" cy="1301261"/>
            <wp:effectExtent l="0" t="0" r="0" b="0"/>
            <wp:wrapNone/>
            <wp:docPr id="356765479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765479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261" cy="1301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9DF7DD" w14:textId="4E81258A" w:rsidR="002531B9" w:rsidRPr="00F83359" w:rsidRDefault="002531B9" w:rsidP="002531B9">
      <w:pPr>
        <w:rPr>
          <w:lang w:eastAsia="en-NZ"/>
        </w:rPr>
      </w:pPr>
      <w:r>
        <w:rPr>
          <w:lang w:eastAsia="en-NZ"/>
        </w:rPr>
        <w:t xml:space="preserve">The 2 groups </w:t>
      </w:r>
      <w:r w:rsidR="00AD68DF">
        <w:rPr>
          <w:lang w:eastAsia="en-NZ"/>
        </w:rPr>
        <w:t xml:space="preserve">need different kinds of plans as their experiences are likely to be different. </w:t>
      </w:r>
    </w:p>
    <w:p w14:paraId="04C6C921" w14:textId="3E620C02" w:rsidR="00AD68DF" w:rsidRDefault="00544949" w:rsidP="00AD68DF">
      <w:r>
        <w:rPr>
          <w:noProof/>
        </w:rPr>
        <w:drawing>
          <wp:anchor distT="0" distB="0" distL="114300" distR="114300" simplePos="0" relativeHeight="252014592" behindDoc="0" locked="0" layoutInCell="1" allowOverlap="1" wp14:anchorId="19DB16FB" wp14:editId="0809D6F1">
            <wp:simplePos x="0" y="0"/>
            <wp:positionH relativeFrom="margin">
              <wp:posOffset>-104775</wp:posOffset>
            </wp:positionH>
            <wp:positionV relativeFrom="paragraph">
              <wp:posOffset>-280035</wp:posOffset>
            </wp:positionV>
            <wp:extent cx="1701800" cy="1701800"/>
            <wp:effectExtent l="0" t="0" r="0" b="0"/>
            <wp:wrapNone/>
            <wp:docPr id="1769175437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175437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6E21">
        <w:t>An example of the 2 groups are</w:t>
      </w:r>
      <w:r w:rsidR="007810AF">
        <w:t>:</w:t>
      </w:r>
      <w:r w:rsidR="00AD68DF">
        <w:t xml:space="preserve"> </w:t>
      </w:r>
    </w:p>
    <w:p w14:paraId="2BEDC214" w14:textId="77777777" w:rsidR="00AD68DF" w:rsidRDefault="00AD68DF" w:rsidP="007810AF">
      <w:pPr>
        <w:pStyle w:val="Listtoplevel"/>
      </w:pPr>
      <w:r>
        <w:t>young people in Group 1 are most likely to be in education</w:t>
      </w:r>
    </w:p>
    <w:p w14:paraId="560F2FC1" w14:textId="118650D5" w:rsidR="00F84E4C" w:rsidRDefault="00544949" w:rsidP="007810AF">
      <w:pPr>
        <w:pStyle w:val="Listtoplevel"/>
      </w:pPr>
      <w:r>
        <w:drawing>
          <wp:anchor distT="0" distB="0" distL="114300" distR="114300" simplePos="0" relativeHeight="252016640" behindDoc="0" locked="0" layoutInCell="1" allowOverlap="1" wp14:anchorId="0A2EC907" wp14:editId="50037CB6">
            <wp:simplePos x="0" y="0"/>
            <wp:positionH relativeFrom="margin">
              <wp:posOffset>143510</wp:posOffset>
            </wp:positionH>
            <wp:positionV relativeFrom="paragraph">
              <wp:posOffset>80010</wp:posOffset>
            </wp:positionV>
            <wp:extent cx="1146175" cy="1343660"/>
            <wp:effectExtent l="0" t="0" r="0" b="2540"/>
            <wp:wrapNone/>
            <wp:docPr id="1304669621" name="Picture 1304669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669621" name="Picture 1304669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6175" cy="1343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68DF">
        <w:t xml:space="preserve">young people in Group 2 </w:t>
      </w:r>
      <w:r w:rsidR="00F84E4C">
        <w:t>are likely to see changes in their lives like</w:t>
      </w:r>
      <w:r w:rsidR="007810AF">
        <w:t>:</w:t>
      </w:r>
    </w:p>
    <w:p w14:paraId="46F74A1B" w14:textId="7A1D0A2F" w:rsidR="007810AF" w:rsidRDefault="00544949" w:rsidP="007810AF">
      <w:pPr>
        <w:pStyle w:val="Listsecondlevel"/>
      </w:pPr>
      <w:r>
        <w:rPr>
          <w:noProof/>
        </w:rPr>
        <w:drawing>
          <wp:anchor distT="0" distB="0" distL="114300" distR="114300" simplePos="0" relativeHeight="252017664" behindDoc="0" locked="0" layoutInCell="1" allowOverlap="1" wp14:anchorId="0B403100" wp14:editId="104366FF">
            <wp:simplePos x="0" y="0"/>
            <wp:positionH relativeFrom="margin">
              <wp:align>left</wp:align>
            </wp:positionH>
            <wp:positionV relativeFrom="paragraph">
              <wp:posOffset>312420</wp:posOffset>
            </wp:positionV>
            <wp:extent cx="1237615" cy="1072515"/>
            <wp:effectExtent l="0" t="0" r="635" b="0"/>
            <wp:wrapNone/>
            <wp:docPr id="628342101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342101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7615" cy="1072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10AF">
        <w:t>starting a job</w:t>
      </w:r>
    </w:p>
    <w:p w14:paraId="4B98CC7E" w14:textId="09382A36" w:rsidR="007810AF" w:rsidRDefault="007810AF" w:rsidP="007810AF">
      <w:pPr>
        <w:pStyle w:val="Listsecondlevel"/>
      </w:pPr>
      <w:r>
        <w:t>going to university</w:t>
      </w:r>
    </w:p>
    <w:p w14:paraId="5C8361AC" w14:textId="4AB80E11" w:rsidR="00F83359" w:rsidRDefault="00544949" w:rsidP="00D5405B">
      <w:pPr>
        <w:pStyle w:val="Listsecondlevel"/>
      </w:pPr>
      <w:r>
        <w:rPr>
          <w:noProof/>
        </w:rPr>
        <w:drawing>
          <wp:anchor distT="0" distB="0" distL="114300" distR="114300" simplePos="0" relativeHeight="252018688" behindDoc="0" locked="0" layoutInCell="1" allowOverlap="1" wp14:anchorId="6D39B264" wp14:editId="2A97A84E">
            <wp:simplePos x="0" y="0"/>
            <wp:positionH relativeFrom="margin">
              <wp:align>left</wp:align>
            </wp:positionH>
            <wp:positionV relativeFrom="paragraph">
              <wp:posOffset>287362</wp:posOffset>
            </wp:positionV>
            <wp:extent cx="1427480" cy="1108396"/>
            <wp:effectExtent l="0" t="0" r="0" b="0"/>
            <wp:wrapNone/>
            <wp:docPr id="877783458" name="Picture 1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783458" name="Picture 1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480" cy="11083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10AF">
        <w:t>moving out of their family home.</w:t>
      </w:r>
    </w:p>
    <w:p w14:paraId="1C4B365E" w14:textId="77777777" w:rsidR="00C13A32" w:rsidRDefault="00C13A32" w:rsidP="00C13A32">
      <w:pPr>
        <w:pStyle w:val="Listsecondlevel"/>
        <w:numPr>
          <w:ilvl w:val="0"/>
          <w:numId w:val="0"/>
        </w:numPr>
        <w:ind w:left="4820"/>
      </w:pPr>
    </w:p>
    <w:p w14:paraId="45FFB5EA" w14:textId="59F8966A" w:rsidR="00247FA5" w:rsidRDefault="00544949" w:rsidP="00C13A32">
      <w:r>
        <w:rPr>
          <w:noProof/>
        </w:rPr>
        <mc:AlternateContent>
          <mc:Choice Requires="wpg">
            <w:drawing>
              <wp:anchor distT="0" distB="0" distL="114300" distR="114300" simplePos="0" relativeHeight="252020736" behindDoc="0" locked="0" layoutInCell="1" allowOverlap="1" wp14:anchorId="075517E1" wp14:editId="26E71E5B">
                <wp:simplePos x="0" y="0"/>
                <wp:positionH relativeFrom="margin">
                  <wp:posOffset>-209550</wp:posOffset>
                </wp:positionH>
                <wp:positionV relativeFrom="paragraph">
                  <wp:posOffset>252095</wp:posOffset>
                </wp:positionV>
                <wp:extent cx="2042795" cy="1458595"/>
                <wp:effectExtent l="0" t="0" r="1905" b="1905"/>
                <wp:wrapNone/>
                <wp:docPr id="333298912" name="Group 1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2795" cy="1458595"/>
                          <a:chOff x="0" y="0"/>
                          <a:chExt cx="2043137" cy="1458790"/>
                        </a:xfrm>
                      </wpg:grpSpPr>
                      <pic:pic xmlns:pic="http://schemas.openxmlformats.org/drawingml/2006/picture">
                        <pic:nvPicPr>
                          <pic:cNvPr id="1574133162" name="Picture 113"/>
                          <pic:cNvPicPr>
                            <a:picLocks noChangeAspect="1"/>
                          </pic:cNvPicPr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10972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2026272" name="Picture 252026272"/>
                          <pic:cNvPicPr>
                            <a:picLocks noChangeAspect="1"/>
                          </pic:cNvPicPr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63637" y="393895"/>
                            <a:ext cx="1079500" cy="1064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1CAD58F2">
              <v:group id="Group 114" style="position:absolute;margin-left:-16.5pt;margin-top:19.85pt;width:160.85pt;height:114.85pt;z-index:252020736;mso-position-horizontal-relative:margin" alt="&quot;&quot;" coordsize="20431,14587" o:spid="_x0000_s1026" w14:anchorId="30730C2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">
                <v:shape id="Picture 113" style="position:absolute;width:8985;height:10972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">
                  <v:imagedata o:title="" r:id="rId173"/>
                </v:shape>
                <v:shape id="Picture 252026272" style="position:absolute;left:9636;top:3938;width:10795;height:10649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">
                  <v:imagedata o:title="" r:id="rId174"/>
                </v:shape>
                <w10:wrap anchorx="margin"/>
              </v:group>
            </w:pict>
          </mc:Fallback>
        </mc:AlternateContent>
      </w:r>
      <w:r w:rsidR="00C13A32">
        <w:t>Not every young person has the same experience even if they are</w:t>
      </w:r>
      <w:r w:rsidR="00247FA5">
        <w:t>:</w:t>
      </w:r>
    </w:p>
    <w:p w14:paraId="7070C531" w14:textId="5EE0325A" w:rsidR="00247FA5" w:rsidRDefault="00247FA5" w:rsidP="00247FA5">
      <w:pPr>
        <w:pStyle w:val="Listtoplevel"/>
      </w:pPr>
      <w:r>
        <w:t>the same age</w:t>
      </w:r>
    </w:p>
    <w:p w14:paraId="6E4AEF23" w14:textId="2935DF50" w:rsidR="00C13A32" w:rsidRDefault="00C13A32" w:rsidP="00247FA5">
      <w:pPr>
        <w:pStyle w:val="Listtoplevel"/>
      </w:pPr>
      <w:r>
        <w:t xml:space="preserve">part of the same </w:t>
      </w:r>
      <w:r w:rsidR="00247FA5">
        <w:t xml:space="preserve">age </w:t>
      </w:r>
      <w:r>
        <w:t>group.</w:t>
      </w:r>
    </w:p>
    <w:p w14:paraId="4EE7DF79" w14:textId="77777777" w:rsidR="007810AF" w:rsidRDefault="007810AF" w:rsidP="007810AF">
      <w:pPr>
        <w:pStyle w:val="Listparagraph2"/>
        <w:numPr>
          <w:ilvl w:val="0"/>
          <w:numId w:val="0"/>
        </w:numPr>
        <w:ind w:left="4820" w:hanging="567"/>
        <w:rPr>
          <w:lang w:eastAsia="en-US"/>
        </w:rPr>
      </w:pPr>
    </w:p>
    <w:p w14:paraId="57BEF03E" w14:textId="77777777" w:rsidR="00E36B36" w:rsidRDefault="00E36B36" w:rsidP="00E36B36"/>
    <w:p w14:paraId="4F3BFBF0" w14:textId="0F765F6A" w:rsidR="003E0D44" w:rsidRDefault="00567C99" w:rsidP="00E36B36">
      <w:r>
        <w:rPr>
          <w:noProof/>
        </w:rPr>
        <w:drawing>
          <wp:anchor distT="0" distB="0" distL="114300" distR="114300" simplePos="0" relativeHeight="252022784" behindDoc="0" locked="0" layoutInCell="1" allowOverlap="1" wp14:anchorId="475C6356" wp14:editId="64DDBAED">
            <wp:simplePos x="0" y="0"/>
            <wp:positionH relativeFrom="margin">
              <wp:align>left</wp:align>
            </wp:positionH>
            <wp:positionV relativeFrom="paragraph">
              <wp:posOffset>53975</wp:posOffset>
            </wp:positionV>
            <wp:extent cx="1116965" cy="1356995"/>
            <wp:effectExtent l="0" t="0" r="6985" b="0"/>
            <wp:wrapNone/>
            <wp:docPr id="1878954136" name="Picture 1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954136" name="Picture 1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965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0D44">
        <w:t>These</w:t>
      </w:r>
      <w:r w:rsidR="00AE238E">
        <w:t xml:space="preserve"> differences </w:t>
      </w:r>
      <w:r w:rsidR="003E0D44">
        <w:t xml:space="preserve">in age / experiences </w:t>
      </w:r>
      <w:r w:rsidR="00AE238E">
        <w:t>mean that</w:t>
      </w:r>
      <w:r w:rsidR="003E0D44">
        <w:t>:</w:t>
      </w:r>
    </w:p>
    <w:p w14:paraId="001F1872" w14:textId="1ED8A8D4" w:rsidR="00671B57" w:rsidRDefault="00567C99" w:rsidP="00CB022A">
      <w:pPr>
        <w:pStyle w:val="Listtoplevel"/>
      </w:pPr>
      <w:r>
        <w:drawing>
          <wp:anchor distT="0" distB="0" distL="114300" distR="114300" simplePos="0" relativeHeight="252023808" behindDoc="0" locked="0" layoutInCell="1" allowOverlap="1" wp14:anchorId="476685FB" wp14:editId="73E58C7B">
            <wp:simplePos x="0" y="0"/>
            <wp:positionH relativeFrom="margin">
              <wp:align>left</wp:align>
            </wp:positionH>
            <wp:positionV relativeFrom="paragraph">
              <wp:posOffset>796095</wp:posOffset>
            </wp:positionV>
            <wp:extent cx="1652954" cy="1652954"/>
            <wp:effectExtent l="0" t="0" r="0" b="0"/>
            <wp:wrapNone/>
            <wp:docPr id="259726587" name="Picture 1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726587" name="Picture 1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954" cy="16529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238E">
        <w:t xml:space="preserve">there </w:t>
      </w:r>
      <w:r w:rsidR="003E0D44">
        <w:t>are a</w:t>
      </w:r>
      <w:r w:rsidR="00AE238E">
        <w:t xml:space="preserve"> wide range of needs </w:t>
      </w:r>
      <w:r w:rsidR="003E0D44">
        <w:t xml:space="preserve">to think about </w:t>
      </w:r>
    </w:p>
    <w:p w14:paraId="1511B642" w14:textId="3875EB82" w:rsidR="007810AF" w:rsidRDefault="000F325D" w:rsidP="00CB022A">
      <w:pPr>
        <w:pStyle w:val="Listtoplevel"/>
      </w:pPr>
      <w:r>
        <w:t xml:space="preserve">each of </w:t>
      </w:r>
      <w:r w:rsidR="00671B57">
        <w:t xml:space="preserve">these needs </w:t>
      </w:r>
      <w:r w:rsidR="003E0D44">
        <w:t xml:space="preserve">are particular to each young person. </w:t>
      </w:r>
    </w:p>
    <w:p w14:paraId="0B52CF99" w14:textId="77777777" w:rsidR="000F325D" w:rsidRDefault="000F325D" w:rsidP="000F325D"/>
    <w:p w14:paraId="1550D04B" w14:textId="77777777" w:rsidR="00E44869" w:rsidRDefault="00E44869" w:rsidP="000F325D"/>
    <w:p w14:paraId="7DBB53E2" w14:textId="21DE2159" w:rsidR="008B381A" w:rsidRDefault="00567C99" w:rsidP="000F325D">
      <w:r w:rsidRPr="00A477C2">
        <w:rPr>
          <w:rFonts w:eastAsia="Times New Roman"/>
          <w:b/>
          <w:bCs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25856" behindDoc="0" locked="0" layoutInCell="1" allowOverlap="1" wp14:anchorId="4AA66EAC" wp14:editId="484B4F62">
                <wp:simplePos x="0" y="0"/>
                <wp:positionH relativeFrom="margin">
                  <wp:align>left</wp:align>
                </wp:positionH>
                <wp:positionV relativeFrom="paragraph">
                  <wp:posOffset>500134</wp:posOffset>
                </wp:positionV>
                <wp:extent cx="1652905" cy="925733"/>
                <wp:effectExtent l="0" t="0" r="0" b="1905"/>
                <wp:wrapNone/>
                <wp:docPr id="1681546817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2905" cy="925733"/>
                          <a:chOff x="0" y="0"/>
                          <a:chExt cx="2103608" cy="1123022"/>
                        </a:xfrm>
                      </wpg:grpSpPr>
                      <pic:pic xmlns:pic="http://schemas.openxmlformats.org/drawingml/2006/picture">
                        <pic:nvPicPr>
                          <pic:cNvPr id="361828565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0677"/>
                            <a:ext cx="982345" cy="9823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5189216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4738" y="0"/>
                            <a:ext cx="1118870" cy="11188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3F5EBB39">
              <v:group id="Group 19" style="position:absolute;margin-left:0;margin-top:39.4pt;width:130.15pt;height:72.9pt;z-index:252025856;mso-position-horizontal:left;mso-position-horizontal-relative:margin;mso-width-relative:margin;mso-height-relative:margin" alt="&quot;&quot;" coordsize="21036,11230" o:spid="_x0000_s1026" w14:anchorId="141614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">
                <v:shape id="Picture 17" style="position:absolute;top:1406;width:9823;height:982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">
                  <v:imagedata o:title="" r:id="rId190"/>
                </v:shape>
                <v:shape id="Picture 18" style="position:absolute;left:9847;width:11189;height:1118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">
                  <v:imagedata o:title="" r:id="rId191"/>
                </v:shape>
                <w10:wrap anchorx="margin"/>
              </v:group>
            </w:pict>
          </mc:Fallback>
        </mc:AlternateContent>
      </w:r>
      <w:r w:rsidR="00572837" w:rsidRPr="00A477C2">
        <w:rPr>
          <w:b/>
          <w:bCs/>
        </w:rPr>
        <w:t>Tool 3</w:t>
      </w:r>
      <w:r w:rsidR="00572837">
        <w:t xml:space="preserve"> supports the Youth Plan by showing the importance of</w:t>
      </w:r>
      <w:r w:rsidR="008B381A">
        <w:t>:</w:t>
      </w:r>
      <w:r w:rsidR="00572837">
        <w:t xml:space="preserve"> </w:t>
      </w:r>
    </w:p>
    <w:p w14:paraId="4BA9842C" w14:textId="55484AA1" w:rsidR="000F325D" w:rsidRDefault="00567C99" w:rsidP="0001112A">
      <w:pPr>
        <w:pStyle w:val="Listtoplevel"/>
      </w:pPr>
      <w:r>
        <w:drawing>
          <wp:anchor distT="0" distB="0" distL="114300" distR="114300" simplePos="0" relativeHeight="252026880" behindDoc="0" locked="0" layoutInCell="1" allowOverlap="1" wp14:anchorId="38D4F61B" wp14:editId="0C313075">
            <wp:simplePos x="0" y="0"/>
            <wp:positionH relativeFrom="margin">
              <wp:align>left</wp:align>
            </wp:positionH>
            <wp:positionV relativeFrom="paragraph">
              <wp:posOffset>921923</wp:posOffset>
            </wp:positionV>
            <wp:extent cx="1033975" cy="1541329"/>
            <wp:effectExtent l="0" t="0" r="0" b="0"/>
            <wp:wrapNone/>
            <wp:docPr id="1813588307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588307" name="Picture 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975" cy="15413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2837">
        <w:t>thinking abou</w:t>
      </w:r>
      <w:r w:rsidR="00E44869">
        <w:t>t</w:t>
      </w:r>
      <w:r w:rsidR="008B381A">
        <w:t xml:space="preserve"> </w:t>
      </w:r>
      <w:r w:rsidR="00E44869">
        <w:t xml:space="preserve">the experiences of young people </w:t>
      </w:r>
      <w:r w:rsidR="008B381A">
        <w:t>of</w:t>
      </w:r>
      <w:r w:rsidR="00E44869">
        <w:t xml:space="preserve"> all </w:t>
      </w:r>
      <w:r w:rsidR="00572837">
        <w:t>age</w:t>
      </w:r>
      <w:r w:rsidR="00E44869">
        <w:t>s</w:t>
      </w:r>
    </w:p>
    <w:p w14:paraId="2F55A92B" w14:textId="507C8D5F" w:rsidR="008B381A" w:rsidRDefault="008B381A" w:rsidP="0001112A">
      <w:pPr>
        <w:pStyle w:val="Listtoplevel"/>
      </w:pPr>
      <w:r>
        <w:t xml:space="preserve">making sure </w:t>
      </w:r>
      <w:r w:rsidR="001E0BE6">
        <w:t xml:space="preserve">any </w:t>
      </w:r>
      <w:r>
        <w:t xml:space="preserve">plans / changes </w:t>
      </w:r>
      <w:r w:rsidR="00BC1294">
        <w:t>fit the age groups</w:t>
      </w:r>
      <w:r w:rsidR="0001112A">
        <w:t>.</w:t>
      </w:r>
      <w:r w:rsidR="00BC1294">
        <w:t xml:space="preserve"> </w:t>
      </w:r>
    </w:p>
    <w:p w14:paraId="666D204A" w14:textId="6D12086A" w:rsidR="0001112A" w:rsidRDefault="0001112A" w:rsidP="0001112A">
      <w:pPr>
        <w:pStyle w:val="Listtoplevel"/>
        <w:numPr>
          <w:ilvl w:val="0"/>
          <w:numId w:val="0"/>
        </w:numPr>
        <w:ind w:left="4253" w:hanging="567"/>
      </w:pPr>
    </w:p>
    <w:p w14:paraId="5F5B1D43" w14:textId="77777777" w:rsidR="0001112A" w:rsidRDefault="0001112A" w:rsidP="0001112A">
      <w:pPr>
        <w:pStyle w:val="Listtoplevel"/>
        <w:numPr>
          <w:ilvl w:val="0"/>
          <w:numId w:val="0"/>
        </w:numPr>
        <w:ind w:left="4253" w:hanging="567"/>
      </w:pPr>
    </w:p>
    <w:p w14:paraId="206B55A6" w14:textId="77777777" w:rsidR="0001112A" w:rsidRDefault="0001112A" w:rsidP="0001112A">
      <w:pPr>
        <w:pStyle w:val="Listtoplevel"/>
        <w:numPr>
          <w:ilvl w:val="0"/>
          <w:numId w:val="0"/>
        </w:numPr>
        <w:ind w:left="4253" w:hanging="567"/>
      </w:pPr>
    </w:p>
    <w:p w14:paraId="2C2DA5DA" w14:textId="77777777" w:rsidR="0001112A" w:rsidRDefault="0001112A" w:rsidP="0001112A">
      <w:pPr>
        <w:pStyle w:val="Listtoplevel"/>
        <w:numPr>
          <w:ilvl w:val="0"/>
          <w:numId w:val="0"/>
        </w:numPr>
        <w:ind w:left="4253" w:hanging="567"/>
      </w:pPr>
    </w:p>
    <w:p w14:paraId="3656D2F9" w14:textId="7C4476BE" w:rsidR="0001112A" w:rsidRDefault="0001112A" w:rsidP="008C6E21">
      <w:pPr>
        <w:pStyle w:val="Heading2"/>
        <w:ind w:right="-613"/>
        <w:rPr>
          <w:rFonts w:cs="Arial"/>
        </w:rPr>
      </w:pPr>
      <w:bookmarkStart w:id="10" w:name="_Tool_4:_Engagement"/>
      <w:bookmarkEnd w:id="10"/>
      <w:r>
        <w:t xml:space="preserve">Tool 4: </w:t>
      </w:r>
      <w:r w:rsidR="00434C28" w:rsidRPr="004A26C3">
        <w:rPr>
          <w:rFonts w:cs="Arial"/>
        </w:rPr>
        <w:t xml:space="preserve">Engagement </w:t>
      </w:r>
      <w:r w:rsidR="005B5C06">
        <w:rPr>
          <w:rFonts w:cs="Arial"/>
        </w:rPr>
        <w:t>c</w:t>
      </w:r>
      <w:r w:rsidR="00434C28" w:rsidRPr="004A26C3">
        <w:rPr>
          <w:rFonts w:cs="Arial"/>
        </w:rPr>
        <w:t>ontinuum</w:t>
      </w:r>
    </w:p>
    <w:p w14:paraId="301D18D3" w14:textId="77777777" w:rsidR="008C6E21" w:rsidRPr="008C6E21" w:rsidRDefault="008C6E21" w:rsidP="00434C28">
      <w:pPr>
        <w:rPr>
          <w:sz w:val="28"/>
          <w:szCs w:val="20"/>
        </w:rPr>
      </w:pPr>
    </w:p>
    <w:p w14:paraId="0916A363" w14:textId="04D31018" w:rsidR="00434C28" w:rsidRPr="008C6E21" w:rsidRDefault="00567C99" w:rsidP="00434C28">
      <w:pPr>
        <w:rPr>
          <w:sz w:val="28"/>
          <w:szCs w:val="20"/>
        </w:rPr>
      </w:pPr>
      <w:r w:rsidRPr="008C6E21">
        <w:rPr>
          <w:noProof/>
          <w:sz w:val="28"/>
          <w:szCs w:val="20"/>
          <w:lang w:eastAsia="en-NZ"/>
        </w:rPr>
        <mc:AlternateContent>
          <mc:Choice Requires="wps">
            <w:drawing>
              <wp:anchor distT="0" distB="0" distL="114300" distR="114300" simplePos="0" relativeHeight="251834368" behindDoc="1" locked="0" layoutInCell="1" allowOverlap="1" wp14:anchorId="44925616" wp14:editId="13FAF45C">
                <wp:simplePos x="0" y="0"/>
                <wp:positionH relativeFrom="margin">
                  <wp:posOffset>2264898</wp:posOffset>
                </wp:positionH>
                <wp:positionV relativeFrom="paragraph">
                  <wp:posOffset>280475</wp:posOffset>
                </wp:positionV>
                <wp:extent cx="3516630" cy="1406769"/>
                <wp:effectExtent l="0" t="0" r="1270" b="3175"/>
                <wp:wrapNone/>
                <wp:docPr id="852771978" name="Rectangle 8527719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630" cy="140676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0A9750B8">
              <v:rect id="Rectangle 852771978" style="position:absolute;margin-left:178.35pt;margin-top:22.1pt;width:276.9pt;height:110.75pt;z-index:-251482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spid="_x0000_s1026" fillcolor="#bdd6ee [1304]" stroked="f" strokeweight="1pt" w14:anchorId="22A796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">
                <w10:wrap anchorx="margin"/>
              </v:rect>
            </w:pict>
          </mc:Fallback>
        </mc:AlternateContent>
      </w:r>
      <w:r w:rsidRPr="008C6E21">
        <w:rPr>
          <w:noProof/>
          <w:sz w:val="28"/>
          <w:szCs w:val="20"/>
        </w:rPr>
        <w:drawing>
          <wp:anchor distT="0" distB="0" distL="114300" distR="114300" simplePos="0" relativeHeight="252027904" behindDoc="0" locked="0" layoutInCell="1" allowOverlap="1" wp14:anchorId="3EF54CEE" wp14:editId="5C0AB0A9">
            <wp:simplePos x="0" y="0"/>
            <wp:positionH relativeFrom="margin">
              <wp:posOffset>0</wp:posOffset>
            </wp:positionH>
            <wp:positionV relativeFrom="paragraph">
              <wp:posOffset>20027</wp:posOffset>
            </wp:positionV>
            <wp:extent cx="1744394" cy="1744394"/>
            <wp:effectExtent l="0" t="0" r="0" b="0"/>
            <wp:wrapNone/>
            <wp:docPr id="1914785361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785361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394" cy="1744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0CEFA8" w14:textId="2616A46A" w:rsidR="00434C28" w:rsidRPr="00434C28" w:rsidRDefault="005F6CBA" w:rsidP="00434C28">
      <w:r w:rsidRPr="007858DA">
        <w:rPr>
          <w:b/>
          <w:bCs/>
        </w:rPr>
        <w:t>Engagement continuum</w:t>
      </w:r>
      <w:r w:rsidR="005F4E73">
        <w:t xml:space="preserve"> </w:t>
      </w:r>
      <w:r w:rsidR="007858DA">
        <w:t>means</w:t>
      </w:r>
      <w:r w:rsidR="005F4E73">
        <w:t xml:space="preserve"> that </w:t>
      </w:r>
      <w:r w:rsidR="00521B74">
        <w:t xml:space="preserve">the </w:t>
      </w:r>
      <w:r w:rsidR="006D7403">
        <w:t xml:space="preserve">work done with young people </w:t>
      </w:r>
      <w:r w:rsidR="00A477C2">
        <w:t xml:space="preserve">should </w:t>
      </w:r>
      <w:r w:rsidR="00A052FB">
        <w:t>be done at</w:t>
      </w:r>
      <w:r w:rsidR="00A477C2">
        <w:t xml:space="preserve"> </w:t>
      </w:r>
      <w:r w:rsidR="00240DBE">
        <w:t xml:space="preserve">5 </w:t>
      </w:r>
      <w:r w:rsidR="00521B74">
        <w:t xml:space="preserve">different </w:t>
      </w:r>
      <w:r w:rsidR="007858DA">
        <w:t xml:space="preserve">levels / stages. </w:t>
      </w:r>
      <w:r w:rsidR="00521B74">
        <w:t xml:space="preserve"> </w:t>
      </w:r>
    </w:p>
    <w:p w14:paraId="33ACE434" w14:textId="77777777" w:rsidR="007810AF" w:rsidRDefault="007810AF" w:rsidP="007858DA"/>
    <w:p w14:paraId="05915C87" w14:textId="71093543" w:rsidR="007858DA" w:rsidRDefault="007858DA" w:rsidP="007858DA"/>
    <w:p w14:paraId="6B543C9E" w14:textId="7D755579" w:rsidR="00084E86" w:rsidRPr="008C6E21" w:rsidRDefault="006E2F6E" w:rsidP="00240DBE">
      <w:pPr>
        <w:rPr>
          <w:b/>
          <w:bCs/>
        </w:rPr>
      </w:pPr>
      <w:r w:rsidRPr="008C6E21">
        <w:rPr>
          <w:b/>
          <w:bCs/>
          <w:noProof/>
        </w:rPr>
        <w:drawing>
          <wp:anchor distT="0" distB="0" distL="114300" distR="114300" simplePos="0" relativeHeight="252028928" behindDoc="0" locked="0" layoutInCell="1" allowOverlap="1" wp14:anchorId="016B7836" wp14:editId="212830CB">
            <wp:simplePos x="0" y="0"/>
            <wp:positionH relativeFrom="margin">
              <wp:posOffset>0</wp:posOffset>
            </wp:positionH>
            <wp:positionV relativeFrom="paragraph">
              <wp:posOffset>216989</wp:posOffset>
            </wp:positionV>
            <wp:extent cx="1744345" cy="1744345"/>
            <wp:effectExtent l="0" t="0" r="0" b="0"/>
            <wp:wrapNone/>
            <wp:docPr id="263980517" name="Picture 1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980517" name="Picture 1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345" cy="1744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2FB" w:rsidRPr="008C6E21">
        <w:rPr>
          <w:b/>
          <w:bCs/>
        </w:rPr>
        <w:t>Level 1</w:t>
      </w:r>
      <w:r w:rsidR="00084E86" w:rsidRPr="008C6E21">
        <w:rPr>
          <w:b/>
          <w:bCs/>
        </w:rPr>
        <w:t xml:space="preserve"> –</w:t>
      </w:r>
      <w:r w:rsidR="00240DBE" w:rsidRPr="008C6E21">
        <w:rPr>
          <w:b/>
          <w:bCs/>
        </w:rPr>
        <w:t xml:space="preserve"> </w:t>
      </w:r>
      <w:r w:rsidR="00084E86" w:rsidRPr="008C6E21">
        <w:rPr>
          <w:b/>
          <w:bCs/>
        </w:rPr>
        <w:t>I</w:t>
      </w:r>
      <w:r w:rsidR="00A052FB" w:rsidRPr="008C6E21">
        <w:rPr>
          <w:b/>
          <w:bCs/>
        </w:rPr>
        <w:t>nform</w:t>
      </w:r>
    </w:p>
    <w:p w14:paraId="0AF26A8A" w14:textId="20B30EA5" w:rsidR="00240DBE" w:rsidRPr="008C6E21" w:rsidRDefault="00A052FB" w:rsidP="00240DBE">
      <w:pPr>
        <w:rPr>
          <w:sz w:val="26"/>
          <w:szCs w:val="18"/>
        </w:rPr>
      </w:pPr>
      <w:r w:rsidRPr="00A052FB">
        <w:rPr>
          <w:b/>
          <w:bCs/>
        </w:rPr>
        <w:t xml:space="preserve"> </w:t>
      </w:r>
    </w:p>
    <w:p w14:paraId="1DFFC4C6" w14:textId="0C30A8CE" w:rsidR="00A052FB" w:rsidRDefault="00084E86" w:rsidP="00240DBE">
      <w:r>
        <w:t>This means that young</w:t>
      </w:r>
      <w:r w:rsidR="00240DBE">
        <w:t xml:space="preserve"> people are given the information they need about things that affect them. </w:t>
      </w:r>
    </w:p>
    <w:p w14:paraId="3126E335" w14:textId="0E4AAD3A" w:rsidR="00240DBE" w:rsidRDefault="00240DBE" w:rsidP="007858DA"/>
    <w:p w14:paraId="4760F635" w14:textId="77777777" w:rsidR="008C6E21" w:rsidRDefault="008C6E21" w:rsidP="007858DA"/>
    <w:p w14:paraId="2CE525D0" w14:textId="45AEE96D" w:rsidR="00084E86" w:rsidRPr="008C6E21" w:rsidRDefault="008C6E21" w:rsidP="007858DA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30976" behindDoc="0" locked="0" layoutInCell="1" allowOverlap="1" wp14:anchorId="7E1035D3" wp14:editId="671C2F2D">
            <wp:simplePos x="0" y="0"/>
            <wp:positionH relativeFrom="margin">
              <wp:align>left</wp:align>
            </wp:positionH>
            <wp:positionV relativeFrom="paragraph">
              <wp:posOffset>233680</wp:posOffset>
            </wp:positionV>
            <wp:extent cx="1427480" cy="1427480"/>
            <wp:effectExtent l="0" t="0" r="0" b="1270"/>
            <wp:wrapNone/>
            <wp:docPr id="1309596354" name="Picture 1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596354" name="Picture 1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480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4E86" w:rsidRPr="008C6E21">
        <w:rPr>
          <w:b/>
          <w:bCs/>
        </w:rPr>
        <w:t xml:space="preserve">Level 2 – Consult </w:t>
      </w:r>
    </w:p>
    <w:p w14:paraId="32132210" w14:textId="26AC93CD" w:rsidR="00240DBE" w:rsidRPr="008C6E21" w:rsidRDefault="00240DBE" w:rsidP="007858DA">
      <w:pPr>
        <w:rPr>
          <w:sz w:val="26"/>
          <w:szCs w:val="18"/>
        </w:rPr>
      </w:pPr>
    </w:p>
    <w:p w14:paraId="75502A0F" w14:textId="741B2025" w:rsidR="005E5E4E" w:rsidRDefault="00084E86" w:rsidP="005835A8">
      <w:pPr>
        <w:spacing w:after="240"/>
      </w:pPr>
      <w:r>
        <w:t>This means that</w:t>
      </w:r>
      <w:r w:rsidR="00C777E0">
        <w:t>:</w:t>
      </w:r>
    </w:p>
    <w:p w14:paraId="0B46B882" w14:textId="600BDDA7" w:rsidR="005E5E4E" w:rsidRDefault="00567C99" w:rsidP="00C777E0">
      <w:pPr>
        <w:pStyle w:val="Listtoplevel"/>
      </w:pPr>
      <w:r>
        <w:drawing>
          <wp:anchor distT="0" distB="0" distL="114300" distR="114300" simplePos="0" relativeHeight="252029952" behindDoc="0" locked="0" layoutInCell="1" allowOverlap="1" wp14:anchorId="7C743CD1" wp14:editId="1352C29A">
            <wp:simplePos x="0" y="0"/>
            <wp:positionH relativeFrom="margin">
              <wp:align>left</wp:align>
            </wp:positionH>
            <wp:positionV relativeFrom="paragraph">
              <wp:posOffset>557530</wp:posOffset>
            </wp:positionV>
            <wp:extent cx="1483995" cy="1483995"/>
            <wp:effectExtent l="0" t="0" r="0" b="1905"/>
            <wp:wrapNone/>
            <wp:docPr id="1031909926" name="Picture 1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909926" name="Picture 1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3995" cy="1483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77E0">
        <w:t xml:space="preserve">young people </w:t>
      </w:r>
      <w:r w:rsidR="00555BBC">
        <w:t>have the chance to say what they think about things that affect them</w:t>
      </w:r>
      <w:r w:rsidR="005835A8">
        <w:t xml:space="preserve"> </w:t>
      </w:r>
    </w:p>
    <w:p w14:paraId="1D049D3C" w14:textId="12BDA8F3" w:rsidR="00C777E0" w:rsidRDefault="005E5E4E" w:rsidP="00C777E0">
      <w:pPr>
        <w:pStyle w:val="Listtoplevel"/>
      </w:pPr>
      <w:r>
        <w:t xml:space="preserve">their thoughts / ideas can </w:t>
      </w:r>
      <w:r w:rsidR="00C777E0">
        <w:t>be a part of making change</w:t>
      </w:r>
      <w:r w:rsidR="00A90FDC">
        <w:t>s</w:t>
      </w:r>
      <w:r w:rsidR="00C777E0">
        <w:t>.</w:t>
      </w:r>
    </w:p>
    <w:p w14:paraId="213C4C21" w14:textId="647F995D" w:rsidR="009500AE" w:rsidRDefault="00C777E0" w:rsidP="009500AE">
      <w:r>
        <w:t>Th</w:t>
      </w:r>
      <w:r w:rsidR="00CF178B">
        <w:t xml:space="preserve">e </w:t>
      </w:r>
      <w:r w:rsidR="009500AE">
        <w:t xml:space="preserve">other </w:t>
      </w:r>
      <w:r w:rsidR="00CF178B">
        <w:t xml:space="preserve">levels that are part of the </w:t>
      </w:r>
      <w:r w:rsidR="007F30B7">
        <w:t xml:space="preserve">engagement continuum </w:t>
      </w:r>
      <w:r w:rsidR="009500AE">
        <w:t>include:</w:t>
      </w:r>
    </w:p>
    <w:p w14:paraId="62EE9C11" w14:textId="02A41625" w:rsidR="009500AE" w:rsidRDefault="00070B17" w:rsidP="009500AE">
      <w:r>
        <w:rPr>
          <w:noProof/>
        </w:rPr>
        <w:drawing>
          <wp:anchor distT="0" distB="0" distL="114300" distR="114300" simplePos="0" relativeHeight="252032000" behindDoc="0" locked="0" layoutInCell="1" allowOverlap="1" wp14:anchorId="38C77173" wp14:editId="3C40E7CA">
            <wp:simplePos x="0" y="0"/>
            <wp:positionH relativeFrom="margin">
              <wp:posOffset>10160</wp:posOffset>
            </wp:positionH>
            <wp:positionV relativeFrom="paragraph">
              <wp:posOffset>30480</wp:posOffset>
            </wp:positionV>
            <wp:extent cx="1398150" cy="1367790"/>
            <wp:effectExtent l="0" t="0" r="0" b="3810"/>
            <wp:wrapNone/>
            <wp:docPr id="332617354" name="Picture 1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617354" name="Picture 1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150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64A70" w14:textId="1B17FF26" w:rsidR="009500AE" w:rsidRPr="008C6E21" w:rsidRDefault="009500AE" w:rsidP="009500AE">
      <w:pPr>
        <w:rPr>
          <w:b/>
          <w:bCs/>
          <w:szCs w:val="32"/>
        </w:rPr>
      </w:pPr>
      <w:r w:rsidRPr="008C6E21">
        <w:rPr>
          <w:b/>
          <w:bCs/>
          <w:szCs w:val="32"/>
        </w:rPr>
        <w:t>Level 3 – Involve</w:t>
      </w:r>
    </w:p>
    <w:p w14:paraId="5B29044F" w14:textId="312E2E2C" w:rsidR="00A90FDC" w:rsidRPr="008C6E21" w:rsidRDefault="00A90FDC" w:rsidP="009500AE">
      <w:pPr>
        <w:rPr>
          <w:szCs w:val="32"/>
        </w:rPr>
      </w:pPr>
    </w:p>
    <w:p w14:paraId="71D3D576" w14:textId="2FEC551B" w:rsidR="001912AC" w:rsidRPr="008C6E21" w:rsidRDefault="00070B17" w:rsidP="001912AC">
      <w:pPr>
        <w:rPr>
          <w:szCs w:val="32"/>
        </w:rPr>
      </w:pPr>
      <w:r w:rsidRPr="008C6E21">
        <w:rPr>
          <w:noProof/>
          <w:szCs w:val="32"/>
        </w:rPr>
        <w:drawing>
          <wp:anchor distT="0" distB="0" distL="114300" distR="114300" simplePos="0" relativeHeight="252033024" behindDoc="0" locked="0" layoutInCell="1" allowOverlap="1" wp14:anchorId="0CCBA82D" wp14:editId="45BAB8AB">
            <wp:simplePos x="0" y="0"/>
            <wp:positionH relativeFrom="column">
              <wp:posOffset>-111760</wp:posOffset>
            </wp:positionH>
            <wp:positionV relativeFrom="paragraph">
              <wp:posOffset>645160</wp:posOffset>
            </wp:positionV>
            <wp:extent cx="1588770" cy="1588770"/>
            <wp:effectExtent l="0" t="0" r="0" b="0"/>
            <wp:wrapNone/>
            <wp:docPr id="799594894" name="Picture 1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594894" name="Picture 1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77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00AE" w:rsidRPr="008C6E21">
        <w:rPr>
          <w:szCs w:val="32"/>
        </w:rPr>
        <w:t xml:space="preserve">This means that </w:t>
      </w:r>
      <w:r w:rsidR="006A16A6" w:rsidRPr="008C6E21">
        <w:rPr>
          <w:szCs w:val="32"/>
        </w:rPr>
        <w:t xml:space="preserve">young people are </w:t>
      </w:r>
      <w:r w:rsidR="00A90FDC" w:rsidRPr="008C6E21">
        <w:rPr>
          <w:szCs w:val="32"/>
        </w:rPr>
        <w:t>a part of</w:t>
      </w:r>
      <w:r w:rsidR="001912AC" w:rsidRPr="008C6E21">
        <w:rPr>
          <w:szCs w:val="32"/>
        </w:rPr>
        <w:t>:</w:t>
      </w:r>
    </w:p>
    <w:p w14:paraId="37AF1B34" w14:textId="07FA7F25" w:rsidR="001912AC" w:rsidRPr="008C6E21" w:rsidRDefault="00C3338A" w:rsidP="00B05399">
      <w:pPr>
        <w:pStyle w:val="Listtoplevel"/>
        <w:rPr>
          <w:szCs w:val="32"/>
        </w:rPr>
      </w:pPr>
      <w:r w:rsidRPr="008C6E21">
        <w:rPr>
          <w:szCs w:val="32"/>
        </w:rPr>
        <w:t>showing what</w:t>
      </w:r>
      <w:r w:rsidR="001912AC" w:rsidRPr="008C6E21">
        <w:rPr>
          <w:szCs w:val="32"/>
        </w:rPr>
        <w:t xml:space="preserve"> </w:t>
      </w:r>
      <w:r w:rsidR="00B05399" w:rsidRPr="008C6E21">
        <w:rPr>
          <w:szCs w:val="32"/>
        </w:rPr>
        <w:t xml:space="preserve">things </w:t>
      </w:r>
      <w:r w:rsidR="001912AC" w:rsidRPr="008C6E21">
        <w:rPr>
          <w:szCs w:val="32"/>
        </w:rPr>
        <w:t>affect them</w:t>
      </w:r>
    </w:p>
    <w:p w14:paraId="6D0C9D0E" w14:textId="45486CCB" w:rsidR="00B05399" w:rsidRPr="008C6E21" w:rsidRDefault="001912AC" w:rsidP="00B05399">
      <w:pPr>
        <w:pStyle w:val="Listtoplevel"/>
        <w:rPr>
          <w:szCs w:val="32"/>
        </w:rPr>
      </w:pPr>
      <w:r w:rsidRPr="008C6E21">
        <w:rPr>
          <w:szCs w:val="32"/>
        </w:rPr>
        <w:t xml:space="preserve">saying how these </w:t>
      </w:r>
      <w:r w:rsidR="00B05399" w:rsidRPr="008C6E21">
        <w:rPr>
          <w:szCs w:val="32"/>
        </w:rPr>
        <w:t xml:space="preserve">things </w:t>
      </w:r>
      <w:r w:rsidRPr="008C6E21">
        <w:rPr>
          <w:szCs w:val="32"/>
        </w:rPr>
        <w:t>affect th</w:t>
      </w:r>
      <w:r w:rsidR="00B05399" w:rsidRPr="008C6E21">
        <w:rPr>
          <w:szCs w:val="32"/>
        </w:rPr>
        <w:t>em</w:t>
      </w:r>
    </w:p>
    <w:p w14:paraId="28E13303" w14:textId="06828D21" w:rsidR="009500AE" w:rsidRPr="008C6E21" w:rsidRDefault="00070B17" w:rsidP="00B05399">
      <w:pPr>
        <w:pStyle w:val="Listtoplevel"/>
        <w:rPr>
          <w:szCs w:val="32"/>
        </w:rPr>
      </w:pPr>
      <w:r w:rsidRPr="008C6E21">
        <w:rPr>
          <w:szCs w:val="32"/>
        </w:rPr>
        <w:drawing>
          <wp:anchor distT="0" distB="0" distL="114300" distR="114300" simplePos="0" relativeHeight="252034048" behindDoc="0" locked="0" layoutInCell="1" allowOverlap="1" wp14:anchorId="2890B251" wp14:editId="596CD53F">
            <wp:simplePos x="0" y="0"/>
            <wp:positionH relativeFrom="margin">
              <wp:align>left</wp:align>
            </wp:positionH>
            <wp:positionV relativeFrom="paragraph">
              <wp:posOffset>69215</wp:posOffset>
            </wp:positionV>
            <wp:extent cx="1477010" cy="1477010"/>
            <wp:effectExtent l="0" t="0" r="0" b="8890"/>
            <wp:wrapNone/>
            <wp:docPr id="1927282822" name="Picture 1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282822" name="Picture 1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010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5399" w:rsidRPr="008C6E21">
        <w:rPr>
          <w:szCs w:val="32"/>
        </w:rPr>
        <w:t xml:space="preserve">finding ways to deal with these things. </w:t>
      </w:r>
    </w:p>
    <w:p w14:paraId="4E13422C" w14:textId="3DBEEFB7" w:rsidR="009500AE" w:rsidRPr="008C6E21" w:rsidRDefault="009500AE" w:rsidP="009500AE">
      <w:pPr>
        <w:rPr>
          <w:szCs w:val="32"/>
        </w:rPr>
      </w:pPr>
    </w:p>
    <w:p w14:paraId="68C73AF2" w14:textId="3C43523E" w:rsidR="00B05399" w:rsidRPr="008C6E21" w:rsidRDefault="00B05399" w:rsidP="009500AE">
      <w:pPr>
        <w:rPr>
          <w:szCs w:val="32"/>
        </w:rPr>
      </w:pPr>
    </w:p>
    <w:p w14:paraId="23DBE6D1" w14:textId="77777777" w:rsidR="008C6E21" w:rsidRDefault="008C6E21">
      <w:pPr>
        <w:spacing w:line="240" w:lineRule="auto"/>
        <w:ind w:left="0"/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622301B9" w14:textId="77777777" w:rsidR="008C6E21" w:rsidRDefault="008C6E21" w:rsidP="008C6E21">
      <w:r>
        <w:t>The other levels that are part of the engagement continuum include:</w:t>
      </w:r>
    </w:p>
    <w:p w14:paraId="2569106B" w14:textId="12EC84B1" w:rsidR="008C6E21" w:rsidRDefault="008C6E21" w:rsidP="009500AE">
      <w:pPr>
        <w:rPr>
          <w:b/>
          <w:bCs/>
          <w:szCs w:val="32"/>
        </w:rPr>
      </w:pPr>
      <w:r w:rsidRPr="008C6E21">
        <w:rPr>
          <w:b/>
          <w:bCs/>
          <w:noProof/>
          <w:szCs w:val="32"/>
        </w:rPr>
        <w:drawing>
          <wp:anchor distT="0" distB="0" distL="114300" distR="114300" simplePos="0" relativeHeight="252035072" behindDoc="0" locked="0" layoutInCell="1" allowOverlap="1" wp14:anchorId="7CBBAB16" wp14:editId="5A59A7F6">
            <wp:simplePos x="0" y="0"/>
            <wp:positionH relativeFrom="margin">
              <wp:align>left</wp:align>
            </wp:positionH>
            <wp:positionV relativeFrom="paragraph">
              <wp:posOffset>172085</wp:posOffset>
            </wp:positionV>
            <wp:extent cx="1258570" cy="1443990"/>
            <wp:effectExtent l="0" t="0" r="0" b="3810"/>
            <wp:wrapNone/>
            <wp:docPr id="57436668" name="Picture 1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36668" name="Picture 1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57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8CCCFF" w14:textId="39DDF428" w:rsidR="00B05399" w:rsidRPr="008C6E21" w:rsidRDefault="009500AE" w:rsidP="009500AE">
      <w:pPr>
        <w:rPr>
          <w:szCs w:val="32"/>
        </w:rPr>
      </w:pPr>
      <w:r w:rsidRPr="008C6E21">
        <w:rPr>
          <w:b/>
          <w:bCs/>
          <w:szCs w:val="32"/>
        </w:rPr>
        <w:t>Level 4 – C</w:t>
      </w:r>
      <w:r w:rsidR="006A16A6" w:rsidRPr="008C6E21">
        <w:rPr>
          <w:b/>
          <w:bCs/>
          <w:szCs w:val="32"/>
        </w:rPr>
        <w:t>ollaborate</w:t>
      </w:r>
    </w:p>
    <w:p w14:paraId="79114085" w14:textId="6F160376" w:rsidR="00B05399" w:rsidRPr="008C6E21" w:rsidRDefault="00B05399" w:rsidP="009500AE">
      <w:pPr>
        <w:rPr>
          <w:szCs w:val="32"/>
        </w:rPr>
      </w:pPr>
    </w:p>
    <w:p w14:paraId="3724A549" w14:textId="63B2232D" w:rsidR="00F71348" w:rsidRPr="008C6E21" w:rsidRDefault="00B05399" w:rsidP="00F71348">
      <w:pPr>
        <w:rPr>
          <w:szCs w:val="32"/>
        </w:rPr>
      </w:pPr>
      <w:r w:rsidRPr="008C6E21">
        <w:rPr>
          <w:szCs w:val="32"/>
        </w:rPr>
        <w:t>This means that</w:t>
      </w:r>
      <w:r w:rsidR="00F71348" w:rsidRPr="008C6E21">
        <w:rPr>
          <w:szCs w:val="32"/>
        </w:rPr>
        <w:t>:</w:t>
      </w:r>
    </w:p>
    <w:p w14:paraId="7B87665C" w14:textId="3120C61F" w:rsidR="0045133E" w:rsidRPr="008C6E21" w:rsidRDefault="007F30B7" w:rsidP="00F71348">
      <w:pPr>
        <w:pStyle w:val="Listtoplevel"/>
        <w:rPr>
          <w:szCs w:val="32"/>
        </w:rPr>
      </w:pPr>
      <w:r w:rsidRPr="008C6E21">
        <w:rPr>
          <w:szCs w:val="32"/>
        </w:rPr>
        <w:t xml:space="preserve">young people </w:t>
      </w:r>
      <w:r w:rsidR="00972E1F" w:rsidRPr="008C6E21">
        <w:rPr>
          <w:szCs w:val="32"/>
        </w:rPr>
        <w:drawing>
          <wp:anchor distT="0" distB="0" distL="114300" distR="114300" simplePos="0" relativeHeight="252036096" behindDoc="0" locked="0" layoutInCell="1" allowOverlap="1" wp14:anchorId="1A7E99C4" wp14:editId="343E4434">
            <wp:simplePos x="0" y="0"/>
            <wp:positionH relativeFrom="margin">
              <wp:align>left</wp:align>
            </wp:positionH>
            <wp:positionV relativeFrom="paragraph">
              <wp:posOffset>677447</wp:posOffset>
            </wp:positionV>
            <wp:extent cx="1202788" cy="1345640"/>
            <wp:effectExtent l="0" t="0" r="0" b="0"/>
            <wp:wrapNone/>
            <wp:docPr id="66777420" name="Picture 1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77420" name="Picture 1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2788" cy="1345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133E" w:rsidRPr="008C6E21">
        <w:rPr>
          <w:szCs w:val="32"/>
        </w:rPr>
        <w:t xml:space="preserve">are asked what they think / feel about things that affect </w:t>
      </w:r>
      <w:r w:rsidR="00F71348" w:rsidRPr="008C6E21">
        <w:rPr>
          <w:szCs w:val="32"/>
        </w:rPr>
        <w:t>them</w:t>
      </w:r>
    </w:p>
    <w:p w14:paraId="5A168DFB" w14:textId="2E0A761E" w:rsidR="009500AE" w:rsidRPr="008C6E21" w:rsidRDefault="00F71348" w:rsidP="00F71348">
      <w:pPr>
        <w:pStyle w:val="Listtoplevel"/>
        <w:rPr>
          <w:szCs w:val="32"/>
        </w:rPr>
      </w:pPr>
      <w:r w:rsidRPr="008C6E21">
        <w:rPr>
          <w:szCs w:val="32"/>
        </w:rPr>
        <w:t>t</w:t>
      </w:r>
      <w:r w:rsidR="0045133E" w:rsidRPr="008C6E21">
        <w:rPr>
          <w:szCs w:val="32"/>
        </w:rPr>
        <w:t xml:space="preserve">heir thoughts / ideas are used to make </w:t>
      </w:r>
      <w:r w:rsidRPr="008C6E21">
        <w:rPr>
          <w:szCs w:val="32"/>
        </w:rPr>
        <w:t>changes for the better.</w:t>
      </w:r>
      <w:r w:rsidR="006A16A6" w:rsidRPr="008C6E21">
        <w:rPr>
          <w:szCs w:val="32"/>
        </w:rPr>
        <w:t xml:space="preserve"> </w:t>
      </w:r>
    </w:p>
    <w:p w14:paraId="38F6FBBB" w14:textId="77777777" w:rsidR="007F30B7" w:rsidRPr="008C6E21" w:rsidRDefault="007F30B7" w:rsidP="00F71348">
      <w:pPr>
        <w:rPr>
          <w:szCs w:val="32"/>
        </w:rPr>
      </w:pPr>
    </w:p>
    <w:p w14:paraId="4DB04775" w14:textId="30456728" w:rsidR="00F71348" w:rsidRPr="008C6E21" w:rsidRDefault="00070B17" w:rsidP="00F71348">
      <w:pPr>
        <w:rPr>
          <w:szCs w:val="32"/>
        </w:rPr>
      </w:pPr>
      <w:r w:rsidRPr="008C6E21">
        <w:rPr>
          <w:noProof/>
          <w:szCs w:val="32"/>
        </w:rPr>
        <w:drawing>
          <wp:anchor distT="0" distB="0" distL="114300" distR="114300" simplePos="0" relativeHeight="252037120" behindDoc="0" locked="0" layoutInCell="1" allowOverlap="1" wp14:anchorId="152B9FF0" wp14:editId="18FAE2B0">
            <wp:simplePos x="0" y="0"/>
            <wp:positionH relativeFrom="margin">
              <wp:align>left</wp:align>
            </wp:positionH>
            <wp:positionV relativeFrom="paragraph">
              <wp:posOffset>415290</wp:posOffset>
            </wp:positionV>
            <wp:extent cx="1554480" cy="1554480"/>
            <wp:effectExtent l="0" t="0" r="7620" b="7620"/>
            <wp:wrapNone/>
            <wp:docPr id="134204427" name="Picture 1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04427" name="Picture 1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1348" w:rsidRPr="008C6E21">
        <w:rPr>
          <w:szCs w:val="32"/>
        </w:rPr>
        <w:t xml:space="preserve">The final level that is part of the </w:t>
      </w:r>
      <w:r w:rsidR="007F30B7" w:rsidRPr="008C6E21">
        <w:rPr>
          <w:szCs w:val="32"/>
        </w:rPr>
        <w:t xml:space="preserve">engagement continuum </w:t>
      </w:r>
      <w:r w:rsidR="00F71348" w:rsidRPr="008C6E21">
        <w:rPr>
          <w:szCs w:val="32"/>
        </w:rPr>
        <w:t>is:</w:t>
      </w:r>
    </w:p>
    <w:p w14:paraId="7ED2B2A1" w14:textId="074C2DFF" w:rsidR="00F71348" w:rsidRPr="008C6E21" w:rsidRDefault="00F71348" w:rsidP="00F71348">
      <w:pPr>
        <w:rPr>
          <w:szCs w:val="32"/>
        </w:rPr>
      </w:pPr>
    </w:p>
    <w:p w14:paraId="00E83FAB" w14:textId="4311390B" w:rsidR="00F71348" w:rsidRPr="008C6E21" w:rsidRDefault="009500AE" w:rsidP="00F71348">
      <w:pPr>
        <w:rPr>
          <w:szCs w:val="32"/>
        </w:rPr>
      </w:pPr>
      <w:r w:rsidRPr="008C6E21">
        <w:rPr>
          <w:szCs w:val="32"/>
        </w:rPr>
        <w:t xml:space="preserve">Level 5 – </w:t>
      </w:r>
      <w:r w:rsidRPr="008C6E21">
        <w:rPr>
          <w:b/>
          <w:bCs/>
          <w:szCs w:val="32"/>
        </w:rPr>
        <w:t>E</w:t>
      </w:r>
      <w:r w:rsidR="006A16A6" w:rsidRPr="008C6E21">
        <w:rPr>
          <w:b/>
          <w:bCs/>
          <w:szCs w:val="32"/>
        </w:rPr>
        <w:t>mpower</w:t>
      </w:r>
    </w:p>
    <w:p w14:paraId="53222114" w14:textId="5F124F64" w:rsidR="00F71348" w:rsidRDefault="00F71348" w:rsidP="00F71348"/>
    <w:p w14:paraId="00542AC1" w14:textId="2F541231" w:rsidR="00C14332" w:rsidRDefault="00A477C2" w:rsidP="00F71348">
      <w:r>
        <w:rPr>
          <w:noProof/>
        </w:rPr>
        <w:drawing>
          <wp:anchor distT="0" distB="0" distL="114300" distR="114300" simplePos="0" relativeHeight="252038144" behindDoc="0" locked="0" layoutInCell="1" allowOverlap="1" wp14:anchorId="53B3AD46" wp14:editId="3B514D05">
            <wp:simplePos x="0" y="0"/>
            <wp:positionH relativeFrom="margin">
              <wp:align>left</wp:align>
            </wp:positionH>
            <wp:positionV relativeFrom="paragraph">
              <wp:posOffset>687705</wp:posOffset>
            </wp:positionV>
            <wp:extent cx="1477010" cy="1408458"/>
            <wp:effectExtent l="0" t="0" r="0" b="1270"/>
            <wp:wrapNone/>
            <wp:docPr id="299784997" name="Picture 1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784997" name="Picture 1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010" cy="1408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1348">
        <w:t xml:space="preserve">This means that </w:t>
      </w:r>
      <w:r w:rsidR="006A16A6" w:rsidRPr="004A26C3">
        <w:t xml:space="preserve">young people are </w:t>
      </w:r>
      <w:r w:rsidR="00C14332">
        <w:t>an important part of:</w:t>
      </w:r>
    </w:p>
    <w:p w14:paraId="2ECBA2BB" w14:textId="56EBCE3E" w:rsidR="007858DA" w:rsidRDefault="00C14332" w:rsidP="00BE1337">
      <w:pPr>
        <w:pStyle w:val="Listtoplevel"/>
      </w:pPr>
      <w:r>
        <w:t xml:space="preserve">making decisions </w:t>
      </w:r>
    </w:p>
    <w:p w14:paraId="7DAF1D60" w14:textId="0C3EB9F3" w:rsidR="00C14332" w:rsidRDefault="00BE1337" w:rsidP="00BE1337">
      <w:pPr>
        <w:pStyle w:val="Listtoplevel"/>
      </w:pPr>
      <w:r>
        <w:t xml:space="preserve">leading change. </w:t>
      </w:r>
    </w:p>
    <w:p w14:paraId="527A36F4" w14:textId="6C810A0B" w:rsidR="00984E6A" w:rsidRDefault="00EF1F99" w:rsidP="00984E6A">
      <w:r w:rsidRPr="00A477C2">
        <w:rPr>
          <w:rFonts w:eastAsia="Times New Roman"/>
          <w:b/>
          <w:bCs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40192" behindDoc="0" locked="0" layoutInCell="1" allowOverlap="1" wp14:anchorId="3E1AAEE4" wp14:editId="2C03C7BB">
                <wp:simplePos x="0" y="0"/>
                <wp:positionH relativeFrom="margin">
                  <wp:align>left</wp:align>
                </wp:positionH>
                <wp:positionV relativeFrom="paragraph">
                  <wp:posOffset>92710</wp:posOffset>
                </wp:positionV>
                <wp:extent cx="1652905" cy="925195"/>
                <wp:effectExtent l="0" t="0" r="4445" b="8255"/>
                <wp:wrapNone/>
                <wp:docPr id="1063480413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2905" cy="925195"/>
                          <a:chOff x="0" y="0"/>
                          <a:chExt cx="2103608" cy="1123022"/>
                        </a:xfrm>
                      </wpg:grpSpPr>
                      <pic:pic xmlns:pic="http://schemas.openxmlformats.org/drawingml/2006/picture">
                        <pic:nvPicPr>
                          <pic:cNvPr id="70098838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0677"/>
                            <a:ext cx="982345" cy="9823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63683001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4738" y="0"/>
                            <a:ext cx="1118870" cy="11188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5CEFDE2D">
              <v:group id="Group 19" style="position:absolute;margin-left:0;margin-top:7.3pt;width:130.15pt;height:72.85pt;z-index:252040192;mso-position-horizontal:left;mso-position-horizontal-relative:margin;mso-width-relative:margin;mso-height-relative:margin" alt="&quot;&quot;" coordsize="21036,11230" o:spid="_x0000_s1026" w14:anchorId="73D78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">
                <v:shape id="Picture 17" style="position:absolute;top:1406;width:9823;height:982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">
                  <v:imagedata o:title="" r:id="rId204"/>
                </v:shape>
                <v:shape id="Picture 18" style="position:absolute;left:9847;width:11189;height:1118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">
                  <v:imagedata o:title="" r:id="rId205"/>
                </v:shape>
                <w10:wrap anchorx="margin"/>
              </v:group>
            </w:pict>
          </mc:Fallback>
        </mc:AlternateContent>
      </w:r>
      <w:r w:rsidR="00BE1337" w:rsidRPr="00A477C2">
        <w:rPr>
          <w:b/>
          <w:bCs/>
        </w:rPr>
        <w:t>Tool 4</w:t>
      </w:r>
      <w:r w:rsidR="00BE1337">
        <w:t xml:space="preserve"> supports the Youth Plan by </w:t>
      </w:r>
      <w:r w:rsidR="00984E6A">
        <w:t>showing the importance of working with young people at the level that:</w:t>
      </w:r>
    </w:p>
    <w:p w14:paraId="1C1D8F56" w14:textId="5B75689B" w:rsidR="00BE1337" w:rsidRDefault="00EF1F99" w:rsidP="00984E6A">
      <w:pPr>
        <w:pStyle w:val="Listtoplevel"/>
      </w:pPr>
      <w:r>
        <w:drawing>
          <wp:anchor distT="0" distB="0" distL="114300" distR="114300" simplePos="0" relativeHeight="252041216" behindDoc="0" locked="0" layoutInCell="1" allowOverlap="1" wp14:anchorId="7680A837" wp14:editId="34C87E84">
            <wp:simplePos x="0" y="0"/>
            <wp:positionH relativeFrom="margin">
              <wp:align>left</wp:align>
            </wp:positionH>
            <wp:positionV relativeFrom="paragraph">
              <wp:posOffset>340995</wp:posOffset>
            </wp:positionV>
            <wp:extent cx="1457325" cy="1080926"/>
            <wp:effectExtent l="0" t="0" r="0" b="5080"/>
            <wp:wrapNone/>
            <wp:docPr id="740446991" name="Picture 1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446991" name="Picture 1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080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E6A">
        <w:t>fits them</w:t>
      </w:r>
    </w:p>
    <w:p w14:paraId="033D2E06" w14:textId="35FEFDEF" w:rsidR="00984E6A" w:rsidRDefault="00984E6A" w:rsidP="00984E6A">
      <w:pPr>
        <w:pStyle w:val="Listtoplevel"/>
      </w:pPr>
      <w:r>
        <w:t>fits the outcome that is hoped for</w:t>
      </w:r>
    </w:p>
    <w:p w14:paraId="655CBBAE" w14:textId="2B9981C8" w:rsidR="00984E6A" w:rsidRDefault="00EF1F99" w:rsidP="00984E6A">
      <w:pPr>
        <w:pStyle w:val="Listtoplevel"/>
      </w:pPr>
      <w:r>
        <w:drawing>
          <wp:anchor distT="0" distB="0" distL="114300" distR="114300" simplePos="0" relativeHeight="252043264" behindDoc="0" locked="0" layoutInCell="1" allowOverlap="1" wp14:anchorId="2B23A1DA" wp14:editId="5E1B18F1">
            <wp:simplePos x="0" y="0"/>
            <wp:positionH relativeFrom="margin">
              <wp:posOffset>200025</wp:posOffset>
            </wp:positionH>
            <wp:positionV relativeFrom="paragraph">
              <wp:posOffset>403860</wp:posOffset>
            </wp:positionV>
            <wp:extent cx="1061720" cy="1379220"/>
            <wp:effectExtent l="0" t="0" r="5080" b="5080"/>
            <wp:wrapNone/>
            <wp:docPr id="391205905" name="Picture 391205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205905" name="Picture 391205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172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07D6">
        <w:t xml:space="preserve">thinks about their experiences </w:t>
      </w:r>
    </w:p>
    <w:p w14:paraId="614332A4" w14:textId="77BD1347" w:rsidR="00A107D6" w:rsidRDefault="007257BF" w:rsidP="00984E6A">
      <w:pPr>
        <w:pStyle w:val="Listtoplevel"/>
      </w:pPr>
      <w:r>
        <w:t xml:space="preserve">thinks about their skills / knowledge. </w:t>
      </w:r>
    </w:p>
    <w:p w14:paraId="17D67A84" w14:textId="1F8036A1" w:rsidR="00984E6A" w:rsidRDefault="00984E6A" w:rsidP="00984E6A"/>
    <w:p w14:paraId="5A5C127B" w14:textId="77777777" w:rsidR="008C6E21" w:rsidRDefault="008C6E21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11" w:name="_Where_to_find"/>
      <w:bookmarkEnd w:id="11"/>
      <w:r>
        <w:br w:type="page"/>
      </w:r>
    </w:p>
    <w:p w14:paraId="53C31EBC" w14:textId="28121FD6" w:rsidR="007810AF" w:rsidRDefault="00EB7923" w:rsidP="00EB7923">
      <w:pPr>
        <w:pStyle w:val="Heading1"/>
      </w:pPr>
      <w:r>
        <w:t>Where to find more information</w:t>
      </w:r>
    </w:p>
    <w:p w14:paraId="5A3DFFFE" w14:textId="0E924DE1" w:rsidR="00EB7923" w:rsidRDefault="00EB7923" w:rsidP="00EB7923">
      <w:pPr>
        <w:pStyle w:val="BodyText"/>
      </w:pPr>
    </w:p>
    <w:p w14:paraId="32FB63D6" w14:textId="702923F5" w:rsidR="00E20375" w:rsidRDefault="00EF1F99" w:rsidP="00D72D50">
      <w:r>
        <w:rPr>
          <w:rFonts w:cs="Arial"/>
          <w:noProof/>
          <w:szCs w:val="32"/>
        </w:rPr>
        <w:drawing>
          <wp:anchor distT="0" distB="0" distL="114300" distR="114300" simplePos="0" relativeHeight="252049408" behindDoc="0" locked="0" layoutInCell="1" allowOverlap="1" wp14:anchorId="79D2B0FC" wp14:editId="37DDA855">
            <wp:simplePos x="0" y="0"/>
            <wp:positionH relativeFrom="margin">
              <wp:posOffset>-35560</wp:posOffset>
            </wp:positionH>
            <wp:positionV relativeFrom="paragraph">
              <wp:posOffset>363220</wp:posOffset>
            </wp:positionV>
            <wp:extent cx="2128520" cy="601345"/>
            <wp:effectExtent l="0" t="0" r="5080" b="0"/>
            <wp:wrapNone/>
            <wp:docPr id="1482610219" name="Picture 14826102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610219" name="Picture 14826102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8520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0311EC" w14:textId="1C291C23" w:rsidR="00CA5251" w:rsidRDefault="00CA5251" w:rsidP="005861F7">
      <w:r>
        <w:t>You can contact the Ministry of Youth Development</w:t>
      </w:r>
      <w:r w:rsidR="00750C7E">
        <w:t xml:space="preserve"> by</w:t>
      </w:r>
      <w:r w:rsidR="005861F7">
        <w:t>:</w:t>
      </w:r>
    </w:p>
    <w:p w14:paraId="5E951957" w14:textId="5BE8FE13" w:rsidR="005861F7" w:rsidRDefault="00EF1F99" w:rsidP="005861F7">
      <w:pPr>
        <w:pStyle w:val="Listtoplevel"/>
      </w:pPr>
      <w:r w:rsidRPr="00725871">
        <w:rPr>
          <w:b/>
          <w:bCs/>
        </w:rPr>
        <w:drawing>
          <wp:anchor distT="0" distB="0" distL="114300" distR="114300" simplePos="0" relativeHeight="251835392" behindDoc="0" locked="0" layoutInCell="1" allowOverlap="1" wp14:anchorId="0B5C37AC" wp14:editId="4D8F8577">
            <wp:simplePos x="0" y="0"/>
            <wp:positionH relativeFrom="margin">
              <wp:posOffset>0</wp:posOffset>
            </wp:positionH>
            <wp:positionV relativeFrom="paragraph">
              <wp:posOffset>94420</wp:posOffset>
            </wp:positionV>
            <wp:extent cx="1146175" cy="1146175"/>
            <wp:effectExtent l="0" t="0" r="0" b="0"/>
            <wp:wrapNone/>
            <wp:docPr id="1280103270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103270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175" cy="114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61F7" w:rsidRPr="00725871">
        <w:rPr>
          <w:b/>
          <w:bCs/>
        </w:rPr>
        <w:t xml:space="preserve">phone </w:t>
      </w:r>
      <w:r w:rsidR="005861F7">
        <w:t>on:</w:t>
      </w:r>
    </w:p>
    <w:p w14:paraId="01CB4B2F" w14:textId="088D909B" w:rsidR="005861F7" w:rsidRPr="00D72D50" w:rsidRDefault="005861F7" w:rsidP="00D72D50"/>
    <w:p w14:paraId="42F309F5" w14:textId="64767DDC" w:rsidR="005861F7" w:rsidRPr="00725871" w:rsidRDefault="00D72D50" w:rsidP="00725871">
      <w:pPr>
        <w:ind w:firstLine="567"/>
        <w:rPr>
          <w:b/>
          <w:bCs/>
        </w:rPr>
      </w:pPr>
      <w:r w:rsidRPr="00725871">
        <w:rPr>
          <w:b/>
          <w:bCs/>
        </w:rPr>
        <w:t xml:space="preserve">0508 367 693 </w:t>
      </w:r>
    </w:p>
    <w:p w14:paraId="0EDCFBEF" w14:textId="42435F3E" w:rsidR="005861F7" w:rsidRDefault="00EF1F99" w:rsidP="00C854C7">
      <w:pPr>
        <w:pStyle w:val="Listtoplevel"/>
      </w:pPr>
      <w:r w:rsidRPr="00D72D50">
        <w:drawing>
          <wp:anchor distT="0" distB="0" distL="114300" distR="114300" simplePos="0" relativeHeight="251836416" behindDoc="0" locked="0" layoutInCell="1" allowOverlap="1" wp14:anchorId="4A832473" wp14:editId="1600161A">
            <wp:simplePos x="0" y="0"/>
            <wp:positionH relativeFrom="margin">
              <wp:posOffset>0</wp:posOffset>
            </wp:positionH>
            <wp:positionV relativeFrom="paragraph">
              <wp:posOffset>196508</wp:posOffset>
            </wp:positionV>
            <wp:extent cx="1310337" cy="1310337"/>
            <wp:effectExtent l="0" t="0" r="0" b="0"/>
            <wp:wrapNone/>
            <wp:docPr id="162124676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24676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337" cy="1310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61F7" w:rsidRPr="00725871">
        <w:rPr>
          <w:b/>
          <w:bCs/>
        </w:rPr>
        <w:t xml:space="preserve">email </w:t>
      </w:r>
      <w:r w:rsidR="00C854C7">
        <w:t>to</w:t>
      </w:r>
    </w:p>
    <w:p w14:paraId="41E66824" w14:textId="08241E22" w:rsidR="00C854C7" w:rsidRPr="00D72D50" w:rsidRDefault="00C854C7" w:rsidP="005861F7"/>
    <w:p w14:paraId="2F8699EC" w14:textId="12FE28BB" w:rsidR="00D72D50" w:rsidRPr="00725871" w:rsidRDefault="00D72D50" w:rsidP="00725871">
      <w:pPr>
        <w:ind w:firstLine="567"/>
        <w:rPr>
          <w:b/>
          <w:bCs/>
        </w:rPr>
      </w:pPr>
      <w:r w:rsidRPr="00725871">
        <w:rPr>
          <w:b/>
          <w:bCs/>
        </w:rPr>
        <w:t xml:space="preserve">mydinfo@myd.govt.nz </w:t>
      </w:r>
    </w:p>
    <w:p w14:paraId="0606B55D" w14:textId="24EBB8EF" w:rsidR="00725871" w:rsidRDefault="00725871" w:rsidP="00D72D50"/>
    <w:p w14:paraId="0250CA90" w14:textId="419977F6" w:rsidR="00725871" w:rsidRDefault="00EF1F99" w:rsidP="00D72D50">
      <w:r>
        <w:rPr>
          <w:noProof/>
        </w:rPr>
        <mc:AlternateContent>
          <mc:Choice Requires="wpg">
            <w:drawing>
              <wp:anchor distT="0" distB="0" distL="114300" distR="114300" simplePos="0" relativeHeight="252046336" behindDoc="0" locked="0" layoutInCell="1" allowOverlap="1" wp14:anchorId="379BE8B1" wp14:editId="1C5C9E31">
                <wp:simplePos x="0" y="0"/>
                <wp:positionH relativeFrom="margin">
                  <wp:posOffset>-77372</wp:posOffset>
                </wp:positionH>
                <wp:positionV relativeFrom="paragraph">
                  <wp:posOffset>75565</wp:posOffset>
                </wp:positionV>
                <wp:extent cx="1899090" cy="1102995"/>
                <wp:effectExtent l="0" t="0" r="0" b="0"/>
                <wp:wrapNone/>
                <wp:docPr id="680160228" name="Group 1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9090" cy="1102995"/>
                          <a:chOff x="0" y="0"/>
                          <a:chExt cx="1899090" cy="1102995"/>
                        </a:xfrm>
                      </wpg:grpSpPr>
                      <pic:pic xmlns:pic="http://schemas.openxmlformats.org/drawingml/2006/picture">
                        <pic:nvPicPr>
                          <pic:cNvPr id="957120802" name="Picture 141"/>
                          <pic:cNvPicPr>
                            <a:picLocks noChangeAspect="1"/>
                          </pic:cNvPicPr>
                        </pic:nvPicPr>
                        <pic:blipFill>
                          <a:blip r:embed="rId2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1465" cy="11029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61266662" name="Graphic 142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0585" y="154744"/>
                            <a:ext cx="738505" cy="7385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7B14C413">
              <v:group id="Group 143" style="position:absolute;margin-left:-6.1pt;margin-top:5.95pt;width:149.55pt;height:86.85pt;z-index:252046336;mso-position-horizontal-relative:margin" alt="&quot;&quot;" coordsize="18990,11029" o:spid="_x0000_s1026" w14:anchorId="65B0031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">
                <v:shape id="Picture 141" style="position:absolute;width:15614;height:11029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">
                  <v:imagedata o:title="" r:id="rId212"/>
                </v:shape>
                <v:shape id="Graphic 142" style="position:absolute;left:11605;top:1547;width:7385;height:7385;visibility:visible;mso-wrap-style:square" alt="Close with solid fill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">
                  <v:imagedata o:title="Close with solid fill" r:id="rId213"/>
                </v:shape>
                <w10:wrap anchorx="margin"/>
              </v:group>
            </w:pict>
          </mc:Fallback>
        </mc:AlternateContent>
      </w:r>
    </w:p>
    <w:p w14:paraId="21797469" w14:textId="19DABC34" w:rsidR="00725871" w:rsidRDefault="00725871" w:rsidP="00D72D50">
      <w:r>
        <w:t>It will not cost you any money to call this phone number.</w:t>
      </w:r>
    </w:p>
    <w:p w14:paraId="0BD39B12" w14:textId="7AE22CB1" w:rsidR="00725871" w:rsidRDefault="00725871" w:rsidP="00D72D50"/>
    <w:p w14:paraId="3457FBE2" w14:textId="12EB28E8" w:rsidR="00C854C7" w:rsidRDefault="00C854C7" w:rsidP="00D72D50"/>
    <w:p w14:paraId="3FA11263" w14:textId="628CF5A4" w:rsidR="00750C7E" w:rsidRDefault="00B31512" w:rsidP="00D72D50">
      <w:r>
        <w:rPr>
          <w:noProof/>
        </w:rPr>
        <w:drawing>
          <wp:anchor distT="0" distB="0" distL="114300" distR="114300" simplePos="0" relativeHeight="252047360" behindDoc="0" locked="0" layoutInCell="1" allowOverlap="1" wp14:anchorId="50E98437" wp14:editId="12657F05">
            <wp:simplePos x="0" y="0"/>
            <wp:positionH relativeFrom="margin">
              <wp:align>left</wp:align>
            </wp:positionH>
            <wp:positionV relativeFrom="paragraph">
              <wp:posOffset>122555</wp:posOffset>
            </wp:positionV>
            <wp:extent cx="1308100" cy="1362075"/>
            <wp:effectExtent l="0" t="0" r="6350" b="9525"/>
            <wp:wrapNone/>
            <wp:docPr id="883755475" name="Picture 1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755475" name="Picture 1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1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871">
        <w:t xml:space="preserve">You can also find more contact </w:t>
      </w:r>
      <w:r w:rsidR="00310D8D">
        <w:t>details</w:t>
      </w:r>
      <w:r w:rsidR="00725871">
        <w:t xml:space="preserve"> on the </w:t>
      </w:r>
      <w:r w:rsidR="00750C7E">
        <w:t>M</w:t>
      </w:r>
      <w:r>
        <w:t xml:space="preserve">inistry of </w:t>
      </w:r>
      <w:r w:rsidR="00750C7E">
        <w:t>Y</w:t>
      </w:r>
      <w:r>
        <w:t xml:space="preserve">outh </w:t>
      </w:r>
      <w:r w:rsidR="00750C7E">
        <w:t>D</w:t>
      </w:r>
      <w:r>
        <w:t>evelopment</w:t>
      </w:r>
      <w:r w:rsidR="00750C7E">
        <w:t xml:space="preserve"> </w:t>
      </w:r>
      <w:r w:rsidR="00750C7E" w:rsidRPr="00310D8D">
        <w:rPr>
          <w:b/>
          <w:bCs/>
        </w:rPr>
        <w:t>website</w:t>
      </w:r>
      <w:r w:rsidR="00750C7E">
        <w:t xml:space="preserve"> at:</w:t>
      </w:r>
    </w:p>
    <w:p w14:paraId="17A25EA2" w14:textId="5D54CCC1" w:rsidR="00725871" w:rsidRDefault="00725871" w:rsidP="00D72D50"/>
    <w:p w14:paraId="3AC53399" w14:textId="165124C3" w:rsidR="00C854C7" w:rsidRPr="006847E3" w:rsidRDefault="006847E3" w:rsidP="00D72D50">
      <w:pPr>
        <w:rPr>
          <w:b/>
          <w:bCs/>
        </w:rPr>
      </w:pPr>
      <w:r w:rsidRPr="006847E3">
        <w:rPr>
          <w:b/>
          <w:bCs/>
          <w:shd w:val="clear" w:color="auto" w:fill="FFFFFF"/>
        </w:rPr>
        <w:t>https://tinyurl.com/4ev7c4nu</w:t>
      </w:r>
      <w:r w:rsidR="00750C7E" w:rsidRPr="006847E3">
        <w:rPr>
          <w:b/>
          <w:bCs/>
        </w:rPr>
        <w:t xml:space="preserve"> </w:t>
      </w:r>
    </w:p>
    <w:p w14:paraId="474163AE" w14:textId="2708CFF3" w:rsidR="00D72D50" w:rsidRPr="00EB7923" w:rsidRDefault="00B31512" w:rsidP="00310D8D">
      <w:r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4AE58375" wp14:editId="160B8F23">
                <wp:simplePos x="0" y="0"/>
                <wp:positionH relativeFrom="margin">
                  <wp:posOffset>-342900</wp:posOffset>
                </wp:positionH>
                <wp:positionV relativeFrom="paragraph">
                  <wp:posOffset>85725</wp:posOffset>
                </wp:positionV>
                <wp:extent cx="6234430" cy="88106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8106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65DD9CE0">
              <v:rect id="Rectangle: Rounded Corners 24" style="position:absolute;margin-left:-27pt;margin-top:6.75pt;width:490.9pt;height:693.75pt;z-index:-251617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spid="_x0000_s1026" filled="f" strokecolor="windowText" w14:anchorId="66EABB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">
                <w10:wrap anchorx="margin"/>
              </v:rect>
            </w:pict>
          </mc:Fallback>
        </mc:AlternateContent>
      </w:r>
      <w:r w:rsidR="006847E3" w:rsidRPr="00D72D50">
        <w:fldChar w:fldCharType="begin"/>
      </w:r>
      <w:r w:rsidR="007F74B6">
        <w:instrText xml:space="preserve"> INCLUDEPICTURE "C:\\Users\\tabbycat\\Library\\Group Containers\\UBF8T346G9.ms\\WebArchiveCopyPasteTempFiles\\com.microsoft.Word\\page24image1698392992" \* MERGEFORMAT </w:instrText>
      </w:r>
      <w:r w:rsidR="00304132">
        <w:fldChar w:fldCharType="separate"/>
      </w:r>
      <w:r w:rsidR="006847E3" w:rsidRPr="00D72D50">
        <w:fldChar w:fldCharType="end"/>
      </w:r>
      <w:r w:rsidR="00D72D50" w:rsidRPr="00D72D50">
        <w:fldChar w:fldCharType="begin"/>
      </w:r>
      <w:r w:rsidR="007F74B6">
        <w:instrText xml:space="preserve"> INCLUDEPICTURE "C:\\Users\\tabbycat\\Library\\Group Containers\\UBF8T346G9.ms\\WebArchiveCopyPasteTempFiles\\com.microsoft.Word\\page24image1698392080" \* MERGEFORMAT </w:instrText>
      </w:r>
      <w:r w:rsidR="00304132">
        <w:fldChar w:fldCharType="separate"/>
      </w:r>
      <w:r w:rsidR="00D72D50" w:rsidRPr="00D72D50">
        <w:fldChar w:fldCharType="end"/>
      </w:r>
      <w:r w:rsidR="00D72D50" w:rsidRPr="00D72D50">
        <w:fldChar w:fldCharType="begin"/>
      </w:r>
      <w:r w:rsidR="007F74B6">
        <w:instrText xml:space="preserve"> INCLUDEPICTURE "C:\\Users\\tabbycat\\Library\\Group Containers\\UBF8T346G9.ms\\WebArchiveCopyPasteTempFiles\\com.microsoft.Word\\page24image1698393360" \* MERGEFORMAT </w:instrText>
      </w:r>
      <w:r w:rsidR="00304132">
        <w:fldChar w:fldCharType="separate"/>
      </w:r>
      <w:r w:rsidR="00D72D50" w:rsidRPr="00D72D50">
        <w:fldChar w:fldCharType="end"/>
      </w:r>
    </w:p>
    <w:p w14:paraId="79B2DD70" w14:textId="0586FF9D" w:rsidR="0060011B" w:rsidRPr="00E43F08" w:rsidRDefault="00310D8D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839488" behindDoc="0" locked="0" layoutInCell="1" allowOverlap="1" wp14:anchorId="4AD842FA" wp14:editId="51C09D71">
            <wp:simplePos x="0" y="0"/>
            <wp:positionH relativeFrom="margin">
              <wp:posOffset>-136478</wp:posOffset>
            </wp:positionH>
            <wp:positionV relativeFrom="paragraph">
              <wp:posOffset>54079</wp:posOffset>
            </wp:positionV>
            <wp:extent cx="2129051" cy="601493"/>
            <wp:effectExtent l="0" t="0" r="5080" b="0"/>
            <wp:wrapNone/>
            <wp:docPr id="604918464" name="Picture 604918464" descr="Logo of the Ministry of Youth Develo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918464" name="Picture 604918464" descr="Logo of the Ministry of Youth Development"/>
                    <pic:cNvPicPr/>
                  </pic:nvPicPr>
                  <pic:blipFill>
                    <a:blip r:embed="rId2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051" cy="6014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Pr="00310D8D">
        <w:rPr>
          <w:rFonts w:eastAsia="Times New Roman" w:cs="Arial"/>
          <w:szCs w:val="32"/>
          <w:lang w:eastAsia="en-NZ"/>
        </w:rPr>
        <w:t>Ministry of Youth Development</w:t>
      </w:r>
      <w:r>
        <w:rPr>
          <w:rFonts w:eastAsia="Times New Roman" w:cs="Arial"/>
          <w:szCs w:val="32"/>
          <w:lang w:eastAsia="en-NZ"/>
        </w:rPr>
        <w:t>.</w:t>
      </w:r>
    </w:p>
    <w:p w14:paraId="5DE5FBDC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AFC0F98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03296" behindDoc="1" locked="0" layoutInCell="1" allowOverlap="1" wp14:anchorId="7563AD96" wp14:editId="61B6B365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12EF30E9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D340354" w14:textId="74F1A83C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02272" behindDoc="0" locked="0" layoutInCell="1" allowOverlap="1" wp14:anchorId="0C9C20D2" wp14:editId="49CAB101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4F709F8E" w14:textId="75D00E8A" w:rsidR="0060011B" w:rsidRPr="00E43F08" w:rsidRDefault="00B31512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96128" behindDoc="1" locked="0" layoutInCell="1" allowOverlap="1" wp14:anchorId="0D14C897" wp14:editId="00325A7B">
            <wp:simplePos x="0" y="0"/>
            <wp:positionH relativeFrom="margin">
              <wp:posOffset>180975</wp:posOffset>
            </wp:positionH>
            <wp:positionV relativeFrom="paragraph">
              <wp:posOffset>55880</wp:posOffset>
            </wp:positionV>
            <wp:extent cx="1209675" cy="741680"/>
            <wp:effectExtent l="0" t="0" r="9525" b="1270"/>
            <wp:wrapThrough wrapText="bothSides">
              <wp:wrapPolygon edited="0">
                <wp:start x="0" y="0"/>
                <wp:lineTo x="0" y="21082"/>
                <wp:lineTo x="21430" y="21082"/>
                <wp:lineTo x="21430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2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741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A5F5F6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FD99D02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A6929DF" w14:textId="77777777" w:rsidR="0060011B" w:rsidRPr="00E43F08" w:rsidRDefault="00257D60" w:rsidP="00257D60">
      <w:pPr>
        <w:pStyle w:val="Listbulletbackpage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00224" behindDoc="0" locked="0" layoutInCell="1" allowOverlap="1" wp14:anchorId="1093C97C" wp14:editId="15303E7D">
            <wp:simplePos x="0" y="0"/>
            <wp:positionH relativeFrom="margin">
              <wp:posOffset>-6663</wp:posOffset>
            </wp:positionH>
            <wp:positionV relativeFrom="paragraph">
              <wp:posOffset>106471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2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t>Changepeople.org</w:t>
      </w:r>
    </w:p>
    <w:p w14:paraId="3F78292D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7FD08307" w14:textId="77777777" w:rsidR="0060011B" w:rsidRPr="00EC6639" w:rsidRDefault="00257D60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701248" behindDoc="0" locked="0" layoutInCell="1" allowOverlap="1" wp14:anchorId="32174E48" wp14:editId="346F761F">
            <wp:simplePos x="0" y="0"/>
            <wp:positionH relativeFrom="column">
              <wp:posOffset>238125</wp:posOffset>
            </wp:positionH>
            <wp:positionV relativeFrom="paragraph">
              <wp:posOffset>113030</wp:posOffset>
            </wp:positionV>
            <wp:extent cx="895350" cy="948055"/>
            <wp:effectExtent l="0" t="0" r="0" b="4445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2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3FA205" w14:textId="77777777" w:rsidR="0060011B" w:rsidRPr="00E43F08" w:rsidRDefault="0060011B" w:rsidP="00257D60">
      <w:pPr>
        <w:pStyle w:val="Listbulletbackpage"/>
      </w:pPr>
      <w:r w:rsidRPr="00E43F08">
        <w:t>Photosymbols.com</w:t>
      </w:r>
    </w:p>
    <w:p w14:paraId="0D378B09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26DD9D6E" w14:textId="77777777" w:rsidR="0060011B" w:rsidRPr="00AF668B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1EED518A" w14:textId="77777777" w:rsidR="0060011B" w:rsidRPr="00AF668B" w:rsidRDefault="0060011B" w:rsidP="00257D60">
      <w:pPr>
        <w:pStyle w:val="Listbulletbackpage"/>
      </w:pPr>
      <w:r w:rsidRPr="00AF668B">
        <w:rPr>
          <w:color w:val="000000"/>
          <w:shd w:val="clear" w:color="auto" w:fill="FFFFFF"/>
        </w:rPr>
        <w:t>SGC Image Works</w:t>
      </w:r>
    </w:p>
    <w:p w14:paraId="115DE70A" w14:textId="77777777" w:rsidR="0060011B" w:rsidRPr="00AF668B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5A751E2F" w14:textId="77777777" w:rsidR="00257D60" w:rsidRPr="00257D60" w:rsidRDefault="00257D60" w:rsidP="00257D60">
      <w:pPr>
        <w:pStyle w:val="Listbulletbackpage"/>
      </w:pPr>
      <w:r>
        <w:rPr>
          <w:noProof/>
          <w:shd w:val="clear" w:color="auto" w:fill="FFFFFF"/>
        </w:rPr>
        <w:drawing>
          <wp:anchor distT="0" distB="0" distL="114300" distR="114300" simplePos="0" relativeHeight="251764736" behindDoc="0" locked="0" layoutInCell="1" allowOverlap="1" wp14:anchorId="2EC3C9FC" wp14:editId="1A50686E">
            <wp:simplePos x="0" y="0"/>
            <wp:positionH relativeFrom="column">
              <wp:posOffset>347345</wp:posOffset>
            </wp:positionH>
            <wp:positionV relativeFrom="paragraph">
              <wp:posOffset>26543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2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AF668B">
        <w:t>Huriana</w:t>
      </w:r>
      <w:r w:rsidR="0060011B" w:rsidRPr="00AF668B">
        <w:rPr>
          <w:shd w:val="clear" w:color="auto" w:fill="FFFFFF"/>
        </w:rPr>
        <w:t> Kopeke-Te Aho</w:t>
      </w:r>
      <w:r>
        <w:rPr>
          <w:shd w:val="clear" w:color="auto" w:fill="FFFFFF"/>
        </w:rPr>
        <w:br/>
      </w:r>
    </w:p>
    <w:p w14:paraId="5A13C9B7" w14:textId="11CE2EEF" w:rsidR="0060011B" w:rsidRPr="00AF668B" w:rsidRDefault="00257D60" w:rsidP="00257D60">
      <w:pPr>
        <w:pStyle w:val="Listbulletbackpage"/>
      </w:pPr>
      <w:r>
        <w:rPr>
          <w:shd w:val="clear" w:color="auto" w:fill="FFFFFF"/>
        </w:rPr>
        <w:t>T.</w:t>
      </w:r>
      <w:r w:rsidR="007F30B7">
        <w:rPr>
          <w:shd w:val="clear" w:color="auto" w:fill="FFFFFF"/>
        </w:rPr>
        <w:t xml:space="preserve"> </w:t>
      </w:r>
      <w:r>
        <w:rPr>
          <w:shd w:val="clear" w:color="auto" w:fill="FFFFFF"/>
        </w:rPr>
        <w:t>Wood</w:t>
      </w:r>
      <w:r w:rsidR="0060011B" w:rsidRPr="00AF668B">
        <w:rPr>
          <w:shd w:val="clear" w:color="auto" w:fill="FFFFFF"/>
        </w:rPr>
        <w:t>.</w:t>
      </w:r>
    </w:p>
    <w:p w14:paraId="442E46C0" w14:textId="77777777" w:rsidR="00081803" w:rsidRPr="0060011B" w:rsidRDefault="00257D60" w:rsidP="0060011B">
      <w:pPr>
        <w:spacing w:after="120"/>
        <w:ind w:left="3402"/>
        <w:rPr>
          <w:rFonts w:eastAsia="Times New Roman" w:cs="Times New Roman"/>
        </w:rPr>
      </w:pPr>
      <w:r w:rsidRPr="00B31512">
        <w:rPr>
          <w:rFonts w:ascii="Calibri" w:eastAsia="Times New Roman" w:hAnsi="Calibri" w:cs="Times New Roman"/>
          <w:noProof/>
          <w:sz w:val="26"/>
          <w:szCs w:val="18"/>
          <w:lang w:eastAsia="en-NZ"/>
        </w:rPr>
        <w:drawing>
          <wp:anchor distT="0" distB="0" distL="114300" distR="114300" simplePos="0" relativeHeight="251698176" behindDoc="0" locked="0" layoutInCell="1" allowOverlap="1" wp14:anchorId="3721A1B6" wp14:editId="721495A9">
            <wp:simplePos x="0" y="0"/>
            <wp:positionH relativeFrom="column">
              <wp:posOffset>393350</wp:posOffset>
            </wp:positionH>
            <wp:positionV relativeFrom="paragraph">
              <wp:posOffset>619258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B31512">
        <w:rPr>
          <w:rFonts w:eastAsia="Times New Roman" w:cs="Arial"/>
          <w:sz w:val="26"/>
          <w:szCs w:val="26"/>
          <w:lang w:eastAsia="en-NZ"/>
        </w:rPr>
        <w:br/>
      </w:r>
      <w:r w:rsidR="0060011B"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7810D40" wp14:editId="7248E8B6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E11BF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svg="http://schemas.microsoft.com/office/drawing/2016/SVG/main">
            <w:pict w14:anchorId="0411781F">
              <v:shapetype id="_x0000_t202" coordsize="21600,21600" o:spt="202" path="m,l,21600r21600,l21600,xe" w14:anchorId="27810D40">
                <v:stroke joinstyle="miter"/>
                <v:path gradientshapeok="t" o:connecttype="rect"/>
              </v:shapetype>
              <v:shape id="Text Box 213" style="position:absolute;left:0;text-align:left;margin-left:19.65pt;margin-top:18.75pt;width:55.6pt;height:83.25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>
                <v:textbox style="mso-fit-shape-to-text:t">
                  <w:txbxContent>
                    <w:p w:rsidR="0060011B" w:rsidP="0060011B" w:rsidRDefault="0060011B" w14:paraId="672A6659" w14:textId="77777777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0011B"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"/>
    </w:p>
    <w:sectPr w:rsidR="00081803" w:rsidRPr="0060011B" w:rsidSect="00315307">
      <w:headerReference w:type="even" r:id="rId222"/>
      <w:headerReference w:type="default" r:id="rId223"/>
      <w:footerReference w:type="even" r:id="rId224"/>
      <w:footerReference w:type="default" r:id="rId225"/>
      <w:headerReference w:type="first" r:id="rId22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A7672" w14:textId="77777777" w:rsidR="00441B6A" w:rsidRDefault="00441B6A">
      <w:pPr>
        <w:spacing w:line="240" w:lineRule="auto"/>
      </w:pPr>
      <w:r>
        <w:separator/>
      </w:r>
    </w:p>
  </w:endnote>
  <w:endnote w:type="continuationSeparator" w:id="0">
    <w:p w14:paraId="6DC1D164" w14:textId="77777777" w:rsidR="00441B6A" w:rsidRDefault="00441B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FF15F" w14:textId="77777777" w:rsidR="0008180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92B9D94" w14:textId="77777777" w:rsidR="00081803" w:rsidRDefault="00081803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A96709" w14:textId="77777777" w:rsidR="0008180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8E27C9E" w14:textId="77777777" w:rsidR="00081803" w:rsidRDefault="00081803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562F6" w14:textId="77777777" w:rsidR="00441B6A" w:rsidRDefault="00441B6A">
      <w:pPr>
        <w:spacing w:line="240" w:lineRule="auto"/>
      </w:pPr>
      <w:r>
        <w:separator/>
      </w:r>
    </w:p>
  </w:footnote>
  <w:footnote w:type="continuationSeparator" w:id="0">
    <w:p w14:paraId="18BD7359" w14:textId="77777777" w:rsidR="00441B6A" w:rsidRDefault="00441B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849A2" w14:textId="30BDAB57" w:rsidR="00EC32C6" w:rsidRDefault="00EC32C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762FED8" wp14:editId="28B9057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9525" b="9525"/>
              <wp:wrapNone/>
              <wp:docPr id="9" name="Text Box 9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B20DD6" w14:textId="43C99DD6" w:rsidR="00EC32C6" w:rsidRPr="00EC32C6" w:rsidRDefault="00EC32C6" w:rsidP="00EC32C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EC32C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62FED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alt="IN-CONFIDENC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42B20DD6" w14:textId="43C99DD6" w:rsidR="00EC32C6" w:rsidRPr="00EC32C6" w:rsidRDefault="00EC32C6" w:rsidP="00EC32C6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EC32C6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C1F87" w14:textId="2BACA843" w:rsidR="00EC32C6" w:rsidRDefault="00EC32C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9BFE823" wp14:editId="0373B08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9525" b="9525"/>
              <wp:wrapNone/>
              <wp:docPr id="10" name="Text Box 10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41DD9F" w14:textId="64E01432" w:rsidR="00EC32C6" w:rsidRPr="00EC32C6" w:rsidRDefault="00EC32C6" w:rsidP="00EC32C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EC32C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BFE823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8" type="#_x0000_t202" alt="IN-CONFIDENCE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6741DD9F" w14:textId="64E01432" w:rsidR="00EC32C6" w:rsidRPr="00EC32C6" w:rsidRDefault="00EC32C6" w:rsidP="00EC32C6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EC32C6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26836" w14:textId="32397EFA" w:rsidR="00EC32C6" w:rsidRDefault="00EC32C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2C90413" wp14:editId="2AF73AA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9525" b="9525"/>
              <wp:wrapNone/>
              <wp:docPr id="6" name="Text Box 6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2C029D" w14:textId="446D2A29" w:rsidR="00EC32C6" w:rsidRPr="00EC32C6" w:rsidRDefault="00EC32C6" w:rsidP="00EC32C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EC32C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C9041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IN-CONFIDENCE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452C029D" w14:textId="446D2A29" w:rsidR="00EC32C6" w:rsidRPr="00EC32C6" w:rsidRDefault="00EC32C6" w:rsidP="00EC32C6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EC32C6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9407F1"/>
    <w:multiLevelType w:val="hybridMultilevel"/>
    <w:tmpl w:val="99F269F2"/>
    <w:lvl w:ilvl="0" w:tplc="0809000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4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1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8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DFC0B72"/>
    <w:multiLevelType w:val="hybridMultilevel"/>
    <w:tmpl w:val="B15230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912860"/>
    <w:multiLevelType w:val="hybridMultilevel"/>
    <w:tmpl w:val="AA449AF2"/>
    <w:lvl w:ilvl="0" w:tplc="693812CE">
      <w:start w:val="3"/>
      <w:numFmt w:val="bullet"/>
      <w:lvlText w:val="–"/>
      <w:lvlJc w:val="left"/>
      <w:pPr>
        <w:ind w:left="51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2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940" w:hanging="360"/>
      </w:pPr>
      <w:rPr>
        <w:rFonts w:ascii="Wingdings" w:hAnsi="Wingdings" w:hint="default"/>
      </w:rPr>
    </w:lvl>
  </w:abstractNum>
  <w:abstractNum w:abstractNumId="8" w15:restartNumberingAfterBreak="0">
    <w:nsid w:val="23BD2FCC"/>
    <w:multiLevelType w:val="hybridMultilevel"/>
    <w:tmpl w:val="C62C1598"/>
    <w:lvl w:ilvl="0" w:tplc="08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9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2D195812"/>
    <w:multiLevelType w:val="hybridMultilevel"/>
    <w:tmpl w:val="25D48440"/>
    <w:lvl w:ilvl="0" w:tplc="083412C2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  <w:sz w:val="24"/>
        <w:szCs w:val="24"/>
      </w:rPr>
    </w:lvl>
    <w:lvl w:ilvl="1" w:tplc="1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1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3B4A4AD4"/>
    <w:multiLevelType w:val="hybridMultilevel"/>
    <w:tmpl w:val="3C4A6A24"/>
    <w:lvl w:ilvl="0" w:tplc="0809000F">
      <w:start w:val="1"/>
      <w:numFmt w:val="decimal"/>
      <w:lvlText w:val="%1."/>
      <w:lvlJc w:val="left"/>
      <w:pPr>
        <w:ind w:left="4406" w:hanging="360"/>
      </w:pPr>
    </w:lvl>
    <w:lvl w:ilvl="1" w:tplc="08090019" w:tentative="1">
      <w:start w:val="1"/>
      <w:numFmt w:val="lowerLetter"/>
      <w:lvlText w:val="%2."/>
      <w:lvlJc w:val="left"/>
      <w:pPr>
        <w:ind w:left="5126" w:hanging="360"/>
      </w:pPr>
    </w:lvl>
    <w:lvl w:ilvl="2" w:tplc="0809001B" w:tentative="1">
      <w:start w:val="1"/>
      <w:numFmt w:val="lowerRoman"/>
      <w:lvlText w:val="%3."/>
      <w:lvlJc w:val="right"/>
      <w:pPr>
        <w:ind w:left="5846" w:hanging="180"/>
      </w:pPr>
    </w:lvl>
    <w:lvl w:ilvl="3" w:tplc="0809000F" w:tentative="1">
      <w:start w:val="1"/>
      <w:numFmt w:val="decimal"/>
      <w:lvlText w:val="%4."/>
      <w:lvlJc w:val="left"/>
      <w:pPr>
        <w:ind w:left="6566" w:hanging="360"/>
      </w:pPr>
    </w:lvl>
    <w:lvl w:ilvl="4" w:tplc="08090019" w:tentative="1">
      <w:start w:val="1"/>
      <w:numFmt w:val="lowerLetter"/>
      <w:lvlText w:val="%5."/>
      <w:lvlJc w:val="left"/>
      <w:pPr>
        <w:ind w:left="7286" w:hanging="360"/>
      </w:pPr>
    </w:lvl>
    <w:lvl w:ilvl="5" w:tplc="0809001B" w:tentative="1">
      <w:start w:val="1"/>
      <w:numFmt w:val="lowerRoman"/>
      <w:lvlText w:val="%6."/>
      <w:lvlJc w:val="right"/>
      <w:pPr>
        <w:ind w:left="8006" w:hanging="180"/>
      </w:pPr>
    </w:lvl>
    <w:lvl w:ilvl="6" w:tplc="0809000F" w:tentative="1">
      <w:start w:val="1"/>
      <w:numFmt w:val="decimal"/>
      <w:lvlText w:val="%7."/>
      <w:lvlJc w:val="left"/>
      <w:pPr>
        <w:ind w:left="8726" w:hanging="360"/>
      </w:pPr>
    </w:lvl>
    <w:lvl w:ilvl="7" w:tplc="08090019" w:tentative="1">
      <w:start w:val="1"/>
      <w:numFmt w:val="lowerLetter"/>
      <w:lvlText w:val="%8."/>
      <w:lvlJc w:val="left"/>
      <w:pPr>
        <w:ind w:left="9446" w:hanging="360"/>
      </w:pPr>
    </w:lvl>
    <w:lvl w:ilvl="8" w:tplc="08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13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BD47DA"/>
    <w:multiLevelType w:val="hybridMultilevel"/>
    <w:tmpl w:val="878A3ABA"/>
    <w:lvl w:ilvl="0" w:tplc="1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6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7" w15:restartNumberingAfterBreak="0">
    <w:nsid w:val="5E9E23AC"/>
    <w:multiLevelType w:val="hybridMultilevel"/>
    <w:tmpl w:val="F0686480"/>
    <w:lvl w:ilvl="0" w:tplc="083412C2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  <w:sz w:val="24"/>
        <w:szCs w:val="24"/>
      </w:rPr>
    </w:lvl>
    <w:lvl w:ilvl="1" w:tplc="F2AC638A">
      <w:numFmt w:val="bullet"/>
      <w:lvlText w:val="·"/>
      <w:lvlJc w:val="left"/>
      <w:pPr>
        <w:ind w:left="1440" w:hanging="360"/>
      </w:pPr>
      <w:rPr>
        <w:rFonts w:ascii="Arial" w:eastAsia="Times New Roman" w:hAnsi="Arial" w:cs="Arial" w:hint="default"/>
        <w:b w:val="0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9" w15:restartNumberingAfterBreak="0">
    <w:nsid w:val="6DFF1E90"/>
    <w:multiLevelType w:val="multilevel"/>
    <w:tmpl w:val="6D942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4026C1"/>
    <w:multiLevelType w:val="hybridMultilevel"/>
    <w:tmpl w:val="91445F5C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1" w15:restartNumberingAfterBreak="0">
    <w:nsid w:val="7F9F47BF"/>
    <w:multiLevelType w:val="hybridMultilevel"/>
    <w:tmpl w:val="AF5E2DCA"/>
    <w:lvl w:ilvl="0" w:tplc="1409000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73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80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7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95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02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940" w:hanging="360"/>
      </w:pPr>
      <w:rPr>
        <w:rFonts w:ascii="Wingdings" w:hAnsi="Wingdings" w:hint="default"/>
      </w:rPr>
    </w:lvl>
  </w:abstractNum>
  <w:num w:numId="1" w16cid:durableId="1313756596">
    <w:abstractNumId w:val="9"/>
  </w:num>
  <w:num w:numId="2" w16cid:durableId="1751925994">
    <w:abstractNumId w:val="3"/>
  </w:num>
  <w:num w:numId="3" w16cid:durableId="930426864">
    <w:abstractNumId w:val="16"/>
  </w:num>
  <w:num w:numId="4" w16cid:durableId="90706847">
    <w:abstractNumId w:val="18"/>
  </w:num>
  <w:num w:numId="5" w16cid:durableId="313334513">
    <w:abstractNumId w:val="11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14"/>
  </w:num>
  <w:num w:numId="9" w16cid:durableId="279923130">
    <w:abstractNumId w:val="1"/>
  </w:num>
  <w:num w:numId="10" w16cid:durableId="1141115467">
    <w:abstractNumId w:val="13"/>
  </w:num>
  <w:num w:numId="11" w16cid:durableId="1254901281">
    <w:abstractNumId w:val="0"/>
  </w:num>
  <w:num w:numId="12" w16cid:durableId="1251622350">
    <w:abstractNumId w:val="19"/>
  </w:num>
  <w:num w:numId="13" w16cid:durableId="152065650">
    <w:abstractNumId w:val="15"/>
  </w:num>
  <w:num w:numId="14" w16cid:durableId="1680693991">
    <w:abstractNumId w:val="10"/>
  </w:num>
  <w:num w:numId="15" w16cid:durableId="1692224418">
    <w:abstractNumId w:val="12"/>
  </w:num>
  <w:num w:numId="16" w16cid:durableId="301235188">
    <w:abstractNumId w:val="2"/>
  </w:num>
  <w:num w:numId="17" w16cid:durableId="1923294862">
    <w:abstractNumId w:val="20"/>
  </w:num>
  <w:num w:numId="18" w16cid:durableId="1170370694">
    <w:abstractNumId w:val="8"/>
  </w:num>
  <w:num w:numId="19" w16cid:durableId="1280801024">
    <w:abstractNumId w:val="7"/>
  </w:num>
  <w:num w:numId="20" w16cid:durableId="884412508">
    <w:abstractNumId w:val="17"/>
  </w:num>
  <w:num w:numId="21" w16cid:durableId="1938363370">
    <w:abstractNumId w:val="6"/>
  </w:num>
  <w:num w:numId="22" w16cid:durableId="108483917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4A5859"/>
    <w:rsid w:val="000002BF"/>
    <w:rsid w:val="00000F49"/>
    <w:rsid w:val="000013CC"/>
    <w:rsid w:val="00003ABF"/>
    <w:rsid w:val="00005DB6"/>
    <w:rsid w:val="000064D2"/>
    <w:rsid w:val="0001112A"/>
    <w:rsid w:val="000207E4"/>
    <w:rsid w:val="000227B4"/>
    <w:rsid w:val="00024D70"/>
    <w:rsid w:val="000264E8"/>
    <w:rsid w:val="00027E8F"/>
    <w:rsid w:val="0003092A"/>
    <w:rsid w:val="0003178B"/>
    <w:rsid w:val="00035D4A"/>
    <w:rsid w:val="00036759"/>
    <w:rsid w:val="0004557B"/>
    <w:rsid w:val="000518A8"/>
    <w:rsid w:val="00070B17"/>
    <w:rsid w:val="00070E0E"/>
    <w:rsid w:val="000739E1"/>
    <w:rsid w:val="0007493F"/>
    <w:rsid w:val="00077493"/>
    <w:rsid w:val="0008020F"/>
    <w:rsid w:val="00080753"/>
    <w:rsid w:val="00081803"/>
    <w:rsid w:val="000832DC"/>
    <w:rsid w:val="00084E86"/>
    <w:rsid w:val="0009079F"/>
    <w:rsid w:val="000918AE"/>
    <w:rsid w:val="000952DE"/>
    <w:rsid w:val="000A3C46"/>
    <w:rsid w:val="000B5C84"/>
    <w:rsid w:val="000C600B"/>
    <w:rsid w:val="000D0517"/>
    <w:rsid w:val="000F325D"/>
    <w:rsid w:val="00103780"/>
    <w:rsid w:val="001037CA"/>
    <w:rsid w:val="00107ABF"/>
    <w:rsid w:val="001176E8"/>
    <w:rsid w:val="00122416"/>
    <w:rsid w:val="00122666"/>
    <w:rsid w:val="00124EA8"/>
    <w:rsid w:val="0012532C"/>
    <w:rsid w:val="001333A2"/>
    <w:rsid w:val="00154943"/>
    <w:rsid w:val="001550F7"/>
    <w:rsid w:val="001636F8"/>
    <w:rsid w:val="0016467A"/>
    <w:rsid w:val="001754F4"/>
    <w:rsid w:val="001830B0"/>
    <w:rsid w:val="00184172"/>
    <w:rsid w:val="001912AC"/>
    <w:rsid w:val="00193F77"/>
    <w:rsid w:val="001B4DD5"/>
    <w:rsid w:val="001B71E5"/>
    <w:rsid w:val="001B77F1"/>
    <w:rsid w:val="001B7C48"/>
    <w:rsid w:val="001C259A"/>
    <w:rsid w:val="001D223E"/>
    <w:rsid w:val="001D3B45"/>
    <w:rsid w:val="001D7F26"/>
    <w:rsid w:val="001E0BE6"/>
    <w:rsid w:val="001E3429"/>
    <w:rsid w:val="001F19E9"/>
    <w:rsid w:val="001F4CEE"/>
    <w:rsid w:val="001F77D0"/>
    <w:rsid w:val="0020077C"/>
    <w:rsid w:val="00201791"/>
    <w:rsid w:val="00202A79"/>
    <w:rsid w:val="002047E1"/>
    <w:rsid w:val="00223E2A"/>
    <w:rsid w:val="00224233"/>
    <w:rsid w:val="00226F54"/>
    <w:rsid w:val="00240DBE"/>
    <w:rsid w:val="00247FA5"/>
    <w:rsid w:val="002531B9"/>
    <w:rsid w:val="002534B1"/>
    <w:rsid w:val="00257D60"/>
    <w:rsid w:val="00261BF8"/>
    <w:rsid w:val="00266B9F"/>
    <w:rsid w:val="00276120"/>
    <w:rsid w:val="00290FA4"/>
    <w:rsid w:val="00291F4E"/>
    <w:rsid w:val="002A7D97"/>
    <w:rsid w:val="002C068B"/>
    <w:rsid w:val="002C563A"/>
    <w:rsid w:val="002C622A"/>
    <w:rsid w:val="002E065F"/>
    <w:rsid w:val="002E27A5"/>
    <w:rsid w:val="002E3B71"/>
    <w:rsid w:val="002E5D22"/>
    <w:rsid w:val="002E6161"/>
    <w:rsid w:val="002F0826"/>
    <w:rsid w:val="002F106E"/>
    <w:rsid w:val="00303C8E"/>
    <w:rsid w:val="00304132"/>
    <w:rsid w:val="00310D8D"/>
    <w:rsid w:val="0031317F"/>
    <w:rsid w:val="00315307"/>
    <w:rsid w:val="00317CD2"/>
    <w:rsid w:val="00323EB3"/>
    <w:rsid w:val="003373A3"/>
    <w:rsid w:val="003412C4"/>
    <w:rsid w:val="00342503"/>
    <w:rsid w:val="00344D1E"/>
    <w:rsid w:val="00361FBA"/>
    <w:rsid w:val="0036503D"/>
    <w:rsid w:val="00365CF2"/>
    <w:rsid w:val="00370A4B"/>
    <w:rsid w:val="00371C85"/>
    <w:rsid w:val="00377390"/>
    <w:rsid w:val="00385298"/>
    <w:rsid w:val="00387DE8"/>
    <w:rsid w:val="003966FE"/>
    <w:rsid w:val="003C0E24"/>
    <w:rsid w:val="003C1BB7"/>
    <w:rsid w:val="003C2ABF"/>
    <w:rsid w:val="003C6552"/>
    <w:rsid w:val="003D486D"/>
    <w:rsid w:val="003E0D44"/>
    <w:rsid w:val="003E2490"/>
    <w:rsid w:val="003E7482"/>
    <w:rsid w:val="003F07F7"/>
    <w:rsid w:val="003F19D0"/>
    <w:rsid w:val="003F5628"/>
    <w:rsid w:val="00400AFA"/>
    <w:rsid w:val="00406D40"/>
    <w:rsid w:val="00407520"/>
    <w:rsid w:val="0041450E"/>
    <w:rsid w:val="00434258"/>
    <w:rsid w:val="00434C28"/>
    <w:rsid w:val="00435B97"/>
    <w:rsid w:val="00441B6A"/>
    <w:rsid w:val="00444D37"/>
    <w:rsid w:val="0045133E"/>
    <w:rsid w:val="004535B5"/>
    <w:rsid w:val="00453E27"/>
    <w:rsid w:val="004567B0"/>
    <w:rsid w:val="004842FF"/>
    <w:rsid w:val="00485111"/>
    <w:rsid w:val="00497AF7"/>
    <w:rsid w:val="004A5859"/>
    <w:rsid w:val="004B32E4"/>
    <w:rsid w:val="004B6CB4"/>
    <w:rsid w:val="004D3C68"/>
    <w:rsid w:val="004F56C0"/>
    <w:rsid w:val="00501729"/>
    <w:rsid w:val="00503AD5"/>
    <w:rsid w:val="005149B3"/>
    <w:rsid w:val="00516E74"/>
    <w:rsid w:val="00521B74"/>
    <w:rsid w:val="00522E5E"/>
    <w:rsid w:val="00523C14"/>
    <w:rsid w:val="00525B41"/>
    <w:rsid w:val="00525B98"/>
    <w:rsid w:val="00535F73"/>
    <w:rsid w:val="005435B1"/>
    <w:rsid w:val="00544949"/>
    <w:rsid w:val="00555BBC"/>
    <w:rsid w:val="00563A9E"/>
    <w:rsid w:val="005652F1"/>
    <w:rsid w:val="00567C99"/>
    <w:rsid w:val="00570380"/>
    <w:rsid w:val="00572837"/>
    <w:rsid w:val="0058073A"/>
    <w:rsid w:val="005829B7"/>
    <w:rsid w:val="0058335B"/>
    <w:rsid w:val="005835A8"/>
    <w:rsid w:val="005861F7"/>
    <w:rsid w:val="005921AD"/>
    <w:rsid w:val="005B5C06"/>
    <w:rsid w:val="005C093C"/>
    <w:rsid w:val="005D385A"/>
    <w:rsid w:val="005D42F6"/>
    <w:rsid w:val="005D5BCD"/>
    <w:rsid w:val="005E3834"/>
    <w:rsid w:val="005E5E4E"/>
    <w:rsid w:val="005F4E73"/>
    <w:rsid w:val="005F6CBA"/>
    <w:rsid w:val="0060011B"/>
    <w:rsid w:val="006035AD"/>
    <w:rsid w:val="00606AA7"/>
    <w:rsid w:val="006078D5"/>
    <w:rsid w:val="00607A40"/>
    <w:rsid w:val="00616E5E"/>
    <w:rsid w:val="00624501"/>
    <w:rsid w:val="006268C2"/>
    <w:rsid w:val="00637DD6"/>
    <w:rsid w:val="00641B47"/>
    <w:rsid w:val="00644B54"/>
    <w:rsid w:val="0064667B"/>
    <w:rsid w:val="00655D38"/>
    <w:rsid w:val="0066296C"/>
    <w:rsid w:val="006644C5"/>
    <w:rsid w:val="00664942"/>
    <w:rsid w:val="00671B57"/>
    <w:rsid w:val="00673DB0"/>
    <w:rsid w:val="006847E3"/>
    <w:rsid w:val="00690F54"/>
    <w:rsid w:val="006A16A6"/>
    <w:rsid w:val="006A3861"/>
    <w:rsid w:val="006B0617"/>
    <w:rsid w:val="006B45FC"/>
    <w:rsid w:val="006C2C3D"/>
    <w:rsid w:val="006C5C26"/>
    <w:rsid w:val="006C694A"/>
    <w:rsid w:val="006C6DBB"/>
    <w:rsid w:val="006D12ED"/>
    <w:rsid w:val="006D154A"/>
    <w:rsid w:val="006D1608"/>
    <w:rsid w:val="006D2DDE"/>
    <w:rsid w:val="006D6560"/>
    <w:rsid w:val="006D7403"/>
    <w:rsid w:val="006E050D"/>
    <w:rsid w:val="006E2F6E"/>
    <w:rsid w:val="006E626E"/>
    <w:rsid w:val="006F09D4"/>
    <w:rsid w:val="006F29DE"/>
    <w:rsid w:val="006F4C93"/>
    <w:rsid w:val="00705CA3"/>
    <w:rsid w:val="007063AB"/>
    <w:rsid w:val="007257BF"/>
    <w:rsid w:val="00725871"/>
    <w:rsid w:val="00736E4E"/>
    <w:rsid w:val="007423A2"/>
    <w:rsid w:val="00750C7E"/>
    <w:rsid w:val="00750D72"/>
    <w:rsid w:val="00751EAC"/>
    <w:rsid w:val="007539D5"/>
    <w:rsid w:val="00762D5E"/>
    <w:rsid w:val="00762E89"/>
    <w:rsid w:val="007758C5"/>
    <w:rsid w:val="007810AF"/>
    <w:rsid w:val="007821AB"/>
    <w:rsid w:val="007829EC"/>
    <w:rsid w:val="00783453"/>
    <w:rsid w:val="007858DA"/>
    <w:rsid w:val="00786E1A"/>
    <w:rsid w:val="00791027"/>
    <w:rsid w:val="00796660"/>
    <w:rsid w:val="007A2E6D"/>
    <w:rsid w:val="007C0C58"/>
    <w:rsid w:val="007C7764"/>
    <w:rsid w:val="007E2C00"/>
    <w:rsid w:val="007E5447"/>
    <w:rsid w:val="007E5624"/>
    <w:rsid w:val="007E7233"/>
    <w:rsid w:val="007F0772"/>
    <w:rsid w:val="007F30B7"/>
    <w:rsid w:val="007F31B2"/>
    <w:rsid w:val="007F3BDE"/>
    <w:rsid w:val="007F4DB2"/>
    <w:rsid w:val="007F74B6"/>
    <w:rsid w:val="007F7E36"/>
    <w:rsid w:val="008033ED"/>
    <w:rsid w:val="0081322E"/>
    <w:rsid w:val="00814A3E"/>
    <w:rsid w:val="00817961"/>
    <w:rsid w:val="00822F40"/>
    <w:rsid w:val="008313A1"/>
    <w:rsid w:val="00834642"/>
    <w:rsid w:val="00840E1C"/>
    <w:rsid w:val="008411E8"/>
    <w:rsid w:val="00844766"/>
    <w:rsid w:val="00863D53"/>
    <w:rsid w:val="00866754"/>
    <w:rsid w:val="008705C1"/>
    <w:rsid w:val="0087632C"/>
    <w:rsid w:val="008848CB"/>
    <w:rsid w:val="00887F23"/>
    <w:rsid w:val="0089006E"/>
    <w:rsid w:val="00890D6F"/>
    <w:rsid w:val="00892476"/>
    <w:rsid w:val="008955F3"/>
    <w:rsid w:val="008A0DFE"/>
    <w:rsid w:val="008A6473"/>
    <w:rsid w:val="008B1A56"/>
    <w:rsid w:val="008B381A"/>
    <w:rsid w:val="008B5D75"/>
    <w:rsid w:val="008C4383"/>
    <w:rsid w:val="008C6E21"/>
    <w:rsid w:val="008D437D"/>
    <w:rsid w:val="008F2BD4"/>
    <w:rsid w:val="009026E2"/>
    <w:rsid w:val="00905FDA"/>
    <w:rsid w:val="00906C67"/>
    <w:rsid w:val="0091111C"/>
    <w:rsid w:val="009133B2"/>
    <w:rsid w:val="00913D94"/>
    <w:rsid w:val="0091593F"/>
    <w:rsid w:val="009205CA"/>
    <w:rsid w:val="00923A63"/>
    <w:rsid w:val="00925078"/>
    <w:rsid w:val="009411B0"/>
    <w:rsid w:val="009446D1"/>
    <w:rsid w:val="0094516C"/>
    <w:rsid w:val="009476BF"/>
    <w:rsid w:val="009500AE"/>
    <w:rsid w:val="00954A82"/>
    <w:rsid w:val="00954FF1"/>
    <w:rsid w:val="00962003"/>
    <w:rsid w:val="00972E1F"/>
    <w:rsid w:val="009754EF"/>
    <w:rsid w:val="0097693A"/>
    <w:rsid w:val="0098180B"/>
    <w:rsid w:val="009823DB"/>
    <w:rsid w:val="00984E6A"/>
    <w:rsid w:val="0099103A"/>
    <w:rsid w:val="009928B3"/>
    <w:rsid w:val="00994692"/>
    <w:rsid w:val="00996EEB"/>
    <w:rsid w:val="009B0FF7"/>
    <w:rsid w:val="009B25B6"/>
    <w:rsid w:val="009D2F17"/>
    <w:rsid w:val="009E47AF"/>
    <w:rsid w:val="009E4DA5"/>
    <w:rsid w:val="009F169E"/>
    <w:rsid w:val="009F3E78"/>
    <w:rsid w:val="009F5550"/>
    <w:rsid w:val="009F63C3"/>
    <w:rsid w:val="00A026C1"/>
    <w:rsid w:val="00A052FB"/>
    <w:rsid w:val="00A103F6"/>
    <w:rsid w:val="00A107D6"/>
    <w:rsid w:val="00A12915"/>
    <w:rsid w:val="00A30FA8"/>
    <w:rsid w:val="00A31066"/>
    <w:rsid w:val="00A339E9"/>
    <w:rsid w:val="00A33C83"/>
    <w:rsid w:val="00A433CC"/>
    <w:rsid w:val="00A44179"/>
    <w:rsid w:val="00A441F0"/>
    <w:rsid w:val="00A477C2"/>
    <w:rsid w:val="00A73A81"/>
    <w:rsid w:val="00A773E8"/>
    <w:rsid w:val="00A84BA2"/>
    <w:rsid w:val="00A874DA"/>
    <w:rsid w:val="00A90FDC"/>
    <w:rsid w:val="00A91992"/>
    <w:rsid w:val="00AA64C2"/>
    <w:rsid w:val="00AB4143"/>
    <w:rsid w:val="00AD68DF"/>
    <w:rsid w:val="00AE07C6"/>
    <w:rsid w:val="00AE238E"/>
    <w:rsid w:val="00AE2F13"/>
    <w:rsid w:val="00AE3551"/>
    <w:rsid w:val="00AE7C30"/>
    <w:rsid w:val="00B038A1"/>
    <w:rsid w:val="00B03911"/>
    <w:rsid w:val="00B05399"/>
    <w:rsid w:val="00B10767"/>
    <w:rsid w:val="00B12798"/>
    <w:rsid w:val="00B1452A"/>
    <w:rsid w:val="00B157A5"/>
    <w:rsid w:val="00B204A0"/>
    <w:rsid w:val="00B31428"/>
    <w:rsid w:val="00B31512"/>
    <w:rsid w:val="00B32F8D"/>
    <w:rsid w:val="00B44F43"/>
    <w:rsid w:val="00B45AF5"/>
    <w:rsid w:val="00B475F9"/>
    <w:rsid w:val="00B50B0B"/>
    <w:rsid w:val="00B52FB8"/>
    <w:rsid w:val="00B642AF"/>
    <w:rsid w:val="00B65CAC"/>
    <w:rsid w:val="00B66C04"/>
    <w:rsid w:val="00B67037"/>
    <w:rsid w:val="00B72D4A"/>
    <w:rsid w:val="00B75E86"/>
    <w:rsid w:val="00B81A2E"/>
    <w:rsid w:val="00B946A3"/>
    <w:rsid w:val="00BA0F3D"/>
    <w:rsid w:val="00BB43D8"/>
    <w:rsid w:val="00BB470D"/>
    <w:rsid w:val="00BB7BB8"/>
    <w:rsid w:val="00BC0C97"/>
    <w:rsid w:val="00BC1294"/>
    <w:rsid w:val="00BC7E04"/>
    <w:rsid w:val="00BC7F9C"/>
    <w:rsid w:val="00BD34B6"/>
    <w:rsid w:val="00BD41C5"/>
    <w:rsid w:val="00BD5EBF"/>
    <w:rsid w:val="00BE1337"/>
    <w:rsid w:val="00BE4080"/>
    <w:rsid w:val="00BF0459"/>
    <w:rsid w:val="00BF3396"/>
    <w:rsid w:val="00BF55AF"/>
    <w:rsid w:val="00BF5DDC"/>
    <w:rsid w:val="00C04332"/>
    <w:rsid w:val="00C13A32"/>
    <w:rsid w:val="00C14332"/>
    <w:rsid w:val="00C200AE"/>
    <w:rsid w:val="00C30049"/>
    <w:rsid w:val="00C3338A"/>
    <w:rsid w:val="00C370F7"/>
    <w:rsid w:val="00C40583"/>
    <w:rsid w:val="00C47282"/>
    <w:rsid w:val="00C537E4"/>
    <w:rsid w:val="00C61BB0"/>
    <w:rsid w:val="00C665C5"/>
    <w:rsid w:val="00C777E0"/>
    <w:rsid w:val="00C81B29"/>
    <w:rsid w:val="00C854C7"/>
    <w:rsid w:val="00C85DB7"/>
    <w:rsid w:val="00C95593"/>
    <w:rsid w:val="00CA02C7"/>
    <w:rsid w:val="00CA5251"/>
    <w:rsid w:val="00CB022A"/>
    <w:rsid w:val="00CB31A6"/>
    <w:rsid w:val="00CD76BA"/>
    <w:rsid w:val="00CF0A6C"/>
    <w:rsid w:val="00CF178B"/>
    <w:rsid w:val="00CF2727"/>
    <w:rsid w:val="00CF691B"/>
    <w:rsid w:val="00D11589"/>
    <w:rsid w:val="00D16CD9"/>
    <w:rsid w:val="00D30830"/>
    <w:rsid w:val="00D31BB5"/>
    <w:rsid w:val="00D3372D"/>
    <w:rsid w:val="00D652D9"/>
    <w:rsid w:val="00D67451"/>
    <w:rsid w:val="00D72D50"/>
    <w:rsid w:val="00D7543B"/>
    <w:rsid w:val="00D852B6"/>
    <w:rsid w:val="00D94768"/>
    <w:rsid w:val="00D95AB5"/>
    <w:rsid w:val="00DA328C"/>
    <w:rsid w:val="00DA3C7D"/>
    <w:rsid w:val="00DC5D2A"/>
    <w:rsid w:val="00DC7725"/>
    <w:rsid w:val="00DD16A0"/>
    <w:rsid w:val="00DF084F"/>
    <w:rsid w:val="00DF122B"/>
    <w:rsid w:val="00DF2E18"/>
    <w:rsid w:val="00E05348"/>
    <w:rsid w:val="00E1451E"/>
    <w:rsid w:val="00E16BC4"/>
    <w:rsid w:val="00E17BF8"/>
    <w:rsid w:val="00E20375"/>
    <w:rsid w:val="00E25EA4"/>
    <w:rsid w:val="00E27F01"/>
    <w:rsid w:val="00E301CA"/>
    <w:rsid w:val="00E36B36"/>
    <w:rsid w:val="00E4354F"/>
    <w:rsid w:val="00E44869"/>
    <w:rsid w:val="00E4658E"/>
    <w:rsid w:val="00E56A37"/>
    <w:rsid w:val="00E603DB"/>
    <w:rsid w:val="00E67D62"/>
    <w:rsid w:val="00E708CC"/>
    <w:rsid w:val="00E70E61"/>
    <w:rsid w:val="00E858F9"/>
    <w:rsid w:val="00E9176D"/>
    <w:rsid w:val="00E92301"/>
    <w:rsid w:val="00E933C3"/>
    <w:rsid w:val="00EA567F"/>
    <w:rsid w:val="00EB7923"/>
    <w:rsid w:val="00EC1071"/>
    <w:rsid w:val="00EC32C6"/>
    <w:rsid w:val="00ED2635"/>
    <w:rsid w:val="00ED66E5"/>
    <w:rsid w:val="00EE5C69"/>
    <w:rsid w:val="00EF1F99"/>
    <w:rsid w:val="00EF4A04"/>
    <w:rsid w:val="00EF727F"/>
    <w:rsid w:val="00F01A1B"/>
    <w:rsid w:val="00F20BCC"/>
    <w:rsid w:val="00F32DCE"/>
    <w:rsid w:val="00F4244A"/>
    <w:rsid w:val="00F42C9D"/>
    <w:rsid w:val="00F45A91"/>
    <w:rsid w:val="00F55BAE"/>
    <w:rsid w:val="00F642F8"/>
    <w:rsid w:val="00F71042"/>
    <w:rsid w:val="00F71348"/>
    <w:rsid w:val="00F83359"/>
    <w:rsid w:val="00F84E4C"/>
    <w:rsid w:val="00F86430"/>
    <w:rsid w:val="00F87859"/>
    <w:rsid w:val="00F93B64"/>
    <w:rsid w:val="00F96783"/>
    <w:rsid w:val="00FA7697"/>
    <w:rsid w:val="00FB03B0"/>
    <w:rsid w:val="00FB30EF"/>
    <w:rsid w:val="00FB5496"/>
    <w:rsid w:val="00FC384C"/>
    <w:rsid w:val="00FC6183"/>
    <w:rsid w:val="00FC74D2"/>
    <w:rsid w:val="00FD06FF"/>
    <w:rsid w:val="00FD71B7"/>
    <w:rsid w:val="00FE06FF"/>
    <w:rsid w:val="00FE207A"/>
    <w:rsid w:val="00FF14BF"/>
    <w:rsid w:val="00FF5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01FD7"/>
  <w15:chartTrackingRefBased/>
  <w15:docId w15:val="{6D91FEE3-8509-1646-8230-DCC5B86FD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06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5D5BCD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5D5BCD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55BA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149B3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065F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character" w:customStyle="1" w:styleId="apple-converted-space">
    <w:name w:val="apple-converted-space"/>
    <w:basedOn w:val="DefaultParagraphFont"/>
    <w:rsid w:val="00E92301"/>
  </w:style>
  <w:style w:type="paragraph" w:styleId="Revision">
    <w:name w:val="Revision"/>
    <w:hidden/>
    <w:uiPriority w:val="99"/>
    <w:semiHidden/>
    <w:rsid w:val="00E4354F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18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5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32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2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2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2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1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91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168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49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42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1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1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45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218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85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816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36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51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64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176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49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339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20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72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14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06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32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000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90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84" Type="http://schemas.openxmlformats.org/officeDocument/2006/relationships/image" Target="media/image58.png"/><Relationship Id="rId159" Type="http://schemas.openxmlformats.org/officeDocument/2006/relationships/image" Target="media/image123.svg"/><Relationship Id="rId170" Type="http://schemas.openxmlformats.org/officeDocument/2006/relationships/image" Target="media/image136.jpeg"/><Relationship Id="rId191" Type="http://schemas.openxmlformats.org/officeDocument/2006/relationships/image" Target="media/image173.png"/><Relationship Id="rId205" Type="http://schemas.openxmlformats.org/officeDocument/2006/relationships/image" Target="media/image175.png"/><Relationship Id="rId226" Type="http://schemas.openxmlformats.org/officeDocument/2006/relationships/header" Target="header3.xml"/><Relationship Id="rId16" Type="http://schemas.openxmlformats.org/officeDocument/2006/relationships/image" Target="media/image5.png"/><Relationship Id="rId107" Type="http://schemas.openxmlformats.org/officeDocument/2006/relationships/image" Target="media/image81.png"/><Relationship Id="rId221" Type="http://schemas.openxmlformats.org/officeDocument/2006/relationships/image" Target="media/image181.png"/><Relationship Id="rId11" Type="http://schemas.openxmlformats.org/officeDocument/2006/relationships/endnotes" Target="endnotes.xm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74" Type="http://schemas.openxmlformats.org/officeDocument/2006/relationships/image" Target="media/image47.png"/><Relationship Id="rId79" Type="http://schemas.openxmlformats.org/officeDocument/2006/relationships/image" Target="media/image53.png"/><Relationship Id="rId102" Type="http://schemas.openxmlformats.org/officeDocument/2006/relationships/image" Target="media/image74.png"/><Relationship Id="rId123" Type="http://schemas.openxmlformats.org/officeDocument/2006/relationships/image" Target="media/image95.png"/><Relationship Id="rId128" Type="http://schemas.openxmlformats.org/officeDocument/2006/relationships/image" Target="media/image101.png"/><Relationship Id="rId144" Type="http://schemas.openxmlformats.org/officeDocument/2006/relationships/image" Target="media/image111.svg"/><Relationship Id="rId149" Type="http://schemas.openxmlformats.org/officeDocument/2006/relationships/image" Target="media/image115.tiff"/><Relationship Id="rId5" Type="http://schemas.openxmlformats.org/officeDocument/2006/relationships/customXml" Target="../customXml/item5.xml"/><Relationship Id="rId90" Type="http://schemas.openxmlformats.org/officeDocument/2006/relationships/image" Target="media/image64.png"/><Relationship Id="rId95" Type="http://schemas.openxmlformats.org/officeDocument/2006/relationships/image" Target="media/image69.jpeg"/><Relationship Id="rId160" Type="http://schemas.openxmlformats.org/officeDocument/2006/relationships/image" Target="media/image124.jpg"/><Relationship Id="rId165" Type="http://schemas.openxmlformats.org/officeDocument/2006/relationships/image" Target="media/image130.jpeg"/><Relationship Id="rId181" Type="http://schemas.openxmlformats.org/officeDocument/2006/relationships/image" Target="media/image145.png"/><Relationship Id="rId186" Type="http://schemas.openxmlformats.org/officeDocument/2006/relationships/image" Target="media/image150.jpeg"/><Relationship Id="rId216" Type="http://schemas.openxmlformats.org/officeDocument/2006/relationships/image" Target="media/image176.png"/><Relationship Id="rId211" Type="http://schemas.openxmlformats.org/officeDocument/2006/relationships/image" Target="media/image171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9" Type="http://schemas.openxmlformats.org/officeDocument/2006/relationships/image" Target="media/image51.png"/><Relationship Id="rId113" Type="http://schemas.openxmlformats.org/officeDocument/2006/relationships/image" Target="media/image87.jpeg"/><Relationship Id="rId118" Type="http://schemas.openxmlformats.org/officeDocument/2006/relationships/image" Target="media/image90.jpeg"/><Relationship Id="rId134" Type="http://schemas.openxmlformats.org/officeDocument/2006/relationships/image" Target="media/image107.jpeg"/><Relationship Id="rId80" Type="http://schemas.openxmlformats.org/officeDocument/2006/relationships/image" Target="media/image54.jpeg"/><Relationship Id="rId85" Type="http://schemas.openxmlformats.org/officeDocument/2006/relationships/image" Target="media/image59.png"/><Relationship Id="rId150" Type="http://schemas.openxmlformats.org/officeDocument/2006/relationships/image" Target="media/image116.png"/><Relationship Id="rId155" Type="http://schemas.openxmlformats.org/officeDocument/2006/relationships/image" Target="media/image139.jpeg"/><Relationship Id="rId171" Type="http://schemas.openxmlformats.org/officeDocument/2006/relationships/image" Target="media/image137.jpeg"/><Relationship Id="rId176" Type="http://schemas.openxmlformats.org/officeDocument/2006/relationships/image" Target="media/image141.png"/><Relationship Id="rId192" Type="http://schemas.openxmlformats.org/officeDocument/2006/relationships/image" Target="media/image154.jpeg"/><Relationship Id="rId197" Type="http://schemas.openxmlformats.org/officeDocument/2006/relationships/image" Target="media/image159.jpeg"/><Relationship Id="rId206" Type="http://schemas.openxmlformats.org/officeDocument/2006/relationships/image" Target="media/image166.jpeg"/><Relationship Id="rId227" Type="http://schemas.openxmlformats.org/officeDocument/2006/relationships/fontTable" Target="fontTable.xml"/><Relationship Id="rId201" Type="http://schemas.openxmlformats.org/officeDocument/2006/relationships/image" Target="media/image163.png"/><Relationship Id="rId222" Type="http://schemas.openxmlformats.org/officeDocument/2006/relationships/header" Target="header1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33" Type="http://schemas.openxmlformats.org/officeDocument/2006/relationships/image" Target="media/image21.jpeg"/><Relationship Id="rId38" Type="http://schemas.openxmlformats.org/officeDocument/2006/relationships/image" Target="media/image26.svg"/><Relationship Id="rId103" Type="http://schemas.openxmlformats.org/officeDocument/2006/relationships/image" Target="media/image75.png"/><Relationship Id="rId108" Type="http://schemas.openxmlformats.org/officeDocument/2006/relationships/image" Target="media/image82.jpeg"/><Relationship Id="rId124" Type="http://schemas.openxmlformats.org/officeDocument/2006/relationships/image" Target="media/image96.png"/><Relationship Id="rId129" Type="http://schemas.openxmlformats.org/officeDocument/2006/relationships/image" Target="media/image102.jpeg"/><Relationship Id="rId54" Type="http://schemas.openxmlformats.org/officeDocument/2006/relationships/image" Target="media/image42.png"/><Relationship Id="rId70" Type="http://schemas.openxmlformats.org/officeDocument/2006/relationships/image" Target="media/image43.png"/><Relationship Id="rId75" Type="http://schemas.openxmlformats.org/officeDocument/2006/relationships/image" Target="media/image48.png"/><Relationship Id="rId91" Type="http://schemas.openxmlformats.org/officeDocument/2006/relationships/image" Target="media/image65.png"/><Relationship Id="rId96" Type="http://schemas.openxmlformats.org/officeDocument/2006/relationships/image" Target="media/image70.png"/><Relationship Id="rId145" Type="http://schemas.openxmlformats.org/officeDocument/2006/relationships/image" Target="media/image112.png"/><Relationship Id="rId161" Type="http://schemas.openxmlformats.org/officeDocument/2006/relationships/image" Target="media/image125.jpeg"/><Relationship Id="rId166" Type="http://schemas.openxmlformats.org/officeDocument/2006/relationships/image" Target="media/image131.png"/><Relationship Id="rId182" Type="http://schemas.openxmlformats.org/officeDocument/2006/relationships/image" Target="media/image146.png"/><Relationship Id="rId187" Type="http://schemas.openxmlformats.org/officeDocument/2006/relationships/image" Target="media/image151.png"/><Relationship Id="rId217" Type="http://schemas.openxmlformats.org/officeDocument/2006/relationships/image" Target="media/image177.jpe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12" Type="http://schemas.openxmlformats.org/officeDocument/2006/relationships/image" Target="media/image192.png"/><Relationship Id="rId23" Type="http://schemas.openxmlformats.org/officeDocument/2006/relationships/image" Target="media/image12.png"/><Relationship Id="rId28" Type="http://schemas.openxmlformats.org/officeDocument/2006/relationships/image" Target="media/image15.jpeg"/><Relationship Id="rId49" Type="http://schemas.openxmlformats.org/officeDocument/2006/relationships/image" Target="media/image37.png"/><Relationship Id="rId114" Type="http://schemas.openxmlformats.org/officeDocument/2006/relationships/image" Target="media/image88.png"/><Relationship Id="rId119" Type="http://schemas.openxmlformats.org/officeDocument/2006/relationships/image" Target="media/image91.jpg"/><Relationship Id="rId44" Type="http://schemas.openxmlformats.org/officeDocument/2006/relationships/image" Target="media/image32.png"/><Relationship Id="rId81" Type="http://schemas.openxmlformats.org/officeDocument/2006/relationships/image" Target="media/image55.jpeg"/><Relationship Id="rId86" Type="http://schemas.openxmlformats.org/officeDocument/2006/relationships/image" Target="media/image60.jpeg"/><Relationship Id="rId130" Type="http://schemas.openxmlformats.org/officeDocument/2006/relationships/image" Target="media/image103.png"/><Relationship Id="rId135" Type="http://schemas.openxmlformats.org/officeDocument/2006/relationships/image" Target="media/image108.png"/><Relationship Id="rId151" Type="http://schemas.openxmlformats.org/officeDocument/2006/relationships/image" Target="media/image117.png"/><Relationship Id="rId156" Type="http://schemas.openxmlformats.org/officeDocument/2006/relationships/image" Target="media/image140.png"/><Relationship Id="rId177" Type="http://schemas.openxmlformats.org/officeDocument/2006/relationships/image" Target="media/image148.png"/><Relationship Id="rId198" Type="http://schemas.openxmlformats.org/officeDocument/2006/relationships/image" Target="media/image160.png"/><Relationship Id="rId172" Type="http://schemas.openxmlformats.org/officeDocument/2006/relationships/image" Target="media/image138.jpeg"/><Relationship Id="rId193" Type="http://schemas.openxmlformats.org/officeDocument/2006/relationships/image" Target="media/image155.png"/><Relationship Id="rId202" Type="http://schemas.openxmlformats.org/officeDocument/2006/relationships/image" Target="media/image164.png"/><Relationship Id="rId207" Type="http://schemas.openxmlformats.org/officeDocument/2006/relationships/image" Target="media/image167.jpeg"/><Relationship Id="rId223" Type="http://schemas.openxmlformats.org/officeDocument/2006/relationships/header" Target="header2.xml"/><Relationship Id="rId228" Type="http://schemas.openxmlformats.org/officeDocument/2006/relationships/theme" Target="theme/theme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109" Type="http://schemas.openxmlformats.org/officeDocument/2006/relationships/image" Target="media/image83.jpeg"/><Relationship Id="rId34" Type="http://schemas.openxmlformats.org/officeDocument/2006/relationships/image" Target="media/image22.png"/><Relationship Id="rId50" Type="http://schemas.openxmlformats.org/officeDocument/2006/relationships/image" Target="media/image38.jpeg"/><Relationship Id="rId76" Type="http://schemas.openxmlformats.org/officeDocument/2006/relationships/image" Target="media/image49.png"/><Relationship Id="rId97" Type="http://schemas.openxmlformats.org/officeDocument/2006/relationships/image" Target="media/image79.png"/><Relationship Id="rId104" Type="http://schemas.openxmlformats.org/officeDocument/2006/relationships/image" Target="media/image76.jpeg"/><Relationship Id="rId120" Type="http://schemas.openxmlformats.org/officeDocument/2006/relationships/image" Target="media/image92.png"/><Relationship Id="rId125" Type="http://schemas.openxmlformats.org/officeDocument/2006/relationships/image" Target="media/image97.jpeg"/><Relationship Id="rId146" Type="http://schemas.openxmlformats.org/officeDocument/2006/relationships/image" Target="media/image113.png"/><Relationship Id="rId167" Type="http://schemas.openxmlformats.org/officeDocument/2006/relationships/image" Target="media/image133.png"/><Relationship Id="rId188" Type="http://schemas.openxmlformats.org/officeDocument/2006/relationships/image" Target="media/image152.png"/><Relationship Id="rId7" Type="http://schemas.openxmlformats.org/officeDocument/2006/relationships/styles" Target="styles.xml"/><Relationship Id="rId71" Type="http://schemas.openxmlformats.org/officeDocument/2006/relationships/image" Target="media/image44.jpeg"/><Relationship Id="rId92" Type="http://schemas.openxmlformats.org/officeDocument/2006/relationships/image" Target="media/image66.jpeg"/><Relationship Id="rId162" Type="http://schemas.openxmlformats.org/officeDocument/2006/relationships/image" Target="media/image127.png"/><Relationship Id="rId183" Type="http://schemas.openxmlformats.org/officeDocument/2006/relationships/image" Target="media/image147.png"/><Relationship Id="rId213" Type="http://schemas.openxmlformats.org/officeDocument/2006/relationships/image" Target="media/image340.png"/><Relationship Id="rId218" Type="http://schemas.openxmlformats.org/officeDocument/2006/relationships/image" Target="media/image178.png"/><Relationship Id="rId2" Type="http://schemas.openxmlformats.org/officeDocument/2006/relationships/customXml" Target="../customXml/item2.xml"/><Relationship Id="rId29" Type="http://schemas.openxmlformats.org/officeDocument/2006/relationships/image" Target="media/image17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3.png"/><Relationship Id="rId87" Type="http://schemas.openxmlformats.org/officeDocument/2006/relationships/image" Target="media/image61.png"/><Relationship Id="rId110" Type="http://schemas.openxmlformats.org/officeDocument/2006/relationships/image" Target="media/image84.jpeg"/><Relationship Id="rId115" Type="http://schemas.openxmlformats.org/officeDocument/2006/relationships/image" Target="media/image89.jpeg"/><Relationship Id="rId131" Type="http://schemas.openxmlformats.org/officeDocument/2006/relationships/image" Target="media/image104.png"/><Relationship Id="rId136" Type="http://schemas.openxmlformats.org/officeDocument/2006/relationships/image" Target="media/image109.png"/><Relationship Id="rId157" Type="http://schemas.openxmlformats.org/officeDocument/2006/relationships/image" Target="media/image132.png"/><Relationship Id="rId178" Type="http://schemas.openxmlformats.org/officeDocument/2006/relationships/image" Target="media/image142.png"/><Relationship Id="rId82" Type="http://schemas.openxmlformats.org/officeDocument/2006/relationships/image" Target="media/image56.png"/><Relationship Id="rId152" Type="http://schemas.openxmlformats.org/officeDocument/2006/relationships/image" Target="media/image118.png"/><Relationship Id="rId173" Type="http://schemas.openxmlformats.org/officeDocument/2006/relationships/image" Target="media/image144.jpeg"/><Relationship Id="rId194" Type="http://schemas.openxmlformats.org/officeDocument/2006/relationships/image" Target="media/image156.png"/><Relationship Id="rId199" Type="http://schemas.openxmlformats.org/officeDocument/2006/relationships/image" Target="media/image161.png"/><Relationship Id="rId203" Type="http://schemas.openxmlformats.org/officeDocument/2006/relationships/image" Target="media/image165.jpeg"/><Relationship Id="rId208" Type="http://schemas.openxmlformats.org/officeDocument/2006/relationships/image" Target="media/image168.png"/><Relationship Id="rId19" Type="http://schemas.openxmlformats.org/officeDocument/2006/relationships/image" Target="media/image8.png"/><Relationship Id="rId224" Type="http://schemas.openxmlformats.org/officeDocument/2006/relationships/footer" Target="footer1.xml"/><Relationship Id="rId14" Type="http://schemas.openxmlformats.org/officeDocument/2006/relationships/image" Target="media/image3.png"/><Relationship Id="rId30" Type="http://schemas.openxmlformats.org/officeDocument/2006/relationships/image" Target="media/image18.png"/><Relationship Id="rId35" Type="http://schemas.openxmlformats.org/officeDocument/2006/relationships/image" Target="media/image23.jpeg"/><Relationship Id="rId77" Type="http://schemas.openxmlformats.org/officeDocument/2006/relationships/image" Target="media/image50.jpeg"/><Relationship Id="rId100" Type="http://schemas.openxmlformats.org/officeDocument/2006/relationships/image" Target="media/image72.png"/><Relationship Id="rId105" Type="http://schemas.openxmlformats.org/officeDocument/2006/relationships/image" Target="media/image77.png"/><Relationship Id="rId126" Type="http://schemas.openxmlformats.org/officeDocument/2006/relationships/image" Target="media/image99.jpeg"/><Relationship Id="rId147" Type="http://schemas.openxmlformats.org/officeDocument/2006/relationships/image" Target="media/image114.png"/><Relationship Id="rId168" Type="http://schemas.openxmlformats.org/officeDocument/2006/relationships/image" Target="media/image134.png"/><Relationship Id="rId8" Type="http://schemas.openxmlformats.org/officeDocument/2006/relationships/settings" Target="settings.xml"/><Relationship Id="rId51" Type="http://schemas.openxmlformats.org/officeDocument/2006/relationships/image" Target="media/image39.png"/><Relationship Id="rId72" Type="http://schemas.openxmlformats.org/officeDocument/2006/relationships/image" Target="media/image45.png"/><Relationship Id="rId93" Type="http://schemas.openxmlformats.org/officeDocument/2006/relationships/image" Target="media/image67.png"/><Relationship Id="rId98" Type="http://schemas.openxmlformats.org/officeDocument/2006/relationships/image" Target="media/image80.png"/><Relationship Id="rId121" Type="http://schemas.openxmlformats.org/officeDocument/2006/relationships/image" Target="media/image93.jpeg"/><Relationship Id="rId142" Type="http://schemas.openxmlformats.org/officeDocument/2006/relationships/image" Target="media/image126.png"/><Relationship Id="rId163" Type="http://schemas.openxmlformats.org/officeDocument/2006/relationships/image" Target="media/image128.png"/><Relationship Id="rId184" Type="http://schemas.openxmlformats.org/officeDocument/2006/relationships/image" Target="media/image148.jpeg"/><Relationship Id="rId189" Type="http://schemas.openxmlformats.org/officeDocument/2006/relationships/image" Target="media/image153.png"/><Relationship Id="rId219" Type="http://schemas.openxmlformats.org/officeDocument/2006/relationships/image" Target="media/image179.png"/><Relationship Id="rId3" Type="http://schemas.openxmlformats.org/officeDocument/2006/relationships/customXml" Target="../customXml/item3.xml"/><Relationship Id="rId214" Type="http://schemas.openxmlformats.org/officeDocument/2006/relationships/image" Target="media/image172.jpeg"/><Relationship Id="rId25" Type="http://schemas.openxmlformats.org/officeDocument/2006/relationships/image" Target="media/image14.svg"/><Relationship Id="rId46" Type="http://schemas.openxmlformats.org/officeDocument/2006/relationships/image" Target="media/image34.png"/><Relationship Id="rId116" Type="http://schemas.openxmlformats.org/officeDocument/2006/relationships/image" Target="media/image98.jpeg"/><Relationship Id="rId158" Type="http://schemas.openxmlformats.org/officeDocument/2006/relationships/image" Target="media/image122.png"/><Relationship Id="rId20" Type="http://schemas.openxmlformats.org/officeDocument/2006/relationships/image" Target="media/image9.png"/><Relationship Id="rId41" Type="http://schemas.openxmlformats.org/officeDocument/2006/relationships/image" Target="media/image27.jpeg"/><Relationship Id="rId83" Type="http://schemas.openxmlformats.org/officeDocument/2006/relationships/image" Target="media/image57.png"/><Relationship Id="rId88" Type="http://schemas.openxmlformats.org/officeDocument/2006/relationships/image" Target="media/image62.jpeg"/><Relationship Id="rId111" Type="http://schemas.openxmlformats.org/officeDocument/2006/relationships/image" Target="media/image85.png"/><Relationship Id="rId132" Type="http://schemas.openxmlformats.org/officeDocument/2006/relationships/image" Target="media/image105.jpeg"/><Relationship Id="rId153" Type="http://schemas.openxmlformats.org/officeDocument/2006/relationships/image" Target="media/image119.jpeg"/><Relationship Id="rId174" Type="http://schemas.openxmlformats.org/officeDocument/2006/relationships/image" Target="media/image145.jpeg"/><Relationship Id="rId179" Type="http://schemas.openxmlformats.org/officeDocument/2006/relationships/image" Target="media/image143.jpeg"/><Relationship Id="rId195" Type="http://schemas.openxmlformats.org/officeDocument/2006/relationships/image" Target="media/image157.png"/><Relationship Id="rId209" Type="http://schemas.openxmlformats.org/officeDocument/2006/relationships/image" Target="media/image169.jpeg"/><Relationship Id="rId190" Type="http://schemas.openxmlformats.org/officeDocument/2006/relationships/image" Target="media/image172.png"/><Relationship Id="rId204" Type="http://schemas.openxmlformats.org/officeDocument/2006/relationships/image" Target="media/image174.png"/><Relationship Id="rId220" Type="http://schemas.openxmlformats.org/officeDocument/2006/relationships/image" Target="media/image180.jpeg"/><Relationship Id="rId225" Type="http://schemas.openxmlformats.org/officeDocument/2006/relationships/footer" Target="footer2.xml"/><Relationship Id="rId15" Type="http://schemas.openxmlformats.org/officeDocument/2006/relationships/image" Target="media/image4.png"/><Relationship Id="rId36" Type="http://schemas.openxmlformats.org/officeDocument/2006/relationships/image" Target="media/image24.png"/><Relationship Id="rId106" Type="http://schemas.openxmlformats.org/officeDocument/2006/relationships/image" Target="media/image78.jpeg"/><Relationship Id="rId127" Type="http://schemas.openxmlformats.org/officeDocument/2006/relationships/image" Target="media/image100.jpeg"/><Relationship Id="rId10" Type="http://schemas.openxmlformats.org/officeDocument/2006/relationships/footnotes" Target="footnotes.xml"/><Relationship Id="rId31" Type="http://schemas.openxmlformats.org/officeDocument/2006/relationships/image" Target="media/image19.jpeg"/><Relationship Id="rId52" Type="http://schemas.openxmlformats.org/officeDocument/2006/relationships/image" Target="media/image40.png"/><Relationship Id="rId73" Type="http://schemas.openxmlformats.org/officeDocument/2006/relationships/image" Target="media/image46.png"/><Relationship Id="rId78" Type="http://schemas.openxmlformats.org/officeDocument/2006/relationships/image" Target="media/image52.png"/><Relationship Id="rId94" Type="http://schemas.openxmlformats.org/officeDocument/2006/relationships/image" Target="media/image68.jpeg"/><Relationship Id="rId99" Type="http://schemas.openxmlformats.org/officeDocument/2006/relationships/image" Target="media/image71.jpeg"/><Relationship Id="rId101" Type="http://schemas.openxmlformats.org/officeDocument/2006/relationships/image" Target="media/image73.png"/><Relationship Id="rId122" Type="http://schemas.openxmlformats.org/officeDocument/2006/relationships/image" Target="media/image94.png"/><Relationship Id="rId143" Type="http://schemas.openxmlformats.org/officeDocument/2006/relationships/image" Target="media/image110.png"/><Relationship Id="rId148" Type="http://schemas.openxmlformats.org/officeDocument/2006/relationships/image" Target="media/image121.png"/><Relationship Id="rId164" Type="http://schemas.openxmlformats.org/officeDocument/2006/relationships/image" Target="media/image129.jpeg"/><Relationship Id="rId169" Type="http://schemas.openxmlformats.org/officeDocument/2006/relationships/image" Target="media/image135.jpeg"/><Relationship Id="rId185" Type="http://schemas.openxmlformats.org/officeDocument/2006/relationships/image" Target="media/image149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image" Target="media/image144.png"/><Relationship Id="rId210" Type="http://schemas.openxmlformats.org/officeDocument/2006/relationships/image" Target="media/image170.jpeg"/><Relationship Id="rId215" Type="http://schemas.openxmlformats.org/officeDocument/2006/relationships/image" Target="media/image173.jpg"/><Relationship Id="rId26" Type="http://schemas.openxmlformats.org/officeDocument/2006/relationships/image" Target="media/image15.png"/><Relationship Id="rId47" Type="http://schemas.openxmlformats.org/officeDocument/2006/relationships/image" Target="media/image35.png"/><Relationship Id="rId68" Type="http://schemas.openxmlformats.org/officeDocument/2006/relationships/image" Target="media/image500.png"/><Relationship Id="rId89" Type="http://schemas.openxmlformats.org/officeDocument/2006/relationships/image" Target="media/image63.jpeg"/><Relationship Id="rId112" Type="http://schemas.openxmlformats.org/officeDocument/2006/relationships/image" Target="media/image86.png"/><Relationship Id="rId133" Type="http://schemas.openxmlformats.org/officeDocument/2006/relationships/image" Target="media/image106.jpeg"/><Relationship Id="rId154" Type="http://schemas.openxmlformats.org/officeDocument/2006/relationships/image" Target="media/image120.png"/><Relationship Id="rId175" Type="http://schemas.openxmlformats.org/officeDocument/2006/relationships/image" Target="media/image139.png"/><Relationship Id="rId196" Type="http://schemas.openxmlformats.org/officeDocument/2006/relationships/image" Target="media/image158.png"/><Relationship Id="rId200" Type="http://schemas.openxmlformats.org/officeDocument/2006/relationships/image" Target="media/image16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SD Document" ma:contentTypeID="0x010100C595FF1DC32F22439D617B8D09174E6000501FBC75B606984B9D8A91373CD6973F" ma:contentTypeVersion="15" ma:contentTypeDescription="Accommodates MSD specific document metadata" ma:contentTypeScope="" ma:versionID="550b54cac75e03740fd57d71774bd3ca">
  <xsd:schema xmlns:xsd="http://www.w3.org/2001/XMLSchema" xmlns:xs="http://www.w3.org/2001/XMLSchema" xmlns:p="http://schemas.microsoft.com/office/2006/metadata/properties" xmlns:ns2="24a4208d-6389-4ccf-93db-5bf6e7a6ca4d" xmlns:ns3="9bdccf1d-4372-4ae0-8431-05ae1b4d037a" xmlns:ns4="cb296aed-a801-4319-a131-d67e09f2b211" xmlns:ns5="02a84152-8596-43a3-9bc5-723f546ac1f5" targetNamespace="http://schemas.microsoft.com/office/2006/metadata/properties" ma:root="true" ma:fieldsID="08600aad9c49877b3c8209271cf229df" ns2:_="" ns3:_="" ns4:_="" ns5:_="">
    <xsd:import namespace="24a4208d-6389-4ccf-93db-5bf6e7a6ca4d"/>
    <xsd:import namespace="9bdccf1d-4372-4ae0-8431-05ae1b4d037a"/>
    <xsd:import namespace="cb296aed-a801-4319-a131-d67e09f2b211"/>
    <xsd:import namespace="02a84152-8596-43a3-9bc5-723f546ac1f5"/>
    <xsd:element name="properties">
      <xsd:complexType>
        <xsd:sequence>
          <xsd:element name="documentManagement">
            <xsd:complexType>
              <xsd:all>
                <xsd:element ref="ns2:Document_x0020_Type" minOccurs="0"/>
                <xsd:element ref="ns2:c85f929906ad46248bb061c43585e1f6" minOccurs="0"/>
                <xsd:element ref="ns2:TaxCatchAll" minOccurs="0"/>
                <xsd:element ref="ns2:TaxCatchAllLabel" minOccurs="0"/>
                <xsd:element ref="ns2:n58ef6c325bc4fbba7b8934da8ebc0c4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5:_dlc_DocId" minOccurs="0"/>
                <xsd:element ref="ns5:_dlc_DocIdUrl" minOccurs="0"/>
                <xsd:element ref="ns5:_dlc_DocIdPersistId" minOccurs="0"/>
                <xsd:element ref="ns4:lcf76f155ced4ddcb4097134ff3c332f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bjectDetectorVersion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4208d-6389-4ccf-93db-5bf6e7a6ca4d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nillable="true" ma:displayName="Document Type" ma:default="" ma:description="List of standard document type for optional labelling and use on site" ma:format="Dropdown" ma:internalName="Document_x0020_Type">
      <xsd:simpleType>
        <xsd:restriction base="dms:Choice">
          <xsd:enumeration value="Diagram"/>
          <xsd:enumeration value="Form"/>
          <xsd:enumeration value="Guidance"/>
          <xsd:enumeration value="Policy"/>
          <xsd:enumeration value="Procedure"/>
          <xsd:enumeration value="Report"/>
          <xsd:enumeration value="Template"/>
          <xsd:enumeration value="Schedule"/>
        </xsd:restriction>
      </xsd:simpleType>
    </xsd:element>
    <xsd:element name="c85f929906ad46248bb061c43585e1f6" ma:index="9" nillable="true" ma:taxonomy="true" ma:internalName="c85f929906ad46248bb061c43585e1f6" ma:taxonomyFieldName="Business_x0020_Function" ma:displayName="Business Function" ma:default="" ma:fieldId="{c85f9299-06ad-4624-8bb0-61c43585e1f6}" ma:sspId="a5349594-bd3e-4347-a84f-2427756b12f8" ma:termSetId="282ff82e-14d9-4710-b0ee-dc0750fd5dc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d12d775-e8b3-455b-80ab-41f8975eae38}" ma:internalName="TaxCatchAll" ma:showField="CatchAllData" ma:web="02a84152-8596-43a3-9bc5-723f546ac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ed12d775-e8b3-455b-80ab-41f8975eae38}" ma:internalName="TaxCatchAllLabel" ma:readOnly="true" ma:showField="CatchAllDataLabel" ma:web="02a84152-8596-43a3-9bc5-723f546ac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58ef6c325bc4fbba7b8934da8ebc0c4" ma:index="13" nillable="true" ma:taxonomy="true" ma:internalName="n58ef6c325bc4fbba7b8934da8ebc0c4" ma:taxonomyFieldName="Business_x0020_Activity" ma:displayName="Business Activity" ma:default="" ma:fieldId="{758ef6c3-25bc-4fbb-a7b8-934da8ebc0c4}" ma:sspId="a5349594-bd3e-4347-a84f-2427756b12f8" ma:termSetId="25ee7bc0-11ab-402f-a8f3-9c6abbcc4b2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cf1d-4372-4ae0-8431-05ae1b4d037a" elementFormDefault="qualified">
    <xsd:import namespace="http://schemas.microsoft.com/office/2006/documentManagement/types"/>
    <xsd:import namespace="http://schemas.microsoft.com/office/infopath/2007/PartnerControls"/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96aed-a801-4319-a131-d67e09f2b2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5349594-bd3e-4347-a84f-2427756b12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3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84152-8596-43a3-9bc5-723f546ac1f5" elementFormDefault="qualified">
    <xsd:import namespace="http://schemas.microsoft.com/office/2006/documentManagement/types"/>
    <xsd:import namespace="http://schemas.microsoft.com/office/infopath/2007/PartnerControls"/>
    <xsd:element name="_dlc_DocId" ma:index="1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a5349594-bd3e-4347-a84f-2427756b12f8" ContentTypeId="0x010100C595FF1DC32F22439D617B8D09174E60" PreviousValue="tru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24a4208d-6389-4ccf-93db-5bf6e7a6ca4d" xsi:nil="true"/>
    <c85f929906ad46248bb061c43585e1f6 xmlns="24a4208d-6389-4ccf-93db-5bf6e7a6ca4d">
      <Terms xmlns="http://schemas.microsoft.com/office/infopath/2007/PartnerControls"/>
    </c85f929906ad46248bb061c43585e1f6>
    <n58ef6c325bc4fbba7b8934da8ebc0c4 xmlns="24a4208d-6389-4ccf-93db-5bf6e7a6ca4d">
      <Terms xmlns="http://schemas.microsoft.com/office/infopath/2007/PartnerControls"/>
    </n58ef6c325bc4fbba7b8934da8ebc0c4>
    <TaxCatchAll xmlns="24a4208d-6389-4ccf-93db-5bf6e7a6ca4d" xsi:nil="true"/>
    <lcf76f155ced4ddcb4097134ff3c332f xmlns="cb296aed-a801-4319-a131-d67e09f2b211">
      <Terms xmlns="http://schemas.microsoft.com/office/infopath/2007/PartnerControls"/>
    </lcf76f155ced4ddcb4097134ff3c332f>
    <_dlc_DocId xmlns="02a84152-8596-43a3-9bc5-723f546ac1f5">INFO-1631462999-167</_dlc_DocId>
    <_dlc_DocIdUrl xmlns="02a84152-8596-43a3-9bc5-723f546ac1f5">
      <Url>https://msdgovtnz.sharepoint.com/sites/WRK-Youth-Plan/_layouts/15/DocIdRedir.aspx?ID=INFO-1631462999-167</Url>
      <Description>INFO-1631462999-167</Description>
    </_dlc_DocIdUrl>
    <SharedWithUsers xmlns="9bdccf1d-4372-4ae0-8431-05ae1b4d037a">
      <UserInfo>
        <DisplayName>Brenda Harkin</DisplayName>
        <AccountId>37</AccountId>
        <AccountType/>
      </UserInfo>
      <UserInfo>
        <DisplayName>Eliza Cummings</DisplayName>
        <AccountId>13</AccountId>
        <AccountType/>
      </UserInfo>
      <UserInfo>
        <DisplayName>Ryan McKay</DisplayName>
        <AccountId>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23E95E1-D9D9-431F-9290-DB3406F4F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4208d-6389-4ccf-93db-5bf6e7a6ca4d"/>
    <ds:schemaRef ds:uri="9bdccf1d-4372-4ae0-8431-05ae1b4d037a"/>
    <ds:schemaRef ds:uri="cb296aed-a801-4319-a131-d67e09f2b211"/>
    <ds:schemaRef ds:uri="02a84152-8596-43a3-9bc5-723f546ac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E8247E-CEBF-4C6C-902A-67714C963A01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D4964E66-9F3E-4256-9271-927B1BF6FEF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3EDEF9F-C4B9-4DCA-8B6B-DBED9922001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CBA0477-9109-400F-9D2A-3235E338771A}">
  <ds:schemaRefs>
    <ds:schemaRef ds:uri="http://schemas.microsoft.com/office/2006/metadata/properties"/>
    <ds:schemaRef ds:uri="http://schemas.microsoft.com/office/infopath/2007/PartnerControls"/>
    <ds:schemaRef ds:uri="24a4208d-6389-4ccf-93db-5bf6e7a6ca4d"/>
    <ds:schemaRef ds:uri="cb296aed-a801-4319-a131-d67e09f2b211"/>
    <ds:schemaRef ds:uri="02a84152-8596-43a3-9bc5-723f546ac1f5"/>
    <ds:schemaRef ds:uri="9bdccf1d-4372-4ae0-8431-05ae1b4d03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11</Words>
  <Characters>1203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cKay</dc:creator>
  <cp:keywords/>
  <dc:description/>
  <cp:lastModifiedBy>Brenda Harkin</cp:lastModifiedBy>
  <cp:revision>2</cp:revision>
  <dcterms:created xsi:type="dcterms:W3CDTF">2023-08-13T22:04:00Z</dcterms:created>
  <dcterms:modified xsi:type="dcterms:W3CDTF">2023-08-13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95FF1DC32F22439D617B8D09174E6000501FBC75B606984B9D8A91373CD6973F</vt:lpwstr>
  </property>
  <property fmtid="{D5CDD505-2E9C-101B-9397-08002B2CF9AE}" pid="3" name="_dlc_DocIdItemGuid">
    <vt:lpwstr>8ef62ade-10a7-4830-a7bb-dd9c937ee871</vt:lpwstr>
  </property>
  <property fmtid="{D5CDD505-2E9C-101B-9397-08002B2CF9AE}" pid="4" name="Business Activity">
    <vt:lpwstr/>
  </property>
  <property fmtid="{D5CDD505-2E9C-101B-9397-08002B2CF9AE}" pid="5" name="MediaServiceImageTags">
    <vt:lpwstr/>
  </property>
  <property fmtid="{D5CDD505-2E9C-101B-9397-08002B2CF9AE}" pid="6" name="Business Function">
    <vt:lpwstr/>
  </property>
  <property fmtid="{D5CDD505-2E9C-101B-9397-08002B2CF9AE}" pid="7" name="ClassificationContentMarkingHeaderShapeIds">
    <vt:lpwstr>6,9,a</vt:lpwstr>
  </property>
  <property fmtid="{D5CDD505-2E9C-101B-9397-08002B2CF9AE}" pid="8" name="ClassificationContentMarkingHeaderFontProps">
    <vt:lpwstr>#000000,10,Calibri</vt:lpwstr>
  </property>
  <property fmtid="{D5CDD505-2E9C-101B-9397-08002B2CF9AE}" pid="9" name="ClassificationContentMarkingHeaderText">
    <vt:lpwstr>IN-CONFIDENCE</vt:lpwstr>
  </property>
  <property fmtid="{D5CDD505-2E9C-101B-9397-08002B2CF9AE}" pid="10" name="MSIP_Label_f43e46a9-9901-46e9-bfae-bb6189d4cb66_Enabled">
    <vt:lpwstr>true</vt:lpwstr>
  </property>
  <property fmtid="{D5CDD505-2E9C-101B-9397-08002B2CF9AE}" pid="11" name="MSIP_Label_f43e46a9-9901-46e9-bfae-bb6189d4cb66_SetDate">
    <vt:lpwstr>2023-08-13T22:03:49Z</vt:lpwstr>
  </property>
  <property fmtid="{D5CDD505-2E9C-101B-9397-08002B2CF9AE}" pid="12" name="MSIP_Label_f43e46a9-9901-46e9-bfae-bb6189d4cb66_Method">
    <vt:lpwstr>Standard</vt:lpwstr>
  </property>
  <property fmtid="{D5CDD505-2E9C-101B-9397-08002B2CF9AE}" pid="13" name="MSIP_Label_f43e46a9-9901-46e9-bfae-bb6189d4cb66_Name">
    <vt:lpwstr>In-confidence</vt:lpwstr>
  </property>
  <property fmtid="{D5CDD505-2E9C-101B-9397-08002B2CF9AE}" pid="14" name="MSIP_Label_f43e46a9-9901-46e9-bfae-bb6189d4cb66_SiteId">
    <vt:lpwstr>e40c4f52-99bd-4d4f-bf7e-d001a2ca6556</vt:lpwstr>
  </property>
  <property fmtid="{D5CDD505-2E9C-101B-9397-08002B2CF9AE}" pid="15" name="MSIP_Label_f43e46a9-9901-46e9-bfae-bb6189d4cb66_ActionId">
    <vt:lpwstr>776974b2-6443-4a6c-86b5-12331ecfbf92</vt:lpwstr>
  </property>
  <property fmtid="{D5CDD505-2E9C-101B-9397-08002B2CF9AE}" pid="16" name="MSIP_Label_f43e46a9-9901-46e9-bfae-bb6189d4cb66_ContentBits">
    <vt:lpwstr>1</vt:lpwstr>
  </property>
</Properties>
</file>